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lang w:val="en-US"/>
        </w:rPr>
        <w:id w:val="425396598"/>
        <w:docPartObj>
          <w:docPartGallery w:val="Table of Contents"/>
          <w:docPartUnique/>
        </w:docPartObj>
      </w:sdtPr>
      <w:sdtEndPr>
        <w:rPr>
          <w:b/>
          <w:bCs/>
        </w:rPr>
      </w:sdtEndPr>
      <w:sdtContent>
        <w:p w14:paraId="167EE3DF" w14:textId="1E2FB921" w:rsidR="0077043A" w:rsidRPr="0086224C" w:rsidRDefault="0077043A" w:rsidP="00FA16B0">
          <w:pPr>
            <w:jc w:val="both"/>
            <w:rPr>
              <w:lang w:val="en-US"/>
            </w:rPr>
          </w:pPr>
          <w:proofErr w:type="spellStart"/>
          <w:r w:rsidRPr="0086224C">
            <w:rPr>
              <w:lang w:val="en-US"/>
            </w:rPr>
            <w:t>Contenido</w:t>
          </w:r>
          <w:proofErr w:type="spellEnd"/>
        </w:p>
        <w:p w14:paraId="6302917F" w14:textId="4F27D947" w:rsidR="004F7A50" w:rsidRPr="0086224C" w:rsidRDefault="0077043A">
          <w:pPr>
            <w:pStyle w:val="TDC1"/>
            <w:tabs>
              <w:tab w:val="right" w:leader="dot" w:pos="8828"/>
            </w:tabs>
            <w:rPr>
              <w:rFonts w:eastAsiaTheme="minorEastAsia"/>
              <w:noProof/>
              <w:lang w:val="en-US" w:eastAsia="es-MX"/>
            </w:rPr>
          </w:pPr>
          <w:r w:rsidRPr="0086224C">
            <w:rPr>
              <w:lang w:val="en-US"/>
            </w:rPr>
            <w:fldChar w:fldCharType="begin"/>
          </w:r>
          <w:r w:rsidRPr="0086224C">
            <w:rPr>
              <w:lang w:val="en-US"/>
            </w:rPr>
            <w:instrText xml:space="preserve"> TOC \o "1-3" \h \z \u </w:instrText>
          </w:r>
          <w:r w:rsidRPr="0086224C">
            <w:rPr>
              <w:lang w:val="en-US"/>
            </w:rPr>
            <w:fldChar w:fldCharType="separate"/>
          </w:r>
          <w:hyperlink w:anchor="_Toc143846844" w:history="1">
            <w:r w:rsidR="004F7A50" w:rsidRPr="0086224C">
              <w:rPr>
                <w:rStyle w:val="Hipervnculo"/>
                <w:noProof/>
                <w:lang w:val="en-US"/>
              </w:rPr>
              <w:t>5 Information security policies</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844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6</w:t>
            </w:r>
            <w:r w:rsidR="004F7A50" w:rsidRPr="0086224C">
              <w:rPr>
                <w:noProof/>
                <w:webHidden/>
                <w:lang w:val="en-US"/>
              </w:rPr>
              <w:fldChar w:fldCharType="end"/>
            </w:r>
          </w:hyperlink>
        </w:p>
        <w:p w14:paraId="7494A11B" w14:textId="3C68CECF" w:rsidR="004F7A50" w:rsidRPr="0086224C" w:rsidRDefault="00BD6452">
          <w:pPr>
            <w:pStyle w:val="TDC2"/>
            <w:tabs>
              <w:tab w:val="right" w:leader="dot" w:pos="8828"/>
            </w:tabs>
            <w:rPr>
              <w:rFonts w:eastAsiaTheme="minorEastAsia"/>
              <w:noProof/>
              <w:lang w:val="en-US" w:eastAsia="es-MX"/>
            </w:rPr>
          </w:pPr>
          <w:hyperlink w:anchor="_Toc143846845" w:history="1">
            <w:r w:rsidR="004F7A50" w:rsidRPr="0086224C">
              <w:rPr>
                <w:rStyle w:val="Hipervnculo"/>
                <w:noProof/>
                <w:lang w:val="en-US"/>
              </w:rPr>
              <w:t>5.1 Management direction for information security</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845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6</w:t>
            </w:r>
            <w:r w:rsidR="004F7A50" w:rsidRPr="0086224C">
              <w:rPr>
                <w:noProof/>
                <w:webHidden/>
                <w:lang w:val="en-US"/>
              </w:rPr>
              <w:fldChar w:fldCharType="end"/>
            </w:r>
          </w:hyperlink>
        </w:p>
        <w:p w14:paraId="04F57F33" w14:textId="4FB2211F" w:rsidR="004F7A50" w:rsidRPr="0086224C" w:rsidRDefault="00BD6452">
          <w:pPr>
            <w:pStyle w:val="TDC3"/>
            <w:tabs>
              <w:tab w:val="right" w:leader="dot" w:pos="8828"/>
            </w:tabs>
            <w:rPr>
              <w:rFonts w:eastAsiaTheme="minorEastAsia"/>
              <w:noProof/>
              <w:lang w:val="en-US" w:eastAsia="es-MX"/>
            </w:rPr>
          </w:pPr>
          <w:hyperlink w:anchor="_Toc143846846" w:history="1">
            <w:r w:rsidR="004F7A50" w:rsidRPr="0086224C">
              <w:rPr>
                <w:rStyle w:val="Hipervnculo"/>
                <w:noProof/>
                <w:lang w:val="en-US"/>
              </w:rPr>
              <w:t>5.1.1 Policies for information security</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846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6</w:t>
            </w:r>
            <w:r w:rsidR="004F7A50" w:rsidRPr="0086224C">
              <w:rPr>
                <w:noProof/>
                <w:webHidden/>
                <w:lang w:val="en-US"/>
              </w:rPr>
              <w:fldChar w:fldCharType="end"/>
            </w:r>
          </w:hyperlink>
        </w:p>
        <w:p w14:paraId="591D7AB4" w14:textId="2F26B4B5" w:rsidR="004F7A50" w:rsidRPr="0086224C" w:rsidRDefault="00BD6452">
          <w:pPr>
            <w:pStyle w:val="TDC3"/>
            <w:tabs>
              <w:tab w:val="right" w:leader="dot" w:pos="8828"/>
            </w:tabs>
            <w:rPr>
              <w:rFonts w:eastAsiaTheme="minorEastAsia"/>
              <w:noProof/>
              <w:lang w:val="en-US" w:eastAsia="es-MX"/>
            </w:rPr>
          </w:pPr>
          <w:hyperlink w:anchor="_Toc143846847" w:history="1">
            <w:r w:rsidR="004F7A50" w:rsidRPr="0086224C">
              <w:rPr>
                <w:rStyle w:val="Hipervnculo"/>
                <w:noProof/>
                <w:lang w:val="en-US"/>
              </w:rPr>
              <w:t>5.1.2 Review of the policies for information security</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847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6</w:t>
            </w:r>
            <w:r w:rsidR="004F7A50" w:rsidRPr="0086224C">
              <w:rPr>
                <w:noProof/>
                <w:webHidden/>
                <w:lang w:val="en-US"/>
              </w:rPr>
              <w:fldChar w:fldCharType="end"/>
            </w:r>
          </w:hyperlink>
        </w:p>
        <w:p w14:paraId="5AF9278D" w14:textId="1560147F" w:rsidR="004F7A50" w:rsidRPr="0086224C" w:rsidRDefault="00BD6452">
          <w:pPr>
            <w:pStyle w:val="TDC1"/>
            <w:tabs>
              <w:tab w:val="right" w:leader="dot" w:pos="8828"/>
            </w:tabs>
            <w:rPr>
              <w:rFonts w:eastAsiaTheme="minorEastAsia"/>
              <w:noProof/>
              <w:lang w:val="en-US" w:eastAsia="es-MX"/>
            </w:rPr>
          </w:pPr>
          <w:hyperlink w:anchor="_Toc143846848" w:history="1">
            <w:r w:rsidR="004F7A50" w:rsidRPr="0086224C">
              <w:rPr>
                <w:rStyle w:val="Hipervnculo"/>
                <w:noProof/>
                <w:lang w:val="en-US"/>
              </w:rPr>
              <w:t>6 Organization of information security</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848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6</w:t>
            </w:r>
            <w:r w:rsidR="004F7A50" w:rsidRPr="0086224C">
              <w:rPr>
                <w:noProof/>
                <w:webHidden/>
                <w:lang w:val="en-US"/>
              </w:rPr>
              <w:fldChar w:fldCharType="end"/>
            </w:r>
          </w:hyperlink>
        </w:p>
        <w:p w14:paraId="236F3619" w14:textId="667BD85A" w:rsidR="004F7A50" w:rsidRPr="0086224C" w:rsidRDefault="00BD6452">
          <w:pPr>
            <w:pStyle w:val="TDC2"/>
            <w:tabs>
              <w:tab w:val="right" w:leader="dot" w:pos="8828"/>
            </w:tabs>
            <w:rPr>
              <w:rFonts w:eastAsiaTheme="minorEastAsia"/>
              <w:noProof/>
              <w:lang w:val="en-US" w:eastAsia="es-MX"/>
            </w:rPr>
          </w:pPr>
          <w:hyperlink w:anchor="_Toc143846849" w:history="1">
            <w:r w:rsidR="004F7A50" w:rsidRPr="0086224C">
              <w:rPr>
                <w:rStyle w:val="Hipervnculo"/>
                <w:noProof/>
                <w:lang w:val="en-US"/>
              </w:rPr>
              <w:t>6.1 Internal organization</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849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6</w:t>
            </w:r>
            <w:r w:rsidR="004F7A50" w:rsidRPr="0086224C">
              <w:rPr>
                <w:noProof/>
                <w:webHidden/>
                <w:lang w:val="en-US"/>
              </w:rPr>
              <w:fldChar w:fldCharType="end"/>
            </w:r>
          </w:hyperlink>
        </w:p>
        <w:p w14:paraId="7C7B29CE" w14:textId="16E2EB24" w:rsidR="004F7A50" w:rsidRPr="0086224C" w:rsidRDefault="00BD6452">
          <w:pPr>
            <w:pStyle w:val="TDC3"/>
            <w:tabs>
              <w:tab w:val="right" w:leader="dot" w:pos="8828"/>
            </w:tabs>
            <w:rPr>
              <w:rFonts w:eastAsiaTheme="minorEastAsia"/>
              <w:noProof/>
              <w:lang w:val="en-US" w:eastAsia="es-MX"/>
            </w:rPr>
          </w:pPr>
          <w:hyperlink w:anchor="_Toc143846850" w:history="1">
            <w:r w:rsidR="004F7A50" w:rsidRPr="0086224C">
              <w:rPr>
                <w:rStyle w:val="Hipervnculo"/>
                <w:noProof/>
                <w:lang w:val="en-US"/>
              </w:rPr>
              <w:t>6.1.1 Information security roles and responsibilities</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850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6</w:t>
            </w:r>
            <w:r w:rsidR="004F7A50" w:rsidRPr="0086224C">
              <w:rPr>
                <w:noProof/>
                <w:webHidden/>
                <w:lang w:val="en-US"/>
              </w:rPr>
              <w:fldChar w:fldCharType="end"/>
            </w:r>
          </w:hyperlink>
        </w:p>
        <w:p w14:paraId="1BFFC40A" w14:textId="282B09AD" w:rsidR="004F7A50" w:rsidRPr="0086224C" w:rsidRDefault="00BD6452">
          <w:pPr>
            <w:pStyle w:val="TDC3"/>
            <w:tabs>
              <w:tab w:val="right" w:leader="dot" w:pos="8828"/>
            </w:tabs>
            <w:rPr>
              <w:rFonts w:eastAsiaTheme="minorEastAsia"/>
              <w:noProof/>
              <w:lang w:val="en-US" w:eastAsia="es-MX"/>
            </w:rPr>
          </w:pPr>
          <w:hyperlink w:anchor="_Toc143846851" w:history="1">
            <w:r w:rsidR="004F7A50" w:rsidRPr="0086224C">
              <w:rPr>
                <w:rStyle w:val="Hipervnculo"/>
                <w:noProof/>
                <w:lang w:val="en-US"/>
              </w:rPr>
              <w:t>6.1.2 Segregation of duties</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851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6</w:t>
            </w:r>
            <w:r w:rsidR="004F7A50" w:rsidRPr="0086224C">
              <w:rPr>
                <w:noProof/>
                <w:webHidden/>
                <w:lang w:val="en-US"/>
              </w:rPr>
              <w:fldChar w:fldCharType="end"/>
            </w:r>
          </w:hyperlink>
        </w:p>
        <w:p w14:paraId="3E108561" w14:textId="54A6157C" w:rsidR="004F7A50" w:rsidRPr="0086224C" w:rsidRDefault="00BD6452">
          <w:pPr>
            <w:pStyle w:val="TDC3"/>
            <w:tabs>
              <w:tab w:val="right" w:leader="dot" w:pos="8828"/>
            </w:tabs>
            <w:rPr>
              <w:rFonts w:eastAsiaTheme="minorEastAsia"/>
              <w:noProof/>
              <w:lang w:val="en-US" w:eastAsia="es-MX"/>
            </w:rPr>
          </w:pPr>
          <w:hyperlink w:anchor="_Toc143846852" w:history="1">
            <w:r w:rsidR="004F7A50" w:rsidRPr="0086224C">
              <w:rPr>
                <w:rStyle w:val="Hipervnculo"/>
                <w:noProof/>
                <w:lang w:val="en-US"/>
              </w:rPr>
              <w:t>6.1.3 Contact with authorities</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852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6</w:t>
            </w:r>
            <w:r w:rsidR="004F7A50" w:rsidRPr="0086224C">
              <w:rPr>
                <w:noProof/>
                <w:webHidden/>
                <w:lang w:val="en-US"/>
              </w:rPr>
              <w:fldChar w:fldCharType="end"/>
            </w:r>
          </w:hyperlink>
        </w:p>
        <w:p w14:paraId="1AD9BA99" w14:textId="6AA919C9" w:rsidR="004F7A50" w:rsidRPr="0086224C" w:rsidRDefault="00BD6452">
          <w:pPr>
            <w:pStyle w:val="TDC3"/>
            <w:tabs>
              <w:tab w:val="right" w:leader="dot" w:pos="8828"/>
            </w:tabs>
            <w:rPr>
              <w:rFonts w:eastAsiaTheme="minorEastAsia"/>
              <w:noProof/>
              <w:lang w:val="en-US" w:eastAsia="es-MX"/>
            </w:rPr>
          </w:pPr>
          <w:hyperlink w:anchor="_Toc143846853" w:history="1">
            <w:r w:rsidR="004F7A50" w:rsidRPr="0086224C">
              <w:rPr>
                <w:rStyle w:val="Hipervnculo"/>
                <w:noProof/>
                <w:lang w:val="en-US"/>
              </w:rPr>
              <w:t>6.1.4 Contact with special interest groups</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853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6</w:t>
            </w:r>
            <w:r w:rsidR="004F7A50" w:rsidRPr="0086224C">
              <w:rPr>
                <w:noProof/>
                <w:webHidden/>
                <w:lang w:val="en-US"/>
              </w:rPr>
              <w:fldChar w:fldCharType="end"/>
            </w:r>
          </w:hyperlink>
        </w:p>
        <w:p w14:paraId="2DD849B0" w14:textId="36C176A6" w:rsidR="004F7A50" w:rsidRPr="0086224C" w:rsidRDefault="00BD6452">
          <w:pPr>
            <w:pStyle w:val="TDC3"/>
            <w:tabs>
              <w:tab w:val="right" w:leader="dot" w:pos="8828"/>
            </w:tabs>
            <w:rPr>
              <w:rFonts w:eastAsiaTheme="minorEastAsia"/>
              <w:noProof/>
              <w:lang w:val="en-US" w:eastAsia="es-MX"/>
            </w:rPr>
          </w:pPr>
          <w:hyperlink w:anchor="_Toc143846854" w:history="1">
            <w:r w:rsidR="004F7A50" w:rsidRPr="0086224C">
              <w:rPr>
                <w:rStyle w:val="Hipervnculo"/>
                <w:noProof/>
                <w:lang w:val="en-US"/>
              </w:rPr>
              <w:t>6.1.5 Information security in project management</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854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6</w:t>
            </w:r>
            <w:r w:rsidR="004F7A50" w:rsidRPr="0086224C">
              <w:rPr>
                <w:noProof/>
                <w:webHidden/>
                <w:lang w:val="en-US"/>
              </w:rPr>
              <w:fldChar w:fldCharType="end"/>
            </w:r>
          </w:hyperlink>
        </w:p>
        <w:p w14:paraId="5D8FB110" w14:textId="559893C9" w:rsidR="004F7A50" w:rsidRPr="0086224C" w:rsidRDefault="00BD6452">
          <w:pPr>
            <w:pStyle w:val="TDC2"/>
            <w:tabs>
              <w:tab w:val="right" w:leader="dot" w:pos="8828"/>
            </w:tabs>
            <w:rPr>
              <w:rFonts w:eastAsiaTheme="minorEastAsia"/>
              <w:noProof/>
              <w:lang w:val="en-US" w:eastAsia="es-MX"/>
            </w:rPr>
          </w:pPr>
          <w:hyperlink w:anchor="_Toc143846855" w:history="1">
            <w:r w:rsidR="004F7A50" w:rsidRPr="0086224C">
              <w:rPr>
                <w:rStyle w:val="Hipervnculo"/>
                <w:noProof/>
                <w:lang w:val="en-US"/>
              </w:rPr>
              <w:t>6.2 Mobile devices and teleworking</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855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6</w:t>
            </w:r>
            <w:r w:rsidR="004F7A50" w:rsidRPr="0086224C">
              <w:rPr>
                <w:noProof/>
                <w:webHidden/>
                <w:lang w:val="en-US"/>
              </w:rPr>
              <w:fldChar w:fldCharType="end"/>
            </w:r>
          </w:hyperlink>
        </w:p>
        <w:p w14:paraId="6C88A1A1" w14:textId="1050A762" w:rsidR="004F7A50" w:rsidRPr="0086224C" w:rsidRDefault="00BD6452">
          <w:pPr>
            <w:pStyle w:val="TDC3"/>
            <w:tabs>
              <w:tab w:val="right" w:leader="dot" w:pos="8828"/>
            </w:tabs>
            <w:rPr>
              <w:rFonts w:eastAsiaTheme="minorEastAsia"/>
              <w:noProof/>
              <w:lang w:val="en-US" w:eastAsia="es-MX"/>
            </w:rPr>
          </w:pPr>
          <w:hyperlink w:anchor="_Toc143846856" w:history="1">
            <w:r w:rsidR="004F7A50" w:rsidRPr="0086224C">
              <w:rPr>
                <w:rStyle w:val="Hipervnculo"/>
                <w:noProof/>
                <w:lang w:val="en-US"/>
              </w:rPr>
              <w:t>6.2.1 Mobile device policy</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856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6</w:t>
            </w:r>
            <w:r w:rsidR="004F7A50" w:rsidRPr="0086224C">
              <w:rPr>
                <w:noProof/>
                <w:webHidden/>
                <w:lang w:val="en-US"/>
              </w:rPr>
              <w:fldChar w:fldCharType="end"/>
            </w:r>
          </w:hyperlink>
        </w:p>
        <w:p w14:paraId="50AD9021" w14:textId="70CB4D82" w:rsidR="004F7A50" w:rsidRPr="0086224C" w:rsidRDefault="00BD6452">
          <w:pPr>
            <w:pStyle w:val="TDC3"/>
            <w:tabs>
              <w:tab w:val="right" w:leader="dot" w:pos="8828"/>
            </w:tabs>
            <w:rPr>
              <w:rFonts w:eastAsiaTheme="minorEastAsia"/>
              <w:noProof/>
              <w:lang w:val="en-US" w:eastAsia="es-MX"/>
            </w:rPr>
          </w:pPr>
          <w:hyperlink w:anchor="_Toc143846857" w:history="1">
            <w:r w:rsidR="004F7A50" w:rsidRPr="0086224C">
              <w:rPr>
                <w:rStyle w:val="Hipervnculo"/>
                <w:noProof/>
                <w:lang w:val="en-US"/>
              </w:rPr>
              <w:t>6.2.2 Teleworking</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857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6</w:t>
            </w:r>
            <w:r w:rsidR="004F7A50" w:rsidRPr="0086224C">
              <w:rPr>
                <w:noProof/>
                <w:webHidden/>
                <w:lang w:val="en-US"/>
              </w:rPr>
              <w:fldChar w:fldCharType="end"/>
            </w:r>
          </w:hyperlink>
        </w:p>
        <w:p w14:paraId="2D7F1888" w14:textId="3D08C4D7" w:rsidR="004F7A50" w:rsidRPr="0086224C" w:rsidRDefault="00BD6452">
          <w:pPr>
            <w:pStyle w:val="TDC1"/>
            <w:tabs>
              <w:tab w:val="right" w:leader="dot" w:pos="8828"/>
            </w:tabs>
            <w:rPr>
              <w:rFonts w:eastAsiaTheme="minorEastAsia"/>
              <w:noProof/>
              <w:lang w:val="en-US" w:eastAsia="es-MX"/>
            </w:rPr>
          </w:pPr>
          <w:hyperlink w:anchor="_Toc143846858" w:history="1">
            <w:r w:rsidR="004F7A50" w:rsidRPr="0086224C">
              <w:rPr>
                <w:rStyle w:val="Hipervnculo"/>
                <w:noProof/>
                <w:lang w:val="en-US"/>
              </w:rPr>
              <w:t>7 Human resource security</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858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6</w:t>
            </w:r>
            <w:r w:rsidR="004F7A50" w:rsidRPr="0086224C">
              <w:rPr>
                <w:noProof/>
                <w:webHidden/>
                <w:lang w:val="en-US"/>
              </w:rPr>
              <w:fldChar w:fldCharType="end"/>
            </w:r>
          </w:hyperlink>
        </w:p>
        <w:p w14:paraId="7FDCEB60" w14:textId="26BB96E8" w:rsidR="004F7A50" w:rsidRPr="0086224C" w:rsidRDefault="00BD6452">
          <w:pPr>
            <w:pStyle w:val="TDC2"/>
            <w:tabs>
              <w:tab w:val="right" w:leader="dot" w:pos="8828"/>
            </w:tabs>
            <w:rPr>
              <w:rFonts w:eastAsiaTheme="minorEastAsia"/>
              <w:noProof/>
              <w:lang w:val="en-US" w:eastAsia="es-MX"/>
            </w:rPr>
          </w:pPr>
          <w:hyperlink w:anchor="_Toc143846859" w:history="1">
            <w:r w:rsidR="004F7A50" w:rsidRPr="0086224C">
              <w:rPr>
                <w:rStyle w:val="Hipervnculo"/>
                <w:noProof/>
                <w:lang w:val="en-US"/>
              </w:rPr>
              <w:t>7.1 Prior to employment</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859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6</w:t>
            </w:r>
            <w:r w:rsidR="004F7A50" w:rsidRPr="0086224C">
              <w:rPr>
                <w:noProof/>
                <w:webHidden/>
                <w:lang w:val="en-US"/>
              </w:rPr>
              <w:fldChar w:fldCharType="end"/>
            </w:r>
          </w:hyperlink>
        </w:p>
        <w:p w14:paraId="593EB723" w14:textId="56E5A455" w:rsidR="004F7A50" w:rsidRPr="0086224C" w:rsidRDefault="00BD6452">
          <w:pPr>
            <w:pStyle w:val="TDC3"/>
            <w:tabs>
              <w:tab w:val="right" w:leader="dot" w:pos="8828"/>
            </w:tabs>
            <w:rPr>
              <w:rFonts w:eastAsiaTheme="minorEastAsia"/>
              <w:noProof/>
              <w:lang w:val="en-US" w:eastAsia="es-MX"/>
            </w:rPr>
          </w:pPr>
          <w:hyperlink w:anchor="_Toc143846860" w:history="1">
            <w:r w:rsidR="004F7A50" w:rsidRPr="0086224C">
              <w:rPr>
                <w:rStyle w:val="Hipervnculo"/>
                <w:noProof/>
                <w:lang w:val="en-US"/>
              </w:rPr>
              <w:t>7.1.1 Screening</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860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6</w:t>
            </w:r>
            <w:r w:rsidR="004F7A50" w:rsidRPr="0086224C">
              <w:rPr>
                <w:noProof/>
                <w:webHidden/>
                <w:lang w:val="en-US"/>
              </w:rPr>
              <w:fldChar w:fldCharType="end"/>
            </w:r>
          </w:hyperlink>
        </w:p>
        <w:p w14:paraId="56049DE5" w14:textId="04C39029" w:rsidR="004F7A50" w:rsidRPr="0086224C" w:rsidRDefault="00BD6452">
          <w:pPr>
            <w:pStyle w:val="TDC3"/>
            <w:tabs>
              <w:tab w:val="right" w:leader="dot" w:pos="8828"/>
            </w:tabs>
            <w:rPr>
              <w:rFonts w:eastAsiaTheme="minorEastAsia"/>
              <w:noProof/>
              <w:lang w:val="en-US" w:eastAsia="es-MX"/>
            </w:rPr>
          </w:pPr>
          <w:hyperlink w:anchor="_Toc143846861" w:history="1">
            <w:r w:rsidR="004F7A50" w:rsidRPr="0086224C">
              <w:rPr>
                <w:rStyle w:val="Hipervnculo"/>
                <w:noProof/>
                <w:lang w:val="en-US"/>
              </w:rPr>
              <w:t>7.1.2 Terms and conditions of employment</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861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6</w:t>
            </w:r>
            <w:r w:rsidR="004F7A50" w:rsidRPr="0086224C">
              <w:rPr>
                <w:noProof/>
                <w:webHidden/>
                <w:lang w:val="en-US"/>
              </w:rPr>
              <w:fldChar w:fldCharType="end"/>
            </w:r>
          </w:hyperlink>
        </w:p>
        <w:p w14:paraId="0A2A2E6A" w14:textId="7B867D93" w:rsidR="004F7A50" w:rsidRPr="0086224C" w:rsidRDefault="00BD6452">
          <w:pPr>
            <w:pStyle w:val="TDC2"/>
            <w:tabs>
              <w:tab w:val="right" w:leader="dot" w:pos="8828"/>
            </w:tabs>
            <w:rPr>
              <w:rFonts w:eastAsiaTheme="minorEastAsia"/>
              <w:noProof/>
              <w:lang w:val="en-US" w:eastAsia="es-MX"/>
            </w:rPr>
          </w:pPr>
          <w:hyperlink w:anchor="_Toc143846862" w:history="1">
            <w:r w:rsidR="004F7A50" w:rsidRPr="0086224C">
              <w:rPr>
                <w:rStyle w:val="Hipervnculo"/>
                <w:noProof/>
                <w:lang w:val="en-US"/>
              </w:rPr>
              <w:t>7.2 During employment</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862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6</w:t>
            </w:r>
            <w:r w:rsidR="004F7A50" w:rsidRPr="0086224C">
              <w:rPr>
                <w:noProof/>
                <w:webHidden/>
                <w:lang w:val="en-US"/>
              </w:rPr>
              <w:fldChar w:fldCharType="end"/>
            </w:r>
          </w:hyperlink>
        </w:p>
        <w:p w14:paraId="0F435248" w14:textId="77621237" w:rsidR="004F7A50" w:rsidRPr="0086224C" w:rsidRDefault="00BD6452">
          <w:pPr>
            <w:pStyle w:val="TDC3"/>
            <w:tabs>
              <w:tab w:val="right" w:leader="dot" w:pos="8828"/>
            </w:tabs>
            <w:rPr>
              <w:rFonts w:eastAsiaTheme="minorEastAsia"/>
              <w:noProof/>
              <w:lang w:val="en-US" w:eastAsia="es-MX"/>
            </w:rPr>
          </w:pPr>
          <w:hyperlink w:anchor="_Toc143846863" w:history="1">
            <w:r w:rsidR="004F7A50" w:rsidRPr="0086224C">
              <w:rPr>
                <w:rStyle w:val="Hipervnculo"/>
                <w:noProof/>
                <w:lang w:val="en-US"/>
              </w:rPr>
              <w:t>7.2.1 Management responsibilities</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863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6</w:t>
            </w:r>
            <w:r w:rsidR="004F7A50" w:rsidRPr="0086224C">
              <w:rPr>
                <w:noProof/>
                <w:webHidden/>
                <w:lang w:val="en-US"/>
              </w:rPr>
              <w:fldChar w:fldCharType="end"/>
            </w:r>
          </w:hyperlink>
        </w:p>
        <w:p w14:paraId="24B8495B" w14:textId="0985A09A" w:rsidR="004F7A50" w:rsidRPr="0086224C" w:rsidRDefault="00BD6452">
          <w:pPr>
            <w:pStyle w:val="TDC3"/>
            <w:tabs>
              <w:tab w:val="right" w:leader="dot" w:pos="8828"/>
            </w:tabs>
            <w:rPr>
              <w:rFonts w:eastAsiaTheme="minorEastAsia"/>
              <w:noProof/>
              <w:lang w:val="en-US" w:eastAsia="es-MX"/>
            </w:rPr>
          </w:pPr>
          <w:hyperlink w:anchor="_Toc143846864" w:history="1">
            <w:r w:rsidR="004F7A50" w:rsidRPr="0086224C">
              <w:rPr>
                <w:rStyle w:val="Hipervnculo"/>
                <w:noProof/>
                <w:lang w:val="en-US"/>
              </w:rPr>
              <w:t>7.2.2 Information security awareness, education and training</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864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7</w:t>
            </w:r>
            <w:r w:rsidR="004F7A50" w:rsidRPr="0086224C">
              <w:rPr>
                <w:noProof/>
                <w:webHidden/>
                <w:lang w:val="en-US"/>
              </w:rPr>
              <w:fldChar w:fldCharType="end"/>
            </w:r>
          </w:hyperlink>
        </w:p>
        <w:p w14:paraId="4CE3008C" w14:textId="3FC23CF4" w:rsidR="004F7A50" w:rsidRPr="0086224C" w:rsidRDefault="00BD6452">
          <w:pPr>
            <w:pStyle w:val="TDC3"/>
            <w:tabs>
              <w:tab w:val="right" w:leader="dot" w:pos="8828"/>
            </w:tabs>
            <w:rPr>
              <w:rFonts w:eastAsiaTheme="minorEastAsia"/>
              <w:noProof/>
              <w:lang w:val="en-US" w:eastAsia="es-MX"/>
            </w:rPr>
          </w:pPr>
          <w:hyperlink w:anchor="_Toc143846865" w:history="1">
            <w:r w:rsidR="004F7A50" w:rsidRPr="0086224C">
              <w:rPr>
                <w:rStyle w:val="Hipervnculo"/>
                <w:noProof/>
                <w:lang w:val="en-US"/>
              </w:rPr>
              <w:t>7.2.3 Disciplinary process</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865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7</w:t>
            </w:r>
            <w:r w:rsidR="004F7A50" w:rsidRPr="0086224C">
              <w:rPr>
                <w:noProof/>
                <w:webHidden/>
                <w:lang w:val="en-US"/>
              </w:rPr>
              <w:fldChar w:fldCharType="end"/>
            </w:r>
          </w:hyperlink>
        </w:p>
        <w:p w14:paraId="3B98E88E" w14:textId="28F1F49C" w:rsidR="004F7A50" w:rsidRPr="0086224C" w:rsidRDefault="00BD6452">
          <w:pPr>
            <w:pStyle w:val="TDC2"/>
            <w:tabs>
              <w:tab w:val="right" w:leader="dot" w:pos="8828"/>
            </w:tabs>
            <w:rPr>
              <w:rFonts w:eastAsiaTheme="minorEastAsia"/>
              <w:noProof/>
              <w:lang w:val="en-US" w:eastAsia="es-MX"/>
            </w:rPr>
          </w:pPr>
          <w:hyperlink w:anchor="_Toc143846866" w:history="1">
            <w:r w:rsidR="004F7A50" w:rsidRPr="0086224C">
              <w:rPr>
                <w:rStyle w:val="Hipervnculo"/>
                <w:noProof/>
                <w:lang w:val="en-US"/>
              </w:rPr>
              <w:t>7.3 Termination and change of employment</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866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7</w:t>
            </w:r>
            <w:r w:rsidR="004F7A50" w:rsidRPr="0086224C">
              <w:rPr>
                <w:noProof/>
                <w:webHidden/>
                <w:lang w:val="en-US"/>
              </w:rPr>
              <w:fldChar w:fldCharType="end"/>
            </w:r>
          </w:hyperlink>
        </w:p>
        <w:p w14:paraId="741E666D" w14:textId="4681EC79" w:rsidR="004F7A50" w:rsidRPr="0086224C" w:rsidRDefault="00BD6452">
          <w:pPr>
            <w:pStyle w:val="TDC3"/>
            <w:tabs>
              <w:tab w:val="right" w:leader="dot" w:pos="8828"/>
            </w:tabs>
            <w:rPr>
              <w:rFonts w:eastAsiaTheme="minorEastAsia"/>
              <w:noProof/>
              <w:lang w:val="en-US" w:eastAsia="es-MX"/>
            </w:rPr>
          </w:pPr>
          <w:hyperlink w:anchor="_Toc143846867" w:history="1">
            <w:r w:rsidR="004F7A50" w:rsidRPr="0086224C">
              <w:rPr>
                <w:rStyle w:val="Hipervnculo"/>
                <w:noProof/>
                <w:lang w:val="en-US"/>
              </w:rPr>
              <w:t>7.3.1 Termination or change of employment responsibilities</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867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7</w:t>
            </w:r>
            <w:r w:rsidR="004F7A50" w:rsidRPr="0086224C">
              <w:rPr>
                <w:noProof/>
                <w:webHidden/>
                <w:lang w:val="en-US"/>
              </w:rPr>
              <w:fldChar w:fldCharType="end"/>
            </w:r>
          </w:hyperlink>
        </w:p>
        <w:p w14:paraId="4D4C5171" w14:textId="44FBBE54" w:rsidR="004F7A50" w:rsidRPr="0086224C" w:rsidRDefault="00BD6452">
          <w:pPr>
            <w:pStyle w:val="TDC1"/>
            <w:tabs>
              <w:tab w:val="right" w:leader="dot" w:pos="8828"/>
            </w:tabs>
            <w:rPr>
              <w:rFonts w:eastAsiaTheme="minorEastAsia"/>
              <w:noProof/>
              <w:lang w:val="en-US" w:eastAsia="es-MX"/>
            </w:rPr>
          </w:pPr>
          <w:hyperlink w:anchor="_Toc143846868" w:history="1">
            <w:r w:rsidR="004F7A50" w:rsidRPr="0086224C">
              <w:rPr>
                <w:rStyle w:val="Hipervnculo"/>
                <w:noProof/>
                <w:lang w:val="en-US"/>
              </w:rPr>
              <w:t>8 Asset management</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868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7</w:t>
            </w:r>
            <w:r w:rsidR="004F7A50" w:rsidRPr="0086224C">
              <w:rPr>
                <w:noProof/>
                <w:webHidden/>
                <w:lang w:val="en-US"/>
              </w:rPr>
              <w:fldChar w:fldCharType="end"/>
            </w:r>
          </w:hyperlink>
        </w:p>
        <w:p w14:paraId="03DD40FC" w14:textId="1EA639CD" w:rsidR="004F7A50" w:rsidRPr="0086224C" w:rsidRDefault="00BD6452">
          <w:pPr>
            <w:pStyle w:val="TDC2"/>
            <w:tabs>
              <w:tab w:val="right" w:leader="dot" w:pos="8828"/>
            </w:tabs>
            <w:rPr>
              <w:rFonts w:eastAsiaTheme="minorEastAsia"/>
              <w:noProof/>
              <w:lang w:val="en-US" w:eastAsia="es-MX"/>
            </w:rPr>
          </w:pPr>
          <w:hyperlink w:anchor="_Toc143846869" w:history="1">
            <w:r w:rsidR="004F7A50" w:rsidRPr="0086224C">
              <w:rPr>
                <w:rStyle w:val="Hipervnculo"/>
                <w:noProof/>
                <w:lang w:val="en-US"/>
              </w:rPr>
              <w:t>8.1 Responsibility for assets</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869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7</w:t>
            </w:r>
            <w:r w:rsidR="004F7A50" w:rsidRPr="0086224C">
              <w:rPr>
                <w:noProof/>
                <w:webHidden/>
                <w:lang w:val="en-US"/>
              </w:rPr>
              <w:fldChar w:fldCharType="end"/>
            </w:r>
          </w:hyperlink>
        </w:p>
        <w:p w14:paraId="5A12AA5C" w14:textId="0F80B947" w:rsidR="004F7A50" w:rsidRPr="0086224C" w:rsidRDefault="00BD6452">
          <w:pPr>
            <w:pStyle w:val="TDC3"/>
            <w:tabs>
              <w:tab w:val="right" w:leader="dot" w:pos="8828"/>
            </w:tabs>
            <w:rPr>
              <w:rFonts w:eastAsiaTheme="minorEastAsia"/>
              <w:noProof/>
              <w:lang w:val="en-US" w:eastAsia="es-MX"/>
            </w:rPr>
          </w:pPr>
          <w:hyperlink w:anchor="_Toc143846870" w:history="1">
            <w:r w:rsidR="004F7A50" w:rsidRPr="0086224C">
              <w:rPr>
                <w:rStyle w:val="Hipervnculo"/>
                <w:noProof/>
                <w:lang w:val="en-US"/>
              </w:rPr>
              <w:t>8.1.1 Inventory of assets</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870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7</w:t>
            </w:r>
            <w:r w:rsidR="004F7A50" w:rsidRPr="0086224C">
              <w:rPr>
                <w:noProof/>
                <w:webHidden/>
                <w:lang w:val="en-US"/>
              </w:rPr>
              <w:fldChar w:fldCharType="end"/>
            </w:r>
          </w:hyperlink>
        </w:p>
        <w:p w14:paraId="191E68B6" w14:textId="6A093C1F" w:rsidR="004F7A50" w:rsidRPr="0086224C" w:rsidRDefault="00BD6452">
          <w:pPr>
            <w:pStyle w:val="TDC3"/>
            <w:tabs>
              <w:tab w:val="right" w:leader="dot" w:pos="8828"/>
            </w:tabs>
            <w:rPr>
              <w:rFonts w:eastAsiaTheme="minorEastAsia"/>
              <w:noProof/>
              <w:lang w:val="en-US" w:eastAsia="es-MX"/>
            </w:rPr>
          </w:pPr>
          <w:hyperlink w:anchor="_Toc143846871" w:history="1">
            <w:r w:rsidR="004F7A50" w:rsidRPr="0086224C">
              <w:rPr>
                <w:rStyle w:val="Hipervnculo"/>
                <w:noProof/>
                <w:lang w:val="en-US"/>
              </w:rPr>
              <w:t>8.1.2 Ownership of assets</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871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7</w:t>
            </w:r>
            <w:r w:rsidR="004F7A50" w:rsidRPr="0086224C">
              <w:rPr>
                <w:noProof/>
                <w:webHidden/>
                <w:lang w:val="en-US"/>
              </w:rPr>
              <w:fldChar w:fldCharType="end"/>
            </w:r>
          </w:hyperlink>
        </w:p>
        <w:p w14:paraId="3EA3C710" w14:textId="0518B597" w:rsidR="004F7A50" w:rsidRPr="0086224C" w:rsidRDefault="00BD6452">
          <w:pPr>
            <w:pStyle w:val="TDC3"/>
            <w:tabs>
              <w:tab w:val="right" w:leader="dot" w:pos="8828"/>
            </w:tabs>
            <w:rPr>
              <w:rFonts w:eastAsiaTheme="minorEastAsia"/>
              <w:noProof/>
              <w:lang w:val="en-US" w:eastAsia="es-MX"/>
            </w:rPr>
          </w:pPr>
          <w:hyperlink w:anchor="_Toc143846872" w:history="1">
            <w:r w:rsidR="004F7A50" w:rsidRPr="0086224C">
              <w:rPr>
                <w:rStyle w:val="Hipervnculo"/>
                <w:noProof/>
                <w:lang w:val="en-US"/>
              </w:rPr>
              <w:t>8.1.3 Acceptable use of assets</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872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7</w:t>
            </w:r>
            <w:r w:rsidR="004F7A50" w:rsidRPr="0086224C">
              <w:rPr>
                <w:noProof/>
                <w:webHidden/>
                <w:lang w:val="en-US"/>
              </w:rPr>
              <w:fldChar w:fldCharType="end"/>
            </w:r>
          </w:hyperlink>
        </w:p>
        <w:p w14:paraId="2C188C74" w14:textId="66F4151C" w:rsidR="004F7A50" w:rsidRPr="0086224C" w:rsidRDefault="00BD6452">
          <w:pPr>
            <w:pStyle w:val="TDC3"/>
            <w:tabs>
              <w:tab w:val="right" w:leader="dot" w:pos="8828"/>
            </w:tabs>
            <w:rPr>
              <w:rFonts w:eastAsiaTheme="minorEastAsia"/>
              <w:noProof/>
              <w:lang w:val="en-US" w:eastAsia="es-MX"/>
            </w:rPr>
          </w:pPr>
          <w:hyperlink w:anchor="_Toc143846873" w:history="1">
            <w:r w:rsidR="004F7A50" w:rsidRPr="0086224C">
              <w:rPr>
                <w:rStyle w:val="Hipervnculo"/>
                <w:noProof/>
                <w:lang w:val="en-US"/>
              </w:rPr>
              <w:t>8.1.4 Return of assets</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873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7</w:t>
            </w:r>
            <w:r w:rsidR="004F7A50" w:rsidRPr="0086224C">
              <w:rPr>
                <w:noProof/>
                <w:webHidden/>
                <w:lang w:val="en-US"/>
              </w:rPr>
              <w:fldChar w:fldCharType="end"/>
            </w:r>
          </w:hyperlink>
        </w:p>
        <w:p w14:paraId="44D0F73C" w14:textId="5F0E6A27" w:rsidR="004F7A50" w:rsidRPr="0086224C" w:rsidRDefault="00BD6452">
          <w:pPr>
            <w:pStyle w:val="TDC2"/>
            <w:tabs>
              <w:tab w:val="right" w:leader="dot" w:pos="8828"/>
            </w:tabs>
            <w:rPr>
              <w:rFonts w:eastAsiaTheme="minorEastAsia"/>
              <w:noProof/>
              <w:lang w:val="en-US" w:eastAsia="es-MX"/>
            </w:rPr>
          </w:pPr>
          <w:hyperlink w:anchor="_Toc143846874" w:history="1">
            <w:r w:rsidR="004F7A50" w:rsidRPr="0086224C">
              <w:rPr>
                <w:rStyle w:val="Hipervnculo"/>
                <w:noProof/>
                <w:lang w:val="en-US"/>
              </w:rPr>
              <w:t>8.2 Information classification</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874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7</w:t>
            </w:r>
            <w:r w:rsidR="004F7A50" w:rsidRPr="0086224C">
              <w:rPr>
                <w:noProof/>
                <w:webHidden/>
                <w:lang w:val="en-US"/>
              </w:rPr>
              <w:fldChar w:fldCharType="end"/>
            </w:r>
          </w:hyperlink>
        </w:p>
        <w:p w14:paraId="1FA9A260" w14:textId="12B08AD9" w:rsidR="004F7A50" w:rsidRPr="0086224C" w:rsidRDefault="00BD6452">
          <w:pPr>
            <w:pStyle w:val="TDC3"/>
            <w:tabs>
              <w:tab w:val="right" w:leader="dot" w:pos="8828"/>
            </w:tabs>
            <w:rPr>
              <w:rFonts w:eastAsiaTheme="minorEastAsia"/>
              <w:noProof/>
              <w:lang w:val="en-US" w:eastAsia="es-MX"/>
            </w:rPr>
          </w:pPr>
          <w:hyperlink w:anchor="_Toc143846875" w:history="1">
            <w:r w:rsidR="004F7A50" w:rsidRPr="0086224C">
              <w:rPr>
                <w:rStyle w:val="Hipervnculo"/>
                <w:noProof/>
                <w:lang w:val="en-US"/>
              </w:rPr>
              <w:t>8.2.1 Classification of information</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875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7</w:t>
            </w:r>
            <w:r w:rsidR="004F7A50" w:rsidRPr="0086224C">
              <w:rPr>
                <w:noProof/>
                <w:webHidden/>
                <w:lang w:val="en-US"/>
              </w:rPr>
              <w:fldChar w:fldCharType="end"/>
            </w:r>
          </w:hyperlink>
        </w:p>
        <w:p w14:paraId="49C6EDBA" w14:textId="2DDCE79F" w:rsidR="004F7A50" w:rsidRPr="0086224C" w:rsidRDefault="00BD6452">
          <w:pPr>
            <w:pStyle w:val="TDC3"/>
            <w:tabs>
              <w:tab w:val="right" w:leader="dot" w:pos="8828"/>
            </w:tabs>
            <w:rPr>
              <w:rFonts w:eastAsiaTheme="minorEastAsia"/>
              <w:noProof/>
              <w:lang w:val="en-US" w:eastAsia="es-MX"/>
            </w:rPr>
          </w:pPr>
          <w:hyperlink w:anchor="_Toc143846876" w:history="1">
            <w:r w:rsidR="004F7A50" w:rsidRPr="0086224C">
              <w:rPr>
                <w:rStyle w:val="Hipervnculo"/>
                <w:noProof/>
                <w:lang w:val="en-US"/>
              </w:rPr>
              <w:t>8.2.2 Labelling of Information</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876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7</w:t>
            </w:r>
            <w:r w:rsidR="004F7A50" w:rsidRPr="0086224C">
              <w:rPr>
                <w:noProof/>
                <w:webHidden/>
                <w:lang w:val="en-US"/>
              </w:rPr>
              <w:fldChar w:fldCharType="end"/>
            </w:r>
          </w:hyperlink>
        </w:p>
        <w:p w14:paraId="6F9AE2E4" w14:textId="68EA0E87" w:rsidR="004F7A50" w:rsidRPr="0086224C" w:rsidRDefault="00BD6452">
          <w:pPr>
            <w:pStyle w:val="TDC3"/>
            <w:tabs>
              <w:tab w:val="right" w:leader="dot" w:pos="8828"/>
            </w:tabs>
            <w:rPr>
              <w:rFonts w:eastAsiaTheme="minorEastAsia"/>
              <w:noProof/>
              <w:lang w:val="en-US" w:eastAsia="es-MX"/>
            </w:rPr>
          </w:pPr>
          <w:hyperlink w:anchor="_Toc143846877" w:history="1">
            <w:r w:rsidR="004F7A50" w:rsidRPr="0086224C">
              <w:rPr>
                <w:rStyle w:val="Hipervnculo"/>
                <w:noProof/>
                <w:lang w:val="en-US"/>
              </w:rPr>
              <w:t>8.2.3 Handling of assets</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877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7</w:t>
            </w:r>
            <w:r w:rsidR="004F7A50" w:rsidRPr="0086224C">
              <w:rPr>
                <w:noProof/>
                <w:webHidden/>
                <w:lang w:val="en-US"/>
              </w:rPr>
              <w:fldChar w:fldCharType="end"/>
            </w:r>
          </w:hyperlink>
        </w:p>
        <w:p w14:paraId="23FF3B5E" w14:textId="78669A3B" w:rsidR="004F7A50" w:rsidRPr="0086224C" w:rsidRDefault="00BD6452">
          <w:pPr>
            <w:pStyle w:val="TDC2"/>
            <w:tabs>
              <w:tab w:val="right" w:leader="dot" w:pos="8828"/>
            </w:tabs>
            <w:rPr>
              <w:rFonts w:eastAsiaTheme="minorEastAsia"/>
              <w:noProof/>
              <w:lang w:val="en-US" w:eastAsia="es-MX"/>
            </w:rPr>
          </w:pPr>
          <w:hyperlink w:anchor="_Toc143846878" w:history="1">
            <w:r w:rsidR="004F7A50" w:rsidRPr="0086224C">
              <w:rPr>
                <w:rStyle w:val="Hipervnculo"/>
                <w:noProof/>
                <w:lang w:val="en-US"/>
              </w:rPr>
              <w:t>8.3 Media handling</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878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7</w:t>
            </w:r>
            <w:r w:rsidR="004F7A50" w:rsidRPr="0086224C">
              <w:rPr>
                <w:noProof/>
                <w:webHidden/>
                <w:lang w:val="en-US"/>
              </w:rPr>
              <w:fldChar w:fldCharType="end"/>
            </w:r>
          </w:hyperlink>
        </w:p>
        <w:p w14:paraId="1195466A" w14:textId="7EEA0AA2" w:rsidR="004F7A50" w:rsidRPr="0086224C" w:rsidRDefault="00BD6452">
          <w:pPr>
            <w:pStyle w:val="TDC3"/>
            <w:tabs>
              <w:tab w:val="right" w:leader="dot" w:pos="8828"/>
            </w:tabs>
            <w:rPr>
              <w:rFonts w:eastAsiaTheme="minorEastAsia"/>
              <w:noProof/>
              <w:lang w:val="en-US" w:eastAsia="es-MX"/>
            </w:rPr>
          </w:pPr>
          <w:hyperlink w:anchor="_Toc143846879" w:history="1">
            <w:r w:rsidR="004F7A50" w:rsidRPr="0086224C">
              <w:rPr>
                <w:rStyle w:val="Hipervnculo"/>
                <w:noProof/>
                <w:lang w:val="en-US"/>
              </w:rPr>
              <w:t>8.3.1 Management of removable media</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879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7</w:t>
            </w:r>
            <w:r w:rsidR="004F7A50" w:rsidRPr="0086224C">
              <w:rPr>
                <w:noProof/>
                <w:webHidden/>
                <w:lang w:val="en-US"/>
              </w:rPr>
              <w:fldChar w:fldCharType="end"/>
            </w:r>
          </w:hyperlink>
        </w:p>
        <w:p w14:paraId="26BB0C01" w14:textId="73B6E9FF" w:rsidR="004F7A50" w:rsidRPr="0086224C" w:rsidRDefault="00BD6452">
          <w:pPr>
            <w:pStyle w:val="TDC3"/>
            <w:tabs>
              <w:tab w:val="right" w:leader="dot" w:pos="8828"/>
            </w:tabs>
            <w:rPr>
              <w:rFonts w:eastAsiaTheme="minorEastAsia"/>
              <w:noProof/>
              <w:lang w:val="en-US" w:eastAsia="es-MX"/>
            </w:rPr>
          </w:pPr>
          <w:hyperlink w:anchor="_Toc143846880" w:history="1">
            <w:r w:rsidR="004F7A50" w:rsidRPr="0086224C">
              <w:rPr>
                <w:rStyle w:val="Hipervnculo"/>
                <w:noProof/>
                <w:lang w:val="en-US"/>
              </w:rPr>
              <w:t>8.3.2 Disposal of media</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880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7</w:t>
            </w:r>
            <w:r w:rsidR="004F7A50" w:rsidRPr="0086224C">
              <w:rPr>
                <w:noProof/>
                <w:webHidden/>
                <w:lang w:val="en-US"/>
              </w:rPr>
              <w:fldChar w:fldCharType="end"/>
            </w:r>
          </w:hyperlink>
        </w:p>
        <w:p w14:paraId="70C83E61" w14:textId="1A609684" w:rsidR="004F7A50" w:rsidRPr="0086224C" w:rsidRDefault="00BD6452">
          <w:pPr>
            <w:pStyle w:val="TDC3"/>
            <w:tabs>
              <w:tab w:val="right" w:leader="dot" w:pos="8828"/>
            </w:tabs>
            <w:rPr>
              <w:rFonts w:eastAsiaTheme="minorEastAsia"/>
              <w:noProof/>
              <w:lang w:val="en-US" w:eastAsia="es-MX"/>
            </w:rPr>
          </w:pPr>
          <w:hyperlink w:anchor="_Toc143846881" w:history="1">
            <w:r w:rsidR="004F7A50" w:rsidRPr="0086224C">
              <w:rPr>
                <w:rStyle w:val="Hipervnculo"/>
                <w:noProof/>
                <w:lang w:val="en-US"/>
              </w:rPr>
              <w:t>8.3.3 Physical media transfer</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881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8</w:t>
            </w:r>
            <w:r w:rsidR="004F7A50" w:rsidRPr="0086224C">
              <w:rPr>
                <w:noProof/>
                <w:webHidden/>
                <w:lang w:val="en-US"/>
              </w:rPr>
              <w:fldChar w:fldCharType="end"/>
            </w:r>
          </w:hyperlink>
        </w:p>
        <w:p w14:paraId="4D0DFC09" w14:textId="3C98A0EF" w:rsidR="004F7A50" w:rsidRPr="0086224C" w:rsidRDefault="00BD6452">
          <w:pPr>
            <w:pStyle w:val="TDC1"/>
            <w:tabs>
              <w:tab w:val="right" w:leader="dot" w:pos="8828"/>
            </w:tabs>
            <w:rPr>
              <w:rFonts w:eastAsiaTheme="minorEastAsia"/>
              <w:noProof/>
              <w:lang w:val="en-US" w:eastAsia="es-MX"/>
            </w:rPr>
          </w:pPr>
          <w:hyperlink w:anchor="_Toc143846882" w:history="1">
            <w:r w:rsidR="004F7A50" w:rsidRPr="0086224C">
              <w:rPr>
                <w:rStyle w:val="Hipervnculo"/>
                <w:noProof/>
                <w:lang w:val="en-US"/>
              </w:rPr>
              <w:t>9 Access control</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882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8</w:t>
            </w:r>
            <w:r w:rsidR="004F7A50" w:rsidRPr="0086224C">
              <w:rPr>
                <w:noProof/>
                <w:webHidden/>
                <w:lang w:val="en-US"/>
              </w:rPr>
              <w:fldChar w:fldCharType="end"/>
            </w:r>
          </w:hyperlink>
        </w:p>
        <w:p w14:paraId="2C8AB538" w14:textId="0EABED29" w:rsidR="004F7A50" w:rsidRPr="0086224C" w:rsidRDefault="00BD6452">
          <w:pPr>
            <w:pStyle w:val="TDC2"/>
            <w:tabs>
              <w:tab w:val="right" w:leader="dot" w:pos="8828"/>
            </w:tabs>
            <w:rPr>
              <w:rFonts w:eastAsiaTheme="minorEastAsia"/>
              <w:noProof/>
              <w:lang w:val="en-US" w:eastAsia="es-MX"/>
            </w:rPr>
          </w:pPr>
          <w:hyperlink w:anchor="_Toc143846883" w:history="1">
            <w:r w:rsidR="004F7A50" w:rsidRPr="0086224C">
              <w:rPr>
                <w:rStyle w:val="Hipervnculo"/>
                <w:noProof/>
                <w:lang w:val="en-US"/>
              </w:rPr>
              <w:t>9.1 Business requirements of access control</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883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8</w:t>
            </w:r>
            <w:r w:rsidR="004F7A50" w:rsidRPr="0086224C">
              <w:rPr>
                <w:noProof/>
                <w:webHidden/>
                <w:lang w:val="en-US"/>
              </w:rPr>
              <w:fldChar w:fldCharType="end"/>
            </w:r>
          </w:hyperlink>
        </w:p>
        <w:p w14:paraId="6056F7EA" w14:textId="72D0BBCA" w:rsidR="004F7A50" w:rsidRPr="0086224C" w:rsidRDefault="00BD6452">
          <w:pPr>
            <w:pStyle w:val="TDC3"/>
            <w:tabs>
              <w:tab w:val="right" w:leader="dot" w:pos="8828"/>
            </w:tabs>
            <w:rPr>
              <w:rFonts w:eastAsiaTheme="minorEastAsia"/>
              <w:noProof/>
              <w:lang w:val="en-US" w:eastAsia="es-MX"/>
            </w:rPr>
          </w:pPr>
          <w:hyperlink w:anchor="_Toc143846884" w:history="1">
            <w:r w:rsidR="004F7A50" w:rsidRPr="0086224C">
              <w:rPr>
                <w:rStyle w:val="Hipervnculo"/>
                <w:noProof/>
                <w:lang w:val="en-US"/>
              </w:rPr>
              <w:t>9.1.1 Access control Policy</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884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8</w:t>
            </w:r>
            <w:r w:rsidR="004F7A50" w:rsidRPr="0086224C">
              <w:rPr>
                <w:noProof/>
                <w:webHidden/>
                <w:lang w:val="en-US"/>
              </w:rPr>
              <w:fldChar w:fldCharType="end"/>
            </w:r>
          </w:hyperlink>
        </w:p>
        <w:p w14:paraId="0371AC4B" w14:textId="3430FCDC" w:rsidR="004F7A50" w:rsidRPr="0086224C" w:rsidRDefault="00BD6452">
          <w:pPr>
            <w:pStyle w:val="TDC3"/>
            <w:tabs>
              <w:tab w:val="right" w:leader="dot" w:pos="8828"/>
            </w:tabs>
            <w:rPr>
              <w:rFonts w:eastAsiaTheme="minorEastAsia"/>
              <w:noProof/>
              <w:lang w:val="en-US" w:eastAsia="es-MX"/>
            </w:rPr>
          </w:pPr>
          <w:hyperlink w:anchor="_Toc143846885" w:history="1">
            <w:r w:rsidR="004F7A50" w:rsidRPr="0086224C">
              <w:rPr>
                <w:rStyle w:val="Hipervnculo"/>
                <w:noProof/>
                <w:lang w:val="en-US"/>
              </w:rPr>
              <w:t>9.1.2 Access to networks and network services</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885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8</w:t>
            </w:r>
            <w:r w:rsidR="004F7A50" w:rsidRPr="0086224C">
              <w:rPr>
                <w:noProof/>
                <w:webHidden/>
                <w:lang w:val="en-US"/>
              </w:rPr>
              <w:fldChar w:fldCharType="end"/>
            </w:r>
          </w:hyperlink>
        </w:p>
        <w:p w14:paraId="3AEB7C62" w14:textId="08891B94" w:rsidR="004F7A50" w:rsidRPr="0086224C" w:rsidRDefault="00BD6452">
          <w:pPr>
            <w:pStyle w:val="TDC2"/>
            <w:tabs>
              <w:tab w:val="right" w:leader="dot" w:pos="8828"/>
            </w:tabs>
            <w:rPr>
              <w:rFonts w:eastAsiaTheme="minorEastAsia"/>
              <w:noProof/>
              <w:lang w:val="en-US" w:eastAsia="es-MX"/>
            </w:rPr>
          </w:pPr>
          <w:hyperlink w:anchor="_Toc143846886" w:history="1">
            <w:r w:rsidR="004F7A50" w:rsidRPr="0086224C">
              <w:rPr>
                <w:rStyle w:val="Hipervnculo"/>
                <w:noProof/>
                <w:lang w:val="en-US"/>
              </w:rPr>
              <w:t>9.2 User access management</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886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8</w:t>
            </w:r>
            <w:r w:rsidR="004F7A50" w:rsidRPr="0086224C">
              <w:rPr>
                <w:noProof/>
                <w:webHidden/>
                <w:lang w:val="en-US"/>
              </w:rPr>
              <w:fldChar w:fldCharType="end"/>
            </w:r>
          </w:hyperlink>
        </w:p>
        <w:p w14:paraId="770F8BD9" w14:textId="66843442" w:rsidR="004F7A50" w:rsidRPr="0086224C" w:rsidRDefault="00BD6452">
          <w:pPr>
            <w:pStyle w:val="TDC3"/>
            <w:tabs>
              <w:tab w:val="right" w:leader="dot" w:pos="8828"/>
            </w:tabs>
            <w:rPr>
              <w:rFonts w:eastAsiaTheme="minorEastAsia"/>
              <w:noProof/>
              <w:lang w:val="en-US" w:eastAsia="es-MX"/>
            </w:rPr>
          </w:pPr>
          <w:hyperlink w:anchor="_Toc143846887" w:history="1">
            <w:r w:rsidR="004F7A50" w:rsidRPr="0086224C">
              <w:rPr>
                <w:rStyle w:val="Hipervnculo"/>
                <w:noProof/>
                <w:lang w:val="en-US"/>
              </w:rPr>
              <w:t>9.2.1 User registration and de-registration</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887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8</w:t>
            </w:r>
            <w:r w:rsidR="004F7A50" w:rsidRPr="0086224C">
              <w:rPr>
                <w:noProof/>
                <w:webHidden/>
                <w:lang w:val="en-US"/>
              </w:rPr>
              <w:fldChar w:fldCharType="end"/>
            </w:r>
          </w:hyperlink>
        </w:p>
        <w:p w14:paraId="2A74F247" w14:textId="65692CD0" w:rsidR="004F7A50" w:rsidRPr="0086224C" w:rsidRDefault="00BD6452">
          <w:pPr>
            <w:pStyle w:val="TDC3"/>
            <w:tabs>
              <w:tab w:val="right" w:leader="dot" w:pos="8828"/>
            </w:tabs>
            <w:rPr>
              <w:rFonts w:eastAsiaTheme="minorEastAsia"/>
              <w:noProof/>
              <w:lang w:val="en-US" w:eastAsia="es-MX"/>
            </w:rPr>
          </w:pPr>
          <w:hyperlink w:anchor="_Toc143846888" w:history="1">
            <w:r w:rsidR="004F7A50" w:rsidRPr="0086224C">
              <w:rPr>
                <w:rStyle w:val="Hipervnculo"/>
                <w:noProof/>
                <w:lang w:val="en-US"/>
              </w:rPr>
              <w:t>9.2.2 User access provisioning</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888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8</w:t>
            </w:r>
            <w:r w:rsidR="004F7A50" w:rsidRPr="0086224C">
              <w:rPr>
                <w:noProof/>
                <w:webHidden/>
                <w:lang w:val="en-US"/>
              </w:rPr>
              <w:fldChar w:fldCharType="end"/>
            </w:r>
          </w:hyperlink>
        </w:p>
        <w:p w14:paraId="637F5DBD" w14:textId="512C02EE" w:rsidR="004F7A50" w:rsidRPr="0086224C" w:rsidRDefault="00BD6452">
          <w:pPr>
            <w:pStyle w:val="TDC3"/>
            <w:tabs>
              <w:tab w:val="right" w:leader="dot" w:pos="8828"/>
            </w:tabs>
            <w:rPr>
              <w:rFonts w:eastAsiaTheme="minorEastAsia"/>
              <w:noProof/>
              <w:lang w:val="en-US" w:eastAsia="es-MX"/>
            </w:rPr>
          </w:pPr>
          <w:hyperlink w:anchor="_Toc143846889" w:history="1">
            <w:r w:rsidR="004F7A50" w:rsidRPr="0086224C">
              <w:rPr>
                <w:rStyle w:val="Hipervnculo"/>
                <w:noProof/>
                <w:lang w:val="en-US"/>
              </w:rPr>
              <w:t>9.2.3 Management of privileged access rights</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889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8</w:t>
            </w:r>
            <w:r w:rsidR="004F7A50" w:rsidRPr="0086224C">
              <w:rPr>
                <w:noProof/>
                <w:webHidden/>
                <w:lang w:val="en-US"/>
              </w:rPr>
              <w:fldChar w:fldCharType="end"/>
            </w:r>
          </w:hyperlink>
        </w:p>
        <w:p w14:paraId="283C1499" w14:textId="2506D260" w:rsidR="004F7A50" w:rsidRPr="0086224C" w:rsidRDefault="00BD6452">
          <w:pPr>
            <w:pStyle w:val="TDC3"/>
            <w:tabs>
              <w:tab w:val="right" w:leader="dot" w:pos="8828"/>
            </w:tabs>
            <w:rPr>
              <w:rFonts w:eastAsiaTheme="minorEastAsia"/>
              <w:noProof/>
              <w:lang w:val="en-US" w:eastAsia="es-MX"/>
            </w:rPr>
          </w:pPr>
          <w:hyperlink w:anchor="_Toc143846890" w:history="1">
            <w:r w:rsidR="004F7A50" w:rsidRPr="0086224C">
              <w:rPr>
                <w:rStyle w:val="Hipervnculo"/>
                <w:noProof/>
                <w:lang w:val="en-US"/>
              </w:rPr>
              <w:t>9.2.4 Management of secret authentication information of users</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890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8</w:t>
            </w:r>
            <w:r w:rsidR="004F7A50" w:rsidRPr="0086224C">
              <w:rPr>
                <w:noProof/>
                <w:webHidden/>
                <w:lang w:val="en-US"/>
              </w:rPr>
              <w:fldChar w:fldCharType="end"/>
            </w:r>
          </w:hyperlink>
        </w:p>
        <w:p w14:paraId="23EEEB81" w14:textId="1829C90B" w:rsidR="004F7A50" w:rsidRPr="0086224C" w:rsidRDefault="00BD6452">
          <w:pPr>
            <w:pStyle w:val="TDC3"/>
            <w:tabs>
              <w:tab w:val="right" w:leader="dot" w:pos="8828"/>
            </w:tabs>
            <w:rPr>
              <w:rFonts w:eastAsiaTheme="minorEastAsia"/>
              <w:noProof/>
              <w:lang w:val="en-US" w:eastAsia="es-MX"/>
            </w:rPr>
          </w:pPr>
          <w:hyperlink w:anchor="_Toc143846891" w:history="1">
            <w:r w:rsidR="004F7A50" w:rsidRPr="0086224C">
              <w:rPr>
                <w:rStyle w:val="Hipervnculo"/>
                <w:noProof/>
                <w:lang w:val="en-US"/>
              </w:rPr>
              <w:t>9.2.4 Management of secret authentication information of users</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891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8</w:t>
            </w:r>
            <w:r w:rsidR="004F7A50" w:rsidRPr="0086224C">
              <w:rPr>
                <w:noProof/>
                <w:webHidden/>
                <w:lang w:val="en-US"/>
              </w:rPr>
              <w:fldChar w:fldCharType="end"/>
            </w:r>
          </w:hyperlink>
        </w:p>
        <w:p w14:paraId="1FCD7700" w14:textId="7ACC8DA4" w:rsidR="004F7A50" w:rsidRPr="0086224C" w:rsidRDefault="00BD6452">
          <w:pPr>
            <w:pStyle w:val="TDC3"/>
            <w:tabs>
              <w:tab w:val="right" w:leader="dot" w:pos="8828"/>
            </w:tabs>
            <w:rPr>
              <w:rFonts w:eastAsiaTheme="minorEastAsia"/>
              <w:noProof/>
              <w:lang w:val="en-US" w:eastAsia="es-MX"/>
            </w:rPr>
          </w:pPr>
          <w:hyperlink w:anchor="_Toc143846892" w:history="1">
            <w:r w:rsidR="004F7A50" w:rsidRPr="0086224C">
              <w:rPr>
                <w:rStyle w:val="Hipervnculo"/>
                <w:noProof/>
                <w:lang w:val="en-US"/>
              </w:rPr>
              <w:t>9.2.5 Review of user access rights</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892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8</w:t>
            </w:r>
            <w:r w:rsidR="004F7A50" w:rsidRPr="0086224C">
              <w:rPr>
                <w:noProof/>
                <w:webHidden/>
                <w:lang w:val="en-US"/>
              </w:rPr>
              <w:fldChar w:fldCharType="end"/>
            </w:r>
          </w:hyperlink>
        </w:p>
        <w:p w14:paraId="285B0B40" w14:textId="6B3F5962" w:rsidR="004F7A50" w:rsidRPr="0086224C" w:rsidRDefault="00BD6452">
          <w:pPr>
            <w:pStyle w:val="TDC3"/>
            <w:tabs>
              <w:tab w:val="right" w:leader="dot" w:pos="8828"/>
            </w:tabs>
            <w:rPr>
              <w:rFonts w:eastAsiaTheme="minorEastAsia"/>
              <w:noProof/>
              <w:lang w:val="en-US" w:eastAsia="es-MX"/>
            </w:rPr>
          </w:pPr>
          <w:hyperlink w:anchor="_Toc143846893" w:history="1">
            <w:r w:rsidR="004F7A50" w:rsidRPr="0086224C">
              <w:rPr>
                <w:rStyle w:val="Hipervnculo"/>
                <w:noProof/>
                <w:lang w:val="en-US"/>
              </w:rPr>
              <w:t>9.2.6 Removal or adjustment of access rights</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893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8</w:t>
            </w:r>
            <w:r w:rsidR="004F7A50" w:rsidRPr="0086224C">
              <w:rPr>
                <w:noProof/>
                <w:webHidden/>
                <w:lang w:val="en-US"/>
              </w:rPr>
              <w:fldChar w:fldCharType="end"/>
            </w:r>
          </w:hyperlink>
        </w:p>
        <w:p w14:paraId="47CB5E55" w14:textId="78A6BB13" w:rsidR="004F7A50" w:rsidRPr="0086224C" w:rsidRDefault="00BD6452">
          <w:pPr>
            <w:pStyle w:val="TDC2"/>
            <w:tabs>
              <w:tab w:val="right" w:leader="dot" w:pos="8828"/>
            </w:tabs>
            <w:rPr>
              <w:rFonts w:eastAsiaTheme="minorEastAsia"/>
              <w:noProof/>
              <w:lang w:val="en-US" w:eastAsia="es-MX"/>
            </w:rPr>
          </w:pPr>
          <w:hyperlink w:anchor="_Toc143846894" w:history="1">
            <w:r w:rsidR="004F7A50" w:rsidRPr="0086224C">
              <w:rPr>
                <w:rStyle w:val="Hipervnculo"/>
                <w:noProof/>
                <w:lang w:val="en-US"/>
              </w:rPr>
              <w:t>9.3 User responsibilities</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894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8</w:t>
            </w:r>
            <w:r w:rsidR="004F7A50" w:rsidRPr="0086224C">
              <w:rPr>
                <w:noProof/>
                <w:webHidden/>
                <w:lang w:val="en-US"/>
              </w:rPr>
              <w:fldChar w:fldCharType="end"/>
            </w:r>
          </w:hyperlink>
        </w:p>
        <w:p w14:paraId="5FEEB2AD" w14:textId="236AC543" w:rsidR="004F7A50" w:rsidRPr="0086224C" w:rsidRDefault="00BD6452">
          <w:pPr>
            <w:pStyle w:val="TDC3"/>
            <w:tabs>
              <w:tab w:val="right" w:leader="dot" w:pos="8828"/>
            </w:tabs>
            <w:rPr>
              <w:rFonts w:eastAsiaTheme="minorEastAsia"/>
              <w:noProof/>
              <w:lang w:val="en-US" w:eastAsia="es-MX"/>
            </w:rPr>
          </w:pPr>
          <w:hyperlink w:anchor="_Toc143846895" w:history="1">
            <w:r w:rsidR="004F7A50" w:rsidRPr="0086224C">
              <w:rPr>
                <w:rStyle w:val="Hipervnculo"/>
                <w:noProof/>
                <w:lang w:val="en-US"/>
              </w:rPr>
              <w:t>9.3.1 Use of secret authentication information</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895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8</w:t>
            </w:r>
            <w:r w:rsidR="004F7A50" w:rsidRPr="0086224C">
              <w:rPr>
                <w:noProof/>
                <w:webHidden/>
                <w:lang w:val="en-US"/>
              </w:rPr>
              <w:fldChar w:fldCharType="end"/>
            </w:r>
          </w:hyperlink>
        </w:p>
        <w:p w14:paraId="634981D8" w14:textId="2EBAC2D7" w:rsidR="004F7A50" w:rsidRPr="0086224C" w:rsidRDefault="00BD6452">
          <w:pPr>
            <w:pStyle w:val="TDC2"/>
            <w:tabs>
              <w:tab w:val="right" w:leader="dot" w:pos="8828"/>
            </w:tabs>
            <w:rPr>
              <w:rFonts w:eastAsiaTheme="minorEastAsia"/>
              <w:noProof/>
              <w:lang w:val="en-US" w:eastAsia="es-MX"/>
            </w:rPr>
          </w:pPr>
          <w:hyperlink w:anchor="_Toc143846896" w:history="1">
            <w:r w:rsidR="004F7A50" w:rsidRPr="0086224C">
              <w:rPr>
                <w:rStyle w:val="Hipervnculo"/>
                <w:noProof/>
                <w:lang w:val="en-US"/>
              </w:rPr>
              <w:t>9.4 System and application access control</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896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9</w:t>
            </w:r>
            <w:r w:rsidR="004F7A50" w:rsidRPr="0086224C">
              <w:rPr>
                <w:noProof/>
                <w:webHidden/>
                <w:lang w:val="en-US"/>
              </w:rPr>
              <w:fldChar w:fldCharType="end"/>
            </w:r>
          </w:hyperlink>
        </w:p>
        <w:p w14:paraId="160723FF" w14:textId="4EFDE94F" w:rsidR="004F7A50" w:rsidRPr="0086224C" w:rsidRDefault="00BD6452">
          <w:pPr>
            <w:pStyle w:val="TDC3"/>
            <w:tabs>
              <w:tab w:val="right" w:leader="dot" w:pos="8828"/>
            </w:tabs>
            <w:rPr>
              <w:rFonts w:eastAsiaTheme="minorEastAsia"/>
              <w:noProof/>
              <w:lang w:val="en-US" w:eastAsia="es-MX"/>
            </w:rPr>
          </w:pPr>
          <w:hyperlink w:anchor="_Toc143846897" w:history="1">
            <w:r w:rsidR="004F7A50" w:rsidRPr="0086224C">
              <w:rPr>
                <w:rStyle w:val="Hipervnculo"/>
                <w:noProof/>
                <w:lang w:val="en-US"/>
              </w:rPr>
              <w:t>9.4.1 Information access restriction</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897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9</w:t>
            </w:r>
            <w:r w:rsidR="004F7A50" w:rsidRPr="0086224C">
              <w:rPr>
                <w:noProof/>
                <w:webHidden/>
                <w:lang w:val="en-US"/>
              </w:rPr>
              <w:fldChar w:fldCharType="end"/>
            </w:r>
          </w:hyperlink>
        </w:p>
        <w:p w14:paraId="2AFCB006" w14:textId="206B1097" w:rsidR="004F7A50" w:rsidRPr="0086224C" w:rsidRDefault="00BD6452">
          <w:pPr>
            <w:pStyle w:val="TDC3"/>
            <w:tabs>
              <w:tab w:val="right" w:leader="dot" w:pos="8828"/>
            </w:tabs>
            <w:rPr>
              <w:rFonts w:eastAsiaTheme="minorEastAsia"/>
              <w:noProof/>
              <w:lang w:val="en-US" w:eastAsia="es-MX"/>
            </w:rPr>
          </w:pPr>
          <w:hyperlink w:anchor="_Toc143846898" w:history="1">
            <w:r w:rsidR="004F7A50" w:rsidRPr="0086224C">
              <w:rPr>
                <w:rStyle w:val="Hipervnculo"/>
                <w:noProof/>
                <w:lang w:val="en-US"/>
              </w:rPr>
              <w:t>9.4.2 Secure log-on procedures</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898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9</w:t>
            </w:r>
            <w:r w:rsidR="004F7A50" w:rsidRPr="0086224C">
              <w:rPr>
                <w:noProof/>
                <w:webHidden/>
                <w:lang w:val="en-US"/>
              </w:rPr>
              <w:fldChar w:fldCharType="end"/>
            </w:r>
          </w:hyperlink>
        </w:p>
        <w:p w14:paraId="3AF9AD79" w14:textId="457B8097" w:rsidR="004F7A50" w:rsidRPr="0086224C" w:rsidRDefault="00BD6452">
          <w:pPr>
            <w:pStyle w:val="TDC3"/>
            <w:tabs>
              <w:tab w:val="right" w:leader="dot" w:pos="8828"/>
            </w:tabs>
            <w:rPr>
              <w:rFonts w:eastAsiaTheme="minorEastAsia"/>
              <w:noProof/>
              <w:lang w:val="en-US" w:eastAsia="es-MX"/>
            </w:rPr>
          </w:pPr>
          <w:hyperlink w:anchor="_Toc143846899" w:history="1">
            <w:r w:rsidR="004F7A50" w:rsidRPr="0086224C">
              <w:rPr>
                <w:rStyle w:val="Hipervnculo"/>
                <w:noProof/>
                <w:lang w:val="en-US"/>
              </w:rPr>
              <w:t>9.4.3 Password management system</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899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9</w:t>
            </w:r>
            <w:r w:rsidR="004F7A50" w:rsidRPr="0086224C">
              <w:rPr>
                <w:noProof/>
                <w:webHidden/>
                <w:lang w:val="en-US"/>
              </w:rPr>
              <w:fldChar w:fldCharType="end"/>
            </w:r>
          </w:hyperlink>
        </w:p>
        <w:p w14:paraId="1780C5E3" w14:textId="0306D5E4" w:rsidR="004F7A50" w:rsidRPr="0086224C" w:rsidRDefault="00BD6452">
          <w:pPr>
            <w:pStyle w:val="TDC3"/>
            <w:tabs>
              <w:tab w:val="right" w:leader="dot" w:pos="8828"/>
            </w:tabs>
            <w:rPr>
              <w:rFonts w:eastAsiaTheme="minorEastAsia"/>
              <w:noProof/>
              <w:lang w:val="en-US" w:eastAsia="es-MX"/>
            </w:rPr>
          </w:pPr>
          <w:hyperlink w:anchor="_Toc143846900" w:history="1">
            <w:r w:rsidR="004F7A50" w:rsidRPr="0086224C">
              <w:rPr>
                <w:rStyle w:val="Hipervnculo"/>
                <w:noProof/>
                <w:lang w:val="en-US"/>
              </w:rPr>
              <w:t>9.4.4 Use of privileged utility programs</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900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10</w:t>
            </w:r>
            <w:r w:rsidR="004F7A50" w:rsidRPr="0086224C">
              <w:rPr>
                <w:noProof/>
                <w:webHidden/>
                <w:lang w:val="en-US"/>
              </w:rPr>
              <w:fldChar w:fldCharType="end"/>
            </w:r>
          </w:hyperlink>
        </w:p>
        <w:p w14:paraId="42346184" w14:textId="26A85890" w:rsidR="004F7A50" w:rsidRPr="0086224C" w:rsidRDefault="00BD6452">
          <w:pPr>
            <w:pStyle w:val="TDC3"/>
            <w:tabs>
              <w:tab w:val="right" w:leader="dot" w:pos="8828"/>
            </w:tabs>
            <w:rPr>
              <w:rFonts w:eastAsiaTheme="minorEastAsia"/>
              <w:noProof/>
              <w:lang w:val="en-US" w:eastAsia="es-MX"/>
            </w:rPr>
          </w:pPr>
          <w:hyperlink w:anchor="_Toc143846901" w:history="1">
            <w:r w:rsidR="004F7A50" w:rsidRPr="0086224C">
              <w:rPr>
                <w:rStyle w:val="Hipervnculo"/>
                <w:noProof/>
                <w:lang w:val="en-US"/>
              </w:rPr>
              <w:t>9.4.5 Access control to program source code</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901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10</w:t>
            </w:r>
            <w:r w:rsidR="004F7A50" w:rsidRPr="0086224C">
              <w:rPr>
                <w:noProof/>
                <w:webHidden/>
                <w:lang w:val="en-US"/>
              </w:rPr>
              <w:fldChar w:fldCharType="end"/>
            </w:r>
          </w:hyperlink>
        </w:p>
        <w:p w14:paraId="6E8DECCD" w14:textId="4638100A" w:rsidR="004F7A50" w:rsidRPr="0086224C" w:rsidRDefault="00BD6452">
          <w:pPr>
            <w:pStyle w:val="TDC1"/>
            <w:tabs>
              <w:tab w:val="right" w:leader="dot" w:pos="8828"/>
            </w:tabs>
            <w:rPr>
              <w:rFonts w:eastAsiaTheme="minorEastAsia"/>
              <w:noProof/>
              <w:lang w:val="en-US" w:eastAsia="es-MX"/>
            </w:rPr>
          </w:pPr>
          <w:hyperlink w:anchor="_Toc143846902" w:history="1">
            <w:r w:rsidR="004F7A50" w:rsidRPr="0086224C">
              <w:rPr>
                <w:rStyle w:val="Hipervnculo"/>
                <w:noProof/>
                <w:lang w:val="en-US"/>
              </w:rPr>
              <w:t>10 Cryptography</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902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10</w:t>
            </w:r>
            <w:r w:rsidR="004F7A50" w:rsidRPr="0086224C">
              <w:rPr>
                <w:noProof/>
                <w:webHidden/>
                <w:lang w:val="en-US"/>
              </w:rPr>
              <w:fldChar w:fldCharType="end"/>
            </w:r>
          </w:hyperlink>
        </w:p>
        <w:p w14:paraId="55C26B3C" w14:textId="5A0D3BA4" w:rsidR="004F7A50" w:rsidRPr="0086224C" w:rsidRDefault="00BD6452">
          <w:pPr>
            <w:pStyle w:val="TDC2"/>
            <w:tabs>
              <w:tab w:val="right" w:leader="dot" w:pos="8828"/>
            </w:tabs>
            <w:rPr>
              <w:rFonts w:eastAsiaTheme="minorEastAsia"/>
              <w:noProof/>
              <w:lang w:val="en-US" w:eastAsia="es-MX"/>
            </w:rPr>
          </w:pPr>
          <w:hyperlink w:anchor="_Toc143846903" w:history="1">
            <w:r w:rsidR="004F7A50" w:rsidRPr="0086224C">
              <w:rPr>
                <w:rStyle w:val="Hipervnculo"/>
                <w:noProof/>
                <w:lang w:val="en-US"/>
              </w:rPr>
              <w:t>10.1 Cryptographic controls</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903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10</w:t>
            </w:r>
            <w:r w:rsidR="004F7A50" w:rsidRPr="0086224C">
              <w:rPr>
                <w:noProof/>
                <w:webHidden/>
                <w:lang w:val="en-US"/>
              </w:rPr>
              <w:fldChar w:fldCharType="end"/>
            </w:r>
          </w:hyperlink>
        </w:p>
        <w:p w14:paraId="1E98B2E4" w14:textId="4228C5B3" w:rsidR="004F7A50" w:rsidRPr="0086224C" w:rsidRDefault="00BD6452">
          <w:pPr>
            <w:pStyle w:val="TDC3"/>
            <w:tabs>
              <w:tab w:val="right" w:leader="dot" w:pos="8828"/>
            </w:tabs>
            <w:rPr>
              <w:rFonts w:eastAsiaTheme="minorEastAsia"/>
              <w:noProof/>
              <w:lang w:val="en-US" w:eastAsia="es-MX"/>
            </w:rPr>
          </w:pPr>
          <w:hyperlink w:anchor="_Toc143846904" w:history="1">
            <w:r w:rsidR="004F7A50" w:rsidRPr="0086224C">
              <w:rPr>
                <w:rStyle w:val="Hipervnculo"/>
                <w:noProof/>
                <w:lang w:val="en-US"/>
              </w:rPr>
              <w:t>10.1.1 Policy on the use of cryptographic controls</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904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10</w:t>
            </w:r>
            <w:r w:rsidR="004F7A50" w:rsidRPr="0086224C">
              <w:rPr>
                <w:noProof/>
                <w:webHidden/>
                <w:lang w:val="en-US"/>
              </w:rPr>
              <w:fldChar w:fldCharType="end"/>
            </w:r>
          </w:hyperlink>
        </w:p>
        <w:p w14:paraId="6313A35A" w14:textId="7CA63A61" w:rsidR="004F7A50" w:rsidRPr="0086224C" w:rsidRDefault="00BD6452">
          <w:pPr>
            <w:pStyle w:val="TDC3"/>
            <w:tabs>
              <w:tab w:val="right" w:leader="dot" w:pos="8828"/>
            </w:tabs>
            <w:rPr>
              <w:rFonts w:eastAsiaTheme="minorEastAsia"/>
              <w:noProof/>
              <w:lang w:val="en-US" w:eastAsia="es-MX"/>
            </w:rPr>
          </w:pPr>
          <w:hyperlink w:anchor="_Toc143846905" w:history="1">
            <w:r w:rsidR="004F7A50" w:rsidRPr="0086224C">
              <w:rPr>
                <w:rStyle w:val="Hipervnculo"/>
                <w:noProof/>
                <w:lang w:val="en-US"/>
              </w:rPr>
              <w:t>10.1.2 Key management</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905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10</w:t>
            </w:r>
            <w:r w:rsidR="004F7A50" w:rsidRPr="0086224C">
              <w:rPr>
                <w:noProof/>
                <w:webHidden/>
                <w:lang w:val="en-US"/>
              </w:rPr>
              <w:fldChar w:fldCharType="end"/>
            </w:r>
          </w:hyperlink>
        </w:p>
        <w:p w14:paraId="036E9B53" w14:textId="376C4875" w:rsidR="004F7A50" w:rsidRPr="0086224C" w:rsidRDefault="00BD6452">
          <w:pPr>
            <w:pStyle w:val="TDC1"/>
            <w:tabs>
              <w:tab w:val="right" w:leader="dot" w:pos="8828"/>
            </w:tabs>
            <w:rPr>
              <w:rFonts w:eastAsiaTheme="minorEastAsia"/>
              <w:noProof/>
              <w:lang w:val="en-US" w:eastAsia="es-MX"/>
            </w:rPr>
          </w:pPr>
          <w:hyperlink w:anchor="_Toc143846906" w:history="1">
            <w:r w:rsidR="004F7A50" w:rsidRPr="0086224C">
              <w:rPr>
                <w:rStyle w:val="Hipervnculo"/>
                <w:noProof/>
                <w:lang w:val="en-US"/>
              </w:rPr>
              <w:t>11 Physical and environmental security</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906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10</w:t>
            </w:r>
            <w:r w:rsidR="004F7A50" w:rsidRPr="0086224C">
              <w:rPr>
                <w:noProof/>
                <w:webHidden/>
                <w:lang w:val="en-US"/>
              </w:rPr>
              <w:fldChar w:fldCharType="end"/>
            </w:r>
          </w:hyperlink>
        </w:p>
        <w:p w14:paraId="45497AA5" w14:textId="19154696" w:rsidR="004F7A50" w:rsidRPr="0086224C" w:rsidRDefault="00BD6452">
          <w:pPr>
            <w:pStyle w:val="TDC2"/>
            <w:tabs>
              <w:tab w:val="right" w:leader="dot" w:pos="8828"/>
            </w:tabs>
            <w:rPr>
              <w:rFonts w:eastAsiaTheme="minorEastAsia"/>
              <w:noProof/>
              <w:lang w:val="en-US" w:eastAsia="es-MX"/>
            </w:rPr>
          </w:pPr>
          <w:hyperlink w:anchor="_Toc143846907" w:history="1">
            <w:r w:rsidR="004F7A50" w:rsidRPr="0086224C">
              <w:rPr>
                <w:rStyle w:val="Hipervnculo"/>
                <w:noProof/>
                <w:lang w:val="en-US"/>
              </w:rPr>
              <w:t>11.1 Secure áreas</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907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10</w:t>
            </w:r>
            <w:r w:rsidR="004F7A50" w:rsidRPr="0086224C">
              <w:rPr>
                <w:noProof/>
                <w:webHidden/>
                <w:lang w:val="en-US"/>
              </w:rPr>
              <w:fldChar w:fldCharType="end"/>
            </w:r>
          </w:hyperlink>
        </w:p>
        <w:p w14:paraId="2EF2EE53" w14:textId="419478E0" w:rsidR="004F7A50" w:rsidRPr="0086224C" w:rsidRDefault="00BD6452">
          <w:pPr>
            <w:pStyle w:val="TDC3"/>
            <w:tabs>
              <w:tab w:val="right" w:leader="dot" w:pos="8828"/>
            </w:tabs>
            <w:rPr>
              <w:rFonts w:eastAsiaTheme="minorEastAsia"/>
              <w:noProof/>
              <w:lang w:val="en-US" w:eastAsia="es-MX"/>
            </w:rPr>
          </w:pPr>
          <w:hyperlink w:anchor="_Toc143846908" w:history="1">
            <w:r w:rsidR="004F7A50" w:rsidRPr="0086224C">
              <w:rPr>
                <w:rStyle w:val="Hipervnculo"/>
                <w:noProof/>
                <w:lang w:val="en-US"/>
              </w:rPr>
              <w:t>11.1.1 Physical security perimeter</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908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10</w:t>
            </w:r>
            <w:r w:rsidR="004F7A50" w:rsidRPr="0086224C">
              <w:rPr>
                <w:noProof/>
                <w:webHidden/>
                <w:lang w:val="en-US"/>
              </w:rPr>
              <w:fldChar w:fldCharType="end"/>
            </w:r>
          </w:hyperlink>
        </w:p>
        <w:p w14:paraId="38ADAC96" w14:textId="74097548" w:rsidR="004F7A50" w:rsidRPr="0086224C" w:rsidRDefault="00BD6452">
          <w:pPr>
            <w:pStyle w:val="TDC3"/>
            <w:tabs>
              <w:tab w:val="right" w:leader="dot" w:pos="8828"/>
            </w:tabs>
            <w:rPr>
              <w:rFonts w:eastAsiaTheme="minorEastAsia"/>
              <w:noProof/>
              <w:lang w:val="en-US" w:eastAsia="es-MX"/>
            </w:rPr>
          </w:pPr>
          <w:hyperlink w:anchor="_Toc143846909" w:history="1">
            <w:r w:rsidR="004F7A50" w:rsidRPr="0086224C">
              <w:rPr>
                <w:rStyle w:val="Hipervnculo"/>
                <w:noProof/>
                <w:lang w:val="en-US"/>
              </w:rPr>
              <w:t>11.1.2 Physical entry controls</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909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10</w:t>
            </w:r>
            <w:r w:rsidR="004F7A50" w:rsidRPr="0086224C">
              <w:rPr>
                <w:noProof/>
                <w:webHidden/>
                <w:lang w:val="en-US"/>
              </w:rPr>
              <w:fldChar w:fldCharType="end"/>
            </w:r>
          </w:hyperlink>
        </w:p>
        <w:p w14:paraId="79C2C670" w14:textId="031B1096" w:rsidR="004F7A50" w:rsidRPr="0086224C" w:rsidRDefault="00BD6452">
          <w:pPr>
            <w:pStyle w:val="TDC3"/>
            <w:tabs>
              <w:tab w:val="right" w:leader="dot" w:pos="8828"/>
            </w:tabs>
            <w:rPr>
              <w:rFonts w:eastAsiaTheme="minorEastAsia"/>
              <w:noProof/>
              <w:lang w:val="en-US" w:eastAsia="es-MX"/>
            </w:rPr>
          </w:pPr>
          <w:hyperlink w:anchor="_Toc143846910" w:history="1">
            <w:r w:rsidR="004F7A50" w:rsidRPr="0086224C">
              <w:rPr>
                <w:rStyle w:val="Hipervnculo"/>
                <w:noProof/>
                <w:lang w:val="en-US"/>
              </w:rPr>
              <w:t>11.1.3 Securing offices, rooms and facilities</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910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10</w:t>
            </w:r>
            <w:r w:rsidR="004F7A50" w:rsidRPr="0086224C">
              <w:rPr>
                <w:noProof/>
                <w:webHidden/>
                <w:lang w:val="en-US"/>
              </w:rPr>
              <w:fldChar w:fldCharType="end"/>
            </w:r>
          </w:hyperlink>
        </w:p>
        <w:p w14:paraId="4043AF9F" w14:textId="2E470D33" w:rsidR="004F7A50" w:rsidRPr="0086224C" w:rsidRDefault="00BD6452">
          <w:pPr>
            <w:pStyle w:val="TDC3"/>
            <w:tabs>
              <w:tab w:val="right" w:leader="dot" w:pos="8828"/>
            </w:tabs>
            <w:rPr>
              <w:rFonts w:eastAsiaTheme="minorEastAsia"/>
              <w:noProof/>
              <w:lang w:val="en-US" w:eastAsia="es-MX"/>
            </w:rPr>
          </w:pPr>
          <w:hyperlink w:anchor="_Toc143846911" w:history="1">
            <w:r w:rsidR="004F7A50" w:rsidRPr="0086224C">
              <w:rPr>
                <w:rStyle w:val="Hipervnculo"/>
                <w:noProof/>
                <w:lang w:val="en-US"/>
              </w:rPr>
              <w:t>11.1.4 Protecting against external and environmental threats</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911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10</w:t>
            </w:r>
            <w:r w:rsidR="004F7A50" w:rsidRPr="0086224C">
              <w:rPr>
                <w:noProof/>
                <w:webHidden/>
                <w:lang w:val="en-US"/>
              </w:rPr>
              <w:fldChar w:fldCharType="end"/>
            </w:r>
          </w:hyperlink>
        </w:p>
        <w:p w14:paraId="7FB54731" w14:textId="1E9550EE" w:rsidR="004F7A50" w:rsidRPr="0086224C" w:rsidRDefault="00BD6452">
          <w:pPr>
            <w:pStyle w:val="TDC3"/>
            <w:tabs>
              <w:tab w:val="right" w:leader="dot" w:pos="8828"/>
            </w:tabs>
            <w:rPr>
              <w:rFonts w:eastAsiaTheme="minorEastAsia"/>
              <w:noProof/>
              <w:lang w:val="en-US" w:eastAsia="es-MX"/>
            </w:rPr>
          </w:pPr>
          <w:hyperlink w:anchor="_Toc143846912" w:history="1">
            <w:r w:rsidR="004F7A50" w:rsidRPr="0086224C">
              <w:rPr>
                <w:rStyle w:val="Hipervnculo"/>
                <w:noProof/>
                <w:lang w:val="en-US"/>
              </w:rPr>
              <w:t>11.1.5 Working in secure areas</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912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10</w:t>
            </w:r>
            <w:r w:rsidR="004F7A50" w:rsidRPr="0086224C">
              <w:rPr>
                <w:noProof/>
                <w:webHidden/>
                <w:lang w:val="en-US"/>
              </w:rPr>
              <w:fldChar w:fldCharType="end"/>
            </w:r>
          </w:hyperlink>
        </w:p>
        <w:p w14:paraId="68791A3C" w14:textId="3DB90692" w:rsidR="004F7A50" w:rsidRPr="0086224C" w:rsidRDefault="00BD6452">
          <w:pPr>
            <w:pStyle w:val="TDC3"/>
            <w:tabs>
              <w:tab w:val="right" w:leader="dot" w:pos="8828"/>
            </w:tabs>
            <w:rPr>
              <w:rFonts w:eastAsiaTheme="minorEastAsia"/>
              <w:noProof/>
              <w:lang w:val="en-US" w:eastAsia="es-MX"/>
            </w:rPr>
          </w:pPr>
          <w:hyperlink w:anchor="_Toc143846913" w:history="1">
            <w:r w:rsidR="004F7A50" w:rsidRPr="0086224C">
              <w:rPr>
                <w:rStyle w:val="Hipervnculo"/>
                <w:noProof/>
                <w:lang w:val="en-US"/>
              </w:rPr>
              <w:t>11.1.6 Delivery and loading áreas</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913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10</w:t>
            </w:r>
            <w:r w:rsidR="004F7A50" w:rsidRPr="0086224C">
              <w:rPr>
                <w:noProof/>
                <w:webHidden/>
                <w:lang w:val="en-US"/>
              </w:rPr>
              <w:fldChar w:fldCharType="end"/>
            </w:r>
          </w:hyperlink>
        </w:p>
        <w:p w14:paraId="08F05E52" w14:textId="7DA1B04B" w:rsidR="004F7A50" w:rsidRPr="0086224C" w:rsidRDefault="00BD6452">
          <w:pPr>
            <w:pStyle w:val="TDC2"/>
            <w:tabs>
              <w:tab w:val="right" w:leader="dot" w:pos="8828"/>
            </w:tabs>
            <w:rPr>
              <w:rFonts w:eastAsiaTheme="minorEastAsia"/>
              <w:noProof/>
              <w:lang w:val="en-US" w:eastAsia="es-MX"/>
            </w:rPr>
          </w:pPr>
          <w:hyperlink w:anchor="_Toc143846914" w:history="1">
            <w:r w:rsidR="004F7A50" w:rsidRPr="0086224C">
              <w:rPr>
                <w:rStyle w:val="Hipervnculo"/>
                <w:noProof/>
                <w:lang w:val="en-US"/>
              </w:rPr>
              <w:t>11.2 Equipment</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914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11</w:t>
            </w:r>
            <w:r w:rsidR="004F7A50" w:rsidRPr="0086224C">
              <w:rPr>
                <w:noProof/>
                <w:webHidden/>
                <w:lang w:val="en-US"/>
              </w:rPr>
              <w:fldChar w:fldCharType="end"/>
            </w:r>
          </w:hyperlink>
        </w:p>
        <w:p w14:paraId="085F2032" w14:textId="0EE304F9" w:rsidR="004F7A50" w:rsidRPr="0086224C" w:rsidRDefault="00BD6452">
          <w:pPr>
            <w:pStyle w:val="TDC3"/>
            <w:tabs>
              <w:tab w:val="right" w:leader="dot" w:pos="8828"/>
            </w:tabs>
            <w:rPr>
              <w:rFonts w:eastAsiaTheme="minorEastAsia"/>
              <w:noProof/>
              <w:lang w:val="en-US" w:eastAsia="es-MX"/>
            </w:rPr>
          </w:pPr>
          <w:hyperlink w:anchor="_Toc143846915" w:history="1">
            <w:r w:rsidR="004F7A50" w:rsidRPr="0086224C">
              <w:rPr>
                <w:rStyle w:val="Hipervnculo"/>
                <w:noProof/>
                <w:lang w:val="en-US"/>
              </w:rPr>
              <w:t>11.2.1 Equipment siting and protection</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915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11</w:t>
            </w:r>
            <w:r w:rsidR="004F7A50" w:rsidRPr="0086224C">
              <w:rPr>
                <w:noProof/>
                <w:webHidden/>
                <w:lang w:val="en-US"/>
              </w:rPr>
              <w:fldChar w:fldCharType="end"/>
            </w:r>
          </w:hyperlink>
        </w:p>
        <w:p w14:paraId="4462DEAD" w14:textId="4A11001B" w:rsidR="004F7A50" w:rsidRPr="0086224C" w:rsidRDefault="00BD6452">
          <w:pPr>
            <w:pStyle w:val="TDC3"/>
            <w:tabs>
              <w:tab w:val="right" w:leader="dot" w:pos="8828"/>
            </w:tabs>
            <w:rPr>
              <w:rFonts w:eastAsiaTheme="minorEastAsia"/>
              <w:noProof/>
              <w:lang w:val="en-US" w:eastAsia="es-MX"/>
            </w:rPr>
          </w:pPr>
          <w:hyperlink w:anchor="_Toc143846916" w:history="1">
            <w:r w:rsidR="004F7A50" w:rsidRPr="0086224C">
              <w:rPr>
                <w:rStyle w:val="Hipervnculo"/>
                <w:noProof/>
                <w:lang w:val="en-US"/>
              </w:rPr>
              <w:t>11.2.2 Supporting utilities</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916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11</w:t>
            </w:r>
            <w:r w:rsidR="004F7A50" w:rsidRPr="0086224C">
              <w:rPr>
                <w:noProof/>
                <w:webHidden/>
                <w:lang w:val="en-US"/>
              </w:rPr>
              <w:fldChar w:fldCharType="end"/>
            </w:r>
          </w:hyperlink>
        </w:p>
        <w:p w14:paraId="20057BC0" w14:textId="3C1775A1" w:rsidR="004F7A50" w:rsidRPr="0086224C" w:rsidRDefault="00BD6452">
          <w:pPr>
            <w:pStyle w:val="TDC3"/>
            <w:tabs>
              <w:tab w:val="right" w:leader="dot" w:pos="8828"/>
            </w:tabs>
            <w:rPr>
              <w:rFonts w:eastAsiaTheme="minorEastAsia"/>
              <w:noProof/>
              <w:lang w:val="en-US" w:eastAsia="es-MX"/>
            </w:rPr>
          </w:pPr>
          <w:hyperlink w:anchor="_Toc143846917" w:history="1">
            <w:r w:rsidR="004F7A50" w:rsidRPr="0086224C">
              <w:rPr>
                <w:rStyle w:val="Hipervnculo"/>
                <w:noProof/>
                <w:lang w:val="en-US"/>
              </w:rPr>
              <w:t>11.2.3 Cabling security</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917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11</w:t>
            </w:r>
            <w:r w:rsidR="004F7A50" w:rsidRPr="0086224C">
              <w:rPr>
                <w:noProof/>
                <w:webHidden/>
                <w:lang w:val="en-US"/>
              </w:rPr>
              <w:fldChar w:fldCharType="end"/>
            </w:r>
          </w:hyperlink>
        </w:p>
        <w:p w14:paraId="0D69339E" w14:textId="56996DBD" w:rsidR="004F7A50" w:rsidRPr="0086224C" w:rsidRDefault="00BD6452">
          <w:pPr>
            <w:pStyle w:val="TDC3"/>
            <w:tabs>
              <w:tab w:val="right" w:leader="dot" w:pos="8828"/>
            </w:tabs>
            <w:rPr>
              <w:rFonts w:eastAsiaTheme="minorEastAsia"/>
              <w:noProof/>
              <w:lang w:val="en-US" w:eastAsia="es-MX"/>
            </w:rPr>
          </w:pPr>
          <w:hyperlink w:anchor="_Toc143846918" w:history="1">
            <w:r w:rsidR="004F7A50" w:rsidRPr="0086224C">
              <w:rPr>
                <w:rStyle w:val="Hipervnculo"/>
                <w:noProof/>
                <w:lang w:val="en-US"/>
              </w:rPr>
              <w:t>11.2.4 Equipment maintenance</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918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11</w:t>
            </w:r>
            <w:r w:rsidR="004F7A50" w:rsidRPr="0086224C">
              <w:rPr>
                <w:noProof/>
                <w:webHidden/>
                <w:lang w:val="en-US"/>
              </w:rPr>
              <w:fldChar w:fldCharType="end"/>
            </w:r>
          </w:hyperlink>
        </w:p>
        <w:p w14:paraId="17EDF716" w14:textId="4868E0E3" w:rsidR="004F7A50" w:rsidRPr="0086224C" w:rsidRDefault="00BD6452">
          <w:pPr>
            <w:pStyle w:val="TDC3"/>
            <w:tabs>
              <w:tab w:val="right" w:leader="dot" w:pos="8828"/>
            </w:tabs>
            <w:rPr>
              <w:rFonts w:eastAsiaTheme="minorEastAsia"/>
              <w:noProof/>
              <w:lang w:val="en-US" w:eastAsia="es-MX"/>
            </w:rPr>
          </w:pPr>
          <w:hyperlink w:anchor="_Toc143846919" w:history="1">
            <w:r w:rsidR="004F7A50" w:rsidRPr="0086224C">
              <w:rPr>
                <w:rStyle w:val="Hipervnculo"/>
                <w:noProof/>
                <w:lang w:val="en-US"/>
              </w:rPr>
              <w:t>11.2.5 Removal of assets</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919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11</w:t>
            </w:r>
            <w:r w:rsidR="004F7A50" w:rsidRPr="0086224C">
              <w:rPr>
                <w:noProof/>
                <w:webHidden/>
                <w:lang w:val="en-US"/>
              </w:rPr>
              <w:fldChar w:fldCharType="end"/>
            </w:r>
          </w:hyperlink>
        </w:p>
        <w:p w14:paraId="1F2CD3CC" w14:textId="2FD7043D" w:rsidR="004F7A50" w:rsidRPr="0086224C" w:rsidRDefault="00BD6452">
          <w:pPr>
            <w:pStyle w:val="TDC3"/>
            <w:tabs>
              <w:tab w:val="right" w:leader="dot" w:pos="8828"/>
            </w:tabs>
            <w:rPr>
              <w:rFonts w:eastAsiaTheme="minorEastAsia"/>
              <w:noProof/>
              <w:lang w:val="en-US" w:eastAsia="es-MX"/>
            </w:rPr>
          </w:pPr>
          <w:hyperlink w:anchor="_Toc143846920" w:history="1">
            <w:r w:rsidR="004F7A50" w:rsidRPr="0086224C">
              <w:rPr>
                <w:rStyle w:val="Hipervnculo"/>
                <w:noProof/>
                <w:lang w:val="en-US"/>
              </w:rPr>
              <w:t>11.2.6 Security of equipment and assets off-premises</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920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11</w:t>
            </w:r>
            <w:r w:rsidR="004F7A50" w:rsidRPr="0086224C">
              <w:rPr>
                <w:noProof/>
                <w:webHidden/>
                <w:lang w:val="en-US"/>
              </w:rPr>
              <w:fldChar w:fldCharType="end"/>
            </w:r>
          </w:hyperlink>
        </w:p>
        <w:p w14:paraId="15C5F38E" w14:textId="033FEDD5" w:rsidR="004F7A50" w:rsidRPr="0086224C" w:rsidRDefault="00BD6452">
          <w:pPr>
            <w:pStyle w:val="TDC3"/>
            <w:tabs>
              <w:tab w:val="right" w:leader="dot" w:pos="8828"/>
            </w:tabs>
            <w:rPr>
              <w:rFonts w:eastAsiaTheme="minorEastAsia"/>
              <w:noProof/>
              <w:lang w:val="en-US" w:eastAsia="es-MX"/>
            </w:rPr>
          </w:pPr>
          <w:hyperlink w:anchor="_Toc143846921" w:history="1">
            <w:r w:rsidR="004F7A50" w:rsidRPr="0086224C">
              <w:rPr>
                <w:rStyle w:val="Hipervnculo"/>
                <w:noProof/>
                <w:lang w:val="en-US"/>
              </w:rPr>
              <w:t>11.2.7 Secure disposal or reuse of equipment</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921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11</w:t>
            </w:r>
            <w:r w:rsidR="004F7A50" w:rsidRPr="0086224C">
              <w:rPr>
                <w:noProof/>
                <w:webHidden/>
                <w:lang w:val="en-US"/>
              </w:rPr>
              <w:fldChar w:fldCharType="end"/>
            </w:r>
          </w:hyperlink>
        </w:p>
        <w:p w14:paraId="661D5C22" w14:textId="07596883" w:rsidR="004F7A50" w:rsidRPr="0086224C" w:rsidRDefault="00BD6452">
          <w:pPr>
            <w:pStyle w:val="TDC3"/>
            <w:tabs>
              <w:tab w:val="right" w:leader="dot" w:pos="8828"/>
            </w:tabs>
            <w:rPr>
              <w:rFonts w:eastAsiaTheme="minorEastAsia"/>
              <w:noProof/>
              <w:lang w:val="en-US" w:eastAsia="es-MX"/>
            </w:rPr>
          </w:pPr>
          <w:hyperlink w:anchor="_Toc143846922" w:history="1">
            <w:r w:rsidR="004F7A50" w:rsidRPr="0086224C">
              <w:rPr>
                <w:rStyle w:val="Hipervnculo"/>
                <w:noProof/>
                <w:lang w:val="en-US"/>
              </w:rPr>
              <w:t>11.2.8 Unattended user equipment</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922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11</w:t>
            </w:r>
            <w:r w:rsidR="004F7A50" w:rsidRPr="0086224C">
              <w:rPr>
                <w:noProof/>
                <w:webHidden/>
                <w:lang w:val="en-US"/>
              </w:rPr>
              <w:fldChar w:fldCharType="end"/>
            </w:r>
          </w:hyperlink>
        </w:p>
        <w:p w14:paraId="0F64847B" w14:textId="7033A47E" w:rsidR="004F7A50" w:rsidRPr="0086224C" w:rsidRDefault="00BD6452">
          <w:pPr>
            <w:pStyle w:val="TDC3"/>
            <w:tabs>
              <w:tab w:val="right" w:leader="dot" w:pos="8828"/>
            </w:tabs>
            <w:rPr>
              <w:rFonts w:eastAsiaTheme="minorEastAsia"/>
              <w:noProof/>
              <w:lang w:val="en-US" w:eastAsia="es-MX"/>
            </w:rPr>
          </w:pPr>
          <w:hyperlink w:anchor="_Toc143846923" w:history="1">
            <w:r w:rsidR="004F7A50" w:rsidRPr="0086224C">
              <w:rPr>
                <w:rStyle w:val="Hipervnculo"/>
                <w:noProof/>
                <w:lang w:val="en-US"/>
              </w:rPr>
              <w:t>11.2.9 Clear desk and clear screen policy</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923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11</w:t>
            </w:r>
            <w:r w:rsidR="004F7A50" w:rsidRPr="0086224C">
              <w:rPr>
                <w:noProof/>
                <w:webHidden/>
                <w:lang w:val="en-US"/>
              </w:rPr>
              <w:fldChar w:fldCharType="end"/>
            </w:r>
          </w:hyperlink>
        </w:p>
        <w:p w14:paraId="1E3B2D64" w14:textId="16E3EF85" w:rsidR="004F7A50" w:rsidRPr="0086224C" w:rsidRDefault="00BD6452">
          <w:pPr>
            <w:pStyle w:val="TDC1"/>
            <w:tabs>
              <w:tab w:val="right" w:leader="dot" w:pos="8828"/>
            </w:tabs>
            <w:rPr>
              <w:rFonts w:eastAsiaTheme="minorEastAsia"/>
              <w:noProof/>
              <w:lang w:val="en-US" w:eastAsia="es-MX"/>
            </w:rPr>
          </w:pPr>
          <w:hyperlink w:anchor="_Toc143846924" w:history="1">
            <w:r w:rsidR="004F7A50" w:rsidRPr="0086224C">
              <w:rPr>
                <w:rStyle w:val="Hipervnculo"/>
                <w:noProof/>
                <w:lang w:val="en-US"/>
              </w:rPr>
              <w:t>12 Operations security</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924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11</w:t>
            </w:r>
            <w:r w:rsidR="004F7A50" w:rsidRPr="0086224C">
              <w:rPr>
                <w:noProof/>
                <w:webHidden/>
                <w:lang w:val="en-US"/>
              </w:rPr>
              <w:fldChar w:fldCharType="end"/>
            </w:r>
          </w:hyperlink>
        </w:p>
        <w:p w14:paraId="5F490C79" w14:textId="1F5E29CC" w:rsidR="004F7A50" w:rsidRPr="0086224C" w:rsidRDefault="00BD6452">
          <w:pPr>
            <w:pStyle w:val="TDC2"/>
            <w:tabs>
              <w:tab w:val="right" w:leader="dot" w:pos="8828"/>
            </w:tabs>
            <w:rPr>
              <w:rFonts w:eastAsiaTheme="minorEastAsia"/>
              <w:noProof/>
              <w:lang w:val="en-US" w:eastAsia="es-MX"/>
            </w:rPr>
          </w:pPr>
          <w:hyperlink w:anchor="_Toc143846925" w:history="1">
            <w:r w:rsidR="004F7A50" w:rsidRPr="0086224C">
              <w:rPr>
                <w:rStyle w:val="Hipervnculo"/>
                <w:noProof/>
                <w:lang w:val="en-US"/>
              </w:rPr>
              <w:t>12.1 Operational procedures and responsibilities</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925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11</w:t>
            </w:r>
            <w:r w:rsidR="004F7A50" w:rsidRPr="0086224C">
              <w:rPr>
                <w:noProof/>
                <w:webHidden/>
                <w:lang w:val="en-US"/>
              </w:rPr>
              <w:fldChar w:fldCharType="end"/>
            </w:r>
          </w:hyperlink>
        </w:p>
        <w:p w14:paraId="1070722D" w14:textId="6CA5DB11" w:rsidR="004F7A50" w:rsidRPr="0086224C" w:rsidRDefault="00BD6452">
          <w:pPr>
            <w:pStyle w:val="TDC3"/>
            <w:tabs>
              <w:tab w:val="right" w:leader="dot" w:pos="8828"/>
            </w:tabs>
            <w:rPr>
              <w:rFonts w:eastAsiaTheme="minorEastAsia"/>
              <w:noProof/>
              <w:lang w:val="en-US" w:eastAsia="es-MX"/>
            </w:rPr>
          </w:pPr>
          <w:hyperlink w:anchor="_Toc143846926" w:history="1">
            <w:r w:rsidR="004F7A50" w:rsidRPr="0086224C">
              <w:rPr>
                <w:rStyle w:val="Hipervnculo"/>
                <w:noProof/>
                <w:lang w:val="en-US"/>
              </w:rPr>
              <w:t>12.1.1 Documented operating procedures</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926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11</w:t>
            </w:r>
            <w:r w:rsidR="004F7A50" w:rsidRPr="0086224C">
              <w:rPr>
                <w:noProof/>
                <w:webHidden/>
                <w:lang w:val="en-US"/>
              </w:rPr>
              <w:fldChar w:fldCharType="end"/>
            </w:r>
          </w:hyperlink>
        </w:p>
        <w:p w14:paraId="44D8D142" w14:textId="357BF651" w:rsidR="004F7A50" w:rsidRPr="0086224C" w:rsidRDefault="00BD6452">
          <w:pPr>
            <w:pStyle w:val="TDC3"/>
            <w:tabs>
              <w:tab w:val="right" w:leader="dot" w:pos="8828"/>
            </w:tabs>
            <w:rPr>
              <w:rFonts w:eastAsiaTheme="minorEastAsia"/>
              <w:noProof/>
              <w:lang w:val="en-US" w:eastAsia="es-MX"/>
            </w:rPr>
          </w:pPr>
          <w:hyperlink w:anchor="_Toc143846927" w:history="1">
            <w:r w:rsidR="004F7A50" w:rsidRPr="0086224C">
              <w:rPr>
                <w:rStyle w:val="Hipervnculo"/>
                <w:noProof/>
                <w:lang w:val="en-US"/>
              </w:rPr>
              <w:t>12.1.2 Change management</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927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11</w:t>
            </w:r>
            <w:r w:rsidR="004F7A50" w:rsidRPr="0086224C">
              <w:rPr>
                <w:noProof/>
                <w:webHidden/>
                <w:lang w:val="en-US"/>
              </w:rPr>
              <w:fldChar w:fldCharType="end"/>
            </w:r>
          </w:hyperlink>
        </w:p>
        <w:p w14:paraId="4CE0B18F" w14:textId="4578ABF0" w:rsidR="004F7A50" w:rsidRPr="0086224C" w:rsidRDefault="00BD6452">
          <w:pPr>
            <w:pStyle w:val="TDC3"/>
            <w:tabs>
              <w:tab w:val="right" w:leader="dot" w:pos="8828"/>
            </w:tabs>
            <w:rPr>
              <w:rFonts w:eastAsiaTheme="minorEastAsia"/>
              <w:noProof/>
              <w:lang w:val="en-US" w:eastAsia="es-MX"/>
            </w:rPr>
          </w:pPr>
          <w:hyperlink w:anchor="_Toc143846928" w:history="1">
            <w:r w:rsidR="004F7A50" w:rsidRPr="0086224C">
              <w:rPr>
                <w:rStyle w:val="Hipervnculo"/>
                <w:noProof/>
                <w:lang w:val="en-US"/>
              </w:rPr>
              <w:t>12.1.3 Capacity management</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928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11</w:t>
            </w:r>
            <w:r w:rsidR="004F7A50" w:rsidRPr="0086224C">
              <w:rPr>
                <w:noProof/>
                <w:webHidden/>
                <w:lang w:val="en-US"/>
              </w:rPr>
              <w:fldChar w:fldCharType="end"/>
            </w:r>
          </w:hyperlink>
        </w:p>
        <w:p w14:paraId="630899F5" w14:textId="71685F8A" w:rsidR="004F7A50" w:rsidRPr="0086224C" w:rsidRDefault="00BD6452">
          <w:pPr>
            <w:pStyle w:val="TDC3"/>
            <w:tabs>
              <w:tab w:val="right" w:leader="dot" w:pos="8828"/>
            </w:tabs>
            <w:rPr>
              <w:rFonts w:eastAsiaTheme="minorEastAsia"/>
              <w:noProof/>
              <w:lang w:val="en-US" w:eastAsia="es-MX"/>
            </w:rPr>
          </w:pPr>
          <w:hyperlink w:anchor="_Toc143846929" w:history="1">
            <w:r w:rsidR="004F7A50" w:rsidRPr="0086224C">
              <w:rPr>
                <w:rStyle w:val="Hipervnculo"/>
                <w:noProof/>
                <w:lang w:val="en-US"/>
              </w:rPr>
              <w:t>12.1.4 Separation of development, testing and operational environments</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929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11</w:t>
            </w:r>
            <w:r w:rsidR="004F7A50" w:rsidRPr="0086224C">
              <w:rPr>
                <w:noProof/>
                <w:webHidden/>
                <w:lang w:val="en-US"/>
              </w:rPr>
              <w:fldChar w:fldCharType="end"/>
            </w:r>
          </w:hyperlink>
        </w:p>
        <w:p w14:paraId="5C073221" w14:textId="19829202" w:rsidR="004F7A50" w:rsidRPr="0086224C" w:rsidRDefault="00BD6452">
          <w:pPr>
            <w:pStyle w:val="TDC2"/>
            <w:tabs>
              <w:tab w:val="right" w:leader="dot" w:pos="8828"/>
            </w:tabs>
            <w:rPr>
              <w:rFonts w:eastAsiaTheme="minorEastAsia"/>
              <w:noProof/>
              <w:lang w:val="en-US" w:eastAsia="es-MX"/>
            </w:rPr>
          </w:pPr>
          <w:hyperlink w:anchor="_Toc143846930" w:history="1">
            <w:r w:rsidR="004F7A50" w:rsidRPr="0086224C">
              <w:rPr>
                <w:rStyle w:val="Hipervnculo"/>
                <w:noProof/>
                <w:lang w:val="en-US"/>
              </w:rPr>
              <w:t>12.2 Protection from malware</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930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11</w:t>
            </w:r>
            <w:r w:rsidR="004F7A50" w:rsidRPr="0086224C">
              <w:rPr>
                <w:noProof/>
                <w:webHidden/>
                <w:lang w:val="en-US"/>
              </w:rPr>
              <w:fldChar w:fldCharType="end"/>
            </w:r>
          </w:hyperlink>
        </w:p>
        <w:p w14:paraId="1B1B0BEF" w14:textId="215DE06A" w:rsidR="004F7A50" w:rsidRPr="0086224C" w:rsidRDefault="00BD6452">
          <w:pPr>
            <w:pStyle w:val="TDC3"/>
            <w:tabs>
              <w:tab w:val="right" w:leader="dot" w:pos="8828"/>
            </w:tabs>
            <w:rPr>
              <w:rFonts w:eastAsiaTheme="minorEastAsia"/>
              <w:noProof/>
              <w:lang w:val="en-US" w:eastAsia="es-MX"/>
            </w:rPr>
          </w:pPr>
          <w:hyperlink w:anchor="_Toc143846931" w:history="1">
            <w:r w:rsidR="004F7A50" w:rsidRPr="0086224C">
              <w:rPr>
                <w:rStyle w:val="Hipervnculo"/>
                <w:noProof/>
                <w:lang w:val="en-US"/>
              </w:rPr>
              <w:t>12.2.1 Controls against malware</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931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11</w:t>
            </w:r>
            <w:r w:rsidR="004F7A50" w:rsidRPr="0086224C">
              <w:rPr>
                <w:noProof/>
                <w:webHidden/>
                <w:lang w:val="en-US"/>
              </w:rPr>
              <w:fldChar w:fldCharType="end"/>
            </w:r>
          </w:hyperlink>
        </w:p>
        <w:p w14:paraId="77A59189" w14:textId="283E971E" w:rsidR="004F7A50" w:rsidRPr="0086224C" w:rsidRDefault="00BD6452">
          <w:pPr>
            <w:pStyle w:val="TDC2"/>
            <w:tabs>
              <w:tab w:val="right" w:leader="dot" w:pos="8828"/>
            </w:tabs>
            <w:rPr>
              <w:rFonts w:eastAsiaTheme="minorEastAsia"/>
              <w:noProof/>
              <w:lang w:val="en-US" w:eastAsia="es-MX"/>
            </w:rPr>
          </w:pPr>
          <w:hyperlink w:anchor="_Toc143846932" w:history="1">
            <w:r w:rsidR="004F7A50" w:rsidRPr="0086224C">
              <w:rPr>
                <w:rStyle w:val="Hipervnculo"/>
                <w:noProof/>
                <w:lang w:val="en-US"/>
              </w:rPr>
              <w:t>12.3 Backup</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932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12</w:t>
            </w:r>
            <w:r w:rsidR="004F7A50" w:rsidRPr="0086224C">
              <w:rPr>
                <w:noProof/>
                <w:webHidden/>
                <w:lang w:val="en-US"/>
              </w:rPr>
              <w:fldChar w:fldCharType="end"/>
            </w:r>
          </w:hyperlink>
        </w:p>
        <w:p w14:paraId="25CD1A13" w14:textId="5A7B7A1E" w:rsidR="004F7A50" w:rsidRPr="0086224C" w:rsidRDefault="00BD6452">
          <w:pPr>
            <w:pStyle w:val="TDC3"/>
            <w:tabs>
              <w:tab w:val="right" w:leader="dot" w:pos="8828"/>
            </w:tabs>
            <w:rPr>
              <w:rFonts w:eastAsiaTheme="minorEastAsia"/>
              <w:noProof/>
              <w:lang w:val="en-US" w:eastAsia="es-MX"/>
            </w:rPr>
          </w:pPr>
          <w:hyperlink w:anchor="_Toc143846933" w:history="1">
            <w:r w:rsidR="004F7A50" w:rsidRPr="0086224C">
              <w:rPr>
                <w:rStyle w:val="Hipervnculo"/>
                <w:noProof/>
                <w:lang w:val="en-US"/>
              </w:rPr>
              <w:t>12.3.1 Information backup</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933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12</w:t>
            </w:r>
            <w:r w:rsidR="004F7A50" w:rsidRPr="0086224C">
              <w:rPr>
                <w:noProof/>
                <w:webHidden/>
                <w:lang w:val="en-US"/>
              </w:rPr>
              <w:fldChar w:fldCharType="end"/>
            </w:r>
          </w:hyperlink>
        </w:p>
        <w:p w14:paraId="486E148F" w14:textId="10A56D3C" w:rsidR="004F7A50" w:rsidRPr="0086224C" w:rsidRDefault="00BD6452">
          <w:pPr>
            <w:pStyle w:val="TDC2"/>
            <w:tabs>
              <w:tab w:val="right" w:leader="dot" w:pos="8828"/>
            </w:tabs>
            <w:rPr>
              <w:rFonts w:eastAsiaTheme="minorEastAsia"/>
              <w:noProof/>
              <w:lang w:val="en-US" w:eastAsia="es-MX"/>
            </w:rPr>
          </w:pPr>
          <w:hyperlink w:anchor="_Toc143846934" w:history="1">
            <w:r w:rsidR="004F7A50" w:rsidRPr="0086224C">
              <w:rPr>
                <w:rStyle w:val="Hipervnculo"/>
                <w:noProof/>
                <w:lang w:val="en-US"/>
              </w:rPr>
              <w:t>12.4 Logging and monitoring</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934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12</w:t>
            </w:r>
            <w:r w:rsidR="004F7A50" w:rsidRPr="0086224C">
              <w:rPr>
                <w:noProof/>
                <w:webHidden/>
                <w:lang w:val="en-US"/>
              </w:rPr>
              <w:fldChar w:fldCharType="end"/>
            </w:r>
          </w:hyperlink>
        </w:p>
        <w:p w14:paraId="42177AA1" w14:textId="547F27D0" w:rsidR="004F7A50" w:rsidRPr="0086224C" w:rsidRDefault="00BD6452">
          <w:pPr>
            <w:pStyle w:val="TDC3"/>
            <w:tabs>
              <w:tab w:val="right" w:leader="dot" w:pos="8828"/>
            </w:tabs>
            <w:rPr>
              <w:rFonts w:eastAsiaTheme="minorEastAsia"/>
              <w:noProof/>
              <w:lang w:val="en-US" w:eastAsia="es-MX"/>
            </w:rPr>
          </w:pPr>
          <w:hyperlink w:anchor="_Toc143846935" w:history="1">
            <w:r w:rsidR="004F7A50" w:rsidRPr="0086224C">
              <w:rPr>
                <w:rStyle w:val="Hipervnculo"/>
                <w:noProof/>
                <w:lang w:val="en-US"/>
              </w:rPr>
              <w:t>12.4.1 Event logging</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935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12</w:t>
            </w:r>
            <w:r w:rsidR="004F7A50" w:rsidRPr="0086224C">
              <w:rPr>
                <w:noProof/>
                <w:webHidden/>
                <w:lang w:val="en-US"/>
              </w:rPr>
              <w:fldChar w:fldCharType="end"/>
            </w:r>
          </w:hyperlink>
        </w:p>
        <w:p w14:paraId="19C853AC" w14:textId="07D9A1C3" w:rsidR="004F7A50" w:rsidRPr="0086224C" w:rsidRDefault="00BD6452">
          <w:pPr>
            <w:pStyle w:val="TDC3"/>
            <w:tabs>
              <w:tab w:val="right" w:leader="dot" w:pos="8828"/>
            </w:tabs>
            <w:rPr>
              <w:rFonts w:eastAsiaTheme="minorEastAsia"/>
              <w:noProof/>
              <w:lang w:val="en-US" w:eastAsia="es-MX"/>
            </w:rPr>
          </w:pPr>
          <w:hyperlink w:anchor="_Toc143846936" w:history="1">
            <w:r w:rsidR="004F7A50" w:rsidRPr="0086224C">
              <w:rPr>
                <w:rStyle w:val="Hipervnculo"/>
                <w:noProof/>
                <w:lang w:val="en-US"/>
              </w:rPr>
              <w:t>12.4.2 Protection of log Information</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936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13</w:t>
            </w:r>
            <w:r w:rsidR="004F7A50" w:rsidRPr="0086224C">
              <w:rPr>
                <w:noProof/>
                <w:webHidden/>
                <w:lang w:val="en-US"/>
              </w:rPr>
              <w:fldChar w:fldCharType="end"/>
            </w:r>
          </w:hyperlink>
        </w:p>
        <w:p w14:paraId="353EB784" w14:textId="0548F4DA" w:rsidR="004F7A50" w:rsidRPr="0086224C" w:rsidRDefault="00BD6452">
          <w:pPr>
            <w:pStyle w:val="TDC3"/>
            <w:tabs>
              <w:tab w:val="right" w:leader="dot" w:pos="8828"/>
            </w:tabs>
            <w:rPr>
              <w:rFonts w:eastAsiaTheme="minorEastAsia"/>
              <w:noProof/>
              <w:lang w:val="en-US" w:eastAsia="es-MX"/>
            </w:rPr>
          </w:pPr>
          <w:hyperlink w:anchor="_Toc143846937" w:history="1">
            <w:r w:rsidR="004F7A50" w:rsidRPr="0086224C">
              <w:rPr>
                <w:rStyle w:val="Hipervnculo"/>
                <w:noProof/>
                <w:lang w:val="en-US"/>
              </w:rPr>
              <w:t>12.4.3 Administrator and operator logs</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937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13</w:t>
            </w:r>
            <w:r w:rsidR="004F7A50" w:rsidRPr="0086224C">
              <w:rPr>
                <w:noProof/>
                <w:webHidden/>
                <w:lang w:val="en-US"/>
              </w:rPr>
              <w:fldChar w:fldCharType="end"/>
            </w:r>
          </w:hyperlink>
        </w:p>
        <w:p w14:paraId="4213081D" w14:textId="210D3AF9" w:rsidR="004F7A50" w:rsidRPr="0086224C" w:rsidRDefault="00BD6452">
          <w:pPr>
            <w:pStyle w:val="TDC3"/>
            <w:tabs>
              <w:tab w:val="right" w:leader="dot" w:pos="8828"/>
            </w:tabs>
            <w:rPr>
              <w:rFonts w:eastAsiaTheme="minorEastAsia"/>
              <w:noProof/>
              <w:lang w:val="en-US" w:eastAsia="es-MX"/>
            </w:rPr>
          </w:pPr>
          <w:hyperlink w:anchor="_Toc143846938" w:history="1">
            <w:r w:rsidR="004F7A50" w:rsidRPr="0086224C">
              <w:rPr>
                <w:rStyle w:val="Hipervnculo"/>
                <w:noProof/>
                <w:lang w:val="en-US"/>
              </w:rPr>
              <w:t>12.4.4 Clock synchronization</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938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13</w:t>
            </w:r>
            <w:r w:rsidR="004F7A50" w:rsidRPr="0086224C">
              <w:rPr>
                <w:noProof/>
                <w:webHidden/>
                <w:lang w:val="en-US"/>
              </w:rPr>
              <w:fldChar w:fldCharType="end"/>
            </w:r>
          </w:hyperlink>
        </w:p>
        <w:p w14:paraId="6F2B0D1C" w14:textId="7B93A91A" w:rsidR="004F7A50" w:rsidRPr="0086224C" w:rsidRDefault="00BD6452">
          <w:pPr>
            <w:pStyle w:val="TDC2"/>
            <w:tabs>
              <w:tab w:val="right" w:leader="dot" w:pos="8828"/>
            </w:tabs>
            <w:rPr>
              <w:rFonts w:eastAsiaTheme="minorEastAsia"/>
              <w:noProof/>
              <w:lang w:val="en-US" w:eastAsia="es-MX"/>
            </w:rPr>
          </w:pPr>
          <w:hyperlink w:anchor="_Toc143846939" w:history="1">
            <w:r w:rsidR="004F7A50" w:rsidRPr="0086224C">
              <w:rPr>
                <w:rStyle w:val="Hipervnculo"/>
                <w:noProof/>
                <w:lang w:val="en-US"/>
              </w:rPr>
              <w:t>12.5 Control of operational software</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939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13</w:t>
            </w:r>
            <w:r w:rsidR="004F7A50" w:rsidRPr="0086224C">
              <w:rPr>
                <w:noProof/>
                <w:webHidden/>
                <w:lang w:val="en-US"/>
              </w:rPr>
              <w:fldChar w:fldCharType="end"/>
            </w:r>
          </w:hyperlink>
        </w:p>
        <w:p w14:paraId="61A2DD70" w14:textId="793DB3DD" w:rsidR="004F7A50" w:rsidRPr="0086224C" w:rsidRDefault="00BD6452">
          <w:pPr>
            <w:pStyle w:val="TDC3"/>
            <w:tabs>
              <w:tab w:val="right" w:leader="dot" w:pos="8828"/>
            </w:tabs>
            <w:rPr>
              <w:rFonts w:eastAsiaTheme="minorEastAsia"/>
              <w:noProof/>
              <w:lang w:val="en-US" w:eastAsia="es-MX"/>
            </w:rPr>
          </w:pPr>
          <w:hyperlink w:anchor="_Toc143846940" w:history="1">
            <w:r w:rsidR="004F7A50" w:rsidRPr="0086224C">
              <w:rPr>
                <w:rStyle w:val="Hipervnculo"/>
                <w:noProof/>
                <w:lang w:val="en-US"/>
              </w:rPr>
              <w:t>12.5.1 Installation of software on operational systems</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940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13</w:t>
            </w:r>
            <w:r w:rsidR="004F7A50" w:rsidRPr="0086224C">
              <w:rPr>
                <w:noProof/>
                <w:webHidden/>
                <w:lang w:val="en-US"/>
              </w:rPr>
              <w:fldChar w:fldCharType="end"/>
            </w:r>
          </w:hyperlink>
        </w:p>
        <w:p w14:paraId="4015EBAD" w14:textId="186D9B17" w:rsidR="004F7A50" w:rsidRPr="0086224C" w:rsidRDefault="00BD6452">
          <w:pPr>
            <w:pStyle w:val="TDC2"/>
            <w:tabs>
              <w:tab w:val="right" w:leader="dot" w:pos="8828"/>
            </w:tabs>
            <w:rPr>
              <w:rFonts w:eastAsiaTheme="minorEastAsia"/>
              <w:noProof/>
              <w:lang w:val="en-US" w:eastAsia="es-MX"/>
            </w:rPr>
          </w:pPr>
          <w:hyperlink w:anchor="_Toc143846941" w:history="1">
            <w:r w:rsidR="004F7A50" w:rsidRPr="0086224C">
              <w:rPr>
                <w:rStyle w:val="Hipervnculo"/>
                <w:noProof/>
                <w:lang w:val="en-US"/>
              </w:rPr>
              <w:t>12.6 Technical vulnerability management</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941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13</w:t>
            </w:r>
            <w:r w:rsidR="004F7A50" w:rsidRPr="0086224C">
              <w:rPr>
                <w:noProof/>
                <w:webHidden/>
                <w:lang w:val="en-US"/>
              </w:rPr>
              <w:fldChar w:fldCharType="end"/>
            </w:r>
          </w:hyperlink>
        </w:p>
        <w:p w14:paraId="23FF2B75" w14:textId="725E3B35" w:rsidR="004F7A50" w:rsidRPr="0086224C" w:rsidRDefault="00BD6452">
          <w:pPr>
            <w:pStyle w:val="TDC3"/>
            <w:tabs>
              <w:tab w:val="right" w:leader="dot" w:pos="8828"/>
            </w:tabs>
            <w:rPr>
              <w:rFonts w:eastAsiaTheme="minorEastAsia"/>
              <w:noProof/>
              <w:lang w:val="en-US" w:eastAsia="es-MX"/>
            </w:rPr>
          </w:pPr>
          <w:hyperlink w:anchor="_Toc143846942" w:history="1">
            <w:r w:rsidR="004F7A50" w:rsidRPr="0086224C">
              <w:rPr>
                <w:rStyle w:val="Hipervnculo"/>
                <w:noProof/>
                <w:lang w:val="en-US"/>
              </w:rPr>
              <w:t>12.6.1 Management of technical vulnerabilities</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942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13</w:t>
            </w:r>
            <w:r w:rsidR="004F7A50" w:rsidRPr="0086224C">
              <w:rPr>
                <w:noProof/>
                <w:webHidden/>
                <w:lang w:val="en-US"/>
              </w:rPr>
              <w:fldChar w:fldCharType="end"/>
            </w:r>
          </w:hyperlink>
        </w:p>
        <w:p w14:paraId="0F32F8A8" w14:textId="7D055740" w:rsidR="004F7A50" w:rsidRPr="0086224C" w:rsidRDefault="00BD6452">
          <w:pPr>
            <w:pStyle w:val="TDC3"/>
            <w:tabs>
              <w:tab w:val="right" w:leader="dot" w:pos="8828"/>
            </w:tabs>
            <w:rPr>
              <w:rFonts w:eastAsiaTheme="minorEastAsia"/>
              <w:noProof/>
              <w:lang w:val="en-US" w:eastAsia="es-MX"/>
            </w:rPr>
          </w:pPr>
          <w:hyperlink w:anchor="_Toc143846943" w:history="1">
            <w:r w:rsidR="004F7A50" w:rsidRPr="0086224C">
              <w:rPr>
                <w:rStyle w:val="Hipervnculo"/>
                <w:noProof/>
                <w:lang w:val="en-US"/>
              </w:rPr>
              <w:t>12.6.2 Restrictions on software installation</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943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13</w:t>
            </w:r>
            <w:r w:rsidR="004F7A50" w:rsidRPr="0086224C">
              <w:rPr>
                <w:noProof/>
                <w:webHidden/>
                <w:lang w:val="en-US"/>
              </w:rPr>
              <w:fldChar w:fldCharType="end"/>
            </w:r>
          </w:hyperlink>
        </w:p>
        <w:p w14:paraId="3179EDA5" w14:textId="19A362C3" w:rsidR="004F7A50" w:rsidRPr="0086224C" w:rsidRDefault="00BD6452">
          <w:pPr>
            <w:pStyle w:val="TDC2"/>
            <w:tabs>
              <w:tab w:val="right" w:leader="dot" w:pos="8828"/>
            </w:tabs>
            <w:rPr>
              <w:rFonts w:eastAsiaTheme="minorEastAsia"/>
              <w:noProof/>
              <w:lang w:val="en-US" w:eastAsia="es-MX"/>
            </w:rPr>
          </w:pPr>
          <w:hyperlink w:anchor="_Toc143846944" w:history="1">
            <w:r w:rsidR="004F7A50" w:rsidRPr="0086224C">
              <w:rPr>
                <w:rStyle w:val="Hipervnculo"/>
                <w:noProof/>
                <w:lang w:val="en-US"/>
              </w:rPr>
              <w:t>12.7 Information systems audit considerations</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944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13</w:t>
            </w:r>
            <w:r w:rsidR="004F7A50" w:rsidRPr="0086224C">
              <w:rPr>
                <w:noProof/>
                <w:webHidden/>
                <w:lang w:val="en-US"/>
              </w:rPr>
              <w:fldChar w:fldCharType="end"/>
            </w:r>
          </w:hyperlink>
        </w:p>
        <w:p w14:paraId="2D9E97A7" w14:textId="4C1BC66A" w:rsidR="004F7A50" w:rsidRPr="0086224C" w:rsidRDefault="00BD6452">
          <w:pPr>
            <w:pStyle w:val="TDC3"/>
            <w:tabs>
              <w:tab w:val="right" w:leader="dot" w:pos="8828"/>
            </w:tabs>
            <w:rPr>
              <w:rFonts w:eastAsiaTheme="minorEastAsia"/>
              <w:noProof/>
              <w:lang w:val="en-US" w:eastAsia="es-MX"/>
            </w:rPr>
          </w:pPr>
          <w:hyperlink w:anchor="_Toc143846945" w:history="1">
            <w:r w:rsidR="004F7A50" w:rsidRPr="0086224C">
              <w:rPr>
                <w:rStyle w:val="Hipervnculo"/>
                <w:noProof/>
                <w:lang w:val="en-US"/>
              </w:rPr>
              <w:t>12.7.1 Information systems audit controls</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945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13</w:t>
            </w:r>
            <w:r w:rsidR="004F7A50" w:rsidRPr="0086224C">
              <w:rPr>
                <w:noProof/>
                <w:webHidden/>
                <w:lang w:val="en-US"/>
              </w:rPr>
              <w:fldChar w:fldCharType="end"/>
            </w:r>
          </w:hyperlink>
        </w:p>
        <w:p w14:paraId="382CAACC" w14:textId="440E819F" w:rsidR="004F7A50" w:rsidRPr="0086224C" w:rsidRDefault="00BD6452">
          <w:pPr>
            <w:pStyle w:val="TDC1"/>
            <w:tabs>
              <w:tab w:val="right" w:leader="dot" w:pos="8828"/>
            </w:tabs>
            <w:rPr>
              <w:rFonts w:eastAsiaTheme="minorEastAsia"/>
              <w:noProof/>
              <w:lang w:val="en-US" w:eastAsia="es-MX"/>
            </w:rPr>
          </w:pPr>
          <w:hyperlink w:anchor="_Toc143846946" w:history="1">
            <w:r w:rsidR="004F7A50" w:rsidRPr="0086224C">
              <w:rPr>
                <w:rStyle w:val="Hipervnculo"/>
                <w:noProof/>
                <w:lang w:val="en-US"/>
              </w:rPr>
              <w:t>13 Communications security</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946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13</w:t>
            </w:r>
            <w:r w:rsidR="004F7A50" w:rsidRPr="0086224C">
              <w:rPr>
                <w:noProof/>
                <w:webHidden/>
                <w:lang w:val="en-US"/>
              </w:rPr>
              <w:fldChar w:fldCharType="end"/>
            </w:r>
          </w:hyperlink>
        </w:p>
        <w:p w14:paraId="24A138BD" w14:textId="71732B38" w:rsidR="004F7A50" w:rsidRPr="0086224C" w:rsidRDefault="00BD6452">
          <w:pPr>
            <w:pStyle w:val="TDC2"/>
            <w:tabs>
              <w:tab w:val="right" w:leader="dot" w:pos="8828"/>
            </w:tabs>
            <w:rPr>
              <w:rFonts w:eastAsiaTheme="minorEastAsia"/>
              <w:noProof/>
              <w:lang w:val="en-US" w:eastAsia="es-MX"/>
            </w:rPr>
          </w:pPr>
          <w:hyperlink w:anchor="_Toc143846947" w:history="1">
            <w:r w:rsidR="004F7A50" w:rsidRPr="0086224C">
              <w:rPr>
                <w:rStyle w:val="Hipervnculo"/>
                <w:noProof/>
                <w:lang w:val="en-US"/>
              </w:rPr>
              <w:t>13.1 Network security management</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947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13</w:t>
            </w:r>
            <w:r w:rsidR="004F7A50" w:rsidRPr="0086224C">
              <w:rPr>
                <w:noProof/>
                <w:webHidden/>
                <w:lang w:val="en-US"/>
              </w:rPr>
              <w:fldChar w:fldCharType="end"/>
            </w:r>
          </w:hyperlink>
        </w:p>
        <w:p w14:paraId="580A8253" w14:textId="3E31624B" w:rsidR="004F7A50" w:rsidRPr="0086224C" w:rsidRDefault="00BD6452">
          <w:pPr>
            <w:pStyle w:val="TDC3"/>
            <w:tabs>
              <w:tab w:val="right" w:leader="dot" w:pos="8828"/>
            </w:tabs>
            <w:rPr>
              <w:rFonts w:eastAsiaTheme="minorEastAsia"/>
              <w:noProof/>
              <w:lang w:val="en-US" w:eastAsia="es-MX"/>
            </w:rPr>
          </w:pPr>
          <w:hyperlink w:anchor="_Toc143846948" w:history="1">
            <w:r w:rsidR="004F7A50" w:rsidRPr="0086224C">
              <w:rPr>
                <w:rStyle w:val="Hipervnculo"/>
                <w:noProof/>
                <w:lang w:val="en-US"/>
              </w:rPr>
              <w:t>13.1.1 Network controls</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948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13</w:t>
            </w:r>
            <w:r w:rsidR="004F7A50" w:rsidRPr="0086224C">
              <w:rPr>
                <w:noProof/>
                <w:webHidden/>
                <w:lang w:val="en-US"/>
              </w:rPr>
              <w:fldChar w:fldCharType="end"/>
            </w:r>
          </w:hyperlink>
        </w:p>
        <w:p w14:paraId="263697ED" w14:textId="3EF82E19" w:rsidR="004F7A50" w:rsidRPr="0086224C" w:rsidRDefault="00BD6452">
          <w:pPr>
            <w:pStyle w:val="TDC3"/>
            <w:tabs>
              <w:tab w:val="right" w:leader="dot" w:pos="8828"/>
            </w:tabs>
            <w:rPr>
              <w:rFonts w:eastAsiaTheme="minorEastAsia"/>
              <w:noProof/>
              <w:lang w:val="en-US" w:eastAsia="es-MX"/>
            </w:rPr>
          </w:pPr>
          <w:hyperlink w:anchor="_Toc143846949" w:history="1">
            <w:r w:rsidR="004F7A50" w:rsidRPr="0086224C">
              <w:rPr>
                <w:rStyle w:val="Hipervnculo"/>
                <w:noProof/>
                <w:lang w:val="en-US"/>
              </w:rPr>
              <w:t>13.1.2 Security of network services</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949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13</w:t>
            </w:r>
            <w:r w:rsidR="004F7A50" w:rsidRPr="0086224C">
              <w:rPr>
                <w:noProof/>
                <w:webHidden/>
                <w:lang w:val="en-US"/>
              </w:rPr>
              <w:fldChar w:fldCharType="end"/>
            </w:r>
          </w:hyperlink>
        </w:p>
        <w:p w14:paraId="176F168C" w14:textId="0E361ECE" w:rsidR="004F7A50" w:rsidRPr="0086224C" w:rsidRDefault="00BD6452">
          <w:pPr>
            <w:pStyle w:val="TDC3"/>
            <w:tabs>
              <w:tab w:val="right" w:leader="dot" w:pos="8828"/>
            </w:tabs>
            <w:rPr>
              <w:rFonts w:eastAsiaTheme="minorEastAsia"/>
              <w:noProof/>
              <w:lang w:val="en-US" w:eastAsia="es-MX"/>
            </w:rPr>
          </w:pPr>
          <w:hyperlink w:anchor="_Toc143846950" w:history="1">
            <w:r w:rsidR="004F7A50" w:rsidRPr="0086224C">
              <w:rPr>
                <w:rStyle w:val="Hipervnculo"/>
                <w:noProof/>
                <w:lang w:val="en-US"/>
              </w:rPr>
              <w:t>13.1.3 Segregation in networks</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950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14</w:t>
            </w:r>
            <w:r w:rsidR="004F7A50" w:rsidRPr="0086224C">
              <w:rPr>
                <w:noProof/>
                <w:webHidden/>
                <w:lang w:val="en-US"/>
              </w:rPr>
              <w:fldChar w:fldCharType="end"/>
            </w:r>
          </w:hyperlink>
        </w:p>
        <w:p w14:paraId="1BC0BC39" w14:textId="30CC7BAF" w:rsidR="004F7A50" w:rsidRPr="0086224C" w:rsidRDefault="00BD6452">
          <w:pPr>
            <w:pStyle w:val="TDC2"/>
            <w:tabs>
              <w:tab w:val="right" w:leader="dot" w:pos="8828"/>
            </w:tabs>
            <w:rPr>
              <w:rFonts w:eastAsiaTheme="minorEastAsia"/>
              <w:noProof/>
              <w:lang w:val="en-US" w:eastAsia="es-MX"/>
            </w:rPr>
          </w:pPr>
          <w:hyperlink w:anchor="_Toc143846951" w:history="1">
            <w:r w:rsidR="004F7A50" w:rsidRPr="0086224C">
              <w:rPr>
                <w:rStyle w:val="Hipervnculo"/>
                <w:noProof/>
                <w:lang w:val="en-US"/>
              </w:rPr>
              <w:t>13.2 Information transfer</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951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14</w:t>
            </w:r>
            <w:r w:rsidR="004F7A50" w:rsidRPr="0086224C">
              <w:rPr>
                <w:noProof/>
                <w:webHidden/>
                <w:lang w:val="en-US"/>
              </w:rPr>
              <w:fldChar w:fldCharType="end"/>
            </w:r>
          </w:hyperlink>
        </w:p>
        <w:p w14:paraId="4C01957F" w14:textId="7C264210" w:rsidR="004F7A50" w:rsidRPr="0086224C" w:rsidRDefault="00BD6452">
          <w:pPr>
            <w:pStyle w:val="TDC3"/>
            <w:tabs>
              <w:tab w:val="right" w:leader="dot" w:pos="8828"/>
            </w:tabs>
            <w:rPr>
              <w:rFonts w:eastAsiaTheme="minorEastAsia"/>
              <w:noProof/>
              <w:lang w:val="en-US" w:eastAsia="es-MX"/>
            </w:rPr>
          </w:pPr>
          <w:hyperlink w:anchor="_Toc143846952" w:history="1">
            <w:r w:rsidR="004F7A50" w:rsidRPr="0086224C">
              <w:rPr>
                <w:rStyle w:val="Hipervnculo"/>
                <w:noProof/>
                <w:lang w:val="en-US"/>
              </w:rPr>
              <w:t>13.2.1 Information transfer policies and procedures</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952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14</w:t>
            </w:r>
            <w:r w:rsidR="004F7A50" w:rsidRPr="0086224C">
              <w:rPr>
                <w:noProof/>
                <w:webHidden/>
                <w:lang w:val="en-US"/>
              </w:rPr>
              <w:fldChar w:fldCharType="end"/>
            </w:r>
          </w:hyperlink>
        </w:p>
        <w:p w14:paraId="73D10B37" w14:textId="67B251B5" w:rsidR="004F7A50" w:rsidRPr="0086224C" w:rsidRDefault="00BD6452">
          <w:pPr>
            <w:pStyle w:val="TDC3"/>
            <w:tabs>
              <w:tab w:val="right" w:leader="dot" w:pos="8828"/>
            </w:tabs>
            <w:rPr>
              <w:rFonts w:eastAsiaTheme="minorEastAsia"/>
              <w:noProof/>
              <w:lang w:val="en-US" w:eastAsia="es-MX"/>
            </w:rPr>
          </w:pPr>
          <w:hyperlink w:anchor="_Toc143846953" w:history="1">
            <w:r w:rsidR="004F7A50" w:rsidRPr="0086224C">
              <w:rPr>
                <w:rStyle w:val="Hipervnculo"/>
                <w:noProof/>
                <w:lang w:val="en-US"/>
              </w:rPr>
              <w:t>13.2.2 Agreements on information transfer</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953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14</w:t>
            </w:r>
            <w:r w:rsidR="004F7A50" w:rsidRPr="0086224C">
              <w:rPr>
                <w:noProof/>
                <w:webHidden/>
                <w:lang w:val="en-US"/>
              </w:rPr>
              <w:fldChar w:fldCharType="end"/>
            </w:r>
          </w:hyperlink>
        </w:p>
        <w:p w14:paraId="35A83444" w14:textId="3729211B" w:rsidR="004F7A50" w:rsidRPr="0086224C" w:rsidRDefault="00BD6452">
          <w:pPr>
            <w:pStyle w:val="TDC3"/>
            <w:tabs>
              <w:tab w:val="right" w:leader="dot" w:pos="8828"/>
            </w:tabs>
            <w:rPr>
              <w:rFonts w:eastAsiaTheme="minorEastAsia"/>
              <w:noProof/>
              <w:lang w:val="en-US" w:eastAsia="es-MX"/>
            </w:rPr>
          </w:pPr>
          <w:hyperlink w:anchor="_Toc143846954" w:history="1">
            <w:r w:rsidR="004F7A50" w:rsidRPr="0086224C">
              <w:rPr>
                <w:rStyle w:val="Hipervnculo"/>
                <w:noProof/>
                <w:lang w:val="en-US"/>
              </w:rPr>
              <w:t>13.2.3 Electronic messaging</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954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14</w:t>
            </w:r>
            <w:r w:rsidR="004F7A50" w:rsidRPr="0086224C">
              <w:rPr>
                <w:noProof/>
                <w:webHidden/>
                <w:lang w:val="en-US"/>
              </w:rPr>
              <w:fldChar w:fldCharType="end"/>
            </w:r>
          </w:hyperlink>
        </w:p>
        <w:p w14:paraId="10E9F524" w14:textId="1E5C0D0B" w:rsidR="004F7A50" w:rsidRPr="0086224C" w:rsidRDefault="00BD6452">
          <w:pPr>
            <w:pStyle w:val="TDC3"/>
            <w:tabs>
              <w:tab w:val="right" w:leader="dot" w:pos="8828"/>
            </w:tabs>
            <w:rPr>
              <w:rFonts w:eastAsiaTheme="minorEastAsia"/>
              <w:noProof/>
              <w:lang w:val="en-US" w:eastAsia="es-MX"/>
            </w:rPr>
          </w:pPr>
          <w:hyperlink w:anchor="_Toc143846955" w:history="1">
            <w:r w:rsidR="004F7A50" w:rsidRPr="0086224C">
              <w:rPr>
                <w:rStyle w:val="Hipervnculo"/>
                <w:noProof/>
                <w:lang w:val="en-US"/>
              </w:rPr>
              <w:t>13.2.4 Confidentiality or non-disclosure agreements</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955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14</w:t>
            </w:r>
            <w:r w:rsidR="004F7A50" w:rsidRPr="0086224C">
              <w:rPr>
                <w:noProof/>
                <w:webHidden/>
                <w:lang w:val="en-US"/>
              </w:rPr>
              <w:fldChar w:fldCharType="end"/>
            </w:r>
          </w:hyperlink>
        </w:p>
        <w:p w14:paraId="7A6E10C9" w14:textId="59056F9B" w:rsidR="004F7A50" w:rsidRPr="0086224C" w:rsidRDefault="00BD6452">
          <w:pPr>
            <w:pStyle w:val="TDC1"/>
            <w:tabs>
              <w:tab w:val="right" w:leader="dot" w:pos="8828"/>
            </w:tabs>
            <w:rPr>
              <w:rFonts w:eastAsiaTheme="minorEastAsia"/>
              <w:noProof/>
              <w:lang w:val="en-US" w:eastAsia="es-MX"/>
            </w:rPr>
          </w:pPr>
          <w:hyperlink w:anchor="_Toc143846956" w:history="1">
            <w:r w:rsidR="004F7A50" w:rsidRPr="0086224C">
              <w:rPr>
                <w:rStyle w:val="Hipervnculo"/>
                <w:noProof/>
                <w:lang w:val="en-US"/>
              </w:rPr>
              <w:t>14 System acquisition, development and maintenance</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956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14</w:t>
            </w:r>
            <w:r w:rsidR="004F7A50" w:rsidRPr="0086224C">
              <w:rPr>
                <w:noProof/>
                <w:webHidden/>
                <w:lang w:val="en-US"/>
              </w:rPr>
              <w:fldChar w:fldCharType="end"/>
            </w:r>
          </w:hyperlink>
        </w:p>
        <w:p w14:paraId="6B86DD63" w14:textId="14984064" w:rsidR="004F7A50" w:rsidRPr="0086224C" w:rsidRDefault="00BD6452">
          <w:pPr>
            <w:pStyle w:val="TDC2"/>
            <w:tabs>
              <w:tab w:val="right" w:leader="dot" w:pos="8828"/>
            </w:tabs>
            <w:rPr>
              <w:rFonts w:eastAsiaTheme="minorEastAsia"/>
              <w:noProof/>
              <w:lang w:val="en-US" w:eastAsia="es-MX"/>
            </w:rPr>
          </w:pPr>
          <w:hyperlink w:anchor="_Toc143846957" w:history="1">
            <w:r w:rsidR="004F7A50" w:rsidRPr="0086224C">
              <w:rPr>
                <w:rStyle w:val="Hipervnculo"/>
                <w:noProof/>
                <w:lang w:val="en-US"/>
              </w:rPr>
              <w:t>14.1 Security requirements of information systems</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957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14</w:t>
            </w:r>
            <w:r w:rsidR="004F7A50" w:rsidRPr="0086224C">
              <w:rPr>
                <w:noProof/>
                <w:webHidden/>
                <w:lang w:val="en-US"/>
              </w:rPr>
              <w:fldChar w:fldCharType="end"/>
            </w:r>
          </w:hyperlink>
        </w:p>
        <w:p w14:paraId="2FE80E3C" w14:textId="7261E4EB" w:rsidR="004F7A50" w:rsidRPr="0086224C" w:rsidRDefault="00BD6452">
          <w:pPr>
            <w:pStyle w:val="TDC3"/>
            <w:tabs>
              <w:tab w:val="right" w:leader="dot" w:pos="8828"/>
            </w:tabs>
            <w:rPr>
              <w:rFonts w:eastAsiaTheme="minorEastAsia"/>
              <w:noProof/>
              <w:lang w:val="en-US" w:eastAsia="es-MX"/>
            </w:rPr>
          </w:pPr>
          <w:hyperlink w:anchor="_Toc143846958" w:history="1">
            <w:r w:rsidR="004F7A50" w:rsidRPr="0086224C">
              <w:rPr>
                <w:rStyle w:val="Hipervnculo"/>
                <w:noProof/>
                <w:lang w:val="en-US"/>
              </w:rPr>
              <w:t>14.1.1 Information security requirements analysis and specification</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958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14</w:t>
            </w:r>
            <w:r w:rsidR="004F7A50" w:rsidRPr="0086224C">
              <w:rPr>
                <w:noProof/>
                <w:webHidden/>
                <w:lang w:val="en-US"/>
              </w:rPr>
              <w:fldChar w:fldCharType="end"/>
            </w:r>
          </w:hyperlink>
        </w:p>
        <w:p w14:paraId="7476E398" w14:textId="36CC3582" w:rsidR="004F7A50" w:rsidRPr="0086224C" w:rsidRDefault="00BD6452">
          <w:pPr>
            <w:pStyle w:val="TDC3"/>
            <w:tabs>
              <w:tab w:val="right" w:leader="dot" w:pos="8828"/>
            </w:tabs>
            <w:rPr>
              <w:rFonts w:eastAsiaTheme="minorEastAsia"/>
              <w:noProof/>
              <w:lang w:val="en-US" w:eastAsia="es-MX"/>
            </w:rPr>
          </w:pPr>
          <w:hyperlink w:anchor="_Toc143846959" w:history="1">
            <w:r w:rsidR="004F7A50" w:rsidRPr="0086224C">
              <w:rPr>
                <w:rStyle w:val="Hipervnculo"/>
                <w:noProof/>
                <w:lang w:val="en-US"/>
              </w:rPr>
              <w:t>14.1.2 Securing application services on public networks</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959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14</w:t>
            </w:r>
            <w:r w:rsidR="004F7A50" w:rsidRPr="0086224C">
              <w:rPr>
                <w:noProof/>
                <w:webHidden/>
                <w:lang w:val="en-US"/>
              </w:rPr>
              <w:fldChar w:fldCharType="end"/>
            </w:r>
          </w:hyperlink>
        </w:p>
        <w:p w14:paraId="10062938" w14:textId="06038075" w:rsidR="004F7A50" w:rsidRPr="0086224C" w:rsidRDefault="00BD6452">
          <w:pPr>
            <w:pStyle w:val="TDC3"/>
            <w:tabs>
              <w:tab w:val="right" w:leader="dot" w:pos="8828"/>
            </w:tabs>
            <w:rPr>
              <w:rFonts w:eastAsiaTheme="minorEastAsia"/>
              <w:noProof/>
              <w:lang w:val="en-US" w:eastAsia="es-MX"/>
            </w:rPr>
          </w:pPr>
          <w:hyperlink w:anchor="_Toc143846960" w:history="1">
            <w:r w:rsidR="004F7A50" w:rsidRPr="0086224C">
              <w:rPr>
                <w:rStyle w:val="Hipervnculo"/>
                <w:noProof/>
                <w:lang w:val="en-US"/>
              </w:rPr>
              <w:t>14.1.3 Protecting application services transactions</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960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14</w:t>
            </w:r>
            <w:r w:rsidR="004F7A50" w:rsidRPr="0086224C">
              <w:rPr>
                <w:noProof/>
                <w:webHidden/>
                <w:lang w:val="en-US"/>
              </w:rPr>
              <w:fldChar w:fldCharType="end"/>
            </w:r>
          </w:hyperlink>
        </w:p>
        <w:p w14:paraId="57680B81" w14:textId="2FE48A4A" w:rsidR="004F7A50" w:rsidRPr="0086224C" w:rsidRDefault="00BD6452">
          <w:pPr>
            <w:pStyle w:val="TDC2"/>
            <w:tabs>
              <w:tab w:val="right" w:leader="dot" w:pos="8828"/>
            </w:tabs>
            <w:rPr>
              <w:rFonts w:eastAsiaTheme="minorEastAsia"/>
              <w:noProof/>
              <w:lang w:val="en-US" w:eastAsia="es-MX"/>
            </w:rPr>
          </w:pPr>
          <w:hyperlink w:anchor="_Toc143846961" w:history="1">
            <w:r w:rsidR="004F7A50" w:rsidRPr="0086224C">
              <w:rPr>
                <w:rStyle w:val="Hipervnculo"/>
                <w:noProof/>
                <w:lang w:val="en-US"/>
              </w:rPr>
              <w:t>14.2 Security in development and support processes</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961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14</w:t>
            </w:r>
            <w:r w:rsidR="004F7A50" w:rsidRPr="0086224C">
              <w:rPr>
                <w:noProof/>
                <w:webHidden/>
                <w:lang w:val="en-US"/>
              </w:rPr>
              <w:fldChar w:fldCharType="end"/>
            </w:r>
          </w:hyperlink>
        </w:p>
        <w:p w14:paraId="4D8E3C9D" w14:textId="5A941AE1" w:rsidR="004F7A50" w:rsidRPr="0086224C" w:rsidRDefault="00BD6452">
          <w:pPr>
            <w:pStyle w:val="TDC3"/>
            <w:tabs>
              <w:tab w:val="right" w:leader="dot" w:pos="8828"/>
            </w:tabs>
            <w:rPr>
              <w:rFonts w:eastAsiaTheme="minorEastAsia"/>
              <w:noProof/>
              <w:lang w:val="en-US" w:eastAsia="es-MX"/>
            </w:rPr>
          </w:pPr>
          <w:hyperlink w:anchor="_Toc143846962" w:history="1">
            <w:r w:rsidR="004F7A50" w:rsidRPr="0086224C">
              <w:rPr>
                <w:rStyle w:val="Hipervnculo"/>
                <w:noProof/>
                <w:lang w:val="en-US"/>
              </w:rPr>
              <w:t>14.2.1 Secure development policy</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962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14</w:t>
            </w:r>
            <w:r w:rsidR="004F7A50" w:rsidRPr="0086224C">
              <w:rPr>
                <w:noProof/>
                <w:webHidden/>
                <w:lang w:val="en-US"/>
              </w:rPr>
              <w:fldChar w:fldCharType="end"/>
            </w:r>
          </w:hyperlink>
        </w:p>
        <w:p w14:paraId="64B82A53" w14:textId="3B5989E7" w:rsidR="004F7A50" w:rsidRPr="0086224C" w:rsidRDefault="00BD6452">
          <w:pPr>
            <w:pStyle w:val="TDC3"/>
            <w:tabs>
              <w:tab w:val="right" w:leader="dot" w:pos="8828"/>
            </w:tabs>
            <w:rPr>
              <w:rFonts w:eastAsiaTheme="minorEastAsia"/>
              <w:noProof/>
              <w:lang w:val="en-US" w:eastAsia="es-MX"/>
            </w:rPr>
          </w:pPr>
          <w:hyperlink w:anchor="_Toc143846963" w:history="1">
            <w:r w:rsidR="004F7A50" w:rsidRPr="0086224C">
              <w:rPr>
                <w:rStyle w:val="Hipervnculo"/>
                <w:noProof/>
                <w:lang w:val="en-US"/>
              </w:rPr>
              <w:t>14.2.2 System change control procedures</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963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14</w:t>
            </w:r>
            <w:r w:rsidR="004F7A50" w:rsidRPr="0086224C">
              <w:rPr>
                <w:noProof/>
                <w:webHidden/>
                <w:lang w:val="en-US"/>
              </w:rPr>
              <w:fldChar w:fldCharType="end"/>
            </w:r>
          </w:hyperlink>
        </w:p>
        <w:p w14:paraId="083CA373" w14:textId="1C2C49A3" w:rsidR="004F7A50" w:rsidRPr="0086224C" w:rsidRDefault="00BD6452">
          <w:pPr>
            <w:pStyle w:val="TDC3"/>
            <w:tabs>
              <w:tab w:val="right" w:leader="dot" w:pos="8828"/>
            </w:tabs>
            <w:rPr>
              <w:rFonts w:eastAsiaTheme="minorEastAsia"/>
              <w:noProof/>
              <w:lang w:val="en-US" w:eastAsia="es-MX"/>
            </w:rPr>
          </w:pPr>
          <w:hyperlink w:anchor="_Toc143846964" w:history="1">
            <w:r w:rsidR="004F7A50" w:rsidRPr="0086224C">
              <w:rPr>
                <w:rStyle w:val="Hipervnculo"/>
                <w:noProof/>
                <w:lang w:val="en-US"/>
              </w:rPr>
              <w:t>14.2.3 Technical review of applications after operating platform changes</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964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14</w:t>
            </w:r>
            <w:r w:rsidR="004F7A50" w:rsidRPr="0086224C">
              <w:rPr>
                <w:noProof/>
                <w:webHidden/>
                <w:lang w:val="en-US"/>
              </w:rPr>
              <w:fldChar w:fldCharType="end"/>
            </w:r>
          </w:hyperlink>
        </w:p>
        <w:p w14:paraId="19571878" w14:textId="2E317B2D" w:rsidR="004F7A50" w:rsidRPr="0086224C" w:rsidRDefault="00BD6452">
          <w:pPr>
            <w:pStyle w:val="TDC3"/>
            <w:tabs>
              <w:tab w:val="right" w:leader="dot" w:pos="8828"/>
            </w:tabs>
            <w:rPr>
              <w:rFonts w:eastAsiaTheme="minorEastAsia"/>
              <w:noProof/>
              <w:lang w:val="en-US" w:eastAsia="es-MX"/>
            </w:rPr>
          </w:pPr>
          <w:hyperlink w:anchor="_Toc143846965" w:history="1">
            <w:r w:rsidR="004F7A50" w:rsidRPr="0086224C">
              <w:rPr>
                <w:rStyle w:val="Hipervnculo"/>
                <w:noProof/>
                <w:lang w:val="en-US"/>
              </w:rPr>
              <w:t>14.2.4 Restrictions on changes to software packages</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965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14</w:t>
            </w:r>
            <w:r w:rsidR="004F7A50" w:rsidRPr="0086224C">
              <w:rPr>
                <w:noProof/>
                <w:webHidden/>
                <w:lang w:val="en-US"/>
              </w:rPr>
              <w:fldChar w:fldCharType="end"/>
            </w:r>
          </w:hyperlink>
        </w:p>
        <w:p w14:paraId="3D527515" w14:textId="26A486CF" w:rsidR="004F7A50" w:rsidRPr="0086224C" w:rsidRDefault="00BD6452">
          <w:pPr>
            <w:pStyle w:val="TDC3"/>
            <w:tabs>
              <w:tab w:val="right" w:leader="dot" w:pos="8828"/>
            </w:tabs>
            <w:rPr>
              <w:rFonts w:eastAsiaTheme="minorEastAsia"/>
              <w:noProof/>
              <w:lang w:val="en-US" w:eastAsia="es-MX"/>
            </w:rPr>
          </w:pPr>
          <w:hyperlink w:anchor="_Toc143846966" w:history="1">
            <w:r w:rsidR="004F7A50" w:rsidRPr="0086224C">
              <w:rPr>
                <w:rStyle w:val="Hipervnculo"/>
                <w:noProof/>
                <w:lang w:val="en-US"/>
              </w:rPr>
              <w:t>14.2.5 Secure system engineering principles</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966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14</w:t>
            </w:r>
            <w:r w:rsidR="004F7A50" w:rsidRPr="0086224C">
              <w:rPr>
                <w:noProof/>
                <w:webHidden/>
                <w:lang w:val="en-US"/>
              </w:rPr>
              <w:fldChar w:fldCharType="end"/>
            </w:r>
          </w:hyperlink>
        </w:p>
        <w:p w14:paraId="1F627707" w14:textId="0668FEFC" w:rsidR="004F7A50" w:rsidRPr="0086224C" w:rsidRDefault="00BD6452">
          <w:pPr>
            <w:pStyle w:val="TDC3"/>
            <w:tabs>
              <w:tab w:val="right" w:leader="dot" w:pos="8828"/>
            </w:tabs>
            <w:rPr>
              <w:rFonts w:eastAsiaTheme="minorEastAsia"/>
              <w:noProof/>
              <w:lang w:val="en-US" w:eastAsia="es-MX"/>
            </w:rPr>
          </w:pPr>
          <w:hyperlink w:anchor="_Toc143846967" w:history="1">
            <w:r w:rsidR="004F7A50" w:rsidRPr="0086224C">
              <w:rPr>
                <w:rStyle w:val="Hipervnculo"/>
                <w:noProof/>
                <w:lang w:val="en-US"/>
              </w:rPr>
              <w:t>14.2.6 Secure development environment</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967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14</w:t>
            </w:r>
            <w:r w:rsidR="004F7A50" w:rsidRPr="0086224C">
              <w:rPr>
                <w:noProof/>
                <w:webHidden/>
                <w:lang w:val="en-US"/>
              </w:rPr>
              <w:fldChar w:fldCharType="end"/>
            </w:r>
          </w:hyperlink>
        </w:p>
        <w:p w14:paraId="1F7D1D90" w14:textId="49C94055" w:rsidR="004F7A50" w:rsidRPr="0086224C" w:rsidRDefault="00BD6452">
          <w:pPr>
            <w:pStyle w:val="TDC3"/>
            <w:tabs>
              <w:tab w:val="right" w:leader="dot" w:pos="8828"/>
            </w:tabs>
            <w:rPr>
              <w:rFonts w:eastAsiaTheme="minorEastAsia"/>
              <w:noProof/>
              <w:lang w:val="en-US" w:eastAsia="es-MX"/>
            </w:rPr>
          </w:pPr>
          <w:hyperlink w:anchor="_Toc143846968" w:history="1">
            <w:r w:rsidR="004F7A50" w:rsidRPr="0086224C">
              <w:rPr>
                <w:rStyle w:val="Hipervnculo"/>
                <w:noProof/>
                <w:lang w:val="en-US"/>
              </w:rPr>
              <w:t>14.2.7 Outsourced development</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968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14</w:t>
            </w:r>
            <w:r w:rsidR="004F7A50" w:rsidRPr="0086224C">
              <w:rPr>
                <w:noProof/>
                <w:webHidden/>
                <w:lang w:val="en-US"/>
              </w:rPr>
              <w:fldChar w:fldCharType="end"/>
            </w:r>
          </w:hyperlink>
        </w:p>
        <w:p w14:paraId="1DE3E4DF" w14:textId="7BB7C1A6" w:rsidR="004F7A50" w:rsidRPr="0086224C" w:rsidRDefault="00BD6452">
          <w:pPr>
            <w:pStyle w:val="TDC3"/>
            <w:tabs>
              <w:tab w:val="right" w:leader="dot" w:pos="8828"/>
            </w:tabs>
            <w:rPr>
              <w:rFonts w:eastAsiaTheme="minorEastAsia"/>
              <w:noProof/>
              <w:lang w:val="en-US" w:eastAsia="es-MX"/>
            </w:rPr>
          </w:pPr>
          <w:hyperlink w:anchor="_Toc143846969" w:history="1">
            <w:r w:rsidR="004F7A50" w:rsidRPr="0086224C">
              <w:rPr>
                <w:rStyle w:val="Hipervnculo"/>
                <w:noProof/>
                <w:lang w:val="en-US"/>
              </w:rPr>
              <w:t>14.2.8 System security testing</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969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15</w:t>
            </w:r>
            <w:r w:rsidR="004F7A50" w:rsidRPr="0086224C">
              <w:rPr>
                <w:noProof/>
                <w:webHidden/>
                <w:lang w:val="en-US"/>
              </w:rPr>
              <w:fldChar w:fldCharType="end"/>
            </w:r>
          </w:hyperlink>
        </w:p>
        <w:p w14:paraId="4AD00465" w14:textId="0F37FCC9" w:rsidR="004F7A50" w:rsidRPr="0086224C" w:rsidRDefault="00BD6452">
          <w:pPr>
            <w:pStyle w:val="TDC3"/>
            <w:tabs>
              <w:tab w:val="right" w:leader="dot" w:pos="8828"/>
            </w:tabs>
            <w:rPr>
              <w:rFonts w:eastAsiaTheme="minorEastAsia"/>
              <w:noProof/>
              <w:lang w:val="en-US" w:eastAsia="es-MX"/>
            </w:rPr>
          </w:pPr>
          <w:hyperlink w:anchor="_Toc143846970" w:history="1">
            <w:r w:rsidR="004F7A50" w:rsidRPr="0086224C">
              <w:rPr>
                <w:rStyle w:val="Hipervnculo"/>
                <w:noProof/>
                <w:lang w:val="en-US"/>
              </w:rPr>
              <w:t>14.2.9 System acceptance testing</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970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15</w:t>
            </w:r>
            <w:r w:rsidR="004F7A50" w:rsidRPr="0086224C">
              <w:rPr>
                <w:noProof/>
                <w:webHidden/>
                <w:lang w:val="en-US"/>
              </w:rPr>
              <w:fldChar w:fldCharType="end"/>
            </w:r>
          </w:hyperlink>
        </w:p>
        <w:p w14:paraId="2945782D" w14:textId="726E27D5" w:rsidR="004F7A50" w:rsidRPr="0086224C" w:rsidRDefault="00BD6452">
          <w:pPr>
            <w:pStyle w:val="TDC2"/>
            <w:tabs>
              <w:tab w:val="right" w:leader="dot" w:pos="8828"/>
            </w:tabs>
            <w:rPr>
              <w:rFonts w:eastAsiaTheme="minorEastAsia"/>
              <w:noProof/>
              <w:lang w:val="en-US" w:eastAsia="es-MX"/>
            </w:rPr>
          </w:pPr>
          <w:hyperlink w:anchor="_Toc143846971" w:history="1">
            <w:r w:rsidR="004F7A50" w:rsidRPr="0086224C">
              <w:rPr>
                <w:rStyle w:val="Hipervnculo"/>
                <w:noProof/>
                <w:lang w:val="en-US"/>
              </w:rPr>
              <w:t>14.3 Test data</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971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15</w:t>
            </w:r>
            <w:r w:rsidR="004F7A50" w:rsidRPr="0086224C">
              <w:rPr>
                <w:noProof/>
                <w:webHidden/>
                <w:lang w:val="en-US"/>
              </w:rPr>
              <w:fldChar w:fldCharType="end"/>
            </w:r>
          </w:hyperlink>
        </w:p>
        <w:p w14:paraId="692015E2" w14:textId="78D7C549" w:rsidR="004F7A50" w:rsidRPr="0086224C" w:rsidRDefault="00BD6452">
          <w:pPr>
            <w:pStyle w:val="TDC3"/>
            <w:tabs>
              <w:tab w:val="right" w:leader="dot" w:pos="8828"/>
            </w:tabs>
            <w:rPr>
              <w:rFonts w:eastAsiaTheme="minorEastAsia"/>
              <w:noProof/>
              <w:lang w:val="en-US" w:eastAsia="es-MX"/>
            </w:rPr>
          </w:pPr>
          <w:hyperlink w:anchor="_Toc143846972" w:history="1">
            <w:r w:rsidR="004F7A50" w:rsidRPr="0086224C">
              <w:rPr>
                <w:rStyle w:val="Hipervnculo"/>
                <w:noProof/>
                <w:lang w:val="en-US"/>
              </w:rPr>
              <w:t>14.3.1 Protection of test data</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972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15</w:t>
            </w:r>
            <w:r w:rsidR="004F7A50" w:rsidRPr="0086224C">
              <w:rPr>
                <w:noProof/>
                <w:webHidden/>
                <w:lang w:val="en-US"/>
              </w:rPr>
              <w:fldChar w:fldCharType="end"/>
            </w:r>
          </w:hyperlink>
        </w:p>
        <w:p w14:paraId="0EF48082" w14:textId="673B2083" w:rsidR="004F7A50" w:rsidRPr="0086224C" w:rsidRDefault="00BD6452">
          <w:pPr>
            <w:pStyle w:val="TDC1"/>
            <w:tabs>
              <w:tab w:val="right" w:leader="dot" w:pos="8828"/>
            </w:tabs>
            <w:rPr>
              <w:rFonts w:eastAsiaTheme="minorEastAsia"/>
              <w:noProof/>
              <w:lang w:val="en-US" w:eastAsia="es-MX"/>
            </w:rPr>
          </w:pPr>
          <w:hyperlink w:anchor="_Toc143846973" w:history="1">
            <w:r w:rsidR="004F7A50" w:rsidRPr="0086224C">
              <w:rPr>
                <w:rStyle w:val="Hipervnculo"/>
                <w:noProof/>
                <w:lang w:val="en-US"/>
              </w:rPr>
              <w:t>15 Supplier relationships</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973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15</w:t>
            </w:r>
            <w:r w:rsidR="004F7A50" w:rsidRPr="0086224C">
              <w:rPr>
                <w:noProof/>
                <w:webHidden/>
                <w:lang w:val="en-US"/>
              </w:rPr>
              <w:fldChar w:fldCharType="end"/>
            </w:r>
          </w:hyperlink>
        </w:p>
        <w:p w14:paraId="54F2A2F0" w14:textId="2BA8B62C" w:rsidR="004F7A50" w:rsidRPr="0086224C" w:rsidRDefault="00BD6452">
          <w:pPr>
            <w:pStyle w:val="TDC2"/>
            <w:tabs>
              <w:tab w:val="right" w:leader="dot" w:pos="8828"/>
            </w:tabs>
            <w:rPr>
              <w:rFonts w:eastAsiaTheme="minorEastAsia"/>
              <w:noProof/>
              <w:lang w:val="en-US" w:eastAsia="es-MX"/>
            </w:rPr>
          </w:pPr>
          <w:hyperlink w:anchor="_Toc143846974" w:history="1">
            <w:r w:rsidR="004F7A50" w:rsidRPr="0086224C">
              <w:rPr>
                <w:rStyle w:val="Hipervnculo"/>
                <w:noProof/>
                <w:lang w:val="en-US"/>
              </w:rPr>
              <w:t>15.1 Information security in supplier relationships</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974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15</w:t>
            </w:r>
            <w:r w:rsidR="004F7A50" w:rsidRPr="0086224C">
              <w:rPr>
                <w:noProof/>
                <w:webHidden/>
                <w:lang w:val="en-US"/>
              </w:rPr>
              <w:fldChar w:fldCharType="end"/>
            </w:r>
          </w:hyperlink>
        </w:p>
        <w:p w14:paraId="7B61B55D" w14:textId="49C4D60E" w:rsidR="004F7A50" w:rsidRPr="0086224C" w:rsidRDefault="00BD6452">
          <w:pPr>
            <w:pStyle w:val="TDC3"/>
            <w:tabs>
              <w:tab w:val="right" w:leader="dot" w:pos="8828"/>
            </w:tabs>
            <w:rPr>
              <w:rFonts w:eastAsiaTheme="minorEastAsia"/>
              <w:noProof/>
              <w:lang w:val="en-US" w:eastAsia="es-MX"/>
            </w:rPr>
          </w:pPr>
          <w:hyperlink w:anchor="_Toc143846975" w:history="1">
            <w:r w:rsidR="004F7A50" w:rsidRPr="0086224C">
              <w:rPr>
                <w:rStyle w:val="Hipervnculo"/>
                <w:noProof/>
                <w:lang w:val="en-US"/>
              </w:rPr>
              <w:t>15.1.1 Information security policy for supplier relationships</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975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15</w:t>
            </w:r>
            <w:r w:rsidR="004F7A50" w:rsidRPr="0086224C">
              <w:rPr>
                <w:noProof/>
                <w:webHidden/>
                <w:lang w:val="en-US"/>
              </w:rPr>
              <w:fldChar w:fldCharType="end"/>
            </w:r>
          </w:hyperlink>
        </w:p>
        <w:p w14:paraId="6E77AB5E" w14:textId="5B82EF35" w:rsidR="004F7A50" w:rsidRPr="0086224C" w:rsidRDefault="00BD6452">
          <w:pPr>
            <w:pStyle w:val="TDC3"/>
            <w:tabs>
              <w:tab w:val="right" w:leader="dot" w:pos="8828"/>
            </w:tabs>
            <w:rPr>
              <w:rFonts w:eastAsiaTheme="minorEastAsia"/>
              <w:noProof/>
              <w:lang w:val="en-US" w:eastAsia="es-MX"/>
            </w:rPr>
          </w:pPr>
          <w:hyperlink w:anchor="_Toc143846976" w:history="1">
            <w:r w:rsidR="004F7A50" w:rsidRPr="0086224C">
              <w:rPr>
                <w:rStyle w:val="Hipervnculo"/>
                <w:noProof/>
                <w:lang w:val="en-US"/>
              </w:rPr>
              <w:t>15.1.2 Addressing security within supplier agreements</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976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15</w:t>
            </w:r>
            <w:r w:rsidR="004F7A50" w:rsidRPr="0086224C">
              <w:rPr>
                <w:noProof/>
                <w:webHidden/>
                <w:lang w:val="en-US"/>
              </w:rPr>
              <w:fldChar w:fldCharType="end"/>
            </w:r>
          </w:hyperlink>
        </w:p>
        <w:p w14:paraId="7FF61547" w14:textId="5F3C6AFD" w:rsidR="004F7A50" w:rsidRPr="0086224C" w:rsidRDefault="00BD6452">
          <w:pPr>
            <w:pStyle w:val="TDC3"/>
            <w:tabs>
              <w:tab w:val="right" w:leader="dot" w:pos="8828"/>
            </w:tabs>
            <w:rPr>
              <w:rFonts w:eastAsiaTheme="minorEastAsia"/>
              <w:noProof/>
              <w:lang w:val="en-US" w:eastAsia="es-MX"/>
            </w:rPr>
          </w:pPr>
          <w:hyperlink w:anchor="_Toc143846977" w:history="1">
            <w:r w:rsidR="004F7A50" w:rsidRPr="0086224C">
              <w:rPr>
                <w:rStyle w:val="Hipervnculo"/>
                <w:noProof/>
                <w:lang w:val="en-US"/>
              </w:rPr>
              <w:t>15.1.3 Information and communication technology supply chain</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977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15</w:t>
            </w:r>
            <w:r w:rsidR="004F7A50" w:rsidRPr="0086224C">
              <w:rPr>
                <w:noProof/>
                <w:webHidden/>
                <w:lang w:val="en-US"/>
              </w:rPr>
              <w:fldChar w:fldCharType="end"/>
            </w:r>
          </w:hyperlink>
        </w:p>
        <w:p w14:paraId="1E9B46CC" w14:textId="63086517" w:rsidR="004F7A50" w:rsidRPr="0086224C" w:rsidRDefault="00BD6452">
          <w:pPr>
            <w:pStyle w:val="TDC2"/>
            <w:tabs>
              <w:tab w:val="right" w:leader="dot" w:pos="8828"/>
            </w:tabs>
            <w:rPr>
              <w:rFonts w:eastAsiaTheme="minorEastAsia"/>
              <w:noProof/>
              <w:lang w:val="en-US" w:eastAsia="es-MX"/>
            </w:rPr>
          </w:pPr>
          <w:hyperlink w:anchor="_Toc143846978" w:history="1">
            <w:r w:rsidR="004F7A50" w:rsidRPr="0086224C">
              <w:rPr>
                <w:rStyle w:val="Hipervnculo"/>
                <w:noProof/>
                <w:lang w:val="en-US"/>
              </w:rPr>
              <w:t>15.2 Supplier service delivery management</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978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15</w:t>
            </w:r>
            <w:r w:rsidR="004F7A50" w:rsidRPr="0086224C">
              <w:rPr>
                <w:noProof/>
                <w:webHidden/>
                <w:lang w:val="en-US"/>
              </w:rPr>
              <w:fldChar w:fldCharType="end"/>
            </w:r>
          </w:hyperlink>
        </w:p>
        <w:p w14:paraId="45F7B948" w14:textId="7B8D8576" w:rsidR="004F7A50" w:rsidRPr="0086224C" w:rsidRDefault="00BD6452">
          <w:pPr>
            <w:pStyle w:val="TDC3"/>
            <w:tabs>
              <w:tab w:val="right" w:leader="dot" w:pos="8828"/>
            </w:tabs>
            <w:rPr>
              <w:rFonts w:eastAsiaTheme="minorEastAsia"/>
              <w:noProof/>
              <w:lang w:val="en-US" w:eastAsia="es-MX"/>
            </w:rPr>
          </w:pPr>
          <w:hyperlink w:anchor="_Toc143846979" w:history="1">
            <w:r w:rsidR="004F7A50" w:rsidRPr="0086224C">
              <w:rPr>
                <w:rStyle w:val="Hipervnculo"/>
                <w:noProof/>
                <w:lang w:val="en-US"/>
              </w:rPr>
              <w:t>15.2.1 Monitoring and review of supplier services</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979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15</w:t>
            </w:r>
            <w:r w:rsidR="004F7A50" w:rsidRPr="0086224C">
              <w:rPr>
                <w:noProof/>
                <w:webHidden/>
                <w:lang w:val="en-US"/>
              </w:rPr>
              <w:fldChar w:fldCharType="end"/>
            </w:r>
          </w:hyperlink>
        </w:p>
        <w:p w14:paraId="4B8BC956" w14:textId="788550C1" w:rsidR="004F7A50" w:rsidRPr="0086224C" w:rsidRDefault="00BD6452">
          <w:pPr>
            <w:pStyle w:val="TDC3"/>
            <w:tabs>
              <w:tab w:val="right" w:leader="dot" w:pos="8828"/>
            </w:tabs>
            <w:rPr>
              <w:rFonts w:eastAsiaTheme="minorEastAsia"/>
              <w:noProof/>
              <w:lang w:val="en-US" w:eastAsia="es-MX"/>
            </w:rPr>
          </w:pPr>
          <w:hyperlink w:anchor="_Toc143846980" w:history="1">
            <w:r w:rsidR="004F7A50" w:rsidRPr="0086224C">
              <w:rPr>
                <w:rStyle w:val="Hipervnculo"/>
                <w:noProof/>
                <w:lang w:val="en-US"/>
              </w:rPr>
              <w:t>15.2.2 Managing changes to supplier services</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980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15</w:t>
            </w:r>
            <w:r w:rsidR="004F7A50" w:rsidRPr="0086224C">
              <w:rPr>
                <w:noProof/>
                <w:webHidden/>
                <w:lang w:val="en-US"/>
              </w:rPr>
              <w:fldChar w:fldCharType="end"/>
            </w:r>
          </w:hyperlink>
        </w:p>
        <w:p w14:paraId="4CB7BB56" w14:textId="0DB23784" w:rsidR="004F7A50" w:rsidRPr="0086224C" w:rsidRDefault="00BD6452">
          <w:pPr>
            <w:pStyle w:val="TDC1"/>
            <w:tabs>
              <w:tab w:val="right" w:leader="dot" w:pos="8828"/>
            </w:tabs>
            <w:rPr>
              <w:rFonts w:eastAsiaTheme="minorEastAsia"/>
              <w:noProof/>
              <w:lang w:val="en-US" w:eastAsia="es-MX"/>
            </w:rPr>
          </w:pPr>
          <w:hyperlink w:anchor="_Toc143846981" w:history="1">
            <w:r w:rsidR="004F7A50" w:rsidRPr="0086224C">
              <w:rPr>
                <w:rStyle w:val="Hipervnculo"/>
                <w:noProof/>
                <w:lang w:val="en-US"/>
              </w:rPr>
              <w:t>16 Information security incident management</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981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15</w:t>
            </w:r>
            <w:r w:rsidR="004F7A50" w:rsidRPr="0086224C">
              <w:rPr>
                <w:noProof/>
                <w:webHidden/>
                <w:lang w:val="en-US"/>
              </w:rPr>
              <w:fldChar w:fldCharType="end"/>
            </w:r>
          </w:hyperlink>
        </w:p>
        <w:p w14:paraId="3F9ABCF1" w14:textId="3964CF54" w:rsidR="004F7A50" w:rsidRPr="0086224C" w:rsidRDefault="00BD6452">
          <w:pPr>
            <w:pStyle w:val="TDC2"/>
            <w:tabs>
              <w:tab w:val="right" w:leader="dot" w:pos="8828"/>
            </w:tabs>
            <w:rPr>
              <w:rFonts w:eastAsiaTheme="minorEastAsia"/>
              <w:noProof/>
              <w:lang w:val="en-US" w:eastAsia="es-MX"/>
            </w:rPr>
          </w:pPr>
          <w:hyperlink w:anchor="_Toc143846982" w:history="1">
            <w:r w:rsidR="004F7A50" w:rsidRPr="0086224C">
              <w:rPr>
                <w:rStyle w:val="Hipervnculo"/>
                <w:noProof/>
                <w:lang w:val="en-US"/>
              </w:rPr>
              <w:t>16.1 Management of information security incidents and improvements</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982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15</w:t>
            </w:r>
            <w:r w:rsidR="004F7A50" w:rsidRPr="0086224C">
              <w:rPr>
                <w:noProof/>
                <w:webHidden/>
                <w:lang w:val="en-US"/>
              </w:rPr>
              <w:fldChar w:fldCharType="end"/>
            </w:r>
          </w:hyperlink>
        </w:p>
        <w:p w14:paraId="2E4F3634" w14:textId="054AE37F" w:rsidR="004F7A50" w:rsidRPr="0086224C" w:rsidRDefault="00BD6452">
          <w:pPr>
            <w:pStyle w:val="TDC3"/>
            <w:tabs>
              <w:tab w:val="right" w:leader="dot" w:pos="8828"/>
            </w:tabs>
            <w:rPr>
              <w:rFonts w:eastAsiaTheme="minorEastAsia"/>
              <w:noProof/>
              <w:lang w:val="en-US" w:eastAsia="es-MX"/>
            </w:rPr>
          </w:pPr>
          <w:hyperlink w:anchor="_Toc143846983" w:history="1">
            <w:r w:rsidR="004F7A50" w:rsidRPr="0086224C">
              <w:rPr>
                <w:rStyle w:val="Hipervnculo"/>
                <w:noProof/>
                <w:lang w:val="en-US"/>
              </w:rPr>
              <w:t>16.1.1 Responsibilities and procedures</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983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15</w:t>
            </w:r>
            <w:r w:rsidR="004F7A50" w:rsidRPr="0086224C">
              <w:rPr>
                <w:noProof/>
                <w:webHidden/>
                <w:lang w:val="en-US"/>
              </w:rPr>
              <w:fldChar w:fldCharType="end"/>
            </w:r>
          </w:hyperlink>
        </w:p>
        <w:p w14:paraId="2FDF3BC3" w14:textId="56D8663B" w:rsidR="004F7A50" w:rsidRPr="0086224C" w:rsidRDefault="00BD6452">
          <w:pPr>
            <w:pStyle w:val="TDC3"/>
            <w:tabs>
              <w:tab w:val="right" w:leader="dot" w:pos="8828"/>
            </w:tabs>
            <w:rPr>
              <w:rFonts w:eastAsiaTheme="minorEastAsia"/>
              <w:noProof/>
              <w:lang w:val="en-US" w:eastAsia="es-MX"/>
            </w:rPr>
          </w:pPr>
          <w:hyperlink w:anchor="_Toc143846984" w:history="1">
            <w:r w:rsidR="004F7A50" w:rsidRPr="0086224C">
              <w:rPr>
                <w:rStyle w:val="Hipervnculo"/>
                <w:noProof/>
                <w:lang w:val="en-US"/>
              </w:rPr>
              <w:t>16.1.2 Reporting information security events</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984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15</w:t>
            </w:r>
            <w:r w:rsidR="004F7A50" w:rsidRPr="0086224C">
              <w:rPr>
                <w:noProof/>
                <w:webHidden/>
                <w:lang w:val="en-US"/>
              </w:rPr>
              <w:fldChar w:fldCharType="end"/>
            </w:r>
          </w:hyperlink>
        </w:p>
        <w:p w14:paraId="22047DA3" w14:textId="7F206D3B" w:rsidR="004F7A50" w:rsidRPr="0086224C" w:rsidRDefault="00BD6452">
          <w:pPr>
            <w:pStyle w:val="TDC3"/>
            <w:tabs>
              <w:tab w:val="right" w:leader="dot" w:pos="8828"/>
            </w:tabs>
            <w:rPr>
              <w:rFonts w:eastAsiaTheme="minorEastAsia"/>
              <w:noProof/>
              <w:lang w:val="en-US" w:eastAsia="es-MX"/>
            </w:rPr>
          </w:pPr>
          <w:hyperlink w:anchor="_Toc143846985" w:history="1">
            <w:r w:rsidR="004F7A50" w:rsidRPr="0086224C">
              <w:rPr>
                <w:rStyle w:val="Hipervnculo"/>
                <w:noProof/>
                <w:lang w:val="en-US"/>
              </w:rPr>
              <w:t>16.1.3 Reporting information security weaknesses</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985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15</w:t>
            </w:r>
            <w:r w:rsidR="004F7A50" w:rsidRPr="0086224C">
              <w:rPr>
                <w:noProof/>
                <w:webHidden/>
                <w:lang w:val="en-US"/>
              </w:rPr>
              <w:fldChar w:fldCharType="end"/>
            </w:r>
          </w:hyperlink>
        </w:p>
        <w:p w14:paraId="215488DE" w14:textId="7F240CCD" w:rsidR="004F7A50" w:rsidRPr="0086224C" w:rsidRDefault="00BD6452">
          <w:pPr>
            <w:pStyle w:val="TDC3"/>
            <w:tabs>
              <w:tab w:val="right" w:leader="dot" w:pos="8828"/>
            </w:tabs>
            <w:rPr>
              <w:rFonts w:eastAsiaTheme="minorEastAsia"/>
              <w:noProof/>
              <w:lang w:val="en-US" w:eastAsia="es-MX"/>
            </w:rPr>
          </w:pPr>
          <w:hyperlink w:anchor="_Toc143846986" w:history="1">
            <w:r w:rsidR="004F7A50" w:rsidRPr="0086224C">
              <w:rPr>
                <w:rStyle w:val="Hipervnculo"/>
                <w:noProof/>
                <w:lang w:val="en-US"/>
              </w:rPr>
              <w:t>16.1.4 Assessment of and decision on information security events</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986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15</w:t>
            </w:r>
            <w:r w:rsidR="004F7A50" w:rsidRPr="0086224C">
              <w:rPr>
                <w:noProof/>
                <w:webHidden/>
                <w:lang w:val="en-US"/>
              </w:rPr>
              <w:fldChar w:fldCharType="end"/>
            </w:r>
          </w:hyperlink>
        </w:p>
        <w:p w14:paraId="43137E65" w14:textId="36993B9F" w:rsidR="004F7A50" w:rsidRPr="0086224C" w:rsidRDefault="00BD6452">
          <w:pPr>
            <w:pStyle w:val="TDC3"/>
            <w:tabs>
              <w:tab w:val="right" w:leader="dot" w:pos="8828"/>
            </w:tabs>
            <w:rPr>
              <w:rFonts w:eastAsiaTheme="minorEastAsia"/>
              <w:noProof/>
              <w:lang w:val="en-US" w:eastAsia="es-MX"/>
            </w:rPr>
          </w:pPr>
          <w:hyperlink w:anchor="_Toc143846987" w:history="1">
            <w:r w:rsidR="004F7A50" w:rsidRPr="0086224C">
              <w:rPr>
                <w:rStyle w:val="Hipervnculo"/>
                <w:noProof/>
                <w:lang w:val="en-US"/>
              </w:rPr>
              <w:t>16.1.5 Response to information security incidents</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987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15</w:t>
            </w:r>
            <w:r w:rsidR="004F7A50" w:rsidRPr="0086224C">
              <w:rPr>
                <w:noProof/>
                <w:webHidden/>
                <w:lang w:val="en-US"/>
              </w:rPr>
              <w:fldChar w:fldCharType="end"/>
            </w:r>
          </w:hyperlink>
        </w:p>
        <w:p w14:paraId="5DE4C90C" w14:textId="17EA897F" w:rsidR="004F7A50" w:rsidRPr="0086224C" w:rsidRDefault="00BD6452">
          <w:pPr>
            <w:pStyle w:val="TDC3"/>
            <w:tabs>
              <w:tab w:val="right" w:leader="dot" w:pos="8828"/>
            </w:tabs>
            <w:rPr>
              <w:rFonts w:eastAsiaTheme="minorEastAsia"/>
              <w:noProof/>
              <w:lang w:val="en-US" w:eastAsia="es-MX"/>
            </w:rPr>
          </w:pPr>
          <w:hyperlink w:anchor="_Toc143846988" w:history="1">
            <w:r w:rsidR="004F7A50" w:rsidRPr="0086224C">
              <w:rPr>
                <w:rStyle w:val="Hipervnculo"/>
                <w:noProof/>
                <w:lang w:val="en-US"/>
              </w:rPr>
              <w:t>16.1.6 Learning from information security incidents</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988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16</w:t>
            </w:r>
            <w:r w:rsidR="004F7A50" w:rsidRPr="0086224C">
              <w:rPr>
                <w:noProof/>
                <w:webHidden/>
                <w:lang w:val="en-US"/>
              </w:rPr>
              <w:fldChar w:fldCharType="end"/>
            </w:r>
          </w:hyperlink>
        </w:p>
        <w:p w14:paraId="2D01C1D4" w14:textId="0B465563" w:rsidR="004F7A50" w:rsidRPr="0086224C" w:rsidRDefault="00BD6452">
          <w:pPr>
            <w:pStyle w:val="TDC3"/>
            <w:tabs>
              <w:tab w:val="right" w:leader="dot" w:pos="8828"/>
            </w:tabs>
            <w:rPr>
              <w:rFonts w:eastAsiaTheme="minorEastAsia"/>
              <w:noProof/>
              <w:lang w:val="en-US" w:eastAsia="es-MX"/>
            </w:rPr>
          </w:pPr>
          <w:hyperlink w:anchor="_Toc143846989" w:history="1">
            <w:r w:rsidR="004F7A50" w:rsidRPr="0086224C">
              <w:rPr>
                <w:rStyle w:val="Hipervnculo"/>
                <w:noProof/>
                <w:lang w:val="en-US"/>
              </w:rPr>
              <w:t>16.1.7 Collection of evidence</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989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16</w:t>
            </w:r>
            <w:r w:rsidR="004F7A50" w:rsidRPr="0086224C">
              <w:rPr>
                <w:noProof/>
                <w:webHidden/>
                <w:lang w:val="en-US"/>
              </w:rPr>
              <w:fldChar w:fldCharType="end"/>
            </w:r>
          </w:hyperlink>
        </w:p>
        <w:p w14:paraId="3775AE25" w14:textId="57B755F6" w:rsidR="004F7A50" w:rsidRPr="0086224C" w:rsidRDefault="00BD6452">
          <w:pPr>
            <w:pStyle w:val="TDC1"/>
            <w:tabs>
              <w:tab w:val="right" w:leader="dot" w:pos="8828"/>
            </w:tabs>
            <w:rPr>
              <w:rFonts w:eastAsiaTheme="minorEastAsia"/>
              <w:noProof/>
              <w:lang w:val="en-US" w:eastAsia="es-MX"/>
            </w:rPr>
          </w:pPr>
          <w:hyperlink w:anchor="_Toc143846990" w:history="1">
            <w:r w:rsidR="004F7A50" w:rsidRPr="0086224C">
              <w:rPr>
                <w:rStyle w:val="Hipervnculo"/>
                <w:noProof/>
                <w:lang w:val="en-US"/>
              </w:rPr>
              <w:t>17 Information security aspects of business continuity management</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990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16</w:t>
            </w:r>
            <w:r w:rsidR="004F7A50" w:rsidRPr="0086224C">
              <w:rPr>
                <w:noProof/>
                <w:webHidden/>
                <w:lang w:val="en-US"/>
              </w:rPr>
              <w:fldChar w:fldCharType="end"/>
            </w:r>
          </w:hyperlink>
        </w:p>
        <w:p w14:paraId="38A689E6" w14:textId="42B11BBB" w:rsidR="004F7A50" w:rsidRPr="0086224C" w:rsidRDefault="00BD6452">
          <w:pPr>
            <w:pStyle w:val="TDC2"/>
            <w:tabs>
              <w:tab w:val="right" w:leader="dot" w:pos="8828"/>
            </w:tabs>
            <w:rPr>
              <w:rFonts w:eastAsiaTheme="minorEastAsia"/>
              <w:noProof/>
              <w:lang w:val="en-US" w:eastAsia="es-MX"/>
            </w:rPr>
          </w:pPr>
          <w:hyperlink w:anchor="_Toc143846991" w:history="1">
            <w:r w:rsidR="004F7A50" w:rsidRPr="0086224C">
              <w:rPr>
                <w:rStyle w:val="Hipervnculo"/>
                <w:noProof/>
                <w:lang w:val="en-US"/>
              </w:rPr>
              <w:t>17.1 Information security continuity</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991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16</w:t>
            </w:r>
            <w:r w:rsidR="004F7A50" w:rsidRPr="0086224C">
              <w:rPr>
                <w:noProof/>
                <w:webHidden/>
                <w:lang w:val="en-US"/>
              </w:rPr>
              <w:fldChar w:fldCharType="end"/>
            </w:r>
          </w:hyperlink>
        </w:p>
        <w:p w14:paraId="680508D4" w14:textId="104A150B" w:rsidR="004F7A50" w:rsidRPr="0086224C" w:rsidRDefault="00BD6452">
          <w:pPr>
            <w:pStyle w:val="TDC3"/>
            <w:tabs>
              <w:tab w:val="right" w:leader="dot" w:pos="8828"/>
            </w:tabs>
            <w:rPr>
              <w:rFonts w:eastAsiaTheme="minorEastAsia"/>
              <w:noProof/>
              <w:lang w:val="en-US" w:eastAsia="es-MX"/>
            </w:rPr>
          </w:pPr>
          <w:hyperlink w:anchor="_Toc143846992" w:history="1">
            <w:r w:rsidR="004F7A50" w:rsidRPr="0086224C">
              <w:rPr>
                <w:rStyle w:val="Hipervnculo"/>
                <w:noProof/>
                <w:lang w:val="en-US"/>
              </w:rPr>
              <w:t>17.1.1 Planning information security continuity</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992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16</w:t>
            </w:r>
            <w:r w:rsidR="004F7A50" w:rsidRPr="0086224C">
              <w:rPr>
                <w:noProof/>
                <w:webHidden/>
                <w:lang w:val="en-US"/>
              </w:rPr>
              <w:fldChar w:fldCharType="end"/>
            </w:r>
          </w:hyperlink>
        </w:p>
        <w:p w14:paraId="2430A9C6" w14:textId="2E20C346" w:rsidR="004F7A50" w:rsidRPr="0086224C" w:rsidRDefault="00BD6452">
          <w:pPr>
            <w:pStyle w:val="TDC3"/>
            <w:tabs>
              <w:tab w:val="right" w:leader="dot" w:pos="8828"/>
            </w:tabs>
            <w:rPr>
              <w:rFonts w:eastAsiaTheme="minorEastAsia"/>
              <w:noProof/>
              <w:lang w:val="en-US" w:eastAsia="es-MX"/>
            </w:rPr>
          </w:pPr>
          <w:hyperlink w:anchor="_Toc143846993" w:history="1">
            <w:r w:rsidR="004F7A50" w:rsidRPr="0086224C">
              <w:rPr>
                <w:rStyle w:val="Hipervnculo"/>
                <w:noProof/>
                <w:lang w:val="en-US"/>
              </w:rPr>
              <w:t>17.1.2 Implementing information security continuity</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993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16</w:t>
            </w:r>
            <w:r w:rsidR="004F7A50" w:rsidRPr="0086224C">
              <w:rPr>
                <w:noProof/>
                <w:webHidden/>
                <w:lang w:val="en-US"/>
              </w:rPr>
              <w:fldChar w:fldCharType="end"/>
            </w:r>
          </w:hyperlink>
        </w:p>
        <w:p w14:paraId="79EDD4F6" w14:textId="2A3E96F9" w:rsidR="004F7A50" w:rsidRPr="0086224C" w:rsidRDefault="00BD6452">
          <w:pPr>
            <w:pStyle w:val="TDC3"/>
            <w:tabs>
              <w:tab w:val="right" w:leader="dot" w:pos="8828"/>
            </w:tabs>
            <w:rPr>
              <w:rFonts w:eastAsiaTheme="minorEastAsia"/>
              <w:noProof/>
              <w:lang w:val="en-US" w:eastAsia="es-MX"/>
            </w:rPr>
          </w:pPr>
          <w:hyperlink w:anchor="_Toc143846994" w:history="1">
            <w:r w:rsidR="004F7A50" w:rsidRPr="0086224C">
              <w:rPr>
                <w:rStyle w:val="Hipervnculo"/>
                <w:noProof/>
                <w:lang w:val="en-US"/>
              </w:rPr>
              <w:t>17.1.3 Verify, review and evaluate information security continuity</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994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16</w:t>
            </w:r>
            <w:r w:rsidR="004F7A50" w:rsidRPr="0086224C">
              <w:rPr>
                <w:noProof/>
                <w:webHidden/>
                <w:lang w:val="en-US"/>
              </w:rPr>
              <w:fldChar w:fldCharType="end"/>
            </w:r>
          </w:hyperlink>
        </w:p>
        <w:p w14:paraId="340FDEE0" w14:textId="17231B24" w:rsidR="004F7A50" w:rsidRPr="0086224C" w:rsidRDefault="00BD6452">
          <w:pPr>
            <w:pStyle w:val="TDC2"/>
            <w:tabs>
              <w:tab w:val="right" w:leader="dot" w:pos="8828"/>
            </w:tabs>
            <w:rPr>
              <w:rFonts w:eastAsiaTheme="minorEastAsia"/>
              <w:noProof/>
              <w:lang w:val="en-US" w:eastAsia="es-MX"/>
            </w:rPr>
          </w:pPr>
          <w:hyperlink w:anchor="_Toc143846995" w:history="1">
            <w:r w:rsidR="004F7A50" w:rsidRPr="0086224C">
              <w:rPr>
                <w:rStyle w:val="Hipervnculo"/>
                <w:noProof/>
                <w:lang w:val="en-US"/>
              </w:rPr>
              <w:t>17.2 Redundancies</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995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16</w:t>
            </w:r>
            <w:r w:rsidR="004F7A50" w:rsidRPr="0086224C">
              <w:rPr>
                <w:noProof/>
                <w:webHidden/>
                <w:lang w:val="en-US"/>
              </w:rPr>
              <w:fldChar w:fldCharType="end"/>
            </w:r>
          </w:hyperlink>
        </w:p>
        <w:p w14:paraId="5FE5F471" w14:textId="01DA537E" w:rsidR="004F7A50" w:rsidRPr="0086224C" w:rsidRDefault="00BD6452">
          <w:pPr>
            <w:pStyle w:val="TDC3"/>
            <w:tabs>
              <w:tab w:val="right" w:leader="dot" w:pos="8828"/>
            </w:tabs>
            <w:rPr>
              <w:rFonts w:eastAsiaTheme="minorEastAsia"/>
              <w:noProof/>
              <w:lang w:val="en-US" w:eastAsia="es-MX"/>
            </w:rPr>
          </w:pPr>
          <w:hyperlink w:anchor="_Toc143846996" w:history="1">
            <w:r w:rsidR="004F7A50" w:rsidRPr="0086224C">
              <w:rPr>
                <w:rStyle w:val="Hipervnculo"/>
                <w:noProof/>
                <w:lang w:val="en-US"/>
              </w:rPr>
              <w:t>17.2.1 Availability of information processing facilities</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996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16</w:t>
            </w:r>
            <w:r w:rsidR="004F7A50" w:rsidRPr="0086224C">
              <w:rPr>
                <w:noProof/>
                <w:webHidden/>
                <w:lang w:val="en-US"/>
              </w:rPr>
              <w:fldChar w:fldCharType="end"/>
            </w:r>
          </w:hyperlink>
        </w:p>
        <w:p w14:paraId="13DF6E51" w14:textId="28E6D090" w:rsidR="004F7A50" w:rsidRPr="0086224C" w:rsidRDefault="00BD6452">
          <w:pPr>
            <w:pStyle w:val="TDC1"/>
            <w:tabs>
              <w:tab w:val="right" w:leader="dot" w:pos="8828"/>
            </w:tabs>
            <w:rPr>
              <w:rFonts w:eastAsiaTheme="minorEastAsia"/>
              <w:noProof/>
              <w:lang w:val="en-US" w:eastAsia="es-MX"/>
            </w:rPr>
          </w:pPr>
          <w:hyperlink w:anchor="_Toc143846997" w:history="1">
            <w:r w:rsidR="004F7A50" w:rsidRPr="0086224C">
              <w:rPr>
                <w:rStyle w:val="Hipervnculo"/>
                <w:noProof/>
                <w:lang w:val="en-US"/>
              </w:rPr>
              <w:t>18 Compliance</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997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16</w:t>
            </w:r>
            <w:r w:rsidR="004F7A50" w:rsidRPr="0086224C">
              <w:rPr>
                <w:noProof/>
                <w:webHidden/>
                <w:lang w:val="en-US"/>
              </w:rPr>
              <w:fldChar w:fldCharType="end"/>
            </w:r>
          </w:hyperlink>
        </w:p>
        <w:p w14:paraId="7D97D60A" w14:textId="62ED57E8" w:rsidR="004F7A50" w:rsidRPr="0086224C" w:rsidRDefault="00BD6452">
          <w:pPr>
            <w:pStyle w:val="TDC2"/>
            <w:tabs>
              <w:tab w:val="right" w:leader="dot" w:pos="8828"/>
            </w:tabs>
            <w:rPr>
              <w:rFonts w:eastAsiaTheme="minorEastAsia"/>
              <w:noProof/>
              <w:lang w:val="en-US" w:eastAsia="es-MX"/>
            </w:rPr>
          </w:pPr>
          <w:hyperlink w:anchor="_Toc143846998" w:history="1">
            <w:r w:rsidR="004F7A50" w:rsidRPr="0086224C">
              <w:rPr>
                <w:rStyle w:val="Hipervnculo"/>
                <w:noProof/>
                <w:lang w:val="en-US"/>
              </w:rPr>
              <w:t>18.1 Compliance with legal and contractual requirements</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998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16</w:t>
            </w:r>
            <w:r w:rsidR="004F7A50" w:rsidRPr="0086224C">
              <w:rPr>
                <w:noProof/>
                <w:webHidden/>
                <w:lang w:val="en-US"/>
              </w:rPr>
              <w:fldChar w:fldCharType="end"/>
            </w:r>
          </w:hyperlink>
        </w:p>
        <w:p w14:paraId="44FB3BD0" w14:textId="738BED5B" w:rsidR="004F7A50" w:rsidRPr="0086224C" w:rsidRDefault="00BD6452">
          <w:pPr>
            <w:pStyle w:val="TDC3"/>
            <w:tabs>
              <w:tab w:val="right" w:leader="dot" w:pos="8828"/>
            </w:tabs>
            <w:rPr>
              <w:rFonts w:eastAsiaTheme="minorEastAsia"/>
              <w:noProof/>
              <w:lang w:val="en-US" w:eastAsia="es-MX"/>
            </w:rPr>
          </w:pPr>
          <w:hyperlink w:anchor="_Toc143846999" w:history="1">
            <w:r w:rsidR="004F7A50" w:rsidRPr="0086224C">
              <w:rPr>
                <w:rStyle w:val="Hipervnculo"/>
                <w:noProof/>
                <w:lang w:val="en-US"/>
              </w:rPr>
              <w:t>18.1.1 Identification of applicable legislation and contractual requirements</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6999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16</w:t>
            </w:r>
            <w:r w:rsidR="004F7A50" w:rsidRPr="0086224C">
              <w:rPr>
                <w:noProof/>
                <w:webHidden/>
                <w:lang w:val="en-US"/>
              </w:rPr>
              <w:fldChar w:fldCharType="end"/>
            </w:r>
          </w:hyperlink>
        </w:p>
        <w:p w14:paraId="75326FE7" w14:textId="40681D3B" w:rsidR="004F7A50" w:rsidRPr="0086224C" w:rsidRDefault="00BD6452">
          <w:pPr>
            <w:pStyle w:val="TDC3"/>
            <w:tabs>
              <w:tab w:val="right" w:leader="dot" w:pos="8828"/>
            </w:tabs>
            <w:rPr>
              <w:rFonts w:eastAsiaTheme="minorEastAsia"/>
              <w:noProof/>
              <w:lang w:val="en-US" w:eastAsia="es-MX"/>
            </w:rPr>
          </w:pPr>
          <w:hyperlink w:anchor="_Toc143847000" w:history="1">
            <w:r w:rsidR="004F7A50" w:rsidRPr="0086224C">
              <w:rPr>
                <w:rStyle w:val="Hipervnculo"/>
                <w:noProof/>
                <w:lang w:val="en-US"/>
              </w:rPr>
              <w:t>18.1.2 Intellectual property rights</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7000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16</w:t>
            </w:r>
            <w:r w:rsidR="004F7A50" w:rsidRPr="0086224C">
              <w:rPr>
                <w:noProof/>
                <w:webHidden/>
                <w:lang w:val="en-US"/>
              </w:rPr>
              <w:fldChar w:fldCharType="end"/>
            </w:r>
          </w:hyperlink>
        </w:p>
        <w:p w14:paraId="2AFBECDA" w14:textId="2A0B9998" w:rsidR="004F7A50" w:rsidRPr="0086224C" w:rsidRDefault="00BD6452">
          <w:pPr>
            <w:pStyle w:val="TDC3"/>
            <w:tabs>
              <w:tab w:val="right" w:leader="dot" w:pos="8828"/>
            </w:tabs>
            <w:rPr>
              <w:rFonts w:eastAsiaTheme="minorEastAsia"/>
              <w:noProof/>
              <w:lang w:val="en-US" w:eastAsia="es-MX"/>
            </w:rPr>
          </w:pPr>
          <w:hyperlink w:anchor="_Toc143847001" w:history="1">
            <w:r w:rsidR="004F7A50" w:rsidRPr="0086224C">
              <w:rPr>
                <w:rStyle w:val="Hipervnculo"/>
                <w:noProof/>
                <w:lang w:val="en-US"/>
              </w:rPr>
              <w:t>18.1.3 Protection of records</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7001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16</w:t>
            </w:r>
            <w:r w:rsidR="004F7A50" w:rsidRPr="0086224C">
              <w:rPr>
                <w:noProof/>
                <w:webHidden/>
                <w:lang w:val="en-US"/>
              </w:rPr>
              <w:fldChar w:fldCharType="end"/>
            </w:r>
          </w:hyperlink>
        </w:p>
        <w:p w14:paraId="1DBA2B75" w14:textId="505A8E71" w:rsidR="004F7A50" w:rsidRPr="0086224C" w:rsidRDefault="00BD6452">
          <w:pPr>
            <w:pStyle w:val="TDC3"/>
            <w:tabs>
              <w:tab w:val="right" w:leader="dot" w:pos="8828"/>
            </w:tabs>
            <w:rPr>
              <w:rFonts w:eastAsiaTheme="minorEastAsia"/>
              <w:noProof/>
              <w:lang w:val="en-US" w:eastAsia="es-MX"/>
            </w:rPr>
          </w:pPr>
          <w:hyperlink w:anchor="_Toc143847002" w:history="1">
            <w:r w:rsidR="004F7A50" w:rsidRPr="0086224C">
              <w:rPr>
                <w:rStyle w:val="Hipervnculo"/>
                <w:noProof/>
                <w:lang w:val="en-US"/>
              </w:rPr>
              <w:t>18.1.4 Privacy and protection of personally identifiable information</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7002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16</w:t>
            </w:r>
            <w:r w:rsidR="004F7A50" w:rsidRPr="0086224C">
              <w:rPr>
                <w:noProof/>
                <w:webHidden/>
                <w:lang w:val="en-US"/>
              </w:rPr>
              <w:fldChar w:fldCharType="end"/>
            </w:r>
          </w:hyperlink>
        </w:p>
        <w:p w14:paraId="0A21ED31" w14:textId="1BF9B86D" w:rsidR="004F7A50" w:rsidRPr="0086224C" w:rsidRDefault="00BD6452">
          <w:pPr>
            <w:pStyle w:val="TDC3"/>
            <w:tabs>
              <w:tab w:val="right" w:leader="dot" w:pos="8828"/>
            </w:tabs>
            <w:rPr>
              <w:rFonts w:eastAsiaTheme="minorEastAsia"/>
              <w:noProof/>
              <w:lang w:val="en-US" w:eastAsia="es-MX"/>
            </w:rPr>
          </w:pPr>
          <w:hyperlink w:anchor="_Toc143847003" w:history="1">
            <w:r w:rsidR="004F7A50" w:rsidRPr="0086224C">
              <w:rPr>
                <w:rStyle w:val="Hipervnculo"/>
                <w:noProof/>
                <w:lang w:val="en-US"/>
              </w:rPr>
              <w:t>18.1.5 Regulation of cryptographic controls</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7003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16</w:t>
            </w:r>
            <w:r w:rsidR="004F7A50" w:rsidRPr="0086224C">
              <w:rPr>
                <w:noProof/>
                <w:webHidden/>
                <w:lang w:val="en-US"/>
              </w:rPr>
              <w:fldChar w:fldCharType="end"/>
            </w:r>
          </w:hyperlink>
        </w:p>
        <w:p w14:paraId="5295216E" w14:textId="123BFE50" w:rsidR="004F7A50" w:rsidRPr="0086224C" w:rsidRDefault="00BD6452">
          <w:pPr>
            <w:pStyle w:val="TDC2"/>
            <w:tabs>
              <w:tab w:val="right" w:leader="dot" w:pos="8828"/>
            </w:tabs>
            <w:rPr>
              <w:rFonts w:eastAsiaTheme="minorEastAsia"/>
              <w:noProof/>
              <w:lang w:val="en-US" w:eastAsia="es-MX"/>
            </w:rPr>
          </w:pPr>
          <w:hyperlink w:anchor="_Toc143847004" w:history="1">
            <w:r w:rsidR="004F7A50" w:rsidRPr="0086224C">
              <w:rPr>
                <w:rStyle w:val="Hipervnculo"/>
                <w:noProof/>
                <w:lang w:val="en-US"/>
              </w:rPr>
              <w:t>18.2 Information security reviews</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7004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16</w:t>
            </w:r>
            <w:r w:rsidR="004F7A50" w:rsidRPr="0086224C">
              <w:rPr>
                <w:noProof/>
                <w:webHidden/>
                <w:lang w:val="en-US"/>
              </w:rPr>
              <w:fldChar w:fldCharType="end"/>
            </w:r>
          </w:hyperlink>
        </w:p>
        <w:p w14:paraId="3E304E61" w14:textId="25697CD4" w:rsidR="004F7A50" w:rsidRPr="0086224C" w:rsidRDefault="00BD6452">
          <w:pPr>
            <w:pStyle w:val="TDC3"/>
            <w:tabs>
              <w:tab w:val="right" w:leader="dot" w:pos="8828"/>
            </w:tabs>
            <w:rPr>
              <w:rFonts w:eastAsiaTheme="minorEastAsia"/>
              <w:noProof/>
              <w:lang w:val="en-US" w:eastAsia="es-MX"/>
            </w:rPr>
          </w:pPr>
          <w:hyperlink w:anchor="_Toc143847005" w:history="1">
            <w:r w:rsidR="004F7A50" w:rsidRPr="0086224C">
              <w:rPr>
                <w:rStyle w:val="Hipervnculo"/>
                <w:noProof/>
                <w:lang w:val="en-US"/>
              </w:rPr>
              <w:t>18.2.1 Independent review of information security</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7005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16</w:t>
            </w:r>
            <w:r w:rsidR="004F7A50" w:rsidRPr="0086224C">
              <w:rPr>
                <w:noProof/>
                <w:webHidden/>
                <w:lang w:val="en-US"/>
              </w:rPr>
              <w:fldChar w:fldCharType="end"/>
            </w:r>
          </w:hyperlink>
        </w:p>
        <w:p w14:paraId="5E3BBBC6" w14:textId="6C40AAED" w:rsidR="004F7A50" w:rsidRPr="0086224C" w:rsidRDefault="00BD6452">
          <w:pPr>
            <w:pStyle w:val="TDC3"/>
            <w:tabs>
              <w:tab w:val="right" w:leader="dot" w:pos="8828"/>
            </w:tabs>
            <w:rPr>
              <w:rFonts w:eastAsiaTheme="minorEastAsia"/>
              <w:noProof/>
              <w:lang w:val="en-US" w:eastAsia="es-MX"/>
            </w:rPr>
          </w:pPr>
          <w:hyperlink w:anchor="_Toc143847006" w:history="1">
            <w:r w:rsidR="004F7A50" w:rsidRPr="0086224C">
              <w:rPr>
                <w:rStyle w:val="Hipervnculo"/>
                <w:noProof/>
                <w:lang w:val="en-US"/>
              </w:rPr>
              <w:t>18.2.2 Compliance with security policies and standards</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7006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16</w:t>
            </w:r>
            <w:r w:rsidR="004F7A50" w:rsidRPr="0086224C">
              <w:rPr>
                <w:noProof/>
                <w:webHidden/>
                <w:lang w:val="en-US"/>
              </w:rPr>
              <w:fldChar w:fldCharType="end"/>
            </w:r>
          </w:hyperlink>
        </w:p>
        <w:p w14:paraId="349F8148" w14:textId="7182CFD9" w:rsidR="004F7A50" w:rsidRPr="0086224C" w:rsidRDefault="00BD6452">
          <w:pPr>
            <w:pStyle w:val="TDC3"/>
            <w:tabs>
              <w:tab w:val="right" w:leader="dot" w:pos="8828"/>
            </w:tabs>
            <w:rPr>
              <w:rFonts w:eastAsiaTheme="minorEastAsia"/>
              <w:noProof/>
              <w:lang w:val="en-US" w:eastAsia="es-MX"/>
            </w:rPr>
          </w:pPr>
          <w:hyperlink w:anchor="_Toc143847007" w:history="1">
            <w:r w:rsidR="004F7A50" w:rsidRPr="0086224C">
              <w:rPr>
                <w:rStyle w:val="Hipervnculo"/>
                <w:noProof/>
                <w:lang w:val="en-US"/>
              </w:rPr>
              <w:t>18.2.3 Technical compliance review</w:t>
            </w:r>
            <w:r w:rsidR="004F7A50" w:rsidRPr="0086224C">
              <w:rPr>
                <w:noProof/>
                <w:webHidden/>
                <w:lang w:val="en-US"/>
              </w:rPr>
              <w:tab/>
            </w:r>
            <w:r w:rsidR="004F7A50" w:rsidRPr="0086224C">
              <w:rPr>
                <w:noProof/>
                <w:webHidden/>
                <w:lang w:val="en-US"/>
              </w:rPr>
              <w:fldChar w:fldCharType="begin"/>
            </w:r>
            <w:r w:rsidR="004F7A50" w:rsidRPr="0086224C">
              <w:rPr>
                <w:noProof/>
                <w:webHidden/>
                <w:lang w:val="en-US"/>
              </w:rPr>
              <w:instrText xml:space="preserve"> PAGEREF _Toc143847007 \h </w:instrText>
            </w:r>
            <w:r w:rsidR="004F7A50" w:rsidRPr="0086224C">
              <w:rPr>
                <w:noProof/>
                <w:webHidden/>
                <w:lang w:val="en-US"/>
              </w:rPr>
            </w:r>
            <w:r w:rsidR="004F7A50" w:rsidRPr="0086224C">
              <w:rPr>
                <w:noProof/>
                <w:webHidden/>
                <w:lang w:val="en-US"/>
              </w:rPr>
              <w:fldChar w:fldCharType="separate"/>
            </w:r>
            <w:r w:rsidR="004F7A50" w:rsidRPr="0086224C">
              <w:rPr>
                <w:noProof/>
                <w:webHidden/>
                <w:lang w:val="en-US"/>
              </w:rPr>
              <w:t>17</w:t>
            </w:r>
            <w:r w:rsidR="004F7A50" w:rsidRPr="0086224C">
              <w:rPr>
                <w:noProof/>
                <w:webHidden/>
                <w:lang w:val="en-US"/>
              </w:rPr>
              <w:fldChar w:fldCharType="end"/>
            </w:r>
          </w:hyperlink>
        </w:p>
        <w:p w14:paraId="1C69970D" w14:textId="662F85A4" w:rsidR="0077043A" w:rsidRPr="0086224C" w:rsidRDefault="0077043A" w:rsidP="00FA16B0">
          <w:pPr>
            <w:jc w:val="both"/>
            <w:rPr>
              <w:lang w:val="en-US"/>
            </w:rPr>
          </w:pPr>
          <w:r w:rsidRPr="0086224C">
            <w:rPr>
              <w:b/>
              <w:bCs/>
              <w:lang w:val="en-US"/>
            </w:rPr>
            <w:lastRenderedPageBreak/>
            <w:fldChar w:fldCharType="end"/>
          </w:r>
        </w:p>
      </w:sdtContent>
    </w:sdt>
    <w:p w14:paraId="383FB7ED" w14:textId="78C568BA" w:rsidR="00C25191" w:rsidRPr="0086224C" w:rsidRDefault="00C25191" w:rsidP="00FA16B0">
      <w:pPr>
        <w:pStyle w:val="Ttulo1"/>
        <w:jc w:val="both"/>
        <w:rPr>
          <w:lang w:val="en-US"/>
        </w:rPr>
      </w:pPr>
      <w:bookmarkStart w:id="0" w:name="_Toc143846844"/>
      <w:r w:rsidRPr="0086224C">
        <w:rPr>
          <w:lang w:val="en-US"/>
        </w:rPr>
        <w:t xml:space="preserve">5 </w:t>
      </w:r>
      <w:r w:rsidR="000E7B1C" w:rsidRPr="0086224C">
        <w:rPr>
          <w:lang w:val="en-US"/>
        </w:rPr>
        <w:t>Information security policies</w:t>
      </w:r>
      <w:bookmarkEnd w:id="0"/>
    </w:p>
    <w:p w14:paraId="242C5BE3" w14:textId="132503C0" w:rsidR="003F3A81" w:rsidRPr="0086224C" w:rsidRDefault="001B2BB5" w:rsidP="00FA16B0">
      <w:pPr>
        <w:pStyle w:val="Ttulo2"/>
        <w:jc w:val="both"/>
        <w:rPr>
          <w:lang w:val="en-US"/>
        </w:rPr>
      </w:pPr>
      <w:bookmarkStart w:id="1" w:name="_Toc143846845"/>
      <w:r w:rsidRPr="0086224C">
        <w:rPr>
          <w:lang w:val="en-US"/>
        </w:rPr>
        <w:t>5.1 Management direction for information security</w:t>
      </w:r>
      <w:bookmarkEnd w:id="1"/>
    </w:p>
    <w:p w14:paraId="0E0D8F1B" w14:textId="1B73A9B2" w:rsidR="001B2BB5" w:rsidRPr="0086224C" w:rsidRDefault="001B2BB5" w:rsidP="001B2BB5">
      <w:pPr>
        <w:pStyle w:val="Ttulo3"/>
        <w:rPr>
          <w:lang w:val="en-US"/>
        </w:rPr>
      </w:pPr>
      <w:bookmarkStart w:id="2" w:name="_Toc143846846"/>
      <w:r w:rsidRPr="0086224C">
        <w:rPr>
          <w:lang w:val="en-US"/>
        </w:rPr>
        <w:t>5.1.1 Policies for information security</w:t>
      </w:r>
      <w:bookmarkEnd w:id="2"/>
    </w:p>
    <w:p w14:paraId="08D39F2D" w14:textId="4E6A97B1" w:rsidR="00C25191" w:rsidRPr="0086224C" w:rsidRDefault="00A80229" w:rsidP="00FA16B0">
      <w:pPr>
        <w:jc w:val="both"/>
        <w:rPr>
          <w:lang w:val="en-US"/>
        </w:rPr>
      </w:pPr>
      <w:r w:rsidRPr="0086224C">
        <w:rPr>
          <w:lang w:val="en-US"/>
        </w:rPr>
        <w:t>Does not apply</w:t>
      </w:r>
      <w:r w:rsidR="00C25191" w:rsidRPr="0086224C">
        <w:rPr>
          <w:lang w:val="en-US"/>
        </w:rPr>
        <w:t>.</w:t>
      </w:r>
    </w:p>
    <w:p w14:paraId="6A4A3F09" w14:textId="29FE8EFB" w:rsidR="009F5433" w:rsidRPr="0086224C" w:rsidRDefault="009F5433" w:rsidP="009F5433">
      <w:pPr>
        <w:pStyle w:val="Ttulo3"/>
        <w:rPr>
          <w:lang w:val="en-US"/>
        </w:rPr>
      </w:pPr>
      <w:bookmarkStart w:id="3" w:name="_Toc143846847"/>
      <w:r w:rsidRPr="0086224C">
        <w:rPr>
          <w:lang w:val="en-US"/>
        </w:rPr>
        <w:t>5.1.2 Review of the policies for information security</w:t>
      </w:r>
      <w:bookmarkEnd w:id="3"/>
    </w:p>
    <w:p w14:paraId="4E6DEE27" w14:textId="6A562468" w:rsidR="009F5433" w:rsidRPr="0086224C" w:rsidRDefault="009F5433" w:rsidP="009F5433">
      <w:pPr>
        <w:jc w:val="both"/>
        <w:rPr>
          <w:lang w:val="en-US"/>
        </w:rPr>
      </w:pPr>
      <w:r w:rsidRPr="0086224C">
        <w:rPr>
          <w:lang w:val="en-US"/>
        </w:rPr>
        <w:t>Does not apply.</w:t>
      </w:r>
    </w:p>
    <w:p w14:paraId="05BFAC9C" w14:textId="254D95B2" w:rsidR="009F5433" w:rsidRPr="0086224C" w:rsidRDefault="009F5433" w:rsidP="009F5433">
      <w:pPr>
        <w:pStyle w:val="Ttulo1"/>
        <w:rPr>
          <w:lang w:val="en-US"/>
        </w:rPr>
      </w:pPr>
      <w:bookmarkStart w:id="4" w:name="_Toc143846848"/>
      <w:r w:rsidRPr="0086224C">
        <w:rPr>
          <w:lang w:val="en-US"/>
        </w:rPr>
        <w:t>6 Organization of information security</w:t>
      </w:r>
      <w:bookmarkEnd w:id="4"/>
    </w:p>
    <w:p w14:paraId="15428764" w14:textId="143F626A" w:rsidR="009F5433" w:rsidRPr="0086224C" w:rsidRDefault="009F5433" w:rsidP="009F5433">
      <w:pPr>
        <w:pStyle w:val="Ttulo2"/>
        <w:rPr>
          <w:lang w:val="en-US"/>
        </w:rPr>
      </w:pPr>
      <w:bookmarkStart w:id="5" w:name="_Toc143846849"/>
      <w:r w:rsidRPr="0086224C">
        <w:rPr>
          <w:lang w:val="en-US"/>
        </w:rPr>
        <w:t>6.1 Internal organization</w:t>
      </w:r>
      <w:bookmarkEnd w:id="5"/>
    </w:p>
    <w:p w14:paraId="5EAF36E0" w14:textId="5E2053AC" w:rsidR="009F5433" w:rsidRPr="0086224C" w:rsidRDefault="009F5433" w:rsidP="009F5433">
      <w:pPr>
        <w:pStyle w:val="Ttulo3"/>
        <w:rPr>
          <w:lang w:val="en-US"/>
        </w:rPr>
      </w:pPr>
      <w:bookmarkStart w:id="6" w:name="_Toc143846850"/>
      <w:r w:rsidRPr="0086224C">
        <w:rPr>
          <w:lang w:val="en-US"/>
        </w:rPr>
        <w:t>6.1.1 Information security roles and responsibilities</w:t>
      </w:r>
      <w:bookmarkEnd w:id="6"/>
    </w:p>
    <w:p w14:paraId="0AF87D82" w14:textId="4C9CFAAF" w:rsidR="008C09BA" w:rsidRPr="0086224C" w:rsidRDefault="00A80229" w:rsidP="00FA16B0">
      <w:pPr>
        <w:jc w:val="both"/>
        <w:rPr>
          <w:lang w:val="en-US"/>
        </w:rPr>
      </w:pPr>
      <w:r w:rsidRPr="0086224C">
        <w:rPr>
          <w:lang w:val="en-US"/>
        </w:rPr>
        <w:t>Does not apply</w:t>
      </w:r>
      <w:r w:rsidR="008C09BA" w:rsidRPr="0086224C">
        <w:rPr>
          <w:lang w:val="en-US"/>
        </w:rPr>
        <w:t>.</w:t>
      </w:r>
    </w:p>
    <w:p w14:paraId="3D49E2F1" w14:textId="6125CD9D" w:rsidR="00433195" w:rsidRPr="0086224C" w:rsidRDefault="00433195" w:rsidP="00433195">
      <w:pPr>
        <w:pStyle w:val="Ttulo3"/>
        <w:rPr>
          <w:lang w:val="en-US"/>
        </w:rPr>
      </w:pPr>
      <w:bookmarkStart w:id="7" w:name="_Toc143846851"/>
      <w:r w:rsidRPr="0086224C">
        <w:rPr>
          <w:lang w:val="en-US"/>
        </w:rPr>
        <w:t>6.1.2 Segregation of duties</w:t>
      </w:r>
      <w:bookmarkEnd w:id="7"/>
    </w:p>
    <w:p w14:paraId="0349CE68" w14:textId="41802E8C" w:rsidR="00433195" w:rsidRPr="0086224C" w:rsidRDefault="00433195" w:rsidP="00433195">
      <w:pPr>
        <w:jc w:val="both"/>
        <w:rPr>
          <w:lang w:val="en-US"/>
        </w:rPr>
      </w:pPr>
      <w:r w:rsidRPr="0086224C">
        <w:rPr>
          <w:lang w:val="en-US"/>
        </w:rPr>
        <w:t>Does not apply.</w:t>
      </w:r>
    </w:p>
    <w:p w14:paraId="6D867543" w14:textId="48758DBC" w:rsidR="00433195" w:rsidRPr="0086224C" w:rsidRDefault="00433195" w:rsidP="00433195">
      <w:pPr>
        <w:pStyle w:val="Ttulo3"/>
        <w:rPr>
          <w:lang w:val="en-US"/>
        </w:rPr>
      </w:pPr>
      <w:bookmarkStart w:id="8" w:name="_Toc143846852"/>
      <w:r w:rsidRPr="0086224C">
        <w:rPr>
          <w:lang w:val="en-US"/>
        </w:rPr>
        <w:t>6.1.3 Contact with authorities</w:t>
      </w:r>
      <w:bookmarkEnd w:id="8"/>
    </w:p>
    <w:p w14:paraId="70B20E57" w14:textId="77777777" w:rsidR="00433195" w:rsidRPr="0086224C" w:rsidRDefault="00433195" w:rsidP="00433195">
      <w:pPr>
        <w:jc w:val="both"/>
        <w:rPr>
          <w:lang w:val="en-US"/>
        </w:rPr>
      </w:pPr>
      <w:r w:rsidRPr="0086224C">
        <w:rPr>
          <w:lang w:val="en-US"/>
        </w:rPr>
        <w:t>Does not apply</w:t>
      </w:r>
    </w:p>
    <w:p w14:paraId="129E5C0E" w14:textId="77777777" w:rsidR="000A1044" w:rsidRPr="0086224C" w:rsidRDefault="000A1044" w:rsidP="000A1044">
      <w:pPr>
        <w:pStyle w:val="Ttulo3"/>
        <w:rPr>
          <w:lang w:val="en-US"/>
        </w:rPr>
      </w:pPr>
      <w:bookmarkStart w:id="9" w:name="_Toc143846853"/>
      <w:r w:rsidRPr="0086224C">
        <w:rPr>
          <w:lang w:val="en-US"/>
        </w:rPr>
        <w:t>6.1.4 Contact with special interest groups</w:t>
      </w:r>
      <w:bookmarkEnd w:id="9"/>
    </w:p>
    <w:p w14:paraId="397C5A37" w14:textId="6B255798" w:rsidR="000A1044" w:rsidRPr="0086224C" w:rsidRDefault="000A1044" w:rsidP="000A1044">
      <w:pPr>
        <w:jc w:val="both"/>
        <w:rPr>
          <w:lang w:val="en-US"/>
        </w:rPr>
      </w:pPr>
      <w:r w:rsidRPr="0086224C">
        <w:rPr>
          <w:lang w:val="en-US"/>
        </w:rPr>
        <w:t>Does not apply</w:t>
      </w:r>
    </w:p>
    <w:p w14:paraId="227FC1D0" w14:textId="77777777" w:rsidR="00421184" w:rsidRPr="0086224C" w:rsidRDefault="00421184" w:rsidP="00421184">
      <w:pPr>
        <w:pStyle w:val="Ttulo3"/>
        <w:rPr>
          <w:lang w:val="en-US"/>
        </w:rPr>
      </w:pPr>
      <w:bookmarkStart w:id="10" w:name="_Toc143846854"/>
      <w:r w:rsidRPr="0086224C">
        <w:rPr>
          <w:lang w:val="en-US"/>
        </w:rPr>
        <w:t>6.1.5 Information security in project management</w:t>
      </w:r>
      <w:bookmarkEnd w:id="10"/>
    </w:p>
    <w:p w14:paraId="230CDD46" w14:textId="3DB9F884" w:rsidR="00421184" w:rsidRPr="0086224C" w:rsidRDefault="00421184" w:rsidP="00421184">
      <w:pPr>
        <w:jc w:val="both"/>
        <w:rPr>
          <w:lang w:val="en-US"/>
        </w:rPr>
      </w:pPr>
      <w:r w:rsidRPr="0086224C">
        <w:rPr>
          <w:lang w:val="en-US"/>
        </w:rPr>
        <w:t>Does not apply</w:t>
      </w:r>
    </w:p>
    <w:p w14:paraId="60CB420E" w14:textId="6AEE2E0E" w:rsidR="00433195" w:rsidRPr="0086224C" w:rsidRDefault="00081A75" w:rsidP="00081A75">
      <w:pPr>
        <w:pStyle w:val="Ttulo2"/>
        <w:rPr>
          <w:lang w:val="en-US"/>
        </w:rPr>
      </w:pPr>
      <w:bookmarkStart w:id="11" w:name="_Toc143846855"/>
      <w:r w:rsidRPr="0086224C">
        <w:rPr>
          <w:lang w:val="en-US"/>
        </w:rPr>
        <w:t>6.2 Mobile devices and teleworking</w:t>
      </w:r>
      <w:bookmarkEnd w:id="11"/>
    </w:p>
    <w:p w14:paraId="4E69CAF1" w14:textId="5EFE9135" w:rsidR="00081A75" w:rsidRPr="0086224C" w:rsidRDefault="002A3838" w:rsidP="002A3838">
      <w:pPr>
        <w:pStyle w:val="Ttulo3"/>
        <w:rPr>
          <w:lang w:val="en-US"/>
        </w:rPr>
      </w:pPr>
      <w:bookmarkStart w:id="12" w:name="_Toc143846856"/>
      <w:r w:rsidRPr="0086224C">
        <w:rPr>
          <w:lang w:val="en-US"/>
        </w:rPr>
        <w:t>6.2.1 Mobile device policy</w:t>
      </w:r>
      <w:bookmarkEnd w:id="12"/>
    </w:p>
    <w:p w14:paraId="0D710819" w14:textId="77777777" w:rsidR="005861E6" w:rsidRPr="0086224C" w:rsidRDefault="005861E6" w:rsidP="005861E6">
      <w:pPr>
        <w:jc w:val="both"/>
        <w:rPr>
          <w:lang w:val="en-US"/>
        </w:rPr>
      </w:pPr>
      <w:r w:rsidRPr="0086224C">
        <w:rPr>
          <w:lang w:val="en-US"/>
        </w:rPr>
        <w:t>Does not apply</w:t>
      </w:r>
    </w:p>
    <w:p w14:paraId="671599CF" w14:textId="63F2C971" w:rsidR="00C11DD3" w:rsidRPr="0086224C" w:rsidRDefault="005861E6" w:rsidP="005861E6">
      <w:pPr>
        <w:pStyle w:val="Ttulo3"/>
        <w:rPr>
          <w:lang w:val="en-US"/>
        </w:rPr>
      </w:pPr>
      <w:bookmarkStart w:id="13" w:name="_Toc143846857"/>
      <w:r w:rsidRPr="0086224C">
        <w:rPr>
          <w:lang w:val="en-US"/>
        </w:rPr>
        <w:t>6.2.2 Teleworking</w:t>
      </w:r>
      <w:bookmarkEnd w:id="13"/>
    </w:p>
    <w:p w14:paraId="138F6925" w14:textId="77777777" w:rsidR="005861E6" w:rsidRPr="0086224C" w:rsidRDefault="005861E6" w:rsidP="005861E6">
      <w:pPr>
        <w:jc w:val="both"/>
        <w:rPr>
          <w:lang w:val="en-US"/>
        </w:rPr>
      </w:pPr>
      <w:r w:rsidRPr="0086224C">
        <w:rPr>
          <w:lang w:val="en-US"/>
        </w:rPr>
        <w:t>Does not apply</w:t>
      </w:r>
    </w:p>
    <w:p w14:paraId="7426E796" w14:textId="14116592" w:rsidR="005861E6" w:rsidRPr="0086224C" w:rsidRDefault="00F20909" w:rsidP="00F20909">
      <w:pPr>
        <w:pStyle w:val="Ttulo1"/>
        <w:rPr>
          <w:lang w:val="en-US"/>
        </w:rPr>
      </w:pPr>
      <w:bookmarkStart w:id="14" w:name="_Toc143846858"/>
      <w:r w:rsidRPr="0086224C">
        <w:rPr>
          <w:lang w:val="en-US"/>
        </w:rPr>
        <w:t>7 Human resource security</w:t>
      </w:r>
      <w:bookmarkEnd w:id="14"/>
    </w:p>
    <w:p w14:paraId="7A724164" w14:textId="6BB364E7" w:rsidR="00F20909" w:rsidRPr="0086224C" w:rsidRDefault="00F20909" w:rsidP="00F20909">
      <w:pPr>
        <w:pStyle w:val="Ttulo2"/>
        <w:rPr>
          <w:lang w:val="en-US"/>
        </w:rPr>
      </w:pPr>
      <w:bookmarkStart w:id="15" w:name="_Toc143846859"/>
      <w:r w:rsidRPr="0086224C">
        <w:rPr>
          <w:lang w:val="en-US"/>
        </w:rPr>
        <w:t>7.1 Prior to employment</w:t>
      </w:r>
      <w:bookmarkEnd w:id="15"/>
    </w:p>
    <w:p w14:paraId="5C32E070" w14:textId="3032DDED" w:rsidR="00F20909" w:rsidRPr="0086224C" w:rsidRDefault="00F20909" w:rsidP="00F20909">
      <w:pPr>
        <w:pStyle w:val="Ttulo3"/>
        <w:rPr>
          <w:lang w:val="en-US"/>
        </w:rPr>
      </w:pPr>
      <w:bookmarkStart w:id="16" w:name="_Toc143846860"/>
      <w:r w:rsidRPr="0086224C">
        <w:rPr>
          <w:lang w:val="en-US"/>
        </w:rPr>
        <w:t>7.1.1 Screening</w:t>
      </w:r>
      <w:bookmarkEnd w:id="16"/>
    </w:p>
    <w:p w14:paraId="7061659A" w14:textId="77777777" w:rsidR="00F20909" w:rsidRPr="0086224C" w:rsidRDefault="00F20909" w:rsidP="00F20909">
      <w:pPr>
        <w:jc w:val="both"/>
        <w:rPr>
          <w:lang w:val="en-US"/>
        </w:rPr>
      </w:pPr>
      <w:r w:rsidRPr="0086224C">
        <w:rPr>
          <w:lang w:val="en-US"/>
        </w:rPr>
        <w:t>Does not apply</w:t>
      </w:r>
    </w:p>
    <w:p w14:paraId="2A789E66" w14:textId="287B1500" w:rsidR="00F20909" w:rsidRPr="0086224C" w:rsidRDefault="00F20909" w:rsidP="00F20909">
      <w:pPr>
        <w:pStyle w:val="Ttulo3"/>
        <w:rPr>
          <w:lang w:val="en-US"/>
        </w:rPr>
      </w:pPr>
      <w:bookmarkStart w:id="17" w:name="_Toc143846861"/>
      <w:r w:rsidRPr="0086224C">
        <w:rPr>
          <w:lang w:val="en-US"/>
        </w:rPr>
        <w:t>7.1.2 Terms and conditions of employment</w:t>
      </w:r>
      <w:bookmarkEnd w:id="17"/>
    </w:p>
    <w:p w14:paraId="51ED2B57" w14:textId="41B349C1" w:rsidR="00F20909" w:rsidRPr="0086224C" w:rsidRDefault="00F20909" w:rsidP="00F20909">
      <w:pPr>
        <w:jc w:val="both"/>
        <w:rPr>
          <w:lang w:val="en-US"/>
        </w:rPr>
      </w:pPr>
      <w:r w:rsidRPr="0086224C">
        <w:rPr>
          <w:lang w:val="en-US"/>
        </w:rPr>
        <w:t>Does not apply</w:t>
      </w:r>
    </w:p>
    <w:p w14:paraId="16215AB1" w14:textId="3F1B578A" w:rsidR="00F20909" w:rsidRPr="0086224C" w:rsidRDefault="00F20909" w:rsidP="00F20909">
      <w:pPr>
        <w:pStyle w:val="Ttulo2"/>
        <w:rPr>
          <w:lang w:val="en-US"/>
        </w:rPr>
      </w:pPr>
      <w:bookmarkStart w:id="18" w:name="_Toc143846862"/>
      <w:r w:rsidRPr="0086224C">
        <w:rPr>
          <w:lang w:val="en-US"/>
        </w:rPr>
        <w:t>7.2 During employment</w:t>
      </w:r>
      <w:bookmarkEnd w:id="18"/>
    </w:p>
    <w:p w14:paraId="16FA2AFE" w14:textId="645D08FD" w:rsidR="00F20909" w:rsidRPr="0086224C" w:rsidRDefault="00F20909" w:rsidP="00F20909">
      <w:pPr>
        <w:pStyle w:val="Ttulo3"/>
        <w:rPr>
          <w:lang w:val="en-US"/>
        </w:rPr>
      </w:pPr>
      <w:bookmarkStart w:id="19" w:name="_Toc143846863"/>
      <w:r w:rsidRPr="0086224C">
        <w:rPr>
          <w:lang w:val="en-US"/>
        </w:rPr>
        <w:t>7.2.1 Management responsibilities</w:t>
      </w:r>
      <w:bookmarkEnd w:id="19"/>
    </w:p>
    <w:p w14:paraId="389F4148" w14:textId="77777777" w:rsidR="00F20909" w:rsidRPr="0086224C" w:rsidRDefault="00F20909" w:rsidP="00F20909">
      <w:pPr>
        <w:jc w:val="both"/>
        <w:rPr>
          <w:lang w:val="en-US"/>
        </w:rPr>
      </w:pPr>
      <w:r w:rsidRPr="0086224C">
        <w:rPr>
          <w:lang w:val="en-US"/>
        </w:rPr>
        <w:t>Does not apply</w:t>
      </w:r>
    </w:p>
    <w:p w14:paraId="602ECC31" w14:textId="06AED508" w:rsidR="00F20909" w:rsidRPr="0086224C" w:rsidRDefault="00745C81" w:rsidP="00745C81">
      <w:pPr>
        <w:pStyle w:val="Ttulo3"/>
        <w:rPr>
          <w:lang w:val="en-US"/>
        </w:rPr>
      </w:pPr>
      <w:bookmarkStart w:id="20" w:name="_Toc143846864"/>
      <w:r w:rsidRPr="0086224C">
        <w:rPr>
          <w:lang w:val="en-US"/>
        </w:rPr>
        <w:lastRenderedPageBreak/>
        <w:t>7.2.2 Information security awareness, education and training</w:t>
      </w:r>
      <w:bookmarkEnd w:id="20"/>
    </w:p>
    <w:p w14:paraId="3F5ECEEB" w14:textId="77777777" w:rsidR="00745C81" w:rsidRPr="0086224C" w:rsidRDefault="00745C81" w:rsidP="00745C81">
      <w:pPr>
        <w:jc w:val="both"/>
        <w:rPr>
          <w:lang w:val="en-US"/>
        </w:rPr>
      </w:pPr>
      <w:r w:rsidRPr="0086224C">
        <w:rPr>
          <w:lang w:val="en-US"/>
        </w:rPr>
        <w:t>Does not apply</w:t>
      </w:r>
    </w:p>
    <w:p w14:paraId="642226A2" w14:textId="77777777" w:rsidR="00845882" w:rsidRPr="0086224C" w:rsidRDefault="00CB2A22" w:rsidP="00845882">
      <w:pPr>
        <w:pStyle w:val="Ttulo3"/>
        <w:rPr>
          <w:lang w:val="en-US"/>
        </w:rPr>
      </w:pPr>
      <w:bookmarkStart w:id="21" w:name="_Toc143846865"/>
      <w:r w:rsidRPr="0086224C">
        <w:rPr>
          <w:lang w:val="en-US"/>
        </w:rPr>
        <w:t xml:space="preserve">7.2.3 </w:t>
      </w:r>
      <w:r w:rsidR="00845882" w:rsidRPr="0086224C">
        <w:rPr>
          <w:lang w:val="en-US"/>
        </w:rPr>
        <w:t>Disciplinary process</w:t>
      </w:r>
      <w:bookmarkEnd w:id="21"/>
    </w:p>
    <w:p w14:paraId="20A09274" w14:textId="60813794" w:rsidR="00CB2A22" w:rsidRPr="0086224C" w:rsidRDefault="00CB2A22" w:rsidP="00845882">
      <w:pPr>
        <w:jc w:val="both"/>
        <w:rPr>
          <w:lang w:val="en-US"/>
        </w:rPr>
      </w:pPr>
      <w:r w:rsidRPr="0086224C">
        <w:rPr>
          <w:lang w:val="en-US"/>
        </w:rPr>
        <w:t>Does not apply</w:t>
      </w:r>
    </w:p>
    <w:p w14:paraId="583E24FF" w14:textId="2942F29D" w:rsidR="00061C75" w:rsidRPr="0086224C" w:rsidRDefault="00061C75" w:rsidP="00061C75">
      <w:pPr>
        <w:pStyle w:val="Ttulo2"/>
        <w:rPr>
          <w:lang w:val="en-US"/>
        </w:rPr>
      </w:pPr>
      <w:bookmarkStart w:id="22" w:name="_Toc143846866"/>
      <w:r w:rsidRPr="0086224C">
        <w:rPr>
          <w:lang w:val="en-US"/>
        </w:rPr>
        <w:t>7.3 Termination and change of employment</w:t>
      </w:r>
      <w:bookmarkEnd w:id="22"/>
    </w:p>
    <w:p w14:paraId="08622890" w14:textId="1F52D0A0" w:rsidR="00061C75" w:rsidRPr="0086224C" w:rsidRDefault="00061C75" w:rsidP="00061C75">
      <w:pPr>
        <w:pStyle w:val="Ttulo3"/>
        <w:rPr>
          <w:lang w:val="en-US"/>
        </w:rPr>
      </w:pPr>
      <w:bookmarkStart w:id="23" w:name="_Toc143846867"/>
      <w:r w:rsidRPr="0086224C">
        <w:rPr>
          <w:lang w:val="en-US"/>
        </w:rPr>
        <w:t>7.3.1 Termination or change of employment responsibilities</w:t>
      </w:r>
      <w:bookmarkEnd w:id="23"/>
    </w:p>
    <w:p w14:paraId="566EFAF5" w14:textId="77777777" w:rsidR="00061C75" w:rsidRPr="0086224C" w:rsidRDefault="00061C75" w:rsidP="00061C75">
      <w:pPr>
        <w:jc w:val="both"/>
        <w:rPr>
          <w:lang w:val="en-US"/>
        </w:rPr>
      </w:pPr>
      <w:r w:rsidRPr="0086224C">
        <w:rPr>
          <w:lang w:val="en-US"/>
        </w:rPr>
        <w:t>Does not apply</w:t>
      </w:r>
    </w:p>
    <w:p w14:paraId="471A48FD" w14:textId="5667AB06" w:rsidR="00061C75" w:rsidRPr="0086224C" w:rsidRDefault="00496B46" w:rsidP="00496B46">
      <w:pPr>
        <w:pStyle w:val="Ttulo1"/>
        <w:rPr>
          <w:lang w:val="en-US"/>
        </w:rPr>
      </w:pPr>
      <w:bookmarkStart w:id="24" w:name="_Toc143846868"/>
      <w:r w:rsidRPr="0086224C">
        <w:rPr>
          <w:lang w:val="en-US"/>
        </w:rPr>
        <w:t>8 Asset management</w:t>
      </w:r>
      <w:bookmarkEnd w:id="24"/>
    </w:p>
    <w:p w14:paraId="2F8130B2" w14:textId="0A35EF77" w:rsidR="0055092D" w:rsidRPr="0086224C" w:rsidRDefault="0055092D" w:rsidP="0055092D">
      <w:pPr>
        <w:pStyle w:val="Ttulo2"/>
        <w:rPr>
          <w:lang w:val="en-US"/>
        </w:rPr>
      </w:pPr>
      <w:bookmarkStart w:id="25" w:name="_Toc143846869"/>
      <w:r w:rsidRPr="0086224C">
        <w:rPr>
          <w:lang w:val="en-US"/>
        </w:rPr>
        <w:t>8.1 Responsibility for assets</w:t>
      </w:r>
      <w:bookmarkEnd w:id="25"/>
    </w:p>
    <w:p w14:paraId="689557CB" w14:textId="337D13F2" w:rsidR="0055092D" w:rsidRPr="0086224C" w:rsidRDefault="0055092D" w:rsidP="0055092D">
      <w:pPr>
        <w:pStyle w:val="Ttulo3"/>
        <w:rPr>
          <w:rFonts w:eastAsiaTheme="minorHAnsi"/>
          <w:lang w:val="en-US"/>
        </w:rPr>
      </w:pPr>
      <w:bookmarkStart w:id="26" w:name="_Toc143846870"/>
      <w:r w:rsidRPr="0086224C">
        <w:rPr>
          <w:rFonts w:eastAsiaTheme="minorHAnsi"/>
          <w:lang w:val="en-US"/>
        </w:rPr>
        <w:t>8.1.1 Inventory of assets</w:t>
      </w:r>
      <w:bookmarkEnd w:id="26"/>
    </w:p>
    <w:p w14:paraId="3542AC0A" w14:textId="77777777" w:rsidR="0055092D" w:rsidRPr="0086224C" w:rsidRDefault="0055092D" w:rsidP="0055092D">
      <w:pPr>
        <w:jc w:val="both"/>
        <w:rPr>
          <w:lang w:val="en-US"/>
        </w:rPr>
      </w:pPr>
      <w:r w:rsidRPr="0086224C">
        <w:rPr>
          <w:lang w:val="en-US"/>
        </w:rPr>
        <w:t>Does not apply</w:t>
      </w:r>
    </w:p>
    <w:p w14:paraId="6072F58A" w14:textId="3A45EB9B" w:rsidR="0055092D" w:rsidRPr="0086224C" w:rsidRDefault="00BB05EB" w:rsidP="00BB05EB">
      <w:pPr>
        <w:pStyle w:val="Ttulo3"/>
        <w:rPr>
          <w:lang w:val="en-US"/>
        </w:rPr>
      </w:pPr>
      <w:bookmarkStart w:id="27" w:name="_Toc143846871"/>
      <w:r w:rsidRPr="0086224C">
        <w:rPr>
          <w:lang w:val="en-US"/>
        </w:rPr>
        <w:t>8.1.2 Ownership of assets</w:t>
      </w:r>
      <w:bookmarkEnd w:id="27"/>
    </w:p>
    <w:p w14:paraId="036B2E6F" w14:textId="77777777" w:rsidR="00BB05EB" w:rsidRPr="0086224C" w:rsidRDefault="00BB05EB" w:rsidP="00BB05EB">
      <w:pPr>
        <w:jc w:val="both"/>
        <w:rPr>
          <w:lang w:val="en-US"/>
        </w:rPr>
      </w:pPr>
      <w:r w:rsidRPr="0086224C">
        <w:rPr>
          <w:lang w:val="en-US"/>
        </w:rPr>
        <w:t>Does not apply</w:t>
      </w:r>
    </w:p>
    <w:p w14:paraId="276C5E52" w14:textId="2D83E970" w:rsidR="00BB05EB" w:rsidRPr="0086224C" w:rsidRDefault="00BB05EB" w:rsidP="00BB05EB">
      <w:pPr>
        <w:pStyle w:val="Ttulo3"/>
        <w:rPr>
          <w:lang w:val="en-US"/>
        </w:rPr>
      </w:pPr>
      <w:bookmarkStart w:id="28" w:name="_Toc143846872"/>
      <w:r w:rsidRPr="0086224C">
        <w:rPr>
          <w:lang w:val="en-US"/>
        </w:rPr>
        <w:t>8.1.3 Acceptable use of assets</w:t>
      </w:r>
      <w:bookmarkEnd w:id="28"/>
    </w:p>
    <w:p w14:paraId="4E68BBAB" w14:textId="19DB2456" w:rsidR="00BB05EB" w:rsidRPr="0086224C" w:rsidRDefault="00BB05EB" w:rsidP="00BB05EB">
      <w:pPr>
        <w:jc w:val="both"/>
        <w:rPr>
          <w:lang w:val="en-US"/>
        </w:rPr>
      </w:pPr>
      <w:r w:rsidRPr="0086224C">
        <w:rPr>
          <w:lang w:val="en-US"/>
        </w:rPr>
        <w:t>Does not apply</w:t>
      </w:r>
    </w:p>
    <w:p w14:paraId="3219097E" w14:textId="597C99A5" w:rsidR="00BB05EB" w:rsidRPr="0086224C" w:rsidRDefault="00413998" w:rsidP="00413998">
      <w:pPr>
        <w:pStyle w:val="Ttulo3"/>
        <w:rPr>
          <w:lang w:val="en-US"/>
        </w:rPr>
      </w:pPr>
      <w:bookmarkStart w:id="29" w:name="_Toc143846873"/>
      <w:r w:rsidRPr="0086224C">
        <w:rPr>
          <w:lang w:val="en-US"/>
        </w:rPr>
        <w:t xml:space="preserve">8.1.4 </w:t>
      </w:r>
      <w:r w:rsidR="00BB05EB" w:rsidRPr="0086224C">
        <w:rPr>
          <w:lang w:val="en-US"/>
        </w:rPr>
        <w:t>Return of assets</w:t>
      </w:r>
      <w:bookmarkEnd w:id="29"/>
    </w:p>
    <w:p w14:paraId="058DEBDC" w14:textId="77777777" w:rsidR="00BB05EB" w:rsidRPr="0086224C" w:rsidRDefault="00BB05EB" w:rsidP="00BB05EB">
      <w:pPr>
        <w:jc w:val="both"/>
        <w:rPr>
          <w:lang w:val="en-US"/>
        </w:rPr>
      </w:pPr>
      <w:r w:rsidRPr="0086224C">
        <w:rPr>
          <w:lang w:val="en-US"/>
        </w:rPr>
        <w:t>Does not apply</w:t>
      </w:r>
    </w:p>
    <w:p w14:paraId="389F32B2" w14:textId="51E8BC55" w:rsidR="00BB05EB" w:rsidRPr="0086224C" w:rsidRDefault="003F7670" w:rsidP="003F7670">
      <w:pPr>
        <w:pStyle w:val="Ttulo2"/>
        <w:rPr>
          <w:lang w:val="en-US"/>
        </w:rPr>
      </w:pPr>
      <w:bookmarkStart w:id="30" w:name="_Toc143846874"/>
      <w:r w:rsidRPr="0086224C">
        <w:rPr>
          <w:lang w:val="en-US"/>
        </w:rPr>
        <w:t>8.2 Information classification</w:t>
      </w:r>
      <w:bookmarkEnd w:id="30"/>
    </w:p>
    <w:p w14:paraId="0C2653AD" w14:textId="6E2E3529" w:rsidR="003F7670" w:rsidRPr="0086224C" w:rsidRDefault="003F7670" w:rsidP="003F7670">
      <w:pPr>
        <w:pStyle w:val="Ttulo3"/>
        <w:rPr>
          <w:lang w:val="en-US"/>
        </w:rPr>
      </w:pPr>
      <w:bookmarkStart w:id="31" w:name="_Toc143846875"/>
      <w:r w:rsidRPr="0086224C">
        <w:rPr>
          <w:lang w:val="en-US"/>
        </w:rPr>
        <w:t>8.2.1 Classification of information</w:t>
      </w:r>
      <w:bookmarkEnd w:id="31"/>
    </w:p>
    <w:p w14:paraId="3564D7CF" w14:textId="5DE8E8A9" w:rsidR="003F7670" w:rsidRPr="0086224C" w:rsidRDefault="003F7670" w:rsidP="003F7670">
      <w:pPr>
        <w:jc w:val="both"/>
        <w:rPr>
          <w:lang w:val="en-US"/>
        </w:rPr>
      </w:pPr>
      <w:r w:rsidRPr="0086224C">
        <w:rPr>
          <w:lang w:val="en-US"/>
        </w:rPr>
        <w:t xml:space="preserve">Does not apply </w:t>
      </w:r>
    </w:p>
    <w:p w14:paraId="116CFBA2" w14:textId="673BF562" w:rsidR="003F7670" w:rsidRPr="0086224C" w:rsidRDefault="003F7670" w:rsidP="003F7670">
      <w:pPr>
        <w:pStyle w:val="Ttulo3"/>
        <w:rPr>
          <w:lang w:val="en-US"/>
        </w:rPr>
      </w:pPr>
      <w:bookmarkStart w:id="32" w:name="_Toc143846876"/>
      <w:r w:rsidRPr="0086224C">
        <w:rPr>
          <w:lang w:val="en-US"/>
        </w:rPr>
        <w:t>8.2.2 Labelling of Information</w:t>
      </w:r>
      <w:bookmarkEnd w:id="32"/>
    </w:p>
    <w:p w14:paraId="6DBE563E" w14:textId="171108A7" w:rsidR="003F7670" w:rsidRPr="0086224C" w:rsidRDefault="003F7670" w:rsidP="003F7670">
      <w:pPr>
        <w:jc w:val="both"/>
        <w:rPr>
          <w:lang w:val="en-US"/>
        </w:rPr>
      </w:pPr>
      <w:r w:rsidRPr="0086224C">
        <w:rPr>
          <w:lang w:val="en-US"/>
        </w:rPr>
        <w:t>All health information systems processing personal health information should inform users of the confidentiality of personal health information accessible from the system (e.g. at start-up or log-in) and should label hardcopy output as confidential when it contains personal health information.</w:t>
      </w:r>
    </w:p>
    <w:p w14:paraId="61F0E9A4" w14:textId="3954CF50" w:rsidR="008D642E" w:rsidRPr="0086224C" w:rsidRDefault="008D642E" w:rsidP="008D642E">
      <w:pPr>
        <w:pStyle w:val="Ttulo3"/>
        <w:rPr>
          <w:lang w:val="en-US"/>
        </w:rPr>
      </w:pPr>
      <w:bookmarkStart w:id="33" w:name="_Toc143846877"/>
      <w:r w:rsidRPr="0086224C">
        <w:rPr>
          <w:lang w:val="en-US"/>
        </w:rPr>
        <w:t>8.2.3 Handling of assets</w:t>
      </w:r>
      <w:bookmarkEnd w:id="33"/>
    </w:p>
    <w:p w14:paraId="05782F75" w14:textId="77777777" w:rsidR="005279BD" w:rsidRPr="0086224C" w:rsidRDefault="005279BD" w:rsidP="005279BD">
      <w:pPr>
        <w:jc w:val="both"/>
        <w:rPr>
          <w:lang w:val="en-US"/>
        </w:rPr>
      </w:pPr>
      <w:r w:rsidRPr="0086224C">
        <w:rPr>
          <w:lang w:val="en-US"/>
        </w:rPr>
        <w:t>Does not apply</w:t>
      </w:r>
    </w:p>
    <w:p w14:paraId="05A1FC0B" w14:textId="34388A30" w:rsidR="008D642E" w:rsidRPr="0086224C" w:rsidRDefault="005279BD" w:rsidP="005279BD">
      <w:pPr>
        <w:pStyle w:val="Ttulo2"/>
        <w:rPr>
          <w:lang w:val="en-US"/>
        </w:rPr>
      </w:pPr>
      <w:bookmarkStart w:id="34" w:name="_Toc143846878"/>
      <w:r w:rsidRPr="0086224C">
        <w:rPr>
          <w:lang w:val="en-US"/>
        </w:rPr>
        <w:t>8.3 Media handling</w:t>
      </w:r>
      <w:bookmarkEnd w:id="34"/>
    </w:p>
    <w:p w14:paraId="781A312B" w14:textId="0EF71138" w:rsidR="005279BD" w:rsidRPr="0086224C" w:rsidRDefault="005279BD" w:rsidP="005279BD">
      <w:pPr>
        <w:pStyle w:val="Ttulo3"/>
        <w:rPr>
          <w:lang w:val="en-US"/>
        </w:rPr>
      </w:pPr>
      <w:bookmarkStart w:id="35" w:name="_Toc143846879"/>
      <w:r w:rsidRPr="0086224C">
        <w:rPr>
          <w:lang w:val="en-US"/>
        </w:rPr>
        <w:t>8.3.1 Management of removable media</w:t>
      </w:r>
      <w:bookmarkEnd w:id="35"/>
    </w:p>
    <w:p w14:paraId="5FCF7F6E" w14:textId="498A3E8B" w:rsidR="00FD6726" w:rsidRPr="0086224C" w:rsidRDefault="00715B94" w:rsidP="00FD6726">
      <w:pPr>
        <w:jc w:val="both"/>
        <w:rPr>
          <w:lang w:val="en-US"/>
        </w:rPr>
      </w:pPr>
      <w:r>
        <w:rPr>
          <w:lang w:val="en-US"/>
        </w:rPr>
        <w:t>Does not apply</w:t>
      </w:r>
    </w:p>
    <w:p w14:paraId="68F2E59A" w14:textId="16599CDC" w:rsidR="003F455A" w:rsidRPr="0086224C" w:rsidRDefault="003F455A" w:rsidP="003F455A">
      <w:pPr>
        <w:pStyle w:val="Ttulo3"/>
        <w:rPr>
          <w:lang w:val="en-US"/>
        </w:rPr>
      </w:pPr>
      <w:bookmarkStart w:id="36" w:name="_Toc143846880"/>
      <w:r w:rsidRPr="0086224C">
        <w:rPr>
          <w:lang w:val="en-US"/>
        </w:rPr>
        <w:t>8.3.2 Disposal of media</w:t>
      </w:r>
      <w:bookmarkEnd w:id="36"/>
    </w:p>
    <w:p w14:paraId="6977EB8E" w14:textId="77777777" w:rsidR="003F455A" w:rsidRPr="0086224C" w:rsidRDefault="003F455A" w:rsidP="003F455A">
      <w:pPr>
        <w:jc w:val="both"/>
        <w:rPr>
          <w:lang w:val="en-US"/>
        </w:rPr>
      </w:pPr>
      <w:r w:rsidRPr="0086224C">
        <w:rPr>
          <w:lang w:val="en-US"/>
        </w:rPr>
        <w:t>Does not apply</w:t>
      </w:r>
    </w:p>
    <w:p w14:paraId="06E351A2" w14:textId="7D47AD23" w:rsidR="003F455A" w:rsidRPr="0086224C" w:rsidRDefault="003F455A" w:rsidP="003F455A">
      <w:pPr>
        <w:pStyle w:val="Ttulo3"/>
        <w:rPr>
          <w:lang w:val="en-US"/>
        </w:rPr>
      </w:pPr>
      <w:bookmarkStart w:id="37" w:name="_Toc143846881"/>
      <w:r w:rsidRPr="0086224C">
        <w:rPr>
          <w:lang w:val="en-US"/>
        </w:rPr>
        <w:t>8.3.3 Physical media transfer</w:t>
      </w:r>
      <w:bookmarkEnd w:id="37"/>
    </w:p>
    <w:p w14:paraId="7FF63045" w14:textId="77777777" w:rsidR="003F455A" w:rsidRPr="0086224C" w:rsidRDefault="003F455A" w:rsidP="003F455A">
      <w:pPr>
        <w:jc w:val="both"/>
        <w:rPr>
          <w:lang w:val="en-US"/>
        </w:rPr>
      </w:pPr>
      <w:r w:rsidRPr="0086224C">
        <w:rPr>
          <w:lang w:val="en-US"/>
        </w:rPr>
        <w:t>Does not apply</w:t>
      </w:r>
    </w:p>
    <w:p w14:paraId="41CA10E0" w14:textId="46F794CD" w:rsidR="003F455A" w:rsidRPr="0086224C" w:rsidRDefault="003F455A" w:rsidP="003F455A">
      <w:pPr>
        <w:pStyle w:val="Ttulo1"/>
        <w:rPr>
          <w:lang w:val="en-US"/>
        </w:rPr>
      </w:pPr>
      <w:bookmarkStart w:id="38" w:name="_Toc143846882"/>
      <w:r w:rsidRPr="0086224C">
        <w:rPr>
          <w:lang w:val="en-US"/>
        </w:rPr>
        <w:lastRenderedPageBreak/>
        <w:t>9 Access control</w:t>
      </w:r>
      <w:bookmarkEnd w:id="38"/>
    </w:p>
    <w:p w14:paraId="23145B8F" w14:textId="33CF595B" w:rsidR="003F455A" w:rsidRPr="0086224C" w:rsidRDefault="003F455A" w:rsidP="003F455A">
      <w:pPr>
        <w:pStyle w:val="Ttulo2"/>
        <w:rPr>
          <w:lang w:val="en-US"/>
        </w:rPr>
      </w:pPr>
      <w:bookmarkStart w:id="39" w:name="_Toc143846883"/>
      <w:r w:rsidRPr="0086224C">
        <w:rPr>
          <w:lang w:val="en-US"/>
        </w:rPr>
        <w:t>9.1 Business requirements of access control</w:t>
      </w:r>
      <w:bookmarkEnd w:id="39"/>
    </w:p>
    <w:p w14:paraId="34A3D9D8" w14:textId="29C2AB1B" w:rsidR="003F455A" w:rsidRPr="0086224C" w:rsidRDefault="003F455A" w:rsidP="003F455A">
      <w:pPr>
        <w:pStyle w:val="Ttulo3"/>
        <w:rPr>
          <w:lang w:val="en-US"/>
        </w:rPr>
      </w:pPr>
      <w:bookmarkStart w:id="40" w:name="_Toc143846884"/>
      <w:r w:rsidRPr="0086224C">
        <w:rPr>
          <w:lang w:val="en-US"/>
        </w:rPr>
        <w:t>9.1.1 Access control Policy</w:t>
      </w:r>
      <w:bookmarkEnd w:id="40"/>
    </w:p>
    <w:p w14:paraId="27317CCF" w14:textId="77777777" w:rsidR="003F455A" w:rsidRPr="0086224C" w:rsidRDefault="003F455A" w:rsidP="003F455A">
      <w:pPr>
        <w:jc w:val="both"/>
        <w:rPr>
          <w:lang w:val="en-US"/>
        </w:rPr>
      </w:pPr>
      <w:r w:rsidRPr="0086224C">
        <w:rPr>
          <w:lang w:val="en-US"/>
        </w:rPr>
        <w:t>Does not apply</w:t>
      </w:r>
    </w:p>
    <w:p w14:paraId="433DEA21" w14:textId="159B54F8" w:rsidR="003F455A" w:rsidRPr="0086224C" w:rsidRDefault="003F455A" w:rsidP="003F455A">
      <w:pPr>
        <w:pStyle w:val="Ttulo3"/>
        <w:rPr>
          <w:lang w:val="en-US"/>
        </w:rPr>
      </w:pPr>
      <w:bookmarkStart w:id="41" w:name="_Toc143846885"/>
      <w:r w:rsidRPr="0086224C">
        <w:rPr>
          <w:lang w:val="en-US"/>
        </w:rPr>
        <w:t>9.1.2 Access to networks and network services</w:t>
      </w:r>
      <w:bookmarkEnd w:id="41"/>
    </w:p>
    <w:p w14:paraId="32B39376" w14:textId="77777777" w:rsidR="003F455A" w:rsidRPr="0086224C" w:rsidRDefault="003F455A" w:rsidP="003F455A">
      <w:pPr>
        <w:jc w:val="both"/>
        <w:rPr>
          <w:lang w:val="en-US"/>
        </w:rPr>
      </w:pPr>
      <w:r w:rsidRPr="0086224C">
        <w:rPr>
          <w:lang w:val="en-US"/>
        </w:rPr>
        <w:t>Does not apply</w:t>
      </w:r>
    </w:p>
    <w:p w14:paraId="03175F67" w14:textId="3FB64195" w:rsidR="003F455A" w:rsidRPr="0086224C" w:rsidRDefault="003F455A" w:rsidP="003F455A">
      <w:pPr>
        <w:pStyle w:val="Ttulo2"/>
        <w:rPr>
          <w:lang w:val="en-US"/>
        </w:rPr>
      </w:pPr>
      <w:bookmarkStart w:id="42" w:name="_Toc143846886"/>
      <w:r w:rsidRPr="0086224C">
        <w:rPr>
          <w:lang w:val="en-US"/>
        </w:rPr>
        <w:t>9.2 User access management</w:t>
      </w:r>
      <w:bookmarkEnd w:id="42"/>
    </w:p>
    <w:p w14:paraId="4DFEBC5B" w14:textId="6AD4F405" w:rsidR="003F455A" w:rsidRPr="0086224C" w:rsidRDefault="003F455A" w:rsidP="003F455A">
      <w:pPr>
        <w:pStyle w:val="Ttulo3"/>
        <w:rPr>
          <w:lang w:val="en-US"/>
        </w:rPr>
      </w:pPr>
      <w:bookmarkStart w:id="43" w:name="_Toc143846887"/>
      <w:r w:rsidRPr="0086224C">
        <w:rPr>
          <w:lang w:val="en-US"/>
        </w:rPr>
        <w:t>9.2.1 User registration and de-registration</w:t>
      </w:r>
      <w:bookmarkEnd w:id="43"/>
    </w:p>
    <w:p w14:paraId="72836A96" w14:textId="3409AC5B" w:rsidR="00520E31" w:rsidRPr="0086224C" w:rsidRDefault="00520E31" w:rsidP="00520E31">
      <w:pPr>
        <w:jc w:val="both"/>
        <w:rPr>
          <w:lang w:val="en-US"/>
        </w:rPr>
      </w:pPr>
      <w:r w:rsidRPr="0086224C">
        <w:rPr>
          <w:lang w:val="en-US"/>
        </w:rPr>
        <w:t>Access to health information systems that process personal health information shall be subject to a formal user registration process. User registration procedures shall ensure that the level of authentication required of claimed user identity is consistent with the level(s) of access that will become available to the user.</w:t>
      </w:r>
    </w:p>
    <w:p w14:paraId="7225F047" w14:textId="2D40C26D" w:rsidR="002D2AB9" w:rsidRPr="0086224C" w:rsidRDefault="002D2AB9" w:rsidP="002D2AB9">
      <w:pPr>
        <w:pStyle w:val="Ttulo3"/>
        <w:rPr>
          <w:lang w:val="en-US"/>
        </w:rPr>
      </w:pPr>
      <w:bookmarkStart w:id="44" w:name="_Toc143846888"/>
      <w:r w:rsidRPr="0086224C">
        <w:rPr>
          <w:lang w:val="en-US"/>
        </w:rPr>
        <w:t>9.2.2 User access provisioning</w:t>
      </w:r>
      <w:bookmarkEnd w:id="44"/>
    </w:p>
    <w:p w14:paraId="59E7575B" w14:textId="77777777" w:rsidR="002D2AB9" w:rsidRPr="0086224C" w:rsidRDefault="002D2AB9" w:rsidP="002D2AB9">
      <w:pPr>
        <w:jc w:val="both"/>
        <w:rPr>
          <w:lang w:val="en-US"/>
        </w:rPr>
      </w:pPr>
      <w:r w:rsidRPr="0086224C">
        <w:rPr>
          <w:lang w:val="en-US"/>
        </w:rPr>
        <w:t>Does not apply</w:t>
      </w:r>
    </w:p>
    <w:p w14:paraId="286F88FF" w14:textId="5E4C9661" w:rsidR="002D2AB9" w:rsidRPr="0086224C" w:rsidRDefault="009C7252" w:rsidP="009C7252">
      <w:pPr>
        <w:pStyle w:val="Ttulo3"/>
        <w:rPr>
          <w:lang w:val="en-US"/>
        </w:rPr>
      </w:pPr>
      <w:bookmarkStart w:id="45" w:name="_Toc143846889"/>
      <w:r w:rsidRPr="0086224C">
        <w:rPr>
          <w:lang w:val="en-US"/>
        </w:rPr>
        <w:t>9.2.3 Management of privileged access rights</w:t>
      </w:r>
      <w:bookmarkEnd w:id="45"/>
    </w:p>
    <w:p w14:paraId="3B31F802" w14:textId="5902275D" w:rsidR="009C7252" w:rsidRPr="0086224C" w:rsidRDefault="000903DE" w:rsidP="000903DE">
      <w:pPr>
        <w:jc w:val="both"/>
        <w:rPr>
          <w:lang w:val="en-US"/>
        </w:rPr>
      </w:pPr>
      <w:r w:rsidRPr="0086224C">
        <w:rPr>
          <w:lang w:val="en-US"/>
        </w:rPr>
        <w:t>1. Health information systems should associate users (including health professionals, supporting staff and others) with the records of subjects of care and allow future access based on this association.</w:t>
      </w:r>
    </w:p>
    <w:p w14:paraId="42ACF154" w14:textId="5807C15D" w:rsidR="000903DE" w:rsidRPr="0086224C" w:rsidRDefault="005446EA" w:rsidP="001759EF">
      <w:pPr>
        <w:jc w:val="both"/>
        <w:rPr>
          <w:lang w:val="en-US"/>
        </w:rPr>
      </w:pPr>
      <w:r w:rsidRPr="0086224C">
        <w:rPr>
          <w:lang w:val="en-US"/>
        </w:rPr>
        <w:t xml:space="preserve">2. </w:t>
      </w:r>
      <w:r w:rsidR="001759EF" w:rsidRPr="0086224C">
        <w:rPr>
          <w:lang w:val="en-US"/>
        </w:rPr>
        <w:t>Systems containing personal health information should support role-based access control capable of mapping each user to one or more roles and each role to one or more system functions.</w:t>
      </w:r>
    </w:p>
    <w:p w14:paraId="7DBD946A" w14:textId="622E108E" w:rsidR="001759EF" w:rsidRPr="0086224C" w:rsidRDefault="001759EF" w:rsidP="001759EF">
      <w:pPr>
        <w:jc w:val="both"/>
        <w:rPr>
          <w:lang w:val="en-US"/>
        </w:rPr>
      </w:pPr>
      <w:r w:rsidRPr="0086224C">
        <w:rPr>
          <w:lang w:val="en-US"/>
        </w:rPr>
        <w:t>3. A user of a health information system containing personal health information shall access its services in a single role.</w:t>
      </w:r>
    </w:p>
    <w:p w14:paraId="1C3E13AB" w14:textId="43B4327A" w:rsidR="005414E6" w:rsidRPr="0086224C" w:rsidRDefault="005414E6" w:rsidP="005414E6">
      <w:pPr>
        <w:pStyle w:val="Ttulo3"/>
        <w:rPr>
          <w:lang w:val="en-US"/>
        </w:rPr>
      </w:pPr>
      <w:bookmarkStart w:id="46" w:name="_Toc143846890"/>
      <w:r w:rsidRPr="0086224C">
        <w:rPr>
          <w:lang w:val="en-US"/>
        </w:rPr>
        <w:t>9.2.4 Management of secret authentication information of users</w:t>
      </w:r>
      <w:bookmarkEnd w:id="46"/>
    </w:p>
    <w:p w14:paraId="146ECB96" w14:textId="77777777" w:rsidR="005414E6" w:rsidRPr="0086224C" w:rsidRDefault="005414E6" w:rsidP="005414E6">
      <w:pPr>
        <w:jc w:val="both"/>
        <w:rPr>
          <w:lang w:val="en-US"/>
        </w:rPr>
      </w:pPr>
      <w:r w:rsidRPr="0086224C">
        <w:rPr>
          <w:lang w:val="en-US"/>
        </w:rPr>
        <w:t>Does not apply</w:t>
      </w:r>
    </w:p>
    <w:p w14:paraId="48465B8D" w14:textId="77777777" w:rsidR="00943BF2" w:rsidRPr="0086224C" w:rsidRDefault="00943BF2" w:rsidP="00943BF2">
      <w:pPr>
        <w:pStyle w:val="Ttulo3"/>
        <w:rPr>
          <w:lang w:val="en-US"/>
        </w:rPr>
      </w:pPr>
      <w:bookmarkStart w:id="47" w:name="_Toc143846891"/>
      <w:r w:rsidRPr="0086224C">
        <w:rPr>
          <w:lang w:val="en-US"/>
        </w:rPr>
        <w:t>9.2.4 Management of secret authentication information of users</w:t>
      </w:r>
      <w:bookmarkEnd w:id="47"/>
    </w:p>
    <w:p w14:paraId="4E32FC46" w14:textId="77777777" w:rsidR="00943BF2" w:rsidRPr="0086224C" w:rsidRDefault="00943BF2" w:rsidP="00943BF2">
      <w:pPr>
        <w:jc w:val="both"/>
        <w:rPr>
          <w:lang w:val="en-US"/>
        </w:rPr>
      </w:pPr>
      <w:r w:rsidRPr="0086224C">
        <w:rPr>
          <w:lang w:val="en-US"/>
        </w:rPr>
        <w:t>Does not apply</w:t>
      </w:r>
    </w:p>
    <w:p w14:paraId="73015034" w14:textId="077129DE" w:rsidR="005414E6" w:rsidRPr="0086224C" w:rsidRDefault="00943BF2" w:rsidP="00943BF2">
      <w:pPr>
        <w:pStyle w:val="Ttulo3"/>
        <w:rPr>
          <w:lang w:val="en-US"/>
        </w:rPr>
      </w:pPr>
      <w:bookmarkStart w:id="48" w:name="_Toc143846892"/>
      <w:r w:rsidRPr="0086224C">
        <w:rPr>
          <w:lang w:val="en-US"/>
        </w:rPr>
        <w:t>9.2.5 Review of user access rights</w:t>
      </w:r>
      <w:bookmarkEnd w:id="48"/>
    </w:p>
    <w:p w14:paraId="4A61E763" w14:textId="606E2CBE" w:rsidR="00943BF2" w:rsidRPr="0086224C" w:rsidRDefault="00943BF2" w:rsidP="00943BF2">
      <w:pPr>
        <w:jc w:val="both"/>
        <w:rPr>
          <w:lang w:val="en-US"/>
        </w:rPr>
      </w:pPr>
      <w:r w:rsidRPr="0086224C">
        <w:rPr>
          <w:lang w:val="en-US"/>
        </w:rPr>
        <w:t>Does not apply</w:t>
      </w:r>
    </w:p>
    <w:p w14:paraId="0ED7306C" w14:textId="77777777" w:rsidR="00B71EB7" w:rsidRPr="0086224C" w:rsidRDefault="00B71EB7" w:rsidP="001879B8">
      <w:pPr>
        <w:pStyle w:val="Ttulo3"/>
        <w:rPr>
          <w:lang w:val="en-US"/>
        </w:rPr>
      </w:pPr>
      <w:bookmarkStart w:id="49" w:name="_Toc143846893"/>
      <w:r w:rsidRPr="0086224C">
        <w:rPr>
          <w:lang w:val="en-US"/>
        </w:rPr>
        <w:t>9.2.6 Removal or adjustment of access rights</w:t>
      </w:r>
      <w:bookmarkEnd w:id="49"/>
    </w:p>
    <w:p w14:paraId="30C73FBE" w14:textId="4205B535" w:rsidR="00B71EB7" w:rsidRPr="0086224C" w:rsidRDefault="00B71EB7" w:rsidP="00B71EB7">
      <w:pPr>
        <w:jc w:val="both"/>
        <w:rPr>
          <w:lang w:val="en-US"/>
        </w:rPr>
      </w:pPr>
      <w:r w:rsidRPr="0086224C">
        <w:rPr>
          <w:lang w:val="en-US"/>
        </w:rPr>
        <w:t>Does not apply</w:t>
      </w:r>
    </w:p>
    <w:p w14:paraId="700594A2" w14:textId="2123F7A6" w:rsidR="00F00AD1" w:rsidRPr="0086224C" w:rsidRDefault="00F00AD1" w:rsidP="00F00AD1">
      <w:pPr>
        <w:pStyle w:val="Ttulo2"/>
        <w:rPr>
          <w:lang w:val="en-US"/>
        </w:rPr>
      </w:pPr>
      <w:bookmarkStart w:id="50" w:name="_Toc143846894"/>
      <w:r w:rsidRPr="0086224C">
        <w:rPr>
          <w:lang w:val="en-US"/>
        </w:rPr>
        <w:t>9.3 User responsibilities</w:t>
      </w:r>
      <w:bookmarkEnd w:id="50"/>
    </w:p>
    <w:p w14:paraId="7DB7608B" w14:textId="067A1EE9" w:rsidR="00B71EB7" w:rsidRPr="0086224C" w:rsidRDefault="00D9333F" w:rsidP="00D9333F">
      <w:pPr>
        <w:pStyle w:val="Ttulo3"/>
        <w:rPr>
          <w:lang w:val="en-US"/>
        </w:rPr>
      </w:pPr>
      <w:bookmarkStart w:id="51" w:name="_Toc143846895"/>
      <w:r w:rsidRPr="0086224C">
        <w:rPr>
          <w:lang w:val="en-US"/>
        </w:rPr>
        <w:t>9.3.1 Use of secret authentication information</w:t>
      </w:r>
      <w:bookmarkEnd w:id="51"/>
    </w:p>
    <w:p w14:paraId="5E40BCD4" w14:textId="77777777" w:rsidR="00D9333F" w:rsidRPr="0086224C" w:rsidRDefault="00D9333F" w:rsidP="00D9333F">
      <w:pPr>
        <w:jc w:val="both"/>
        <w:rPr>
          <w:lang w:val="en-US"/>
        </w:rPr>
      </w:pPr>
      <w:r w:rsidRPr="0086224C">
        <w:rPr>
          <w:lang w:val="en-US"/>
        </w:rPr>
        <w:t>Does not apply</w:t>
      </w:r>
    </w:p>
    <w:p w14:paraId="1B5FEF09" w14:textId="2E69D8C8" w:rsidR="00943BF2" w:rsidRPr="0086224C" w:rsidRDefault="00D9333F" w:rsidP="00D9333F">
      <w:pPr>
        <w:pStyle w:val="Ttulo2"/>
        <w:rPr>
          <w:lang w:val="en-US"/>
        </w:rPr>
      </w:pPr>
      <w:bookmarkStart w:id="52" w:name="_Toc143846896"/>
      <w:r w:rsidRPr="0086224C">
        <w:rPr>
          <w:lang w:val="en-US"/>
        </w:rPr>
        <w:lastRenderedPageBreak/>
        <w:t>9.4 System and application access control</w:t>
      </w:r>
      <w:bookmarkEnd w:id="52"/>
    </w:p>
    <w:p w14:paraId="2DAE3571" w14:textId="6523924F" w:rsidR="00D9333F" w:rsidRPr="0086224C" w:rsidRDefault="00D9333F" w:rsidP="00D9333F">
      <w:pPr>
        <w:pStyle w:val="Ttulo3"/>
        <w:rPr>
          <w:lang w:val="en-US"/>
        </w:rPr>
      </w:pPr>
      <w:bookmarkStart w:id="53" w:name="_Toc143846897"/>
      <w:r w:rsidRPr="0086224C">
        <w:rPr>
          <w:lang w:val="en-US"/>
        </w:rPr>
        <w:t>9.4.1 Information access restriction</w:t>
      </w:r>
      <w:bookmarkEnd w:id="53"/>
    </w:p>
    <w:p w14:paraId="4E8F2F13" w14:textId="1FBC8AD1" w:rsidR="00D9333F" w:rsidRPr="0086224C" w:rsidRDefault="007E0C93" w:rsidP="007E0C93">
      <w:pPr>
        <w:rPr>
          <w:lang w:val="en-US"/>
        </w:rPr>
      </w:pPr>
      <w:r w:rsidRPr="0086224C">
        <w:rPr>
          <w:lang w:val="en-US"/>
        </w:rPr>
        <w:t>Health information systems processing personal health information shall authenticate users and should do so by means of authentication involving at least two factors.</w:t>
      </w:r>
    </w:p>
    <w:p w14:paraId="1F264839" w14:textId="144A59CB" w:rsidR="007E0C93" w:rsidRPr="0086224C" w:rsidRDefault="007E0C93" w:rsidP="007E0C93">
      <w:pPr>
        <w:autoSpaceDE w:val="0"/>
        <w:autoSpaceDN w:val="0"/>
        <w:adjustRightInd w:val="0"/>
        <w:spacing w:after="0" w:line="240" w:lineRule="auto"/>
        <w:jc w:val="both"/>
        <w:rPr>
          <w:lang w:val="en-US"/>
        </w:rPr>
      </w:pPr>
      <w:r w:rsidRPr="0086224C">
        <w:rPr>
          <w:lang w:val="en-US"/>
        </w:rPr>
        <w:t>Access to information and application system functions related to the processing personal health information should be isolated from (and separate to) access to information processing infrastructure that is unrelated to the processing of personal health information.</w:t>
      </w:r>
    </w:p>
    <w:p w14:paraId="03638A54" w14:textId="0E869167" w:rsidR="00035B12" w:rsidRPr="0086224C" w:rsidRDefault="00035B12" w:rsidP="00035B12">
      <w:pPr>
        <w:pStyle w:val="Ttulo3"/>
        <w:rPr>
          <w:lang w:val="en-US"/>
        </w:rPr>
      </w:pPr>
      <w:bookmarkStart w:id="54" w:name="_Toc143846898"/>
      <w:r w:rsidRPr="0086224C">
        <w:rPr>
          <w:lang w:val="en-US"/>
        </w:rPr>
        <w:t>9.4.2 Secure log-on procedures</w:t>
      </w:r>
      <w:bookmarkEnd w:id="54"/>
    </w:p>
    <w:p w14:paraId="5B84C2B4" w14:textId="0B90D48B" w:rsidR="00035B12" w:rsidRPr="0086224C" w:rsidRDefault="00F54DD3" w:rsidP="00F24C54">
      <w:pPr>
        <w:rPr>
          <w:lang w:val="en-US"/>
        </w:rPr>
      </w:pPr>
      <w:r w:rsidRPr="0086224C">
        <w:rPr>
          <w:lang w:val="en-US"/>
        </w:rPr>
        <w:t xml:space="preserve">ISO/IEC 27002:2013, 9.4.2 applies. </w:t>
      </w:r>
      <w:r w:rsidR="00F24C54" w:rsidRPr="0086224C">
        <w:rPr>
          <w:lang w:val="en-US"/>
        </w:rPr>
        <w:t>Where required by the access control policy, access to systems and applications should be controlled by a secure log-on procedure.</w:t>
      </w:r>
    </w:p>
    <w:p w14:paraId="28DA7851" w14:textId="78CCE240" w:rsidR="00F24C54" w:rsidRPr="0086224C" w:rsidRDefault="00F24C54" w:rsidP="00F24C54">
      <w:pPr>
        <w:rPr>
          <w:lang w:val="en-US"/>
        </w:rPr>
      </w:pPr>
      <w:r w:rsidRPr="0086224C">
        <w:rPr>
          <w:lang w:val="en-US"/>
        </w:rPr>
        <w:t>A good log-on procedure should:</w:t>
      </w:r>
    </w:p>
    <w:p w14:paraId="60469437" w14:textId="4BDA99A2" w:rsidR="00F24C54" w:rsidRPr="0086224C" w:rsidRDefault="00F24C54" w:rsidP="00F24C54">
      <w:pPr>
        <w:pStyle w:val="Prrafodelista"/>
        <w:numPr>
          <w:ilvl w:val="0"/>
          <w:numId w:val="1"/>
        </w:numPr>
        <w:rPr>
          <w:lang w:val="en-US"/>
        </w:rPr>
      </w:pPr>
      <w:r w:rsidRPr="0086224C">
        <w:rPr>
          <w:lang w:val="en-US"/>
        </w:rPr>
        <w:t>not display system or application identifiers until the log-on process has been successfully completed;</w:t>
      </w:r>
    </w:p>
    <w:p w14:paraId="0EB0E530" w14:textId="6043C805" w:rsidR="00F24C54" w:rsidRPr="0086224C" w:rsidRDefault="00F24C54" w:rsidP="00F24C54">
      <w:pPr>
        <w:pStyle w:val="Prrafodelista"/>
        <w:numPr>
          <w:ilvl w:val="0"/>
          <w:numId w:val="1"/>
        </w:numPr>
        <w:rPr>
          <w:lang w:val="en-US"/>
        </w:rPr>
      </w:pPr>
      <w:r w:rsidRPr="0086224C">
        <w:rPr>
          <w:lang w:val="en-US"/>
        </w:rPr>
        <w:t>display a general notice warning that the computer should only be accessed by authorized users;</w:t>
      </w:r>
    </w:p>
    <w:p w14:paraId="650AE316" w14:textId="3A5B1E7C" w:rsidR="00F24C54" w:rsidRPr="0086224C" w:rsidRDefault="00F24C54" w:rsidP="00F24C54">
      <w:pPr>
        <w:pStyle w:val="Prrafodelista"/>
        <w:numPr>
          <w:ilvl w:val="0"/>
          <w:numId w:val="1"/>
        </w:numPr>
        <w:rPr>
          <w:lang w:val="en-US"/>
        </w:rPr>
      </w:pPr>
      <w:r w:rsidRPr="0086224C">
        <w:rPr>
          <w:lang w:val="en-US"/>
        </w:rPr>
        <w:t>not provide help messages during the log-on procedure that would aid an unauthorized user;</w:t>
      </w:r>
    </w:p>
    <w:p w14:paraId="6D3059B9" w14:textId="4CC45DE6" w:rsidR="00F24C54" w:rsidRPr="0086224C" w:rsidRDefault="00F24C54" w:rsidP="00F24C54">
      <w:pPr>
        <w:pStyle w:val="Prrafodelista"/>
        <w:numPr>
          <w:ilvl w:val="0"/>
          <w:numId w:val="1"/>
        </w:numPr>
        <w:rPr>
          <w:lang w:val="en-US"/>
        </w:rPr>
      </w:pPr>
      <w:r w:rsidRPr="0086224C">
        <w:rPr>
          <w:lang w:val="en-US"/>
        </w:rPr>
        <w:t>validate the log-on information only on completion of all input data. If an error condition arises, the system should not indicate which part of the data is correct or incorrect;</w:t>
      </w:r>
    </w:p>
    <w:p w14:paraId="53EF732B" w14:textId="57064619" w:rsidR="00F24C54" w:rsidRPr="0086224C" w:rsidRDefault="00F24C54" w:rsidP="00F24C54">
      <w:pPr>
        <w:pStyle w:val="Prrafodelista"/>
        <w:numPr>
          <w:ilvl w:val="0"/>
          <w:numId w:val="1"/>
        </w:numPr>
        <w:rPr>
          <w:lang w:val="en-US"/>
        </w:rPr>
      </w:pPr>
      <w:r w:rsidRPr="0086224C">
        <w:rPr>
          <w:lang w:val="en-US"/>
        </w:rPr>
        <w:t>protect against brute force log-on attempts;</w:t>
      </w:r>
    </w:p>
    <w:p w14:paraId="6E0DF4F6" w14:textId="26BC0619" w:rsidR="00F24C54" w:rsidRPr="0086224C" w:rsidRDefault="00F24C54" w:rsidP="00F24C54">
      <w:pPr>
        <w:pStyle w:val="Prrafodelista"/>
        <w:numPr>
          <w:ilvl w:val="0"/>
          <w:numId w:val="1"/>
        </w:numPr>
        <w:rPr>
          <w:lang w:val="en-US"/>
        </w:rPr>
      </w:pPr>
      <w:r w:rsidRPr="0086224C">
        <w:rPr>
          <w:lang w:val="en-US"/>
        </w:rPr>
        <w:t>log unsuccessful and successful attempts;</w:t>
      </w:r>
    </w:p>
    <w:p w14:paraId="7920BFF2" w14:textId="2A0B97A1" w:rsidR="00F24C54" w:rsidRPr="0086224C" w:rsidRDefault="00F24C54" w:rsidP="00F24C54">
      <w:pPr>
        <w:pStyle w:val="Prrafodelista"/>
        <w:numPr>
          <w:ilvl w:val="0"/>
          <w:numId w:val="1"/>
        </w:numPr>
        <w:rPr>
          <w:lang w:val="en-US"/>
        </w:rPr>
      </w:pPr>
      <w:r w:rsidRPr="0086224C">
        <w:rPr>
          <w:lang w:val="en-US"/>
        </w:rPr>
        <w:t>raise a security event if a potential attempted or successful breach of log-on controls is detected;</w:t>
      </w:r>
    </w:p>
    <w:p w14:paraId="13CB0707" w14:textId="7DC6C88B" w:rsidR="00F24C54" w:rsidRPr="0086224C" w:rsidRDefault="00F24C54" w:rsidP="00F24C54">
      <w:pPr>
        <w:pStyle w:val="Prrafodelista"/>
        <w:numPr>
          <w:ilvl w:val="0"/>
          <w:numId w:val="1"/>
        </w:numPr>
        <w:rPr>
          <w:lang w:val="en-US"/>
        </w:rPr>
      </w:pPr>
      <w:r w:rsidRPr="0086224C">
        <w:rPr>
          <w:lang w:val="en-US"/>
        </w:rPr>
        <w:t>display the following information on completion of a successful log-on:</w:t>
      </w:r>
    </w:p>
    <w:p w14:paraId="24B7A71B" w14:textId="487C4839" w:rsidR="00F24C54" w:rsidRPr="0086224C" w:rsidRDefault="00F24C54" w:rsidP="00F24C54">
      <w:pPr>
        <w:pStyle w:val="Prrafodelista"/>
        <w:rPr>
          <w:lang w:val="en-US"/>
        </w:rPr>
      </w:pPr>
      <w:r w:rsidRPr="0086224C">
        <w:rPr>
          <w:lang w:val="en-US"/>
        </w:rPr>
        <w:t>1) date and time of the previous successful log-on;</w:t>
      </w:r>
    </w:p>
    <w:p w14:paraId="73909B52" w14:textId="5BA6735A" w:rsidR="00F24C54" w:rsidRPr="0086224C" w:rsidRDefault="00F24C54" w:rsidP="00F24C54">
      <w:pPr>
        <w:pStyle w:val="Prrafodelista"/>
        <w:rPr>
          <w:lang w:val="en-US"/>
        </w:rPr>
      </w:pPr>
      <w:r w:rsidRPr="0086224C">
        <w:rPr>
          <w:lang w:val="en-US"/>
        </w:rPr>
        <w:t>2) details of any unsuccessful log-on attempts since the last successful log-on;</w:t>
      </w:r>
    </w:p>
    <w:p w14:paraId="5870572D" w14:textId="5C424E66" w:rsidR="00F24C54" w:rsidRPr="0086224C" w:rsidRDefault="00F24C54" w:rsidP="00F24C54">
      <w:pPr>
        <w:pStyle w:val="Prrafodelista"/>
        <w:numPr>
          <w:ilvl w:val="0"/>
          <w:numId w:val="1"/>
        </w:numPr>
        <w:rPr>
          <w:lang w:val="en-US"/>
        </w:rPr>
      </w:pPr>
      <w:r w:rsidRPr="0086224C">
        <w:rPr>
          <w:lang w:val="en-US"/>
        </w:rPr>
        <w:t>not display a password being entered;</w:t>
      </w:r>
    </w:p>
    <w:p w14:paraId="2214F6EA" w14:textId="1366374E" w:rsidR="00F24C54" w:rsidRPr="0086224C" w:rsidRDefault="00F24C54" w:rsidP="00F24C54">
      <w:pPr>
        <w:pStyle w:val="Prrafodelista"/>
        <w:numPr>
          <w:ilvl w:val="0"/>
          <w:numId w:val="1"/>
        </w:numPr>
        <w:rPr>
          <w:lang w:val="en-US"/>
        </w:rPr>
      </w:pPr>
      <w:r w:rsidRPr="0086224C">
        <w:rPr>
          <w:lang w:val="en-US"/>
        </w:rPr>
        <w:t>not transmit passwords in clear text over a network;</w:t>
      </w:r>
    </w:p>
    <w:p w14:paraId="5C39B776" w14:textId="3ECE5BE0" w:rsidR="00F24C54" w:rsidRPr="0086224C" w:rsidRDefault="00F24C54" w:rsidP="00F24C54">
      <w:pPr>
        <w:pStyle w:val="Prrafodelista"/>
        <w:numPr>
          <w:ilvl w:val="0"/>
          <w:numId w:val="1"/>
        </w:numPr>
        <w:rPr>
          <w:lang w:val="en-US"/>
        </w:rPr>
      </w:pPr>
      <w:r w:rsidRPr="0086224C">
        <w:rPr>
          <w:lang w:val="en-US"/>
        </w:rPr>
        <w:t>terminate inactive sessions after a defined period of inactivity, especially in high-risk locations such as public or external areas outside the organization's security management or on mobile devices;</w:t>
      </w:r>
    </w:p>
    <w:p w14:paraId="1642BED5" w14:textId="5D91266C" w:rsidR="00F24C54" w:rsidRPr="0086224C" w:rsidRDefault="00F24C54" w:rsidP="00F24C54">
      <w:pPr>
        <w:pStyle w:val="Prrafodelista"/>
        <w:numPr>
          <w:ilvl w:val="0"/>
          <w:numId w:val="1"/>
        </w:numPr>
        <w:rPr>
          <w:lang w:val="en-US"/>
        </w:rPr>
      </w:pPr>
      <w:r w:rsidRPr="0086224C">
        <w:rPr>
          <w:lang w:val="en-US"/>
        </w:rPr>
        <w:t>restrict connection times to provide additional security for high-risk applications and reduce the window of opportunity for unauthorized access.</w:t>
      </w:r>
    </w:p>
    <w:p w14:paraId="5DCCF379" w14:textId="57D8DCDA" w:rsidR="00F24C54" w:rsidRPr="0086224C" w:rsidRDefault="0036756A" w:rsidP="0036756A">
      <w:pPr>
        <w:pStyle w:val="Ttulo3"/>
        <w:rPr>
          <w:lang w:val="en-US"/>
        </w:rPr>
      </w:pPr>
      <w:bookmarkStart w:id="55" w:name="_Toc143846899"/>
      <w:r w:rsidRPr="0086224C">
        <w:rPr>
          <w:lang w:val="en-US"/>
        </w:rPr>
        <w:t>9.4.3 Password management system</w:t>
      </w:r>
      <w:bookmarkEnd w:id="55"/>
    </w:p>
    <w:p w14:paraId="359D8D49" w14:textId="3751251B" w:rsidR="0036756A" w:rsidRPr="0086224C" w:rsidRDefault="00624BCC" w:rsidP="00DA3763">
      <w:pPr>
        <w:pStyle w:val="Prrafodelista"/>
        <w:numPr>
          <w:ilvl w:val="0"/>
          <w:numId w:val="2"/>
        </w:numPr>
        <w:rPr>
          <w:lang w:val="en-US"/>
        </w:rPr>
      </w:pPr>
      <w:r>
        <w:rPr>
          <w:lang w:val="en-US"/>
        </w:rPr>
        <w:t>Does not apply</w:t>
      </w:r>
    </w:p>
    <w:p w14:paraId="655EAD05" w14:textId="77777777" w:rsidR="005A35EC" w:rsidRPr="0086224C" w:rsidRDefault="005A35EC" w:rsidP="005A35EC">
      <w:pPr>
        <w:pStyle w:val="Ttulo3"/>
        <w:rPr>
          <w:lang w:val="en-US"/>
        </w:rPr>
      </w:pPr>
      <w:bookmarkStart w:id="56" w:name="_Toc143846900"/>
      <w:r w:rsidRPr="0086224C">
        <w:rPr>
          <w:lang w:val="en-US"/>
        </w:rPr>
        <w:t>9.4.4 Use of privileged utility programs</w:t>
      </w:r>
      <w:bookmarkEnd w:id="56"/>
      <w:r w:rsidRPr="0086224C">
        <w:rPr>
          <w:lang w:val="en-US"/>
        </w:rPr>
        <w:t xml:space="preserve"> </w:t>
      </w:r>
    </w:p>
    <w:p w14:paraId="55A23ABD" w14:textId="1E48AE98" w:rsidR="00F20909" w:rsidRPr="0086224C" w:rsidRDefault="00F20909" w:rsidP="00CB2A22">
      <w:pPr>
        <w:jc w:val="both"/>
        <w:rPr>
          <w:lang w:val="en-US"/>
        </w:rPr>
      </w:pPr>
      <w:r w:rsidRPr="0086224C">
        <w:rPr>
          <w:lang w:val="en-US"/>
        </w:rPr>
        <w:t>Does not apply</w:t>
      </w:r>
    </w:p>
    <w:p w14:paraId="47596625" w14:textId="77777777" w:rsidR="003A65C7" w:rsidRPr="0086224C" w:rsidRDefault="003A65C7" w:rsidP="003A65C7">
      <w:pPr>
        <w:pStyle w:val="Ttulo3"/>
        <w:rPr>
          <w:lang w:val="en-US"/>
        </w:rPr>
      </w:pPr>
      <w:bookmarkStart w:id="57" w:name="_Toc143846901"/>
      <w:r w:rsidRPr="0086224C">
        <w:rPr>
          <w:lang w:val="en-US"/>
        </w:rPr>
        <w:t>9.4.5 Access control to program source code</w:t>
      </w:r>
      <w:bookmarkEnd w:id="57"/>
      <w:r w:rsidRPr="0086224C">
        <w:rPr>
          <w:lang w:val="en-US"/>
        </w:rPr>
        <w:t xml:space="preserve"> </w:t>
      </w:r>
    </w:p>
    <w:p w14:paraId="5EC2AFAB" w14:textId="06BF4850" w:rsidR="00F20909" w:rsidRPr="0086224C" w:rsidRDefault="00F20909" w:rsidP="00F20909">
      <w:pPr>
        <w:jc w:val="both"/>
        <w:rPr>
          <w:lang w:val="en-US"/>
        </w:rPr>
      </w:pPr>
      <w:r w:rsidRPr="0086224C">
        <w:rPr>
          <w:lang w:val="en-US"/>
        </w:rPr>
        <w:t>Does not apply</w:t>
      </w:r>
    </w:p>
    <w:p w14:paraId="62032AC1" w14:textId="77777777" w:rsidR="007375E4" w:rsidRPr="0086224C" w:rsidRDefault="007375E4" w:rsidP="007375E4">
      <w:pPr>
        <w:pStyle w:val="Ttulo1"/>
        <w:rPr>
          <w:lang w:val="en-US"/>
        </w:rPr>
      </w:pPr>
      <w:bookmarkStart w:id="58" w:name="_Toc143846902"/>
      <w:r w:rsidRPr="0086224C">
        <w:rPr>
          <w:lang w:val="en-US"/>
        </w:rPr>
        <w:lastRenderedPageBreak/>
        <w:t>10 Cryptography</w:t>
      </w:r>
      <w:bookmarkEnd w:id="58"/>
    </w:p>
    <w:p w14:paraId="7345DA2F" w14:textId="19924DFD" w:rsidR="007375E4" w:rsidRPr="0086224C" w:rsidRDefault="007375E4" w:rsidP="007375E4">
      <w:pPr>
        <w:pStyle w:val="Ttulo2"/>
        <w:rPr>
          <w:lang w:val="en-US"/>
        </w:rPr>
      </w:pPr>
      <w:bookmarkStart w:id="59" w:name="_Toc143846903"/>
      <w:r w:rsidRPr="0086224C">
        <w:rPr>
          <w:lang w:val="en-US"/>
        </w:rPr>
        <w:t>10.1 Cryptographic controls</w:t>
      </w:r>
      <w:bookmarkEnd w:id="59"/>
    </w:p>
    <w:p w14:paraId="1CC6B18D" w14:textId="0EB4150A" w:rsidR="001B0C9A" w:rsidRPr="0086224C" w:rsidRDefault="001B0C9A" w:rsidP="001B0C9A">
      <w:pPr>
        <w:pStyle w:val="Ttulo3"/>
        <w:rPr>
          <w:lang w:val="en-US"/>
        </w:rPr>
      </w:pPr>
      <w:bookmarkStart w:id="60" w:name="_Toc143846904"/>
      <w:r w:rsidRPr="0086224C">
        <w:rPr>
          <w:lang w:val="en-US"/>
        </w:rPr>
        <w:t>10.1.1 Policy on the use of cryptographic controls</w:t>
      </w:r>
      <w:bookmarkEnd w:id="60"/>
    </w:p>
    <w:p w14:paraId="567B9541" w14:textId="77777777" w:rsidR="001B0C9A" w:rsidRPr="0086224C" w:rsidRDefault="001B0C9A" w:rsidP="001B0C9A">
      <w:pPr>
        <w:jc w:val="both"/>
        <w:rPr>
          <w:lang w:val="en-US"/>
        </w:rPr>
      </w:pPr>
      <w:r w:rsidRPr="0086224C">
        <w:rPr>
          <w:lang w:val="en-US"/>
        </w:rPr>
        <w:t>Does not apply</w:t>
      </w:r>
    </w:p>
    <w:p w14:paraId="2D97E1D2" w14:textId="5E99A3D0" w:rsidR="001B0C9A" w:rsidRPr="0086224C" w:rsidRDefault="005D240D" w:rsidP="005D240D">
      <w:pPr>
        <w:pStyle w:val="Ttulo3"/>
        <w:rPr>
          <w:lang w:val="en-US"/>
        </w:rPr>
      </w:pPr>
      <w:bookmarkStart w:id="61" w:name="_Toc143846905"/>
      <w:r w:rsidRPr="0086224C">
        <w:rPr>
          <w:lang w:val="en-US"/>
        </w:rPr>
        <w:t>10.1.2 Key management</w:t>
      </w:r>
      <w:bookmarkEnd w:id="61"/>
    </w:p>
    <w:p w14:paraId="548804D0" w14:textId="77777777" w:rsidR="005D240D" w:rsidRPr="0086224C" w:rsidRDefault="005D240D" w:rsidP="005D240D">
      <w:pPr>
        <w:jc w:val="both"/>
        <w:rPr>
          <w:lang w:val="en-US"/>
        </w:rPr>
      </w:pPr>
      <w:r w:rsidRPr="0086224C">
        <w:rPr>
          <w:lang w:val="en-US"/>
        </w:rPr>
        <w:t>Does not apply</w:t>
      </w:r>
    </w:p>
    <w:p w14:paraId="472E4132" w14:textId="061849D7" w:rsidR="005D240D" w:rsidRPr="0086224C" w:rsidRDefault="005D240D" w:rsidP="005D240D">
      <w:pPr>
        <w:pStyle w:val="Ttulo1"/>
        <w:rPr>
          <w:lang w:val="en-US"/>
        </w:rPr>
      </w:pPr>
      <w:bookmarkStart w:id="62" w:name="_Toc143846906"/>
      <w:r w:rsidRPr="0086224C">
        <w:rPr>
          <w:lang w:val="en-US"/>
        </w:rPr>
        <w:t>11 Physical and environmental security</w:t>
      </w:r>
      <w:bookmarkEnd w:id="62"/>
    </w:p>
    <w:p w14:paraId="6CD57466" w14:textId="2F87B7EA" w:rsidR="005D240D" w:rsidRPr="0086224C" w:rsidRDefault="005D240D" w:rsidP="005D240D">
      <w:pPr>
        <w:pStyle w:val="Ttulo2"/>
        <w:rPr>
          <w:lang w:val="en-US"/>
        </w:rPr>
      </w:pPr>
      <w:bookmarkStart w:id="63" w:name="_Toc143846907"/>
      <w:r w:rsidRPr="0086224C">
        <w:rPr>
          <w:lang w:val="en-US"/>
        </w:rPr>
        <w:t xml:space="preserve">11.1 Secure </w:t>
      </w:r>
      <w:r w:rsidR="00F90419">
        <w:rPr>
          <w:lang w:val="en-US"/>
        </w:rPr>
        <w:t>a</w:t>
      </w:r>
      <w:r w:rsidRPr="0086224C">
        <w:rPr>
          <w:lang w:val="en-US"/>
        </w:rPr>
        <w:t>reas</w:t>
      </w:r>
      <w:bookmarkEnd w:id="63"/>
    </w:p>
    <w:p w14:paraId="7D503630" w14:textId="28C09790" w:rsidR="005D240D" w:rsidRPr="0086224C" w:rsidRDefault="005D240D" w:rsidP="005D240D">
      <w:pPr>
        <w:pStyle w:val="Ttulo3"/>
        <w:rPr>
          <w:lang w:val="en-US"/>
        </w:rPr>
      </w:pPr>
      <w:bookmarkStart w:id="64" w:name="_Toc143846908"/>
      <w:r w:rsidRPr="0086224C">
        <w:rPr>
          <w:lang w:val="en-US"/>
        </w:rPr>
        <w:t>11.1.1 Physical security perimeter</w:t>
      </w:r>
      <w:bookmarkEnd w:id="64"/>
    </w:p>
    <w:p w14:paraId="5F77E88C" w14:textId="77777777" w:rsidR="003D517F" w:rsidRPr="0086224C" w:rsidRDefault="003D517F" w:rsidP="003D517F">
      <w:pPr>
        <w:jc w:val="both"/>
        <w:rPr>
          <w:lang w:val="en-US"/>
        </w:rPr>
      </w:pPr>
      <w:r w:rsidRPr="0086224C">
        <w:rPr>
          <w:lang w:val="en-US"/>
        </w:rPr>
        <w:t>Does not apply</w:t>
      </w:r>
    </w:p>
    <w:p w14:paraId="7F832854" w14:textId="38F65A49" w:rsidR="003D517F" w:rsidRPr="0086224C" w:rsidRDefault="003D517F" w:rsidP="003D517F">
      <w:pPr>
        <w:pStyle w:val="Ttulo3"/>
        <w:rPr>
          <w:lang w:val="en-US"/>
        </w:rPr>
      </w:pPr>
      <w:bookmarkStart w:id="65" w:name="_Toc143846909"/>
      <w:r w:rsidRPr="0086224C">
        <w:rPr>
          <w:lang w:val="en-US"/>
        </w:rPr>
        <w:t>11.1.2 Physical entry controls</w:t>
      </w:r>
      <w:bookmarkEnd w:id="65"/>
    </w:p>
    <w:p w14:paraId="3B855C7D" w14:textId="77777777" w:rsidR="003D517F" w:rsidRPr="0086224C" w:rsidRDefault="003D517F" w:rsidP="003D517F">
      <w:pPr>
        <w:jc w:val="both"/>
        <w:rPr>
          <w:lang w:val="en-US"/>
        </w:rPr>
      </w:pPr>
      <w:r w:rsidRPr="0086224C">
        <w:rPr>
          <w:lang w:val="en-US"/>
        </w:rPr>
        <w:t>Does not apply</w:t>
      </w:r>
    </w:p>
    <w:p w14:paraId="5DF28280" w14:textId="235803F4" w:rsidR="003D517F" w:rsidRPr="0086224C" w:rsidRDefault="00597D75" w:rsidP="00597D75">
      <w:pPr>
        <w:pStyle w:val="Ttulo3"/>
        <w:rPr>
          <w:lang w:val="en-US"/>
        </w:rPr>
      </w:pPr>
      <w:bookmarkStart w:id="66" w:name="_Toc143846910"/>
      <w:r w:rsidRPr="0086224C">
        <w:rPr>
          <w:lang w:val="en-US"/>
        </w:rPr>
        <w:t>11.1.3 Securing offices, rooms and facilities</w:t>
      </w:r>
      <w:bookmarkEnd w:id="66"/>
    </w:p>
    <w:p w14:paraId="45012CD1" w14:textId="77777777" w:rsidR="00597D75" w:rsidRPr="0086224C" w:rsidRDefault="00597D75" w:rsidP="00597D75">
      <w:pPr>
        <w:jc w:val="both"/>
        <w:rPr>
          <w:lang w:val="en-US"/>
        </w:rPr>
      </w:pPr>
      <w:r w:rsidRPr="0086224C">
        <w:rPr>
          <w:lang w:val="en-US"/>
        </w:rPr>
        <w:t>Does not apply</w:t>
      </w:r>
    </w:p>
    <w:p w14:paraId="029C65FC" w14:textId="50792BD9" w:rsidR="00597D75" w:rsidRPr="0086224C" w:rsidRDefault="00EE22BB" w:rsidP="00EE22BB">
      <w:pPr>
        <w:pStyle w:val="Ttulo3"/>
        <w:rPr>
          <w:lang w:val="en-US"/>
        </w:rPr>
      </w:pPr>
      <w:bookmarkStart w:id="67" w:name="_Toc143846911"/>
      <w:r w:rsidRPr="0086224C">
        <w:rPr>
          <w:lang w:val="en-US"/>
        </w:rPr>
        <w:t>11.1.4 Protecting against external and environmental threats</w:t>
      </w:r>
      <w:bookmarkEnd w:id="67"/>
    </w:p>
    <w:p w14:paraId="72D01A9D" w14:textId="77777777" w:rsidR="00EE22BB" w:rsidRPr="0086224C" w:rsidRDefault="00EE22BB" w:rsidP="00EE22BB">
      <w:pPr>
        <w:jc w:val="both"/>
        <w:rPr>
          <w:lang w:val="en-US"/>
        </w:rPr>
      </w:pPr>
      <w:r w:rsidRPr="0086224C">
        <w:rPr>
          <w:lang w:val="en-US"/>
        </w:rPr>
        <w:t>Does not apply</w:t>
      </w:r>
    </w:p>
    <w:p w14:paraId="53941400" w14:textId="6BB78F8D" w:rsidR="00EE22BB" w:rsidRPr="0086224C" w:rsidRDefault="00F337DF" w:rsidP="00F337DF">
      <w:pPr>
        <w:pStyle w:val="Ttulo3"/>
        <w:rPr>
          <w:lang w:val="en-US"/>
        </w:rPr>
      </w:pPr>
      <w:bookmarkStart w:id="68" w:name="_Toc143846912"/>
      <w:r w:rsidRPr="0086224C">
        <w:rPr>
          <w:lang w:val="en-US"/>
        </w:rPr>
        <w:t>11.1.5 Working in secure areas</w:t>
      </w:r>
      <w:bookmarkEnd w:id="68"/>
    </w:p>
    <w:p w14:paraId="51425747" w14:textId="791B2DC2" w:rsidR="00F337DF" w:rsidRPr="0086224C" w:rsidRDefault="00F337DF" w:rsidP="00F337DF">
      <w:pPr>
        <w:jc w:val="both"/>
        <w:rPr>
          <w:lang w:val="en-US"/>
        </w:rPr>
      </w:pPr>
      <w:r w:rsidRPr="0086224C">
        <w:rPr>
          <w:lang w:val="en-US"/>
        </w:rPr>
        <w:t>Does not apply</w:t>
      </w:r>
    </w:p>
    <w:p w14:paraId="22B76C0E" w14:textId="2434B316" w:rsidR="00F337DF" w:rsidRPr="0086224C" w:rsidRDefault="00C90250" w:rsidP="00C90250">
      <w:pPr>
        <w:pStyle w:val="Ttulo3"/>
        <w:rPr>
          <w:lang w:val="en-US"/>
        </w:rPr>
      </w:pPr>
      <w:bookmarkStart w:id="69" w:name="_Toc143846913"/>
      <w:r w:rsidRPr="0086224C">
        <w:rPr>
          <w:lang w:val="en-US"/>
        </w:rPr>
        <w:t xml:space="preserve">11.1.6 Delivery and loading </w:t>
      </w:r>
      <w:r w:rsidR="00BD6452">
        <w:rPr>
          <w:lang w:val="en-US"/>
        </w:rPr>
        <w:t>a</w:t>
      </w:r>
      <w:r w:rsidRPr="0086224C">
        <w:rPr>
          <w:lang w:val="en-US"/>
        </w:rPr>
        <w:t>reas</w:t>
      </w:r>
      <w:bookmarkEnd w:id="69"/>
    </w:p>
    <w:p w14:paraId="2CEAAA57" w14:textId="7A787C24" w:rsidR="00C90250" w:rsidRPr="0086224C" w:rsidRDefault="00C90250" w:rsidP="00C90250">
      <w:pPr>
        <w:jc w:val="both"/>
        <w:rPr>
          <w:lang w:val="en-US"/>
        </w:rPr>
      </w:pPr>
      <w:r w:rsidRPr="0086224C">
        <w:rPr>
          <w:lang w:val="en-US"/>
        </w:rPr>
        <w:t>Does not apply</w:t>
      </w:r>
    </w:p>
    <w:p w14:paraId="7B3F70D4" w14:textId="485B0B02" w:rsidR="0002538C" w:rsidRPr="0086224C" w:rsidRDefault="0002538C" w:rsidP="0002538C">
      <w:pPr>
        <w:pStyle w:val="Ttulo2"/>
        <w:rPr>
          <w:lang w:val="en-US"/>
        </w:rPr>
      </w:pPr>
      <w:bookmarkStart w:id="70" w:name="_Toc143846914"/>
      <w:r w:rsidRPr="0086224C">
        <w:rPr>
          <w:lang w:val="en-US"/>
        </w:rPr>
        <w:t>11.2 Equipment</w:t>
      </w:r>
      <w:bookmarkEnd w:id="70"/>
    </w:p>
    <w:p w14:paraId="67C21A8D" w14:textId="2CC04ACC" w:rsidR="0002538C" w:rsidRPr="0086224C" w:rsidRDefault="0002538C" w:rsidP="0002538C">
      <w:pPr>
        <w:pStyle w:val="Ttulo3"/>
        <w:rPr>
          <w:lang w:val="en-US"/>
        </w:rPr>
      </w:pPr>
      <w:bookmarkStart w:id="71" w:name="_Toc143846915"/>
      <w:r w:rsidRPr="0086224C">
        <w:rPr>
          <w:lang w:val="en-US"/>
        </w:rPr>
        <w:t>11.2.1 Equipment siting and protection</w:t>
      </w:r>
      <w:bookmarkEnd w:id="71"/>
    </w:p>
    <w:p w14:paraId="59DED2DF" w14:textId="77777777" w:rsidR="0002538C" w:rsidRPr="0086224C" w:rsidRDefault="0002538C" w:rsidP="0002538C">
      <w:pPr>
        <w:jc w:val="both"/>
        <w:rPr>
          <w:lang w:val="en-US"/>
        </w:rPr>
      </w:pPr>
      <w:r w:rsidRPr="0086224C">
        <w:rPr>
          <w:lang w:val="en-US"/>
        </w:rPr>
        <w:t>Does not apply</w:t>
      </w:r>
    </w:p>
    <w:p w14:paraId="127CB3C2" w14:textId="213547D8" w:rsidR="00C90250" w:rsidRPr="0086224C" w:rsidRDefault="009B5351" w:rsidP="009B5351">
      <w:pPr>
        <w:pStyle w:val="Ttulo3"/>
        <w:rPr>
          <w:lang w:val="en-US"/>
        </w:rPr>
      </w:pPr>
      <w:bookmarkStart w:id="72" w:name="_Toc143846916"/>
      <w:r w:rsidRPr="0086224C">
        <w:rPr>
          <w:lang w:val="en-US"/>
        </w:rPr>
        <w:t>11.2.2 Supporting utilities</w:t>
      </w:r>
      <w:bookmarkEnd w:id="72"/>
    </w:p>
    <w:p w14:paraId="44BB7CEF" w14:textId="77777777" w:rsidR="009B5351" w:rsidRPr="0086224C" w:rsidRDefault="009B5351" w:rsidP="009B5351">
      <w:pPr>
        <w:jc w:val="both"/>
        <w:rPr>
          <w:lang w:val="en-US"/>
        </w:rPr>
      </w:pPr>
      <w:r w:rsidRPr="0086224C">
        <w:rPr>
          <w:lang w:val="en-US"/>
        </w:rPr>
        <w:t>Does not apply</w:t>
      </w:r>
    </w:p>
    <w:p w14:paraId="7C0B0C41" w14:textId="5E03097E" w:rsidR="00F337DF" w:rsidRPr="0086224C" w:rsidRDefault="009B5351" w:rsidP="009B5351">
      <w:pPr>
        <w:pStyle w:val="Ttulo3"/>
        <w:rPr>
          <w:lang w:val="en-US"/>
        </w:rPr>
      </w:pPr>
      <w:bookmarkStart w:id="73" w:name="_Toc143846917"/>
      <w:r w:rsidRPr="0086224C">
        <w:rPr>
          <w:lang w:val="en-US"/>
        </w:rPr>
        <w:t>11.2.3 Cabling security</w:t>
      </w:r>
      <w:bookmarkEnd w:id="73"/>
    </w:p>
    <w:p w14:paraId="7023DC53" w14:textId="63862110" w:rsidR="009B5351" w:rsidRPr="0086224C" w:rsidRDefault="009B5351" w:rsidP="009B5351">
      <w:pPr>
        <w:jc w:val="both"/>
        <w:rPr>
          <w:lang w:val="en-US"/>
        </w:rPr>
      </w:pPr>
      <w:r w:rsidRPr="0086224C">
        <w:rPr>
          <w:lang w:val="en-US"/>
        </w:rPr>
        <w:t>Does not apply</w:t>
      </w:r>
    </w:p>
    <w:p w14:paraId="2BAF4B6A" w14:textId="32E2101C" w:rsidR="009B5351" w:rsidRPr="0086224C" w:rsidRDefault="009B5351" w:rsidP="009B5351">
      <w:pPr>
        <w:pStyle w:val="Ttulo3"/>
        <w:rPr>
          <w:lang w:val="en-US"/>
        </w:rPr>
      </w:pPr>
      <w:bookmarkStart w:id="74" w:name="_Toc143846918"/>
      <w:r w:rsidRPr="0086224C">
        <w:rPr>
          <w:lang w:val="en-US"/>
        </w:rPr>
        <w:t>11.2.4 Equipment maintenance</w:t>
      </w:r>
      <w:bookmarkEnd w:id="74"/>
    </w:p>
    <w:p w14:paraId="42692459" w14:textId="77777777" w:rsidR="009B5351" w:rsidRPr="0086224C" w:rsidRDefault="009B5351" w:rsidP="009B5351">
      <w:pPr>
        <w:jc w:val="both"/>
        <w:rPr>
          <w:lang w:val="en-US"/>
        </w:rPr>
      </w:pPr>
      <w:r w:rsidRPr="0086224C">
        <w:rPr>
          <w:lang w:val="en-US"/>
        </w:rPr>
        <w:t>Does not apply</w:t>
      </w:r>
    </w:p>
    <w:p w14:paraId="2590E335" w14:textId="47FAE6D9" w:rsidR="009B5351" w:rsidRPr="0086224C" w:rsidRDefault="0014335E" w:rsidP="0014335E">
      <w:pPr>
        <w:pStyle w:val="Ttulo3"/>
        <w:rPr>
          <w:lang w:val="en-US"/>
        </w:rPr>
      </w:pPr>
      <w:bookmarkStart w:id="75" w:name="_Toc143846919"/>
      <w:r w:rsidRPr="0086224C">
        <w:rPr>
          <w:lang w:val="en-US"/>
        </w:rPr>
        <w:t>11.2.5 Removal of assets</w:t>
      </w:r>
      <w:bookmarkEnd w:id="75"/>
    </w:p>
    <w:p w14:paraId="37775D27" w14:textId="77777777" w:rsidR="0014335E" w:rsidRPr="0086224C" w:rsidRDefault="0014335E" w:rsidP="0014335E">
      <w:pPr>
        <w:jc w:val="both"/>
        <w:rPr>
          <w:lang w:val="en-US"/>
        </w:rPr>
      </w:pPr>
      <w:r w:rsidRPr="0086224C">
        <w:rPr>
          <w:lang w:val="en-US"/>
        </w:rPr>
        <w:t>Does not apply</w:t>
      </w:r>
    </w:p>
    <w:p w14:paraId="358FFE84" w14:textId="24B59AD7" w:rsidR="009B5351" w:rsidRPr="0086224C" w:rsidRDefault="00C42C28" w:rsidP="00C42C28">
      <w:pPr>
        <w:pStyle w:val="Ttulo3"/>
        <w:rPr>
          <w:lang w:val="en-US"/>
        </w:rPr>
      </w:pPr>
      <w:bookmarkStart w:id="76" w:name="_Toc143846920"/>
      <w:r w:rsidRPr="0086224C">
        <w:rPr>
          <w:lang w:val="en-US"/>
        </w:rPr>
        <w:t>11.2.6 Security of equipment and assets off-premises</w:t>
      </w:r>
      <w:bookmarkEnd w:id="76"/>
    </w:p>
    <w:p w14:paraId="730B52DD" w14:textId="77777777" w:rsidR="00C42C28" w:rsidRPr="0086224C" w:rsidRDefault="00C42C28" w:rsidP="00C42C28">
      <w:pPr>
        <w:jc w:val="both"/>
        <w:rPr>
          <w:lang w:val="en-US"/>
        </w:rPr>
      </w:pPr>
      <w:r w:rsidRPr="0086224C">
        <w:rPr>
          <w:lang w:val="en-US"/>
        </w:rPr>
        <w:t>Does not apply</w:t>
      </w:r>
    </w:p>
    <w:p w14:paraId="6601EDC4" w14:textId="0E4CCC87" w:rsidR="00C42C28" w:rsidRPr="0086224C" w:rsidRDefault="00D920A4" w:rsidP="00D920A4">
      <w:pPr>
        <w:pStyle w:val="Ttulo3"/>
        <w:rPr>
          <w:lang w:val="en-US"/>
        </w:rPr>
      </w:pPr>
      <w:bookmarkStart w:id="77" w:name="_Toc143846921"/>
      <w:r w:rsidRPr="0086224C">
        <w:rPr>
          <w:lang w:val="en-US"/>
        </w:rPr>
        <w:lastRenderedPageBreak/>
        <w:t>11.2.7 Secure disposal or reuse of equipment</w:t>
      </w:r>
      <w:bookmarkEnd w:id="77"/>
    </w:p>
    <w:p w14:paraId="7AB7FD75" w14:textId="77777777" w:rsidR="00D920A4" w:rsidRPr="0086224C" w:rsidRDefault="00D920A4" w:rsidP="00D920A4">
      <w:pPr>
        <w:jc w:val="both"/>
        <w:rPr>
          <w:lang w:val="en-US"/>
        </w:rPr>
      </w:pPr>
      <w:r w:rsidRPr="0086224C">
        <w:rPr>
          <w:lang w:val="en-US"/>
        </w:rPr>
        <w:t>Does not apply</w:t>
      </w:r>
    </w:p>
    <w:p w14:paraId="334F0D24" w14:textId="37E273B8" w:rsidR="00D920A4" w:rsidRPr="0086224C" w:rsidRDefault="00D920A4" w:rsidP="00D920A4">
      <w:pPr>
        <w:pStyle w:val="Ttulo3"/>
        <w:rPr>
          <w:lang w:val="en-US"/>
        </w:rPr>
      </w:pPr>
      <w:bookmarkStart w:id="78" w:name="_Toc143846922"/>
      <w:r w:rsidRPr="0086224C">
        <w:rPr>
          <w:lang w:val="en-US"/>
        </w:rPr>
        <w:t>11.2.8 Unattended user equipment</w:t>
      </w:r>
      <w:bookmarkEnd w:id="78"/>
    </w:p>
    <w:p w14:paraId="54807E88" w14:textId="77777777" w:rsidR="00D920A4" w:rsidRPr="0086224C" w:rsidRDefault="00D920A4" w:rsidP="00D920A4">
      <w:pPr>
        <w:jc w:val="both"/>
        <w:rPr>
          <w:lang w:val="en-US"/>
        </w:rPr>
      </w:pPr>
      <w:r w:rsidRPr="0086224C">
        <w:rPr>
          <w:lang w:val="en-US"/>
        </w:rPr>
        <w:t>Does not apply</w:t>
      </w:r>
    </w:p>
    <w:p w14:paraId="057E2C92" w14:textId="78CB4B72" w:rsidR="00D920A4" w:rsidRPr="0086224C" w:rsidRDefault="00D75324" w:rsidP="00D75324">
      <w:pPr>
        <w:pStyle w:val="Ttulo3"/>
        <w:rPr>
          <w:lang w:val="en-US"/>
        </w:rPr>
      </w:pPr>
      <w:bookmarkStart w:id="79" w:name="_Toc143846923"/>
      <w:r w:rsidRPr="0086224C">
        <w:rPr>
          <w:lang w:val="en-US"/>
        </w:rPr>
        <w:t>11.2.9 Clear desk and clear screen policy</w:t>
      </w:r>
      <w:bookmarkEnd w:id="79"/>
    </w:p>
    <w:p w14:paraId="4E7DAB1C" w14:textId="77777777" w:rsidR="00D75324" w:rsidRPr="0086224C" w:rsidRDefault="00D75324" w:rsidP="00D75324">
      <w:pPr>
        <w:jc w:val="both"/>
        <w:rPr>
          <w:lang w:val="en-US"/>
        </w:rPr>
      </w:pPr>
      <w:r w:rsidRPr="0086224C">
        <w:rPr>
          <w:lang w:val="en-US"/>
        </w:rPr>
        <w:t>Does not apply</w:t>
      </w:r>
    </w:p>
    <w:p w14:paraId="2A1A500C" w14:textId="6D4ABD01" w:rsidR="00D75324" w:rsidRPr="0086224C" w:rsidRDefault="00E84BDA" w:rsidP="00E84BDA">
      <w:pPr>
        <w:pStyle w:val="Ttulo1"/>
        <w:rPr>
          <w:lang w:val="en-US"/>
        </w:rPr>
      </w:pPr>
      <w:bookmarkStart w:id="80" w:name="_Toc143846924"/>
      <w:r w:rsidRPr="0086224C">
        <w:rPr>
          <w:lang w:val="en-US"/>
        </w:rPr>
        <w:t>12 Operations security</w:t>
      </w:r>
      <w:bookmarkEnd w:id="80"/>
    </w:p>
    <w:p w14:paraId="6741C287" w14:textId="489998B9" w:rsidR="00E84BDA" w:rsidRPr="0086224C" w:rsidRDefault="002B0064" w:rsidP="002B0064">
      <w:pPr>
        <w:pStyle w:val="Ttulo2"/>
        <w:rPr>
          <w:lang w:val="en-US"/>
        </w:rPr>
      </w:pPr>
      <w:bookmarkStart w:id="81" w:name="_Toc143846925"/>
      <w:r w:rsidRPr="0086224C">
        <w:rPr>
          <w:lang w:val="en-US"/>
        </w:rPr>
        <w:t>12.1 Operational procedures and responsibilities</w:t>
      </w:r>
      <w:bookmarkEnd w:id="81"/>
    </w:p>
    <w:p w14:paraId="4784C8B9" w14:textId="7F0CDC8C" w:rsidR="002B0064" w:rsidRPr="0086224C" w:rsidRDefault="002B0064" w:rsidP="002B0064">
      <w:pPr>
        <w:pStyle w:val="Ttulo3"/>
        <w:rPr>
          <w:lang w:val="en-US"/>
        </w:rPr>
      </w:pPr>
      <w:bookmarkStart w:id="82" w:name="_Toc143846926"/>
      <w:r w:rsidRPr="0086224C">
        <w:rPr>
          <w:lang w:val="en-US"/>
        </w:rPr>
        <w:t>12.1.1 Documented operating procedures</w:t>
      </w:r>
      <w:bookmarkEnd w:id="82"/>
    </w:p>
    <w:p w14:paraId="0D9798C7" w14:textId="77777777" w:rsidR="002B0064" w:rsidRPr="0086224C" w:rsidRDefault="002B0064" w:rsidP="002B0064">
      <w:pPr>
        <w:jc w:val="both"/>
        <w:rPr>
          <w:lang w:val="en-US"/>
        </w:rPr>
      </w:pPr>
      <w:r w:rsidRPr="0086224C">
        <w:rPr>
          <w:lang w:val="en-US"/>
        </w:rPr>
        <w:t>Does not apply</w:t>
      </w:r>
    </w:p>
    <w:p w14:paraId="2B75D30F" w14:textId="4B53648E" w:rsidR="002B0064" w:rsidRPr="0086224C" w:rsidRDefault="002B0064" w:rsidP="002B0064">
      <w:pPr>
        <w:pStyle w:val="Ttulo3"/>
        <w:rPr>
          <w:lang w:val="en-US"/>
        </w:rPr>
      </w:pPr>
      <w:bookmarkStart w:id="83" w:name="_Toc143846927"/>
      <w:r w:rsidRPr="0086224C">
        <w:rPr>
          <w:lang w:val="en-US"/>
        </w:rPr>
        <w:t>12.1.2 Change management</w:t>
      </w:r>
      <w:bookmarkEnd w:id="83"/>
    </w:p>
    <w:p w14:paraId="5743D8F4" w14:textId="77777777" w:rsidR="002B0064" w:rsidRPr="0086224C" w:rsidRDefault="002B0064" w:rsidP="002B0064">
      <w:pPr>
        <w:jc w:val="both"/>
        <w:rPr>
          <w:lang w:val="en-US"/>
        </w:rPr>
      </w:pPr>
      <w:r w:rsidRPr="0086224C">
        <w:rPr>
          <w:lang w:val="en-US"/>
        </w:rPr>
        <w:t>Does not apply</w:t>
      </w:r>
    </w:p>
    <w:p w14:paraId="59456BC2" w14:textId="19C44589" w:rsidR="002B0064" w:rsidRPr="0086224C" w:rsidRDefault="002F7478" w:rsidP="002F7478">
      <w:pPr>
        <w:pStyle w:val="Ttulo3"/>
        <w:rPr>
          <w:lang w:val="en-US"/>
        </w:rPr>
      </w:pPr>
      <w:bookmarkStart w:id="84" w:name="_Toc143846928"/>
      <w:r w:rsidRPr="0086224C">
        <w:rPr>
          <w:lang w:val="en-US"/>
        </w:rPr>
        <w:t>12.1.3 Capacity management</w:t>
      </w:r>
      <w:bookmarkEnd w:id="84"/>
    </w:p>
    <w:p w14:paraId="06318DCE" w14:textId="77777777" w:rsidR="002F7478" w:rsidRPr="0086224C" w:rsidRDefault="002F7478" w:rsidP="002F7478">
      <w:pPr>
        <w:jc w:val="both"/>
        <w:rPr>
          <w:lang w:val="en-US"/>
        </w:rPr>
      </w:pPr>
      <w:r w:rsidRPr="0086224C">
        <w:rPr>
          <w:lang w:val="en-US"/>
        </w:rPr>
        <w:t>Does not apply</w:t>
      </w:r>
    </w:p>
    <w:p w14:paraId="19AC687F" w14:textId="1A6275F1" w:rsidR="002F7478" w:rsidRPr="0086224C" w:rsidRDefault="00E81A47" w:rsidP="00E81A47">
      <w:pPr>
        <w:pStyle w:val="Ttulo3"/>
        <w:rPr>
          <w:lang w:val="en-US"/>
        </w:rPr>
      </w:pPr>
      <w:bookmarkStart w:id="85" w:name="_Toc143846929"/>
      <w:r w:rsidRPr="0086224C">
        <w:rPr>
          <w:lang w:val="en-US"/>
        </w:rPr>
        <w:t>12.1.4 Separation of development, testing and operational environments</w:t>
      </w:r>
      <w:bookmarkEnd w:id="85"/>
    </w:p>
    <w:p w14:paraId="6CC6B07D" w14:textId="77777777" w:rsidR="00E81A47" w:rsidRPr="0086224C" w:rsidRDefault="00E81A47" w:rsidP="00E81A47">
      <w:pPr>
        <w:jc w:val="both"/>
        <w:rPr>
          <w:lang w:val="en-US"/>
        </w:rPr>
      </w:pPr>
      <w:r w:rsidRPr="0086224C">
        <w:rPr>
          <w:lang w:val="en-US"/>
        </w:rPr>
        <w:t>Does not apply</w:t>
      </w:r>
    </w:p>
    <w:p w14:paraId="4E534D3B" w14:textId="0FE053CD" w:rsidR="00E81A47" w:rsidRPr="0086224C" w:rsidRDefault="00876D32" w:rsidP="00876D32">
      <w:pPr>
        <w:pStyle w:val="Ttulo2"/>
        <w:rPr>
          <w:lang w:val="en-US"/>
        </w:rPr>
      </w:pPr>
      <w:bookmarkStart w:id="86" w:name="_Toc143846930"/>
      <w:r w:rsidRPr="0086224C">
        <w:rPr>
          <w:lang w:val="en-US"/>
        </w:rPr>
        <w:t>12.2 Protection from malware</w:t>
      </w:r>
      <w:bookmarkEnd w:id="86"/>
    </w:p>
    <w:p w14:paraId="2BFB8876" w14:textId="07C74AEE" w:rsidR="00BF3BEC" w:rsidRPr="0086224C" w:rsidRDefault="00BF3BEC" w:rsidP="00BF3BEC">
      <w:pPr>
        <w:pStyle w:val="Ttulo3"/>
        <w:rPr>
          <w:lang w:val="en-US"/>
        </w:rPr>
      </w:pPr>
      <w:bookmarkStart w:id="87" w:name="_Toc143846931"/>
      <w:r w:rsidRPr="0086224C">
        <w:rPr>
          <w:lang w:val="en-US"/>
        </w:rPr>
        <w:t>12.2.1 Controls against malware</w:t>
      </w:r>
      <w:bookmarkEnd w:id="87"/>
    </w:p>
    <w:p w14:paraId="04755A0E" w14:textId="77777777" w:rsidR="00BF3BEC" w:rsidRPr="0086224C" w:rsidRDefault="00BF3BEC" w:rsidP="00BF3BEC">
      <w:pPr>
        <w:jc w:val="both"/>
        <w:rPr>
          <w:lang w:val="en-US"/>
        </w:rPr>
      </w:pPr>
      <w:r w:rsidRPr="0086224C">
        <w:rPr>
          <w:lang w:val="en-US"/>
        </w:rPr>
        <w:t>Does not apply</w:t>
      </w:r>
    </w:p>
    <w:p w14:paraId="03923992" w14:textId="7DD60852" w:rsidR="00BF3BEC" w:rsidRPr="0086224C" w:rsidRDefault="00D94275" w:rsidP="00D94275">
      <w:pPr>
        <w:pStyle w:val="Ttulo2"/>
        <w:rPr>
          <w:lang w:val="en-US"/>
        </w:rPr>
      </w:pPr>
      <w:bookmarkStart w:id="88" w:name="_Toc143846932"/>
      <w:r w:rsidRPr="0086224C">
        <w:rPr>
          <w:lang w:val="en-US"/>
        </w:rPr>
        <w:t>12.3 Backup</w:t>
      </w:r>
      <w:bookmarkEnd w:id="88"/>
    </w:p>
    <w:p w14:paraId="170A30A5" w14:textId="0AEF080D" w:rsidR="00D94275" w:rsidRPr="0086224C" w:rsidRDefault="00D94275" w:rsidP="00D94275">
      <w:pPr>
        <w:pStyle w:val="Ttulo3"/>
        <w:rPr>
          <w:lang w:val="en-US"/>
        </w:rPr>
      </w:pPr>
      <w:bookmarkStart w:id="89" w:name="_Toc143846933"/>
      <w:r w:rsidRPr="0086224C">
        <w:rPr>
          <w:lang w:val="en-US"/>
        </w:rPr>
        <w:t>12.3.1 Information backup</w:t>
      </w:r>
      <w:bookmarkEnd w:id="89"/>
    </w:p>
    <w:p w14:paraId="24C233A1" w14:textId="77777777" w:rsidR="00D42706" w:rsidRPr="0086224C" w:rsidRDefault="00D42706" w:rsidP="00D42706">
      <w:pPr>
        <w:jc w:val="both"/>
        <w:rPr>
          <w:lang w:val="en-US"/>
        </w:rPr>
      </w:pPr>
      <w:r w:rsidRPr="0086224C">
        <w:rPr>
          <w:lang w:val="en-US"/>
        </w:rPr>
        <w:t>Does not apply</w:t>
      </w:r>
    </w:p>
    <w:p w14:paraId="0F149C70" w14:textId="68A3EBFA" w:rsidR="00D42706" w:rsidRPr="0086224C" w:rsidRDefault="00924160" w:rsidP="00924160">
      <w:pPr>
        <w:pStyle w:val="Ttulo2"/>
        <w:rPr>
          <w:lang w:val="en-US"/>
        </w:rPr>
      </w:pPr>
      <w:bookmarkStart w:id="90" w:name="_Toc143846934"/>
      <w:r w:rsidRPr="0086224C">
        <w:rPr>
          <w:lang w:val="en-US"/>
        </w:rPr>
        <w:t>12.4 Logging and monitoring</w:t>
      </w:r>
      <w:bookmarkEnd w:id="90"/>
    </w:p>
    <w:p w14:paraId="73A0C815" w14:textId="587C4DDA" w:rsidR="00924160" w:rsidRPr="0086224C" w:rsidRDefault="00924160" w:rsidP="00924160">
      <w:pPr>
        <w:pStyle w:val="Ttulo3"/>
        <w:rPr>
          <w:lang w:val="en-US"/>
        </w:rPr>
      </w:pPr>
      <w:bookmarkStart w:id="91" w:name="_Toc143846935"/>
      <w:r w:rsidRPr="0086224C">
        <w:rPr>
          <w:lang w:val="en-US"/>
        </w:rPr>
        <w:t>12.4.1 Event logging</w:t>
      </w:r>
      <w:bookmarkEnd w:id="91"/>
    </w:p>
    <w:p w14:paraId="75B7BD4F" w14:textId="75D58713" w:rsidR="00DE2219" w:rsidRPr="0086224C" w:rsidRDefault="00DE2219" w:rsidP="00DE2219">
      <w:pPr>
        <w:jc w:val="both"/>
        <w:rPr>
          <w:lang w:val="en-US"/>
        </w:rPr>
      </w:pPr>
      <w:r w:rsidRPr="0086224C">
        <w:rPr>
          <w:lang w:val="en-US"/>
        </w:rPr>
        <w:t>Control</w:t>
      </w:r>
    </w:p>
    <w:p w14:paraId="1BABD26D" w14:textId="1A1A075C" w:rsidR="00DE2219" w:rsidRPr="0086224C" w:rsidRDefault="00DE2219" w:rsidP="00DE2219">
      <w:pPr>
        <w:jc w:val="both"/>
        <w:rPr>
          <w:lang w:val="en-US"/>
        </w:rPr>
      </w:pPr>
      <w:r w:rsidRPr="0086224C">
        <w:rPr>
          <w:lang w:val="en-US"/>
        </w:rPr>
        <w:t>Event logs recording user activities, exceptions, faults and information security events should be produced, kept and regularly reviewed.</w:t>
      </w:r>
    </w:p>
    <w:p w14:paraId="18955664" w14:textId="77777777" w:rsidR="00DE2219" w:rsidRPr="0086224C" w:rsidRDefault="00DE2219" w:rsidP="00DE2219">
      <w:pPr>
        <w:jc w:val="both"/>
        <w:rPr>
          <w:lang w:val="en-US"/>
        </w:rPr>
      </w:pPr>
      <w:r w:rsidRPr="0086224C">
        <w:rPr>
          <w:lang w:val="en-US"/>
        </w:rPr>
        <w:t>Event logs should include, when relevant:</w:t>
      </w:r>
    </w:p>
    <w:p w14:paraId="1FB2B907" w14:textId="77777777" w:rsidR="00DE2219" w:rsidRPr="0086224C" w:rsidRDefault="00DE2219" w:rsidP="00DE2219">
      <w:pPr>
        <w:pStyle w:val="Prrafodelista"/>
        <w:numPr>
          <w:ilvl w:val="0"/>
          <w:numId w:val="3"/>
        </w:numPr>
        <w:jc w:val="both"/>
        <w:rPr>
          <w:lang w:val="en-US"/>
        </w:rPr>
      </w:pPr>
      <w:r w:rsidRPr="0086224C">
        <w:rPr>
          <w:lang w:val="en-US"/>
        </w:rPr>
        <w:t>user IDs;</w:t>
      </w:r>
    </w:p>
    <w:p w14:paraId="197566E0" w14:textId="77777777" w:rsidR="00DE2219" w:rsidRPr="0086224C" w:rsidRDefault="00DE2219" w:rsidP="00DE2219">
      <w:pPr>
        <w:pStyle w:val="Prrafodelista"/>
        <w:numPr>
          <w:ilvl w:val="0"/>
          <w:numId w:val="3"/>
        </w:numPr>
        <w:jc w:val="both"/>
        <w:rPr>
          <w:lang w:val="en-US"/>
        </w:rPr>
      </w:pPr>
      <w:r w:rsidRPr="0086224C">
        <w:rPr>
          <w:lang w:val="en-US"/>
        </w:rPr>
        <w:t>system activities;</w:t>
      </w:r>
    </w:p>
    <w:p w14:paraId="4AE8C750" w14:textId="77777777" w:rsidR="00DE2219" w:rsidRPr="0086224C" w:rsidRDefault="00DE2219" w:rsidP="00DE2219">
      <w:pPr>
        <w:pStyle w:val="Prrafodelista"/>
        <w:numPr>
          <w:ilvl w:val="0"/>
          <w:numId w:val="3"/>
        </w:numPr>
        <w:jc w:val="both"/>
        <w:rPr>
          <w:lang w:val="en-US"/>
        </w:rPr>
      </w:pPr>
      <w:r w:rsidRPr="0086224C">
        <w:rPr>
          <w:lang w:val="en-US"/>
        </w:rPr>
        <w:t>dates, times and details of key events, e.g. log-on and log-off;</w:t>
      </w:r>
    </w:p>
    <w:p w14:paraId="7D843188" w14:textId="77777777" w:rsidR="00DE2219" w:rsidRPr="0086224C" w:rsidRDefault="00DE2219" w:rsidP="00DE2219">
      <w:pPr>
        <w:pStyle w:val="Prrafodelista"/>
        <w:numPr>
          <w:ilvl w:val="0"/>
          <w:numId w:val="3"/>
        </w:numPr>
        <w:jc w:val="both"/>
        <w:rPr>
          <w:lang w:val="en-US"/>
        </w:rPr>
      </w:pPr>
      <w:r w:rsidRPr="0086224C">
        <w:rPr>
          <w:lang w:val="en-US"/>
        </w:rPr>
        <w:t>device identity or location if possible and system identifier;</w:t>
      </w:r>
    </w:p>
    <w:p w14:paraId="28E6CC75" w14:textId="77777777" w:rsidR="00DE2219" w:rsidRPr="0086224C" w:rsidRDefault="00DE2219" w:rsidP="00DE2219">
      <w:pPr>
        <w:pStyle w:val="Prrafodelista"/>
        <w:numPr>
          <w:ilvl w:val="0"/>
          <w:numId w:val="3"/>
        </w:numPr>
        <w:jc w:val="both"/>
        <w:rPr>
          <w:lang w:val="en-US"/>
        </w:rPr>
      </w:pPr>
      <w:r w:rsidRPr="0086224C">
        <w:rPr>
          <w:lang w:val="en-US"/>
        </w:rPr>
        <w:t>records of successful and rejected system access attempts;</w:t>
      </w:r>
    </w:p>
    <w:p w14:paraId="43618BC0" w14:textId="77777777" w:rsidR="00DE2219" w:rsidRPr="0086224C" w:rsidRDefault="00DE2219" w:rsidP="00DE2219">
      <w:pPr>
        <w:pStyle w:val="Prrafodelista"/>
        <w:numPr>
          <w:ilvl w:val="0"/>
          <w:numId w:val="3"/>
        </w:numPr>
        <w:jc w:val="both"/>
        <w:rPr>
          <w:lang w:val="en-US"/>
        </w:rPr>
      </w:pPr>
      <w:r w:rsidRPr="0086224C">
        <w:rPr>
          <w:lang w:val="en-US"/>
        </w:rPr>
        <w:t>records of successful and rejected data and other resource access attempts;</w:t>
      </w:r>
    </w:p>
    <w:p w14:paraId="43765F26" w14:textId="77777777" w:rsidR="00DE2219" w:rsidRPr="0086224C" w:rsidRDefault="00DE2219" w:rsidP="00DE2219">
      <w:pPr>
        <w:pStyle w:val="Prrafodelista"/>
        <w:numPr>
          <w:ilvl w:val="0"/>
          <w:numId w:val="3"/>
        </w:numPr>
        <w:jc w:val="both"/>
        <w:rPr>
          <w:lang w:val="en-US"/>
        </w:rPr>
      </w:pPr>
      <w:r w:rsidRPr="0086224C">
        <w:rPr>
          <w:lang w:val="en-US"/>
        </w:rPr>
        <w:t>changes to system configuration;</w:t>
      </w:r>
    </w:p>
    <w:p w14:paraId="63D956F1" w14:textId="77777777" w:rsidR="00DE2219" w:rsidRPr="0086224C" w:rsidRDefault="00DE2219" w:rsidP="00DE2219">
      <w:pPr>
        <w:pStyle w:val="Prrafodelista"/>
        <w:numPr>
          <w:ilvl w:val="0"/>
          <w:numId w:val="3"/>
        </w:numPr>
        <w:jc w:val="both"/>
        <w:rPr>
          <w:lang w:val="en-US"/>
        </w:rPr>
      </w:pPr>
      <w:r w:rsidRPr="0086224C">
        <w:rPr>
          <w:lang w:val="en-US"/>
        </w:rPr>
        <w:lastRenderedPageBreak/>
        <w:t>use of privileges;</w:t>
      </w:r>
    </w:p>
    <w:p w14:paraId="6D932A0E" w14:textId="77777777" w:rsidR="00DE2219" w:rsidRPr="0086224C" w:rsidRDefault="00DE2219" w:rsidP="00DE2219">
      <w:pPr>
        <w:pStyle w:val="Prrafodelista"/>
        <w:numPr>
          <w:ilvl w:val="0"/>
          <w:numId w:val="3"/>
        </w:numPr>
        <w:jc w:val="both"/>
        <w:rPr>
          <w:lang w:val="en-US"/>
        </w:rPr>
      </w:pPr>
      <w:r w:rsidRPr="0086224C">
        <w:rPr>
          <w:lang w:val="en-US"/>
        </w:rPr>
        <w:t>use of system utilities and applications;</w:t>
      </w:r>
    </w:p>
    <w:p w14:paraId="3FCD49DE" w14:textId="77777777" w:rsidR="00DE2219" w:rsidRPr="0086224C" w:rsidRDefault="00DE2219" w:rsidP="00DE2219">
      <w:pPr>
        <w:pStyle w:val="Prrafodelista"/>
        <w:numPr>
          <w:ilvl w:val="0"/>
          <w:numId w:val="3"/>
        </w:numPr>
        <w:jc w:val="both"/>
        <w:rPr>
          <w:lang w:val="en-US"/>
        </w:rPr>
      </w:pPr>
      <w:r w:rsidRPr="0086224C">
        <w:rPr>
          <w:lang w:val="en-US"/>
        </w:rPr>
        <w:t>files accessed and the kind of access;</w:t>
      </w:r>
    </w:p>
    <w:p w14:paraId="4A427426" w14:textId="77777777" w:rsidR="00DE2219" w:rsidRPr="0086224C" w:rsidRDefault="00DE2219" w:rsidP="00DE2219">
      <w:pPr>
        <w:pStyle w:val="Prrafodelista"/>
        <w:numPr>
          <w:ilvl w:val="0"/>
          <w:numId w:val="3"/>
        </w:numPr>
        <w:jc w:val="both"/>
        <w:rPr>
          <w:lang w:val="en-US"/>
        </w:rPr>
      </w:pPr>
      <w:r w:rsidRPr="0086224C">
        <w:rPr>
          <w:lang w:val="en-US"/>
        </w:rPr>
        <w:t>network addresses and protocols;</w:t>
      </w:r>
    </w:p>
    <w:p w14:paraId="3ABAF4AA" w14:textId="77777777" w:rsidR="00DE2219" w:rsidRPr="0086224C" w:rsidRDefault="00DE2219" w:rsidP="00DE2219">
      <w:pPr>
        <w:pStyle w:val="Prrafodelista"/>
        <w:numPr>
          <w:ilvl w:val="0"/>
          <w:numId w:val="3"/>
        </w:numPr>
        <w:jc w:val="both"/>
        <w:rPr>
          <w:lang w:val="en-US"/>
        </w:rPr>
      </w:pPr>
      <w:r w:rsidRPr="0086224C">
        <w:rPr>
          <w:lang w:val="en-US"/>
        </w:rPr>
        <w:t>alarms raised by the access control system;</w:t>
      </w:r>
    </w:p>
    <w:p w14:paraId="14423302" w14:textId="77777777" w:rsidR="00DE2219" w:rsidRPr="0086224C" w:rsidRDefault="00DE2219" w:rsidP="00DE2219">
      <w:pPr>
        <w:pStyle w:val="Prrafodelista"/>
        <w:numPr>
          <w:ilvl w:val="0"/>
          <w:numId w:val="3"/>
        </w:numPr>
        <w:jc w:val="both"/>
        <w:rPr>
          <w:lang w:val="en-US"/>
        </w:rPr>
      </w:pPr>
      <w:r w:rsidRPr="0086224C">
        <w:rPr>
          <w:lang w:val="en-US"/>
        </w:rPr>
        <w:t>activation and de-activation of protection systems, such as anti-virus systems and intrusion detection systems;</w:t>
      </w:r>
    </w:p>
    <w:p w14:paraId="1E8AF643" w14:textId="4AABA0AD" w:rsidR="00DE2219" w:rsidRPr="0086224C" w:rsidRDefault="00DE2219" w:rsidP="00DE2219">
      <w:pPr>
        <w:pStyle w:val="Prrafodelista"/>
        <w:numPr>
          <w:ilvl w:val="0"/>
          <w:numId w:val="3"/>
        </w:numPr>
        <w:jc w:val="both"/>
        <w:rPr>
          <w:lang w:val="en-US"/>
        </w:rPr>
      </w:pPr>
      <w:r w:rsidRPr="0086224C">
        <w:rPr>
          <w:lang w:val="en-US"/>
        </w:rPr>
        <w:t>records of transactions executed by users in applications.</w:t>
      </w:r>
    </w:p>
    <w:p w14:paraId="739907F8" w14:textId="72A3BB86" w:rsidR="00DE2219" w:rsidRPr="0086224C" w:rsidRDefault="00DE2219" w:rsidP="00DE2219">
      <w:pPr>
        <w:jc w:val="both"/>
        <w:rPr>
          <w:lang w:val="en-US"/>
        </w:rPr>
      </w:pPr>
      <w:r w:rsidRPr="0086224C">
        <w:rPr>
          <w:lang w:val="en-US"/>
        </w:rPr>
        <w:t>Event logging sets the foundation for automated monitoring systems which are capable of generating consolidated reports and alerts on system security.</w:t>
      </w:r>
    </w:p>
    <w:p w14:paraId="39EC0B14" w14:textId="1A8286B6" w:rsidR="009A79FF" w:rsidRPr="0086224C" w:rsidRDefault="009A79FF" w:rsidP="009A79FF">
      <w:pPr>
        <w:jc w:val="both"/>
        <w:rPr>
          <w:lang w:val="en-US"/>
        </w:rPr>
      </w:pPr>
      <w:r w:rsidRPr="0086224C">
        <w:rPr>
          <w:lang w:val="en-US"/>
        </w:rPr>
        <w:t>In addition to following the guidance given by ISO/IEC 27002, health information systems processing personal health information should create a secure audit record each time a user accesses, creates, updates or archives personal health information via the system. The audit log should uniquely identify the user, uniquely identify the data subject (i.e. the subject of care), identify the function performed by the user (record creation, access, update, etc.), and note the time and date at which the function was performed.</w:t>
      </w:r>
    </w:p>
    <w:p w14:paraId="39ADE153" w14:textId="12AE79DD" w:rsidR="009A79FF" w:rsidRPr="0086224C" w:rsidRDefault="009A79FF" w:rsidP="009A79FF">
      <w:pPr>
        <w:jc w:val="both"/>
        <w:rPr>
          <w:lang w:val="en-US"/>
        </w:rPr>
      </w:pPr>
      <w:r w:rsidRPr="0086224C">
        <w:rPr>
          <w:lang w:val="en-US"/>
        </w:rPr>
        <w:t>When personal health information is updated, a record of the former content of the data and the associated audit record (i.e. who entered the data on what date) should be retained.</w:t>
      </w:r>
    </w:p>
    <w:p w14:paraId="7C1B67A6" w14:textId="456BAD51" w:rsidR="009A79FF" w:rsidRPr="0086224C" w:rsidRDefault="009A79FF" w:rsidP="009A79FF">
      <w:pPr>
        <w:jc w:val="both"/>
        <w:rPr>
          <w:lang w:val="en-US"/>
        </w:rPr>
      </w:pPr>
      <w:r w:rsidRPr="0086224C">
        <w:rPr>
          <w:lang w:val="en-US"/>
        </w:rPr>
        <w:t>Messaging systems used to transmit messages containing personal health information should keep a log of message transmissions (such a log should contain the time, date, origin and destination of the message, but not its content).</w:t>
      </w:r>
    </w:p>
    <w:p w14:paraId="1B139E99" w14:textId="3C4A5CE2" w:rsidR="009A79FF" w:rsidRPr="0086224C" w:rsidRDefault="009A79FF" w:rsidP="009A79FF">
      <w:pPr>
        <w:jc w:val="both"/>
        <w:rPr>
          <w:lang w:val="en-US"/>
        </w:rPr>
      </w:pPr>
      <w:r w:rsidRPr="0086224C">
        <w:rPr>
          <w:lang w:val="en-US"/>
        </w:rPr>
        <w:t>The organization should carefully assess and determine the retention period for these audit logs, with particular reference to clinical professional standards and legal obligations, in order to enable</w:t>
      </w:r>
    </w:p>
    <w:p w14:paraId="5AB81F8F" w14:textId="77777777" w:rsidR="009A79FF" w:rsidRPr="0086224C" w:rsidRDefault="009A79FF" w:rsidP="009A79FF">
      <w:pPr>
        <w:jc w:val="both"/>
        <w:rPr>
          <w:lang w:val="en-US"/>
        </w:rPr>
      </w:pPr>
      <w:r w:rsidRPr="0086224C">
        <w:rPr>
          <w:lang w:val="en-US"/>
        </w:rPr>
        <w:t>investigations to be carried out when necessary and to provide evidence of misuse where necessary.</w:t>
      </w:r>
    </w:p>
    <w:p w14:paraId="4B230067" w14:textId="77777777" w:rsidR="009A79FF" w:rsidRPr="0086224C" w:rsidRDefault="009A79FF" w:rsidP="009A79FF">
      <w:pPr>
        <w:jc w:val="both"/>
        <w:rPr>
          <w:lang w:val="en-US"/>
        </w:rPr>
      </w:pPr>
    </w:p>
    <w:p w14:paraId="64B0F86C" w14:textId="4AC7790E" w:rsidR="00DE2219" w:rsidRPr="0086224C" w:rsidRDefault="009A79FF" w:rsidP="009A79FF">
      <w:pPr>
        <w:jc w:val="both"/>
        <w:rPr>
          <w:lang w:val="en-US"/>
        </w:rPr>
      </w:pPr>
      <w:r w:rsidRPr="0086224C">
        <w:rPr>
          <w:lang w:val="en-US"/>
        </w:rPr>
        <w:t>The health information system’s audit logging facility should be operational at all times while the health information system being audited is available for use.</w:t>
      </w:r>
    </w:p>
    <w:p w14:paraId="415CF2DA" w14:textId="77FD50E8" w:rsidR="009A79FF" w:rsidRPr="0086224C" w:rsidRDefault="009A79FF" w:rsidP="009A79FF">
      <w:pPr>
        <w:jc w:val="both"/>
        <w:rPr>
          <w:lang w:val="en-US"/>
        </w:rPr>
      </w:pPr>
      <w:r w:rsidRPr="0086224C">
        <w:rPr>
          <w:lang w:val="en-US"/>
        </w:rPr>
        <w:t>Health information systems containing personal health information should be provided with facilities for analyzing logs and audit trails that:</w:t>
      </w:r>
    </w:p>
    <w:p w14:paraId="1FC44F99" w14:textId="77777777" w:rsidR="009A79FF" w:rsidRPr="0086224C" w:rsidRDefault="009A79FF" w:rsidP="009A79FF">
      <w:pPr>
        <w:pStyle w:val="Prrafodelista"/>
        <w:numPr>
          <w:ilvl w:val="0"/>
          <w:numId w:val="4"/>
        </w:numPr>
        <w:jc w:val="both"/>
        <w:rPr>
          <w:lang w:val="en-US"/>
        </w:rPr>
      </w:pPr>
      <w:r w:rsidRPr="0086224C">
        <w:rPr>
          <w:lang w:val="en-US"/>
        </w:rPr>
        <w:t>allow the identification of all system users who have accessed or modified a given subject of care’s record(s) over a given period of time;</w:t>
      </w:r>
    </w:p>
    <w:p w14:paraId="617BF9E8" w14:textId="77DF5328" w:rsidR="009A79FF" w:rsidRPr="0086224C" w:rsidRDefault="009A79FF" w:rsidP="009A79FF">
      <w:pPr>
        <w:pStyle w:val="Prrafodelista"/>
        <w:numPr>
          <w:ilvl w:val="0"/>
          <w:numId w:val="4"/>
        </w:numPr>
        <w:jc w:val="both"/>
        <w:rPr>
          <w:lang w:val="en-US"/>
        </w:rPr>
      </w:pPr>
      <w:r w:rsidRPr="0086224C">
        <w:rPr>
          <w:lang w:val="en-US"/>
        </w:rPr>
        <w:t>allow the identification of all subjects of care whose records have been accessed or modified by a given system user over a given period of time.</w:t>
      </w:r>
    </w:p>
    <w:p w14:paraId="4D860F8E" w14:textId="5978D552" w:rsidR="00136C6E" w:rsidRPr="0086224C" w:rsidRDefault="00136C6E" w:rsidP="00136C6E">
      <w:pPr>
        <w:pStyle w:val="Ttulo3"/>
        <w:rPr>
          <w:lang w:val="en-US"/>
        </w:rPr>
      </w:pPr>
      <w:bookmarkStart w:id="92" w:name="_Toc143846936"/>
      <w:r w:rsidRPr="0086224C">
        <w:rPr>
          <w:lang w:val="en-US"/>
        </w:rPr>
        <w:t>12.4.2 Protection of log Information</w:t>
      </w:r>
      <w:bookmarkEnd w:id="92"/>
    </w:p>
    <w:p w14:paraId="5E57BDFB" w14:textId="36937D71" w:rsidR="00136C6E" w:rsidRPr="0086224C" w:rsidRDefault="00136C6E" w:rsidP="00136C6E">
      <w:pPr>
        <w:rPr>
          <w:lang w:val="en-US"/>
        </w:rPr>
      </w:pPr>
      <w:r w:rsidRPr="0086224C">
        <w:rPr>
          <w:lang w:val="en-US"/>
        </w:rPr>
        <w:t>Audit records shall be secure and tamper-proof. Access to system audit tools and audit trails shall be safeguarded to prevent misuse or compromise.</w:t>
      </w:r>
    </w:p>
    <w:p w14:paraId="53403569" w14:textId="29E46EC6" w:rsidR="004C38FE" w:rsidRPr="0086224C" w:rsidRDefault="004C38FE" w:rsidP="004C38FE">
      <w:pPr>
        <w:pStyle w:val="Ttulo3"/>
        <w:rPr>
          <w:lang w:val="en-US"/>
        </w:rPr>
      </w:pPr>
      <w:bookmarkStart w:id="93" w:name="_Toc143846937"/>
      <w:r w:rsidRPr="0086224C">
        <w:rPr>
          <w:lang w:val="en-US"/>
        </w:rPr>
        <w:t>12.4.3 Administrator and operator logs</w:t>
      </w:r>
      <w:bookmarkEnd w:id="93"/>
    </w:p>
    <w:p w14:paraId="60D4B550" w14:textId="77777777" w:rsidR="004C38FE" w:rsidRPr="0086224C" w:rsidRDefault="004C38FE" w:rsidP="004C38FE">
      <w:pPr>
        <w:jc w:val="both"/>
        <w:rPr>
          <w:lang w:val="en-US"/>
        </w:rPr>
      </w:pPr>
      <w:r w:rsidRPr="0086224C">
        <w:rPr>
          <w:lang w:val="en-US"/>
        </w:rPr>
        <w:t>Does not apply</w:t>
      </w:r>
    </w:p>
    <w:p w14:paraId="3B7A607F" w14:textId="00FF27D1" w:rsidR="004C38FE" w:rsidRPr="0086224C" w:rsidRDefault="008C1423" w:rsidP="008C1423">
      <w:pPr>
        <w:pStyle w:val="Ttulo3"/>
        <w:rPr>
          <w:lang w:val="en-US"/>
        </w:rPr>
      </w:pPr>
      <w:bookmarkStart w:id="94" w:name="_Toc143846938"/>
      <w:r w:rsidRPr="0086224C">
        <w:rPr>
          <w:lang w:val="en-US"/>
        </w:rPr>
        <w:lastRenderedPageBreak/>
        <w:t>12.4.4 Clock synchronization</w:t>
      </w:r>
      <w:bookmarkEnd w:id="94"/>
    </w:p>
    <w:p w14:paraId="2F1313F4" w14:textId="77777777" w:rsidR="008C1423" w:rsidRPr="0086224C" w:rsidRDefault="008C1423" w:rsidP="008C1423">
      <w:pPr>
        <w:jc w:val="both"/>
        <w:rPr>
          <w:lang w:val="en-US"/>
        </w:rPr>
      </w:pPr>
      <w:r w:rsidRPr="0086224C">
        <w:rPr>
          <w:lang w:val="en-US"/>
        </w:rPr>
        <w:t>Does not apply</w:t>
      </w:r>
    </w:p>
    <w:p w14:paraId="069F8F85" w14:textId="0A4867ED" w:rsidR="008C1423" w:rsidRPr="0086224C" w:rsidRDefault="008C1423" w:rsidP="008C1423">
      <w:pPr>
        <w:pStyle w:val="Ttulo2"/>
        <w:rPr>
          <w:lang w:val="en-US"/>
        </w:rPr>
      </w:pPr>
      <w:bookmarkStart w:id="95" w:name="_Toc143846939"/>
      <w:r w:rsidRPr="0086224C">
        <w:rPr>
          <w:lang w:val="en-US"/>
        </w:rPr>
        <w:t>12.5 Control of operational software</w:t>
      </w:r>
      <w:bookmarkEnd w:id="95"/>
    </w:p>
    <w:p w14:paraId="16C7B4DC" w14:textId="40A18D03" w:rsidR="008C1423" w:rsidRPr="0086224C" w:rsidRDefault="008C1423" w:rsidP="008C1423">
      <w:pPr>
        <w:pStyle w:val="Ttulo3"/>
        <w:rPr>
          <w:lang w:val="en-US"/>
        </w:rPr>
      </w:pPr>
      <w:bookmarkStart w:id="96" w:name="_Toc143846940"/>
      <w:r w:rsidRPr="0086224C">
        <w:rPr>
          <w:lang w:val="en-US"/>
        </w:rPr>
        <w:t>12.5.1 Installation of software on operational systems</w:t>
      </w:r>
      <w:bookmarkEnd w:id="96"/>
    </w:p>
    <w:p w14:paraId="3C16A251" w14:textId="77777777" w:rsidR="002F2D0E" w:rsidRPr="0086224C" w:rsidRDefault="002F2D0E" w:rsidP="002F2D0E">
      <w:pPr>
        <w:jc w:val="both"/>
        <w:rPr>
          <w:lang w:val="en-US"/>
        </w:rPr>
      </w:pPr>
      <w:r w:rsidRPr="0086224C">
        <w:rPr>
          <w:lang w:val="en-US"/>
        </w:rPr>
        <w:t>Does not apply</w:t>
      </w:r>
    </w:p>
    <w:p w14:paraId="10AB778C" w14:textId="3B7BE7FC" w:rsidR="002F2D0E" w:rsidRPr="0086224C" w:rsidRDefault="007A6F94" w:rsidP="0092459B">
      <w:pPr>
        <w:pStyle w:val="Ttulo2"/>
        <w:rPr>
          <w:lang w:val="en-US"/>
        </w:rPr>
      </w:pPr>
      <w:bookmarkStart w:id="97" w:name="_Toc143846941"/>
      <w:r w:rsidRPr="0086224C">
        <w:rPr>
          <w:lang w:val="en-US"/>
        </w:rPr>
        <w:t>12.6 Technical vulnerability management</w:t>
      </w:r>
      <w:bookmarkEnd w:id="97"/>
    </w:p>
    <w:p w14:paraId="1B7F944D" w14:textId="5CA55DCA" w:rsidR="0092459B" w:rsidRPr="0086224C" w:rsidRDefault="00634B13" w:rsidP="0092459B">
      <w:pPr>
        <w:pStyle w:val="Ttulo3"/>
        <w:rPr>
          <w:lang w:val="en-US"/>
        </w:rPr>
      </w:pPr>
      <w:bookmarkStart w:id="98" w:name="_Toc143846942"/>
      <w:r w:rsidRPr="0086224C">
        <w:rPr>
          <w:lang w:val="en-US"/>
        </w:rPr>
        <w:t>12.6.1 Management of technical vulnerabilities</w:t>
      </w:r>
      <w:bookmarkEnd w:id="98"/>
    </w:p>
    <w:p w14:paraId="3D776FBB" w14:textId="317D4914" w:rsidR="007A6F94" w:rsidRPr="0086224C" w:rsidRDefault="007A6F94" w:rsidP="007A6F94">
      <w:pPr>
        <w:jc w:val="both"/>
        <w:rPr>
          <w:lang w:val="en-US"/>
        </w:rPr>
      </w:pPr>
      <w:r w:rsidRPr="0086224C">
        <w:rPr>
          <w:lang w:val="en-US"/>
        </w:rPr>
        <w:t>Does not apply</w:t>
      </w:r>
    </w:p>
    <w:p w14:paraId="2E695D0F" w14:textId="7D77A6B7" w:rsidR="00F97EA4" w:rsidRPr="0086224C" w:rsidRDefault="00F97EA4" w:rsidP="00F97EA4">
      <w:pPr>
        <w:pStyle w:val="Ttulo3"/>
        <w:rPr>
          <w:lang w:val="en-US"/>
        </w:rPr>
      </w:pPr>
      <w:bookmarkStart w:id="99" w:name="_Toc143846943"/>
      <w:r w:rsidRPr="0086224C">
        <w:rPr>
          <w:lang w:val="en-US"/>
        </w:rPr>
        <w:t>12.6.2 Restrictions on software installation</w:t>
      </w:r>
      <w:bookmarkEnd w:id="99"/>
    </w:p>
    <w:p w14:paraId="2D042A63" w14:textId="77777777" w:rsidR="00F97EA4" w:rsidRPr="0086224C" w:rsidRDefault="00F97EA4" w:rsidP="00F97EA4">
      <w:pPr>
        <w:jc w:val="both"/>
        <w:rPr>
          <w:lang w:val="en-US"/>
        </w:rPr>
      </w:pPr>
      <w:r w:rsidRPr="0086224C">
        <w:rPr>
          <w:lang w:val="en-US"/>
        </w:rPr>
        <w:t>Does not apply</w:t>
      </w:r>
    </w:p>
    <w:p w14:paraId="7243C5B2" w14:textId="10371DE2" w:rsidR="00F97EA4" w:rsidRPr="0086224C" w:rsidRDefault="00F97EA4" w:rsidP="004D48E0">
      <w:pPr>
        <w:pStyle w:val="Ttulo2"/>
        <w:rPr>
          <w:lang w:val="en-US"/>
        </w:rPr>
      </w:pPr>
      <w:bookmarkStart w:id="100" w:name="_Toc143846944"/>
      <w:r w:rsidRPr="0086224C">
        <w:rPr>
          <w:lang w:val="en-US"/>
        </w:rPr>
        <w:t>12.7 Information systems audit considerations</w:t>
      </w:r>
      <w:bookmarkEnd w:id="100"/>
    </w:p>
    <w:p w14:paraId="2D8233C1" w14:textId="6D9AD095" w:rsidR="004D48E0" w:rsidRPr="0086224C" w:rsidRDefault="004D48E0" w:rsidP="004D48E0">
      <w:pPr>
        <w:pStyle w:val="Ttulo3"/>
        <w:rPr>
          <w:lang w:val="en-US"/>
        </w:rPr>
      </w:pPr>
      <w:bookmarkStart w:id="101" w:name="_Toc143846945"/>
      <w:r w:rsidRPr="0086224C">
        <w:rPr>
          <w:lang w:val="en-US"/>
        </w:rPr>
        <w:t>12.7.1 Information systems audit controls</w:t>
      </w:r>
      <w:bookmarkEnd w:id="101"/>
    </w:p>
    <w:p w14:paraId="3F3F65BB" w14:textId="19850A84" w:rsidR="00113959" w:rsidRPr="0086224C" w:rsidRDefault="00113959" w:rsidP="00113959">
      <w:pPr>
        <w:jc w:val="both"/>
        <w:rPr>
          <w:lang w:val="en-US"/>
        </w:rPr>
      </w:pPr>
      <w:r w:rsidRPr="0086224C">
        <w:rPr>
          <w:lang w:val="en-US"/>
        </w:rPr>
        <w:t>Does not apply</w:t>
      </w:r>
    </w:p>
    <w:p w14:paraId="1521FD96" w14:textId="77777777" w:rsidR="00113959" w:rsidRPr="0086224C" w:rsidRDefault="00113959" w:rsidP="00113959">
      <w:pPr>
        <w:pStyle w:val="Ttulo1"/>
        <w:rPr>
          <w:lang w:val="en-US"/>
        </w:rPr>
      </w:pPr>
      <w:bookmarkStart w:id="102" w:name="_Toc143846946"/>
      <w:r w:rsidRPr="0086224C">
        <w:rPr>
          <w:lang w:val="en-US"/>
        </w:rPr>
        <w:t>13 Communications security</w:t>
      </w:r>
      <w:bookmarkEnd w:id="102"/>
    </w:p>
    <w:p w14:paraId="1FF1352F" w14:textId="540A0F06" w:rsidR="00113959" w:rsidRPr="0086224C" w:rsidRDefault="00113959" w:rsidP="00113959">
      <w:pPr>
        <w:pStyle w:val="Ttulo2"/>
        <w:rPr>
          <w:lang w:val="en-US"/>
        </w:rPr>
      </w:pPr>
      <w:bookmarkStart w:id="103" w:name="_Toc143846947"/>
      <w:r w:rsidRPr="0086224C">
        <w:rPr>
          <w:lang w:val="en-US"/>
        </w:rPr>
        <w:t>13.1 Network security management</w:t>
      </w:r>
      <w:bookmarkEnd w:id="103"/>
    </w:p>
    <w:p w14:paraId="6740E288" w14:textId="64FB12DA" w:rsidR="00113959" w:rsidRPr="0086224C" w:rsidRDefault="00531893" w:rsidP="00531893">
      <w:pPr>
        <w:pStyle w:val="Ttulo3"/>
        <w:rPr>
          <w:lang w:val="en-US"/>
        </w:rPr>
      </w:pPr>
      <w:bookmarkStart w:id="104" w:name="_Toc143846948"/>
      <w:r w:rsidRPr="0086224C">
        <w:rPr>
          <w:lang w:val="en-US"/>
        </w:rPr>
        <w:t>13.1.1 Network controls</w:t>
      </w:r>
      <w:bookmarkEnd w:id="104"/>
    </w:p>
    <w:p w14:paraId="05C380C5" w14:textId="77777777" w:rsidR="00600FC9" w:rsidRPr="0086224C" w:rsidRDefault="00600FC9" w:rsidP="00600FC9">
      <w:pPr>
        <w:jc w:val="both"/>
        <w:rPr>
          <w:lang w:val="en-US"/>
        </w:rPr>
      </w:pPr>
      <w:r w:rsidRPr="0086224C">
        <w:rPr>
          <w:lang w:val="en-US"/>
        </w:rPr>
        <w:t>Does not apply</w:t>
      </w:r>
    </w:p>
    <w:p w14:paraId="0F0F1D0D" w14:textId="2436D08F" w:rsidR="00531893" w:rsidRPr="0086224C" w:rsidRDefault="00EF39EF" w:rsidP="00EF39EF">
      <w:pPr>
        <w:pStyle w:val="Ttulo3"/>
        <w:rPr>
          <w:lang w:val="en-US"/>
        </w:rPr>
      </w:pPr>
      <w:bookmarkStart w:id="105" w:name="_Toc143846949"/>
      <w:r w:rsidRPr="0086224C">
        <w:rPr>
          <w:lang w:val="en-US"/>
        </w:rPr>
        <w:t>13.1.2 Security of network services</w:t>
      </w:r>
      <w:bookmarkEnd w:id="105"/>
    </w:p>
    <w:p w14:paraId="21DC67EA" w14:textId="2F870EF9" w:rsidR="00EF39EF" w:rsidRPr="0086224C" w:rsidRDefault="00EF39EF" w:rsidP="00EF39EF">
      <w:pPr>
        <w:jc w:val="both"/>
        <w:rPr>
          <w:lang w:val="en-US"/>
        </w:rPr>
      </w:pPr>
      <w:r w:rsidRPr="0086224C">
        <w:rPr>
          <w:lang w:val="en-US"/>
        </w:rPr>
        <w:t>Does not apply</w:t>
      </w:r>
    </w:p>
    <w:p w14:paraId="6B5636A1" w14:textId="657AA5F6" w:rsidR="00C314F4" w:rsidRPr="0086224C" w:rsidRDefault="00C314F4" w:rsidP="00C314F4">
      <w:pPr>
        <w:pStyle w:val="Ttulo3"/>
        <w:rPr>
          <w:lang w:val="en-US"/>
        </w:rPr>
      </w:pPr>
      <w:bookmarkStart w:id="106" w:name="_Toc143846950"/>
      <w:r w:rsidRPr="0086224C">
        <w:rPr>
          <w:lang w:val="en-US"/>
        </w:rPr>
        <w:t>13.1.3 Segregation in networks</w:t>
      </w:r>
      <w:bookmarkEnd w:id="106"/>
    </w:p>
    <w:p w14:paraId="3425131D" w14:textId="77777777" w:rsidR="00C314F4" w:rsidRPr="0086224C" w:rsidRDefault="00C314F4" w:rsidP="00C314F4">
      <w:pPr>
        <w:jc w:val="both"/>
        <w:rPr>
          <w:lang w:val="en-US"/>
        </w:rPr>
      </w:pPr>
      <w:r w:rsidRPr="0086224C">
        <w:rPr>
          <w:lang w:val="en-US"/>
        </w:rPr>
        <w:t>Does not apply</w:t>
      </w:r>
    </w:p>
    <w:p w14:paraId="65EBCB20" w14:textId="1C29709A" w:rsidR="00EF39EF" w:rsidRPr="0086224C" w:rsidRDefault="00F91AA8" w:rsidP="00F91AA8">
      <w:pPr>
        <w:pStyle w:val="Ttulo2"/>
        <w:rPr>
          <w:lang w:val="en-US"/>
        </w:rPr>
      </w:pPr>
      <w:bookmarkStart w:id="107" w:name="_Toc143846951"/>
      <w:r w:rsidRPr="0086224C">
        <w:rPr>
          <w:lang w:val="en-US"/>
        </w:rPr>
        <w:t>13.2 Information transfer</w:t>
      </w:r>
      <w:bookmarkEnd w:id="107"/>
    </w:p>
    <w:p w14:paraId="7CD18D4C" w14:textId="724570D8" w:rsidR="00F91AA8" w:rsidRPr="0086224C" w:rsidRDefault="00F91AA8" w:rsidP="00F91AA8">
      <w:pPr>
        <w:pStyle w:val="Ttulo3"/>
        <w:rPr>
          <w:lang w:val="en-US"/>
        </w:rPr>
      </w:pPr>
      <w:bookmarkStart w:id="108" w:name="_Toc143846952"/>
      <w:r w:rsidRPr="0086224C">
        <w:rPr>
          <w:lang w:val="en-US"/>
        </w:rPr>
        <w:t>13.2.1 Information transfer policies and procedures</w:t>
      </w:r>
      <w:bookmarkEnd w:id="108"/>
    </w:p>
    <w:p w14:paraId="4074C922" w14:textId="77777777" w:rsidR="00F91AA8" w:rsidRPr="0086224C" w:rsidRDefault="00F91AA8" w:rsidP="00F91AA8">
      <w:pPr>
        <w:jc w:val="both"/>
        <w:rPr>
          <w:lang w:val="en-US"/>
        </w:rPr>
      </w:pPr>
      <w:r w:rsidRPr="0086224C">
        <w:rPr>
          <w:lang w:val="en-US"/>
        </w:rPr>
        <w:t>Does not apply</w:t>
      </w:r>
    </w:p>
    <w:p w14:paraId="6D06FF15" w14:textId="5415F461" w:rsidR="00F91AA8" w:rsidRPr="0086224C" w:rsidRDefault="00680AF6" w:rsidP="00680AF6">
      <w:pPr>
        <w:pStyle w:val="Ttulo3"/>
        <w:rPr>
          <w:lang w:val="en-US"/>
        </w:rPr>
      </w:pPr>
      <w:bookmarkStart w:id="109" w:name="_Toc143846953"/>
      <w:r w:rsidRPr="0086224C">
        <w:rPr>
          <w:lang w:val="en-US"/>
        </w:rPr>
        <w:t>13.2.2 Agreements on information transfer</w:t>
      </w:r>
      <w:bookmarkEnd w:id="109"/>
    </w:p>
    <w:p w14:paraId="4B79F769" w14:textId="77777777" w:rsidR="00680AF6" w:rsidRPr="0086224C" w:rsidRDefault="00680AF6" w:rsidP="00680AF6">
      <w:pPr>
        <w:jc w:val="both"/>
        <w:rPr>
          <w:lang w:val="en-US"/>
        </w:rPr>
      </w:pPr>
      <w:r w:rsidRPr="0086224C">
        <w:rPr>
          <w:lang w:val="en-US"/>
        </w:rPr>
        <w:t>Does not apply</w:t>
      </w:r>
    </w:p>
    <w:p w14:paraId="694D09B3" w14:textId="3FB91859" w:rsidR="00680AF6" w:rsidRPr="0086224C" w:rsidRDefault="00524395" w:rsidP="00524395">
      <w:pPr>
        <w:pStyle w:val="Ttulo3"/>
        <w:rPr>
          <w:lang w:val="en-US"/>
        </w:rPr>
      </w:pPr>
      <w:bookmarkStart w:id="110" w:name="_Toc143846954"/>
      <w:r w:rsidRPr="0086224C">
        <w:rPr>
          <w:lang w:val="en-US"/>
        </w:rPr>
        <w:t>13.2.3 Electronic messaging</w:t>
      </w:r>
      <w:bookmarkEnd w:id="110"/>
    </w:p>
    <w:p w14:paraId="6C27A426" w14:textId="77777777" w:rsidR="00524395" w:rsidRPr="0086224C" w:rsidRDefault="00524395" w:rsidP="00524395">
      <w:pPr>
        <w:jc w:val="both"/>
        <w:rPr>
          <w:lang w:val="en-US"/>
        </w:rPr>
      </w:pPr>
      <w:r w:rsidRPr="0086224C">
        <w:rPr>
          <w:lang w:val="en-US"/>
        </w:rPr>
        <w:t>Does not apply</w:t>
      </w:r>
    </w:p>
    <w:p w14:paraId="3AE7DD75" w14:textId="4185EF12" w:rsidR="00524395" w:rsidRPr="0086224C" w:rsidRDefault="00BF19E3" w:rsidP="00BF19E3">
      <w:pPr>
        <w:pStyle w:val="Ttulo3"/>
        <w:rPr>
          <w:lang w:val="en-US"/>
        </w:rPr>
      </w:pPr>
      <w:bookmarkStart w:id="111" w:name="_Toc143846955"/>
      <w:r w:rsidRPr="0086224C">
        <w:rPr>
          <w:lang w:val="en-US"/>
        </w:rPr>
        <w:t>13.2.4 Confidentiality or non-disclosure agreements</w:t>
      </w:r>
      <w:bookmarkEnd w:id="111"/>
    </w:p>
    <w:p w14:paraId="65162789" w14:textId="77777777" w:rsidR="00BF19E3" w:rsidRPr="0086224C" w:rsidRDefault="00BF19E3" w:rsidP="00BF19E3">
      <w:pPr>
        <w:jc w:val="both"/>
        <w:rPr>
          <w:lang w:val="en-US"/>
        </w:rPr>
      </w:pPr>
      <w:r w:rsidRPr="0086224C">
        <w:rPr>
          <w:lang w:val="en-US"/>
        </w:rPr>
        <w:t>Does not apply</w:t>
      </w:r>
    </w:p>
    <w:p w14:paraId="1F83CB10" w14:textId="77777777" w:rsidR="00250E8E" w:rsidRPr="0086224C" w:rsidRDefault="00250E8E" w:rsidP="00250E8E">
      <w:pPr>
        <w:pStyle w:val="Ttulo1"/>
        <w:rPr>
          <w:lang w:val="en-US"/>
        </w:rPr>
      </w:pPr>
      <w:bookmarkStart w:id="112" w:name="_Toc143846956"/>
      <w:r w:rsidRPr="0086224C">
        <w:rPr>
          <w:lang w:val="en-US"/>
        </w:rPr>
        <w:lastRenderedPageBreak/>
        <w:t>14 System acquisition, development and maintenance</w:t>
      </w:r>
      <w:bookmarkEnd w:id="112"/>
    </w:p>
    <w:p w14:paraId="4A316C57" w14:textId="05E8F343" w:rsidR="00BF19E3" w:rsidRPr="0086224C" w:rsidRDefault="00250E8E" w:rsidP="00250E8E">
      <w:pPr>
        <w:pStyle w:val="Ttulo2"/>
        <w:rPr>
          <w:lang w:val="en-US"/>
        </w:rPr>
      </w:pPr>
      <w:bookmarkStart w:id="113" w:name="_Toc143846957"/>
      <w:r w:rsidRPr="0086224C">
        <w:rPr>
          <w:lang w:val="en-US"/>
        </w:rPr>
        <w:t>14.1 Security requirements of information systems</w:t>
      </w:r>
      <w:bookmarkEnd w:id="113"/>
    </w:p>
    <w:p w14:paraId="54C90317" w14:textId="4516241B" w:rsidR="00250E8E" w:rsidRPr="0086224C" w:rsidRDefault="008D50DC" w:rsidP="008D50DC">
      <w:pPr>
        <w:pStyle w:val="Ttulo3"/>
        <w:rPr>
          <w:lang w:val="en-US"/>
        </w:rPr>
      </w:pPr>
      <w:bookmarkStart w:id="114" w:name="_Toc143846958"/>
      <w:r w:rsidRPr="0086224C">
        <w:rPr>
          <w:lang w:val="en-US"/>
        </w:rPr>
        <w:t>14.1.1 Information security requirements analysis and specification</w:t>
      </w:r>
      <w:bookmarkEnd w:id="114"/>
    </w:p>
    <w:p w14:paraId="5A2FE8C9" w14:textId="77777777" w:rsidR="00A12308" w:rsidRPr="0086224C" w:rsidRDefault="00A12308" w:rsidP="00A12308">
      <w:pPr>
        <w:jc w:val="both"/>
        <w:rPr>
          <w:lang w:val="en-US"/>
        </w:rPr>
      </w:pPr>
      <w:r w:rsidRPr="0086224C">
        <w:rPr>
          <w:lang w:val="en-US"/>
        </w:rPr>
        <w:t>Does not apply</w:t>
      </w:r>
    </w:p>
    <w:p w14:paraId="475FB389" w14:textId="1FC711DF" w:rsidR="007A6F94" w:rsidRPr="0086224C" w:rsidRDefault="00A12308" w:rsidP="00A12308">
      <w:pPr>
        <w:pStyle w:val="Ttulo3"/>
        <w:rPr>
          <w:lang w:val="en-US"/>
        </w:rPr>
      </w:pPr>
      <w:bookmarkStart w:id="115" w:name="_Toc143846959"/>
      <w:r w:rsidRPr="0086224C">
        <w:rPr>
          <w:lang w:val="en-US"/>
        </w:rPr>
        <w:t>14.1.2 Securing application services on public networks</w:t>
      </w:r>
      <w:bookmarkEnd w:id="115"/>
    </w:p>
    <w:p w14:paraId="33056CC2" w14:textId="63799C31" w:rsidR="00A12308" w:rsidRPr="0086224C" w:rsidRDefault="00A12308" w:rsidP="00A12308">
      <w:pPr>
        <w:rPr>
          <w:lang w:val="en-US"/>
        </w:rPr>
      </w:pPr>
      <w:r w:rsidRPr="0086224C">
        <w:rPr>
          <w:lang w:val="en-US"/>
        </w:rPr>
        <w:t>Does not apply</w:t>
      </w:r>
    </w:p>
    <w:p w14:paraId="4B69FC36" w14:textId="3BFD797C" w:rsidR="003B0CE8" w:rsidRPr="0086224C" w:rsidRDefault="003B0CE8" w:rsidP="003B0CE8">
      <w:pPr>
        <w:pStyle w:val="Ttulo3"/>
        <w:rPr>
          <w:lang w:val="en-US"/>
        </w:rPr>
      </w:pPr>
      <w:bookmarkStart w:id="116" w:name="_Toc143846960"/>
      <w:r w:rsidRPr="0086224C">
        <w:rPr>
          <w:lang w:val="en-US"/>
        </w:rPr>
        <w:t>14.1.3 Protecting application services transactions</w:t>
      </w:r>
      <w:bookmarkEnd w:id="116"/>
    </w:p>
    <w:p w14:paraId="0C852C48" w14:textId="77777777" w:rsidR="003B0CE8" w:rsidRPr="0086224C" w:rsidRDefault="003B0CE8" w:rsidP="003B0CE8">
      <w:pPr>
        <w:rPr>
          <w:lang w:val="en-US"/>
        </w:rPr>
      </w:pPr>
      <w:r w:rsidRPr="0086224C">
        <w:rPr>
          <w:lang w:val="en-US"/>
        </w:rPr>
        <w:t>Does not apply</w:t>
      </w:r>
    </w:p>
    <w:p w14:paraId="43E78C3C" w14:textId="47C2CFCC" w:rsidR="00A12308" w:rsidRPr="0086224C" w:rsidRDefault="003B0CE8" w:rsidP="00131BD2">
      <w:pPr>
        <w:pStyle w:val="Ttulo2"/>
        <w:rPr>
          <w:lang w:val="en-US"/>
        </w:rPr>
      </w:pPr>
      <w:bookmarkStart w:id="117" w:name="_Toc143846961"/>
      <w:r w:rsidRPr="0086224C">
        <w:rPr>
          <w:lang w:val="en-US"/>
        </w:rPr>
        <w:t>14.2 Security in development and support processes</w:t>
      </w:r>
      <w:bookmarkEnd w:id="117"/>
    </w:p>
    <w:p w14:paraId="670A872E" w14:textId="06D1AB44" w:rsidR="00A12308" w:rsidRPr="0086224C" w:rsidRDefault="003B0CE8" w:rsidP="00131BD2">
      <w:pPr>
        <w:pStyle w:val="Ttulo3"/>
        <w:rPr>
          <w:lang w:val="en-US"/>
        </w:rPr>
      </w:pPr>
      <w:bookmarkStart w:id="118" w:name="_Toc143846962"/>
      <w:r w:rsidRPr="0086224C">
        <w:rPr>
          <w:lang w:val="en-US"/>
        </w:rPr>
        <w:t>14.2.1 Secure development policy</w:t>
      </w:r>
      <w:bookmarkEnd w:id="118"/>
    </w:p>
    <w:p w14:paraId="5B374584" w14:textId="09C2B7AD" w:rsidR="003B0CE8" w:rsidRPr="0086224C" w:rsidRDefault="003B0CE8" w:rsidP="003B0CE8">
      <w:pPr>
        <w:rPr>
          <w:lang w:val="en-US"/>
        </w:rPr>
      </w:pPr>
      <w:r w:rsidRPr="0086224C">
        <w:rPr>
          <w:lang w:val="en-US"/>
        </w:rPr>
        <w:t>Does not apply</w:t>
      </w:r>
    </w:p>
    <w:p w14:paraId="0E0D1CD3" w14:textId="28178E3D" w:rsidR="006234D4" w:rsidRPr="0086224C" w:rsidRDefault="006234D4" w:rsidP="006234D4">
      <w:pPr>
        <w:pStyle w:val="Ttulo3"/>
        <w:rPr>
          <w:lang w:val="en-US"/>
        </w:rPr>
      </w:pPr>
      <w:bookmarkStart w:id="119" w:name="_Toc143846963"/>
      <w:r w:rsidRPr="0086224C">
        <w:rPr>
          <w:lang w:val="en-US"/>
        </w:rPr>
        <w:t>14.2.2 System change control procedures</w:t>
      </w:r>
      <w:bookmarkEnd w:id="119"/>
    </w:p>
    <w:p w14:paraId="619126F5" w14:textId="77777777" w:rsidR="006234D4" w:rsidRPr="0086224C" w:rsidRDefault="006234D4" w:rsidP="006234D4">
      <w:pPr>
        <w:rPr>
          <w:lang w:val="en-US"/>
        </w:rPr>
      </w:pPr>
      <w:r w:rsidRPr="0086224C">
        <w:rPr>
          <w:lang w:val="en-US"/>
        </w:rPr>
        <w:t>Does not apply</w:t>
      </w:r>
    </w:p>
    <w:p w14:paraId="45CCF3C2" w14:textId="68408115" w:rsidR="00A12308" w:rsidRPr="0086224C" w:rsidRDefault="0057379E" w:rsidP="0057379E">
      <w:pPr>
        <w:pStyle w:val="Ttulo3"/>
        <w:rPr>
          <w:lang w:val="en-US"/>
        </w:rPr>
      </w:pPr>
      <w:bookmarkStart w:id="120" w:name="_Toc143846964"/>
      <w:r w:rsidRPr="0086224C">
        <w:rPr>
          <w:lang w:val="en-US"/>
        </w:rPr>
        <w:t>14.2.3 Technical review of applications after operating platform changes</w:t>
      </w:r>
      <w:bookmarkEnd w:id="120"/>
    </w:p>
    <w:p w14:paraId="0CB58AB6" w14:textId="77777777" w:rsidR="0057379E" w:rsidRPr="0086224C" w:rsidRDefault="0057379E" w:rsidP="0057379E">
      <w:pPr>
        <w:rPr>
          <w:lang w:val="en-US"/>
        </w:rPr>
      </w:pPr>
      <w:r w:rsidRPr="0086224C">
        <w:rPr>
          <w:lang w:val="en-US"/>
        </w:rPr>
        <w:t>Does not apply</w:t>
      </w:r>
    </w:p>
    <w:p w14:paraId="0DA4F772" w14:textId="3242466B" w:rsidR="0057379E" w:rsidRPr="0086224C" w:rsidRDefault="0057379E" w:rsidP="0057379E">
      <w:pPr>
        <w:pStyle w:val="Ttulo3"/>
        <w:rPr>
          <w:lang w:val="en-US"/>
        </w:rPr>
      </w:pPr>
      <w:bookmarkStart w:id="121" w:name="_Toc143846965"/>
      <w:r w:rsidRPr="0086224C">
        <w:rPr>
          <w:lang w:val="en-US"/>
        </w:rPr>
        <w:t>14.2.4 Restrictions on changes to software packages</w:t>
      </w:r>
      <w:bookmarkEnd w:id="121"/>
    </w:p>
    <w:p w14:paraId="5A90374F" w14:textId="7BB6B77B" w:rsidR="0057379E" w:rsidRPr="0086224C" w:rsidRDefault="0057379E" w:rsidP="0057379E">
      <w:pPr>
        <w:rPr>
          <w:lang w:val="en-US"/>
        </w:rPr>
      </w:pPr>
      <w:r w:rsidRPr="0086224C">
        <w:rPr>
          <w:lang w:val="en-US"/>
        </w:rPr>
        <w:t>Does not apply</w:t>
      </w:r>
    </w:p>
    <w:p w14:paraId="56115F30" w14:textId="77777777" w:rsidR="009E4377" w:rsidRPr="0086224C" w:rsidRDefault="009E4377" w:rsidP="009E4377">
      <w:pPr>
        <w:pStyle w:val="Ttulo3"/>
        <w:rPr>
          <w:lang w:val="en-US"/>
        </w:rPr>
      </w:pPr>
      <w:bookmarkStart w:id="122" w:name="_Toc143846966"/>
      <w:r w:rsidRPr="0086224C">
        <w:rPr>
          <w:lang w:val="en-US"/>
        </w:rPr>
        <w:t>14.2.5 Secure system engineering principles</w:t>
      </w:r>
      <w:bookmarkEnd w:id="122"/>
    </w:p>
    <w:p w14:paraId="6480A304" w14:textId="0CA119E9" w:rsidR="008076FF" w:rsidRPr="0086224C" w:rsidRDefault="008076FF" w:rsidP="00B94616">
      <w:pPr>
        <w:rPr>
          <w:lang w:val="en-US"/>
        </w:rPr>
      </w:pPr>
      <w:r w:rsidRPr="0086224C">
        <w:rPr>
          <w:lang w:val="en-US"/>
        </w:rPr>
        <w:t>Does not apply</w:t>
      </w:r>
    </w:p>
    <w:p w14:paraId="1B6BC661" w14:textId="10A63CB3" w:rsidR="00B94616" w:rsidRPr="0086224C" w:rsidRDefault="00B94616" w:rsidP="00B94616">
      <w:pPr>
        <w:pStyle w:val="Ttulo3"/>
        <w:rPr>
          <w:lang w:val="en-US"/>
        </w:rPr>
      </w:pPr>
      <w:bookmarkStart w:id="123" w:name="_Toc143846967"/>
      <w:r w:rsidRPr="0086224C">
        <w:rPr>
          <w:lang w:val="en-US"/>
        </w:rPr>
        <w:t>14.2.6 Secure development environment</w:t>
      </w:r>
      <w:bookmarkEnd w:id="123"/>
    </w:p>
    <w:p w14:paraId="5B2B39D6" w14:textId="77777777" w:rsidR="00B94616" w:rsidRPr="0086224C" w:rsidRDefault="00B94616" w:rsidP="00B94616">
      <w:pPr>
        <w:rPr>
          <w:lang w:val="en-US"/>
        </w:rPr>
      </w:pPr>
      <w:r w:rsidRPr="0086224C">
        <w:rPr>
          <w:lang w:val="en-US"/>
        </w:rPr>
        <w:t>Does not apply</w:t>
      </w:r>
    </w:p>
    <w:p w14:paraId="2BA9E791" w14:textId="5921F685" w:rsidR="003D2AB4" w:rsidRPr="0086224C" w:rsidRDefault="004B34CA" w:rsidP="004B34CA">
      <w:pPr>
        <w:pStyle w:val="Ttulo3"/>
        <w:rPr>
          <w:lang w:val="en-US"/>
        </w:rPr>
      </w:pPr>
      <w:bookmarkStart w:id="124" w:name="_Toc143846968"/>
      <w:r w:rsidRPr="0086224C">
        <w:rPr>
          <w:lang w:val="en-US"/>
        </w:rPr>
        <w:t>14.2.7 Outsourced development</w:t>
      </w:r>
      <w:bookmarkEnd w:id="124"/>
    </w:p>
    <w:p w14:paraId="339447B8" w14:textId="296DE0E5" w:rsidR="0057379E" w:rsidRPr="0086224C" w:rsidRDefault="004B34CA" w:rsidP="0057379E">
      <w:pPr>
        <w:rPr>
          <w:lang w:val="en-US"/>
        </w:rPr>
      </w:pPr>
      <w:r w:rsidRPr="0086224C">
        <w:rPr>
          <w:lang w:val="en-US"/>
        </w:rPr>
        <w:t>Does not apply.</w:t>
      </w:r>
    </w:p>
    <w:p w14:paraId="775983AF" w14:textId="04E4DC25" w:rsidR="0099460D" w:rsidRPr="0086224C" w:rsidRDefault="0099460D" w:rsidP="0099460D">
      <w:pPr>
        <w:pStyle w:val="Ttulo3"/>
        <w:rPr>
          <w:lang w:val="en-US"/>
        </w:rPr>
      </w:pPr>
      <w:bookmarkStart w:id="125" w:name="_Toc143846969"/>
      <w:r w:rsidRPr="0086224C">
        <w:rPr>
          <w:lang w:val="en-US"/>
        </w:rPr>
        <w:t>14.2.8 System security testing</w:t>
      </w:r>
      <w:bookmarkEnd w:id="125"/>
    </w:p>
    <w:p w14:paraId="15BA26B9" w14:textId="77777777" w:rsidR="0099460D" w:rsidRPr="0086224C" w:rsidRDefault="0099460D" w:rsidP="0099460D">
      <w:pPr>
        <w:rPr>
          <w:lang w:val="en-US"/>
        </w:rPr>
      </w:pPr>
      <w:r w:rsidRPr="0086224C">
        <w:rPr>
          <w:lang w:val="en-US"/>
        </w:rPr>
        <w:t>Does not apply.</w:t>
      </w:r>
    </w:p>
    <w:p w14:paraId="5ADE1AE2" w14:textId="412F4BFE" w:rsidR="0099460D" w:rsidRPr="0086224C" w:rsidRDefault="00CB3B22" w:rsidP="00CB3B22">
      <w:pPr>
        <w:pStyle w:val="Ttulo3"/>
        <w:rPr>
          <w:lang w:val="en-US"/>
        </w:rPr>
      </w:pPr>
      <w:bookmarkStart w:id="126" w:name="_Toc143846970"/>
      <w:r w:rsidRPr="0086224C">
        <w:rPr>
          <w:lang w:val="en-US"/>
        </w:rPr>
        <w:t>14.2.9 System acceptance testing</w:t>
      </w:r>
      <w:bookmarkEnd w:id="126"/>
    </w:p>
    <w:p w14:paraId="16E18553" w14:textId="293E41BE" w:rsidR="00CB3B22" w:rsidRPr="0086224C" w:rsidRDefault="00CB3B22" w:rsidP="00CB3B22">
      <w:pPr>
        <w:rPr>
          <w:lang w:val="en-US"/>
        </w:rPr>
      </w:pPr>
      <w:r w:rsidRPr="0086224C">
        <w:rPr>
          <w:lang w:val="en-US"/>
        </w:rPr>
        <w:t>Does not apply.</w:t>
      </w:r>
    </w:p>
    <w:p w14:paraId="546CDDCE" w14:textId="467B4D33" w:rsidR="00A25160" w:rsidRPr="0086224C" w:rsidRDefault="00A25160" w:rsidP="00A25160">
      <w:pPr>
        <w:pStyle w:val="Ttulo2"/>
        <w:rPr>
          <w:lang w:val="en-US"/>
        </w:rPr>
      </w:pPr>
      <w:bookmarkStart w:id="127" w:name="_Toc143846971"/>
      <w:r w:rsidRPr="0086224C">
        <w:rPr>
          <w:lang w:val="en-US"/>
        </w:rPr>
        <w:t>14.3 Test data</w:t>
      </w:r>
      <w:bookmarkEnd w:id="127"/>
    </w:p>
    <w:p w14:paraId="034D6B26" w14:textId="3F4A5E51" w:rsidR="00A25160" w:rsidRPr="0086224C" w:rsidRDefault="00A25160" w:rsidP="00A25160">
      <w:pPr>
        <w:pStyle w:val="Ttulo3"/>
        <w:rPr>
          <w:lang w:val="en-US"/>
        </w:rPr>
      </w:pPr>
      <w:bookmarkStart w:id="128" w:name="_Toc143846972"/>
      <w:r w:rsidRPr="0086224C">
        <w:rPr>
          <w:lang w:val="en-US"/>
        </w:rPr>
        <w:t>14.3.1 Protection of test data</w:t>
      </w:r>
      <w:bookmarkEnd w:id="128"/>
    </w:p>
    <w:p w14:paraId="296BC896" w14:textId="77777777" w:rsidR="00A25160" w:rsidRPr="0086224C" w:rsidRDefault="00A25160" w:rsidP="00A25160">
      <w:pPr>
        <w:jc w:val="both"/>
        <w:rPr>
          <w:lang w:val="en-US"/>
        </w:rPr>
      </w:pPr>
      <w:r w:rsidRPr="0086224C">
        <w:rPr>
          <w:lang w:val="en-US"/>
        </w:rPr>
        <w:t>Does not apply</w:t>
      </w:r>
    </w:p>
    <w:p w14:paraId="4E831C4D" w14:textId="047E6843" w:rsidR="00CB3B22" w:rsidRPr="0086224C" w:rsidRDefault="00A25160" w:rsidP="00A25160">
      <w:pPr>
        <w:pStyle w:val="Ttulo1"/>
        <w:rPr>
          <w:lang w:val="en-US"/>
        </w:rPr>
      </w:pPr>
      <w:bookmarkStart w:id="129" w:name="_Toc143846973"/>
      <w:r w:rsidRPr="0086224C">
        <w:rPr>
          <w:lang w:val="en-US"/>
        </w:rPr>
        <w:lastRenderedPageBreak/>
        <w:t>15 Supplier relationships</w:t>
      </w:r>
      <w:bookmarkEnd w:id="129"/>
    </w:p>
    <w:p w14:paraId="00729435" w14:textId="6E9DF1B0" w:rsidR="00A25160" w:rsidRPr="0086224C" w:rsidRDefault="00A25160" w:rsidP="00A25160">
      <w:pPr>
        <w:pStyle w:val="Ttulo2"/>
        <w:rPr>
          <w:lang w:val="en-US"/>
        </w:rPr>
      </w:pPr>
      <w:bookmarkStart w:id="130" w:name="_Toc143846974"/>
      <w:r w:rsidRPr="0086224C">
        <w:rPr>
          <w:lang w:val="en-US"/>
        </w:rPr>
        <w:t>15.1 Information security in supplier relationships</w:t>
      </w:r>
      <w:bookmarkEnd w:id="130"/>
    </w:p>
    <w:p w14:paraId="3C4DE7F8" w14:textId="47D09587" w:rsidR="00775E99" w:rsidRPr="0086224C" w:rsidRDefault="00775E99" w:rsidP="00775E99">
      <w:pPr>
        <w:pStyle w:val="Ttulo3"/>
        <w:rPr>
          <w:lang w:val="en-US"/>
        </w:rPr>
      </w:pPr>
      <w:bookmarkStart w:id="131" w:name="_Toc143846975"/>
      <w:r w:rsidRPr="0086224C">
        <w:rPr>
          <w:lang w:val="en-US"/>
        </w:rPr>
        <w:t>15.1.1 Information security policy for supplier relationships</w:t>
      </w:r>
      <w:bookmarkEnd w:id="131"/>
    </w:p>
    <w:p w14:paraId="6CE4BE42" w14:textId="77777777" w:rsidR="00775E99" w:rsidRPr="0086224C" w:rsidRDefault="00775E99" w:rsidP="00775E99">
      <w:pPr>
        <w:jc w:val="both"/>
        <w:rPr>
          <w:lang w:val="en-US"/>
        </w:rPr>
      </w:pPr>
      <w:r w:rsidRPr="0086224C">
        <w:rPr>
          <w:lang w:val="en-US"/>
        </w:rPr>
        <w:t>Does not apply</w:t>
      </w:r>
    </w:p>
    <w:p w14:paraId="280542E9" w14:textId="4637BDB1" w:rsidR="00775E99" w:rsidRPr="0086224C" w:rsidRDefault="00C6179B" w:rsidP="00C6179B">
      <w:pPr>
        <w:pStyle w:val="Ttulo3"/>
        <w:rPr>
          <w:lang w:val="en-US"/>
        </w:rPr>
      </w:pPr>
      <w:bookmarkStart w:id="132" w:name="_Toc143846976"/>
      <w:r w:rsidRPr="0086224C">
        <w:rPr>
          <w:lang w:val="en-US"/>
        </w:rPr>
        <w:t>15.1.2 Addressing security within supplier agreements</w:t>
      </w:r>
      <w:bookmarkEnd w:id="132"/>
    </w:p>
    <w:p w14:paraId="1AD2C86D" w14:textId="77777777" w:rsidR="00C6179B" w:rsidRPr="0086224C" w:rsidRDefault="00C6179B" w:rsidP="00C6179B">
      <w:pPr>
        <w:jc w:val="both"/>
        <w:rPr>
          <w:lang w:val="en-US"/>
        </w:rPr>
      </w:pPr>
      <w:r w:rsidRPr="0086224C">
        <w:rPr>
          <w:lang w:val="en-US"/>
        </w:rPr>
        <w:t>Does not apply</w:t>
      </w:r>
    </w:p>
    <w:p w14:paraId="637501CC" w14:textId="4518E4AA" w:rsidR="00C6179B" w:rsidRPr="0086224C" w:rsidRDefault="007A06BE" w:rsidP="007A06BE">
      <w:pPr>
        <w:pStyle w:val="Ttulo3"/>
        <w:rPr>
          <w:lang w:val="en-US"/>
        </w:rPr>
      </w:pPr>
      <w:bookmarkStart w:id="133" w:name="_Toc143846977"/>
      <w:r w:rsidRPr="0086224C">
        <w:rPr>
          <w:lang w:val="en-US"/>
        </w:rPr>
        <w:t>15.1.3 Information and communication technology supply chain</w:t>
      </w:r>
      <w:bookmarkEnd w:id="133"/>
    </w:p>
    <w:p w14:paraId="64B6F076" w14:textId="2DFBAD5A" w:rsidR="007A06BE" w:rsidRPr="0086224C" w:rsidRDefault="007A06BE" w:rsidP="007A06BE">
      <w:pPr>
        <w:jc w:val="both"/>
        <w:rPr>
          <w:lang w:val="en-US"/>
        </w:rPr>
      </w:pPr>
      <w:r w:rsidRPr="0086224C">
        <w:rPr>
          <w:lang w:val="en-US"/>
        </w:rPr>
        <w:t>Does not apply</w:t>
      </w:r>
    </w:p>
    <w:p w14:paraId="2B362B91" w14:textId="6E7D9687" w:rsidR="007D5B77" w:rsidRPr="0086224C" w:rsidRDefault="007D5B77" w:rsidP="007D5B77">
      <w:pPr>
        <w:pStyle w:val="Ttulo2"/>
        <w:rPr>
          <w:lang w:val="en-US"/>
        </w:rPr>
      </w:pPr>
      <w:bookmarkStart w:id="134" w:name="_Toc143846978"/>
      <w:r w:rsidRPr="0086224C">
        <w:rPr>
          <w:lang w:val="en-US"/>
        </w:rPr>
        <w:t>15.2 Supplier service delivery management</w:t>
      </w:r>
      <w:bookmarkEnd w:id="134"/>
    </w:p>
    <w:p w14:paraId="67092400" w14:textId="6F9E286A" w:rsidR="007A06BE" w:rsidRPr="0086224C" w:rsidRDefault="0037472F" w:rsidP="0037472F">
      <w:pPr>
        <w:pStyle w:val="Ttulo3"/>
        <w:rPr>
          <w:lang w:val="en-US"/>
        </w:rPr>
      </w:pPr>
      <w:bookmarkStart w:id="135" w:name="_Toc143846979"/>
      <w:r w:rsidRPr="0086224C">
        <w:rPr>
          <w:lang w:val="en-US"/>
        </w:rPr>
        <w:t>15.2.1 Monitoring and review of supplier services</w:t>
      </w:r>
      <w:bookmarkEnd w:id="135"/>
    </w:p>
    <w:p w14:paraId="7CA29CF7" w14:textId="77777777" w:rsidR="0037472F" w:rsidRPr="0086224C" w:rsidRDefault="0037472F" w:rsidP="0037472F">
      <w:pPr>
        <w:jc w:val="both"/>
        <w:rPr>
          <w:lang w:val="en-US"/>
        </w:rPr>
      </w:pPr>
      <w:r w:rsidRPr="0086224C">
        <w:rPr>
          <w:lang w:val="en-US"/>
        </w:rPr>
        <w:t>Does not apply</w:t>
      </w:r>
    </w:p>
    <w:p w14:paraId="218168EA" w14:textId="0F672318" w:rsidR="0037472F" w:rsidRPr="0086224C" w:rsidRDefault="00E943D4" w:rsidP="00E943D4">
      <w:pPr>
        <w:pStyle w:val="Ttulo3"/>
        <w:rPr>
          <w:lang w:val="en-US"/>
        </w:rPr>
      </w:pPr>
      <w:bookmarkStart w:id="136" w:name="_Toc143846980"/>
      <w:r w:rsidRPr="0086224C">
        <w:rPr>
          <w:lang w:val="en-US"/>
        </w:rPr>
        <w:t>15.2.2 Managing changes to supplier services</w:t>
      </w:r>
      <w:bookmarkEnd w:id="136"/>
    </w:p>
    <w:p w14:paraId="35DFBDEA" w14:textId="77777777" w:rsidR="00E943D4" w:rsidRPr="0086224C" w:rsidRDefault="00E943D4" w:rsidP="00E943D4">
      <w:pPr>
        <w:jc w:val="both"/>
        <w:rPr>
          <w:lang w:val="en-US"/>
        </w:rPr>
      </w:pPr>
      <w:r w:rsidRPr="0086224C">
        <w:rPr>
          <w:lang w:val="en-US"/>
        </w:rPr>
        <w:t>Does not apply</w:t>
      </w:r>
    </w:p>
    <w:p w14:paraId="02BA085E" w14:textId="639E204F" w:rsidR="00E943D4" w:rsidRPr="0086224C" w:rsidRDefault="00861DE6" w:rsidP="00861DE6">
      <w:pPr>
        <w:pStyle w:val="Ttulo1"/>
        <w:rPr>
          <w:lang w:val="en-US"/>
        </w:rPr>
      </w:pPr>
      <w:bookmarkStart w:id="137" w:name="_Toc143846981"/>
      <w:r w:rsidRPr="0086224C">
        <w:rPr>
          <w:lang w:val="en-US"/>
        </w:rPr>
        <w:t>16 Information security incident management</w:t>
      </w:r>
      <w:bookmarkEnd w:id="137"/>
    </w:p>
    <w:p w14:paraId="444A6D29" w14:textId="002A4BD5" w:rsidR="00861DE6" w:rsidRPr="0086224C" w:rsidRDefault="00861DE6" w:rsidP="00861DE6">
      <w:pPr>
        <w:pStyle w:val="Ttulo2"/>
        <w:rPr>
          <w:lang w:val="en-US"/>
        </w:rPr>
      </w:pPr>
      <w:bookmarkStart w:id="138" w:name="_Toc143846982"/>
      <w:r w:rsidRPr="0086224C">
        <w:rPr>
          <w:lang w:val="en-US"/>
        </w:rPr>
        <w:t>16.1 Management of information security incidents and improvements</w:t>
      </w:r>
      <w:bookmarkEnd w:id="138"/>
    </w:p>
    <w:p w14:paraId="71ABD430" w14:textId="1A1F0D09" w:rsidR="00861DE6" w:rsidRPr="0086224C" w:rsidRDefault="00861DE6" w:rsidP="00861DE6">
      <w:pPr>
        <w:pStyle w:val="Ttulo3"/>
        <w:rPr>
          <w:lang w:val="en-US"/>
        </w:rPr>
      </w:pPr>
      <w:bookmarkStart w:id="139" w:name="_Toc143846983"/>
      <w:r w:rsidRPr="0086224C">
        <w:rPr>
          <w:lang w:val="en-US"/>
        </w:rPr>
        <w:t>16.1.1 Responsibilities and procedures</w:t>
      </w:r>
      <w:bookmarkEnd w:id="139"/>
    </w:p>
    <w:p w14:paraId="296D2662" w14:textId="77777777" w:rsidR="007B03EC" w:rsidRPr="0086224C" w:rsidRDefault="007B03EC" w:rsidP="007B03EC">
      <w:pPr>
        <w:jc w:val="both"/>
        <w:rPr>
          <w:lang w:val="en-US"/>
        </w:rPr>
      </w:pPr>
      <w:r w:rsidRPr="0086224C">
        <w:rPr>
          <w:lang w:val="en-US"/>
        </w:rPr>
        <w:t>Does not apply</w:t>
      </w:r>
    </w:p>
    <w:p w14:paraId="3443D5C8" w14:textId="33CBE608" w:rsidR="007B03EC" w:rsidRPr="0086224C" w:rsidRDefault="000C719F" w:rsidP="000C719F">
      <w:pPr>
        <w:pStyle w:val="Ttulo3"/>
        <w:rPr>
          <w:lang w:val="en-US"/>
        </w:rPr>
      </w:pPr>
      <w:bookmarkStart w:id="140" w:name="_Toc143846984"/>
      <w:r w:rsidRPr="0086224C">
        <w:rPr>
          <w:lang w:val="en-US"/>
        </w:rPr>
        <w:t>16.1.2 Reporting information security events</w:t>
      </w:r>
      <w:bookmarkEnd w:id="140"/>
    </w:p>
    <w:p w14:paraId="32A0BFBA" w14:textId="77777777" w:rsidR="000C719F" w:rsidRPr="0086224C" w:rsidRDefault="000C719F" w:rsidP="000C719F">
      <w:pPr>
        <w:jc w:val="both"/>
        <w:rPr>
          <w:lang w:val="en-US"/>
        </w:rPr>
      </w:pPr>
      <w:r w:rsidRPr="0086224C">
        <w:rPr>
          <w:lang w:val="en-US"/>
        </w:rPr>
        <w:t>Does not apply</w:t>
      </w:r>
    </w:p>
    <w:p w14:paraId="30447F8C" w14:textId="70C73969" w:rsidR="000C719F" w:rsidRPr="0086224C" w:rsidRDefault="00743BD5" w:rsidP="00743BD5">
      <w:pPr>
        <w:pStyle w:val="Ttulo3"/>
        <w:rPr>
          <w:lang w:val="en-US"/>
        </w:rPr>
      </w:pPr>
      <w:bookmarkStart w:id="141" w:name="_Toc143846985"/>
      <w:r w:rsidRPr="0086224C">
        <w:rPr>
          <w:lang w:val="en-US"/>
        </w:rPr>
        <w:t>16.1.3 Reporting information security weaknesses</w:t>
      </w:r>
      <w:bookmarkEnd w:id="141"/>
    </w:p>
    <w:p w14:paraId="5D332046" w14:textId="77777777" w:rsidR="00743BD5" w:rsidRPr="0086224C" w:rsidRDefault="00743BD5" w:rsidP="00743BD5">
      <w:pPr>
        <w:jc w:val="both"/>
        <w:rPr>
          <w:lang w:val="en-US"/>
        </w:rPr>
      </w:pPr>
      <w:r w:rsidRPr="0086224C">
        <w:rPr>
          <w:lang w:val="en-US"/>
        </w:rPr>
        <w:t>Does not apply</w:t>
      </w:r>
    </w:p>
    <w:p w14:paraId="25F25853" w14:textId="16DB0141" w:rsidR="00743BD5" w:rsidRPr="0086224C" w:rsidRDefault="00F03EBF" w:rsidP="00F03EBF">
      <w:pPr>
        <w:pStyle w:val="Ttulo3"/>
        <w:rPr>
          <w:lang w:val="en-US"/>
        </w:rPr>
      </w:pPr>
      <w:bookmarkStart w:id="142" w:name="_Toc143846986"/>
      <w:r w:rsidRPr="0086224C">
        <w:rPr>
          <w:lang w:val="en-US"/>
        </w:rPr>
        <w:t>16.1.4 Assessment of and decision on information security events</w:t>
      </w:r>
      <w:bookmarkEnd w:id="142"/>
    </w:p>
    <w:p w14:paraId="2B517021" w14:textId="77777777" w:rsidR="00F03EBF" w:rsidRPr="0086224C" w:rsidRDefault="00F03EBF" w:rsidP="00F03EBF">
      <w:pPr>
        <w:jc w:val="both"/>
        <w:rPr>
          <w:lang w:val="en-US"/>
        </w:rPr>
      </w:pPr>
      <w:r w:rsidRPr="0086224C">
        <w:rPr>
          <w:lang w:val="en-US"/>
        </w:rPr>
        <w:t>Does not apply</w:t>
      </w:r>
    </w:p>
    <w:p w14:paraId="6ACBE65D" w14:textId="589DB17D" w:rsidR="00F03EBF" w:rsidRPr="0086224C" w:rsidRDefault="00207A0E" w:rsidP="00207A0E">
      <w:pPr>
        <w:pStyle w:val="Ttulo3"/>
        <w:rPr>
          <w:lang w:val="en-US"/>
        </w:rPr>
      </w:pPr>
      <w:bookmarkStart w:id="143" w:name="_Toc143846987"/>
      <w:r w:rsidRPr="0086224C">
        <w:rPr>
          <w:lang w:val="en-US"/>
        </w:rPr>
        <w:t>16.1.5 Response to information security incidents</w:t>
      </w:r>
      <w:bookmarkEnd w:id="143"/>
    </w:p>
    <w:p w14:paraId="353B96A3" w14:textId="77777777" w:rsidR="00207A0E" w:rsidRPr="0086224C" w:rsidRDefault="00207A0E" w:rsidP="00207A0E">
      <w:pPr>
        <w:jc w:val="both"/>
        <w:rPr>
          <w:lang w:val="en-US"/>
        </w:rPr>
      </w:pPr>
      <w:r w:rsidRPr="0086224C">
        <w:rPr>
          <w:lang w:val="en-US"/>
        </w:rPr>
        <w:t>Does not apply</w:t>
      </w:r>
    </w:p>
    <w:p w14:paraId="34AEE95E" w14:textId="3529AF17" w:rsidR="00207A0E" w:rsidRPr="0086224C" w:rsidRDefault="00D176DC" w:rsidP="00D176DC">
      <w:pPr>
        <w:pStyle w:val="Ttulo3"/>
        <w:rPr>
          <w:lang w:val="en-US"/>
        </w:rPr>
      </w:pPr>
      <w:bookmarkStart w:id="144" w:name="_Toc143846988"/>
      <w:r w:rsidRPr="0086224C">
        <w:rPr>
          <w:lang w:val="en-US"/>
        </w:rPr>
        <w:t>16.1.6 Learning from information security incidents</w:t>
      </w:r>
      <w:bookmarkEnd w:id="144"/>
    </w:p>
    <w:p w14:paraId="702133BD" w14:textId="77777777" w:rsidR="00D176DC" w:rsidRPr="0086224C" w:rsidRDefault="00D176DC" w:rsidP="00D176DC">
      <w:pPr>
        <w:jc w:val="both"/>
        <w:rPr>
          <w:lang w:val="en-US"/>
        </w:rPr>
      </w:pPr>
      <w:r w:rsidRPr="0086224C">
        <w:rPr>
          <w:lang w:val="en-US"/>
        </w:rPr>
        <w:t>Does not apply</w:t>
      </w:r>
    </w:p>
    <w:p w14:paraId="1B2EDEAC" w14:textId="3D4D7DF4" w:rsidR="00D176DC" w:rsidRPr="0086224C" w:rsidRDefault="00453B65" w:rsidP="00453B65">
      <w:pPr>
        <w:pStyle w:val="Ttulo3"/>
        <w:rPr>
          <w:lang w:val="en-US"/>
        </w:rPr>
      </w:pPr>
      <w:bookmarkStart w:id="145" w:name="_Toc143846989"/>
      <w:r w:rsidRPr="0086224C">
        <w:rPr>
          <w:lang w:val="en-US"/>
        </w:rPr>
        <w:t>16.1.7 Collection of evidence</w:t>
      </w:r>
      <w:bookmarkEnd w:id="145"/>
    </w:p>
    <w:p w14:paraId="6A4E1A1B" w14:textId="77777777" w:rsidR="00453B65" w:rsidRPr="0086224C" w:rsidRDefault="00453B65" w:rsidP="00453B65">
      <w:pPr>
        <w:jc w:val="both"/>
        <w:rPr>
          <w:lang w:val="en-US"/>
        </w:rPr>
      </w:pPr>
      <w:r w:rsidRPr="0086224C">
        <w:rPr>
          <w:lang w:val="en-US"/>
        </w:rPr>
        <w:t>Does not apply</w:t>
      </w:r>
    </w:p>
    <w:p w14:paraId="60E5C89D" w14:textId="355576E1" w:rsidR="00453B65" w:rsidRPr="0086224C" w:rsidRDefault="00D2501C" w:rsidP="00D2501C">
      <w:pPr>
        <w:pStyle w:val="Ttulo1"/>
        <w:rPr>
          <w:lang w:val="en-US"/>
        </w:rPr>
      </w:pPr>
      <w:bookmarkStart w:id="146" w:name="_Toc143846990"/>
      <w:r w:rsidRPr="0086224C">
        <w:rPr>
          <w:lang w:val="en-US"/>
        </w:rPr>
        <w:t>17 Information security aspects of business continuity management</w:t>
      </w:r>
      <w:bookmarkEnd w:id="146"/>
    </w:p>
    <w:p w14:paraId="2ABE6A7C" w14:textId="1C1D5B9D" w:rsidR="00D2501C" w:rsidRPr="0086224C" w:rsidRDefault="00777907" w:rsidP="00777907">
      <w:pPr>
        <w:pStyle w:val="Ttulo2"/>
        <w:rPr>
          <w:lang w:val="en-US"/>
        </w:rPr>
      </w:pPr>
      <w:bookmarkStart w:id="147" w:name="_Toc143846991"/>
      <w:r w:rsidRPr="0086224C">
        <w:rPr>
          <w:lang w:val="en-US"/>
        </w:rPr>
        <w:t>17.1 Information security continuity</w:t>
      </w:r>
      <w:bookmarkEnd w:id="147"/>
    </w:p>
    <w:p w14:paraId="2D506037" w14:textId="31BF67EF" w:rsidR="00777907" w:rsidRPr="0086224C" w:rsidRDefault="00777907" w:rsidP="00777907">
      <w:pPr>
        <w:pStyle w:val="Ttulo3"/>
        <w:rPr>
          <w:lang w:val="en-US"/>
        </w:rPr>
      </w:pPr>
      <w:bookmarkStart w:id="148" w:name="_Toc143846992"/>
      <w:r w:rsidRPr="0086224C">
        <w:rPr>
          <w:lang w:val="en-US"/>
        </w:rPr>
        <w:t>17.1.1 Planning information security continuity</w:t>
      </w:r>
      <w:bookmarkEnd w:id="148"/>
    </w:p>
    <w:p w14:paraId="6C462DB8" w14:textId="77777777" w:rsidR="00777907" w:rsidRPr="0086224C" w:rsidRDefault="00777907" w:rsidP="00777907">
      <w:pPr>
        <w:jc w:val="both"/>
        <w:rPr>
          <w:lang w:val="en-US"/>
        </w:rPr>
      </w:pPr>
      <w:r w:rsidRPr="0086224C">
        <w:rPr>
          <w:lang w:val="en-US"/>
        </w:rPr>
        <w:t>Does not apply</w:t>
      </w:r>
    </w:p>
    <w:p w14:paraId="170314EB" w14:textId="5BC99C15" w:rsidR="00777907" w:rsidRPr="0086224C" w:rsidRDefault="008A6CF2" w:rsidP="008A6CF2">
      <w:pPr>
        <w:pStyle w:val="Ttulo3"/>
        <w:rPr>
          <w:lang w:val="en-US"/>
        </w:rPr>
      </w:pPr>
      <w:bookmarkStart w:id="149" w:name="_Toc143846993"/>
      <w:r w:rsidRPr="0086224C">
        <w:rPr>
          <w:lang w:val="en-US"/>
        </w:rPr>
        <w:lastRenderedPageBreak/>
        <w:t>17.1.2 Implementing information security continuity</w:t>
      </w:r>
      <w:bookmarkEnd w:id="149"/>
    </w:p>
    <w:p w14:paraId="600EE872" w14:textId="77777777" w:rsidR="008A6CF2" w:rsidRPr="0086224C" w:rsidRDefault="008A6CF2" w:rsidP="008A6CF2">
      <w:pPr>
        <w:jc w:val="both"/>
        <w:rPr>
          <w:lang w:val="en-US"/>
        </w:rPr>
      </w:pPr>
      <w:r w:rsidRPr="0086224C">
        <w:rPr>
          <w:lang w:val="en-US"/>
        </w:rPr>
        <w:t>Does not apply</w:t>
      </w:r>
    </w:p>
    <w:p w14:paraId="6075BE80" w14:textId="6DC62064" w:rsidR="008A6CF2" w:rsidRPr="0086224C" w:rsidRDefault="0027071F" w:rsidP="0027071F">
      <w:pPr>
        <w:pStyle w:val="Ttulo3"/>
        <w:rPr>
          <w:lang w:val="en-US"/>
        </w:rPr>
      </w:pPr>
      <w:bookmarkStart w:id="150" w:name="_Toc143846994"/>
      <w:r w:rsidRPr="0086224C">
        <w:rPr>
          <w:lang w:val="en-US"/>
        </w:rPr>
        <w:t>17.1.3 Verify, review and evaluate information security continuity</w:t>
      </w:r>
      <w:bookmarkEnd w:id="150"/>
    </w:p>
    <w:p w14:paraId="72169CD3" w14:textId="77777777" w:rsidR="0027071F" w:rsidRPr="0086224C" w:rsidRDefault="0027071F" w:rsidP="0027071F">
      <w:pPr>
        <w:jc w:val="both"/>
        <w:rPr>
          <w:lang w:val="en-US"/>
        </w:rPr>
      </w:pPr>
      <w:r w:rsidRPr="0086224C">
        <w:rPr>
          <w:lang w:val="en-US"/>
        </w:rPr>
        <w:t>Does not apply</w:t>
      </w:r>
    </w:p>
    <w:p w14:paraId="64D59DE1" w14:textId="3E5F97CC" w:rsidR="0027071F" w:rsidRPr="0086224C" w:rsidRDefault="0027071F" w:rsidP="0027071F">
      <w:pPr>
        <w:pStyle w:val="Ttulo2"/>
        <w:rPr>
          <w:lang w:val="en-US"/>
        </w:rPr>
      </w:pPr>
      <w:bookmarkStart w:id="151" w:name="_Toc143846995"/>
      <w:r w:rsidRPr="0086224C">
        <w:rPr>
          <w:lang w:val="en-US"/>
        </w:rPr>
        <w:t>17.2 Redundancies</w:t>
      </w:r>
      <w:bookmarkEnd w:id="151"/>
    </w:p>
    <w:p w14:paraId="744F4692" w14:textId="0E611C5B" w:rsidR="0027071F" w:rsidRPr="0086224C" w:rsidRDefault="0027071F" w:rsidP="0027071F">
      <w:pPr>
        <w:pStyle w:val="Ttulo3"/>
        <w:rPr>
          <w:lang w:val="en-US"/>
        </w:rPr>
      </w:pPr>
      <w:bookmarkStart w:id="152" w:name="_Toc143846996"/>
      <w:r w:rsidRPr="0086224C">
        <w:rPr>
          <w:lang w:val="en-US"/>
        </w:rPr>
        <w:t>17.2.1 Availability of information processing facilities</w:t>
      </w:r>
      <w:bookmarkEnd w:id="152"/>
    </w:p>
    <w:p w14:paraId="3AE064C6" w14:textId="77777777" w:rsidR="00ED1082" w:rsidRPr="0086224C" w:rsidRDefault="00ED1082" w:rsidP="00ED1082">
      <w:pPr>
        <w:jc w:val="both"/>
        <w:rPr>
          <w:lang w:val="en-US"/>
        </w:rPr>
      </w:pPr>
      <w:r w:rsidRPr="0086224C">
        <w:rPr>
          <w:lang w:val="en-US"/>
        </w:rPr>
        <w:t>Does not apply</w:t>
      </w:r>
    </w:p>
    <w:p w14:paraId="3E89787F" w14:textId="55CBA5F2" w:rsidR="00ED1082" w:rsidRPr="0086224C" w:rsidRDefault="008B5B1C" w:rsidP="008B5B1C">
      <w:pPr>
        <w:pStyle w:val="Ttulo1"/>
        <w:rPr>
          <w:lang w:val="en-US"/>
        </w:rPr>
      </w:pPr>
      <w:bookmarkStart w:id="153" w:name="_Toc143846997"/>
      <w:r w:rsidRPr="0086224C">
        <w:rPr>
          <w:lang w:val="en-US"/>
        </w:rPr>
        <w:t>18 Compliance</w:t>
      </w:r>
      <w:bookmarkEnd w:id="153"/>
    </w:p>
    <w:p w14:paraId="00AA2BAE" w14:textId="632A4723" w:rsidR="008B5B1C" w:rsidRPr="0086224C" w:rsidRDefault="008B5B1C" w:rsidP="008B5B1C">
      <w:pPr>
        <w:pStyle w:val="Ttulo2"/>
        <w:rPr>
          <w:lang w:val="en-US"/>
        </w:rPr>
      </w:pPr>
      <w:bookmarkStart w:id="154" w:name="_Toc143846998"/>
      <w:r w:rsidRPr="0086224C">
        <w:rPr>
          <w:lang w:val="en-US"/>
        </w:rPr>
        <w:t>18.1 Compliance with legal and contractual requirements</w:t>
      </w:r>
      <w:bookmarkEnd w:id="154"/>
    </w:p>
    <w:p w14:paraId="67F7F9E1" w14:textId="2883C996" w:rsidR="008B5B1C" w:rsidRPr="0086224C" w:rsidRDefault="008B5B1C" w:rsidP="008B5B1C">
      <w:pPr>
        <w:pStyle w:val="Ttulo3"/>
        <w:rPr>
          <w:lang w:val="en-US"/>
        </w:rPr>
      </w:pPr>
      <w:bookmarkStart w:id="155" w:name="_Toc143846999"/>
      <w:r w:rsidRPr="0086224C">
        <w:rPr>
          <w:lang w:val="en-US"/>
        </w:rPr>
        <w:t>18.1.1 Identification of applicable legislation and contractual requirements</w:t>
      </w:r>
      <w:bookmarkEnd w:id="155"/>
    </w:p>
    <w:p w14:paraId="45BDF524" w14:textId="679AE694" w:rsidR="008B5B1C" w:rsidRPr="0086224C" w:rsidRDefault="008B5B1C" w:rsidP="008B5B1C">
      <w:pPr>
        <w:jc w:val="both"/>
        <w:rPr>
          <w:lang w:val="en-US"/>
        </w:rPr>
      </w:pPr>
      <w:r w:rsidRPr="0086224C">
        <w:rPr>
          <w:lang w:val="en-US"/>
        </w:rPr>
        <w:t>Does not apply</w:t>
      </w:r>
    </w:p>
    <w:p w14:paraId="3C8CA1E5" w14:textId="7A2B97C5" w:rsidR="0064549F" w:rsidRPr="0086224C" w:rsidRDefault="0064549F" w:rsidP="0064549F">
      <w:pPr>
        <w:pStyle w:val="Ttulo3"/>
        <w:rPr>
          <w:lang w:val="en-US"/>
        </w:rPr>
      </w:pPr>
      <w:bookmarkStart w:id="156" w:name="_Toc143847000"/>
      <w:r w:rsidRPr="0086224C">
        <w:rPr>
          <w:lang w:val="en-US"/>
        </w:rPr>
        <w:t>18.1.2 Intellectual property rights</w:t>
      </w:r>
      <w:bookmarkEnd w:id="156"/>
    </w:p>
    <w:p w14:paraId="578067CE" w14:textId="77777777" w:rsidR="0064549F" w:rsidRPr="0086224C" w:rsidRDefault="0064549F" w:rsidP="0064549F">
      <w:pPr>
        <w:jc w:val="both"/>
        <w:rPr>
          <w:lang w:val="en-US"/>
        </w:rPr>
      </w:pPr>
      <w:r w:rsidRPr="0086224C">
        <w:rPr>
          <w:lang w:val="en-US"/>
        </w:rPr>
        <w:t>Does not apply</w:t>
      </w:r>
    </w:p>
    <w:p w14:paraId="62D94F24" w14:textId="04F47355" w:rsidR="008B5B1C" w:rsidRPr="0086224C" w:rsidRDefault="00CA2862" w:rsidP="00CA2862">
      <w:pPr>
        <w:pStyle w:val="Ttulo3"/>
        <w:rPr>
          <w:lang w:val="en-US"/>
        </w:rPr>
      </w:pPr>
      <w:bookmarkStart w:id="157" w:name="_Toc143847001"/>
      <w:r w:rsidRPr="0086224C">
        <w:rPr>
          <w:lang w:val="en-US"/>
        </w:rPr>
        <w:t>18.1.3 Protection of records</w:t>
      </w:r>
      <w:bookmarkEnd w:id="157"/>
    </w:p>
    <w:p w14:paraId="64C4B01A" w14:textId="77777777" w:rsidR="00CA2862" w:rsidRPr="0086224C" w:rsidRDefault="00CA2862" w:rsidP="00CA2862">
      <w:pPr>
        <w:jc w:val="both"/>
        <w:rPr>
          <w:lang w:val="en-US"/>
        </w:rPr>
      </w:pPr>
      <w:r w:rsidRPr="0086224C">
        <w:rPr>
          <w:lang w:val="en-US"/>
        </w:rPr>
        <w:t>Does not apply</w:t>
      </w:r>
    </w:p>
    <w:p w14:paraId="30F93DCD" w14:textId="4D1DE573" w:rsidR="00CA2862" w:rsidRPr="0086224C" w:rsidRDefault="00590D7B" w:rsidP="00590D7B">
      <w:pPr>
        <w:pStyle w:val="Ttulo3"/>
        <w:rPr>
          <w:lang w:val="en-US"/>
        </w:rPr>
      </w:pPr>
      <w:bookmarkStart w:id="158" w:name="_Toc143847002"/>
      <w:r w:rsidRPr="0086224C">
        <w:rPr>
          <w:lang w:val="en-US"/>
        </w:rPr>
        <w:t>18.1.4 Privacy and protection of personally identifiable information</w:t>
      </w:r>
      <w:bookmarkEnd w:id="158"/>
    </w:p>
    <w:p w14:paraId="220DD3F3" w14:textId="77777777" w:rsidR="00590D7B" w:rsidRPr="0086224C" w:rsidRDefault="00590D7B" w:rsidP="00590D7B">
      <w:pPr>
        <w:jc w:val="both"/>
        <w:rPr>
          <w:lang w:val="en-US"/>
        </w:rPr>
      </w:pPr>
      <w:r w:rsidRPr="0086224C">
        <w:rPr>
          <w:lang w:val="en-US"/>
        </w:rPr>
        <w:t>Does not apply</w:t>
      </w:r>
    </w:p>
    <w:p w14:paraId="0EF83D7A" w14:textId="20E197AA" w:rsidR="00590D7B" w:rsidRPr="0086224C" w:rsidRDefault="00A409A0" w:rsidP="00A409A0">
      <w:pPr>
        <w:pStyle w:val="Ttulo3"/>
        <w:rPr>
          <w:lang w:val="en-US"/>
        </w:rPr>
      </w:pPr>
      <w:bookmarkStart w:id="159" w:name="_Toc143847003"/>
      <w:r w:rsidRPr="0086224C">
        <w:rPr>
          <w:lang w:val="en-US"/>
        </w:rPr>
        <w:t>18.1.5 Regulation of cryptographic controls</w:t>
      </w:r>
      <w:bookmarkEnd w:id="159"/>
    </w:p>
    <w:p w14:paraId="2AD7C4FA" w14:textId="77777777" w:rsidR="00CC4ED5" w:rsidRPr="0086224C" w:rsidRDefault="00CC4ED5" w:rsidP="00CC4ED5">
      <w:pPr>
        <w:jc w:val="both"/>
        <w:rPr>
          <w:lang w:val="en-US"/>
        </w:rPr>
      </w:pPr>
      <w:r w:rsidRPr="0086224C">
        <w:rPr>
          <w:lang w:val="en-US"/>
        </w:rPr>
        <w:t>Does not apply</w:t>
      </w:r>
    </w:p>
    <w:p w14:paraId="098412F4" w14:textId="561CD69E" w:rsidR="00CC4ED5" w:rsidRPr="0086224C" w:rsidRDefault="00C6688A" w:rsidP="00C6688A">
      <w:pPr>
        <w:pStyle w:val="Ttulo2"/>
        <w:rPr>
          <w:lang w:val="en-US"/>
        </w:rPr>
      </w:pPr>
      <w:bookmarkStart w:id="160" w:name="_Toc143847004"/>
      <w:r w:rsidRPr="0086224C">
        <w:rPr>
          <w:lang w:val="en-US"/>
        </w:rPr>
        <w:t>18.2 Information security reviews</w:t>
      </w:r>
      <w:bookmarkEnd w:id="160"/>
    </w:p>
    <w:p w14:paraId="2B624E9B" w14:textId="3444C1C8" w:rsidR="00C6688A" w:rsidRPr="0086224C" w:rsidRDefault="00E266BF" w:rsidP="00E266BF">
      <w:pPr>
        <w:pStyle w:val="Ttulo3"/>
        <w:rPr>
          <w:lang w:val="en-US"/>
        </w:rPr>
      </w:pPr>
      <w:bookmarkStart w:id="161" w:name="_Toc143847005"/>
      <w:r w:rsidRPr="0086224C">
        <w:rPr>
          <w:lang w:val="en-US"/>
        </w:rPr>
        <w:t>18.2.1 Independent review of information security</w:t>
      </w:r>
      <w:bookmarkEnd w:id="161"/>
    </w:p>
    <w:p w14:paraId="068734F5" w14:textId="77777777" w:rsidR="00E266BF" w:rsidRPr="0086224C" w:rsidRDefault="00E266BF" w:rsidP="00E266BF">
      <w:pPr>
        <w:jc w:val="both"/>
        <w:rPr>
          <w:lang w:val="en-US"/>
        </w:rPr>
      </w:pPr>
      <w:r w:rsidRPr="0086224C">
        <w:rPr>
          <w:lang w:val="en-US"/>
        </w:rPr>
        <w:t>Does not apply</w:t>
      </w:r>
    </w:p>
    <w:p w14:paraId="4CCAE262" w14:textId="14EC455C" w:rsidR="00E266BF" w:rsidRPr="0086224C" w:rsidRDefault="006358DC" w:rsidP="006358DC">
      <w:pPr>
        <w:pStyle w:val="Ttulo3"/>
        <w:rPr>
          <w:lang w:val="en-US"/>
        </w:rPr>
      </w:pPr>
      <w:bookmarkStart w:id="162" w:name="_Toc143847006"/>
      <w:r w:rsidRPr="0086224C">
        <w:rPr>
          <w:lang w:val="en-US"/>
        </w:rPr>
        <w:t>18.2.2 Compliance with security policies and standards</w:t>
      </w:r>
      <w:bookmarkEnd w:id="162"/>
    </w:p>
    <w:p w14:paraId="40D80BDC" w14:textId="77777777" w:rsidR="006358DC" w:rsidRPr="0086224C" w:rsidRDefault="006358DC" w:rsidP="006358DC">
      <w:pPr>
        <w:jc w:val="both"/>
        <w:rPr>
          <w:lang w:val="en-US"/>
        </w:rPr>
      </w:pPr>
      <w:r w:rsidRPr="0086224C">
        <w:rPr>
          <w:lang w:val="en-US"/>
        </w:rPr>
        <w:t>Does not apply</w:t>
      </w:r>
    </w:p>
    <w:p w14:paraId="7F9EF3AA" w14:textId="77777777" w:rsidR="00960CA2" w:rsidRPr="0086224C" w:rsidRDefault="00960CA2" w:rsidP="00960CA2">
      <w:pPr>
        <w:pStyle w:val="Ttulo3"/>
        <w:rPr>
          <w:lang w:val="en-US"/>
        </w:rPr>
      </w:pPr>
      <w:bookmarkStart w:id="163" w:name="_Toc143847007"/>
      <w:r w:rsidRPr="0086224C">
        <w:rPr>
          <w:lang w:val="en-US"/>
        </w:rPr>
        <w:t>18.2.3 Technical compliance review</w:t>
      </w:r>
      <w:bookmarkEnd w:id="163"/>
    </w:p>
    <w:p w14:paraId="269A5FF8" w14:textId="67388DA5" w:rsidR="00C13C8B" w:rsidRPr="0086224C" w:rsidRDefault="00C13C8B" w:rsidP="00C13C8B">
      <w:pPr>
        <w:jc w:val="both"/>
        <w:rPr>
          <w:lang w:val="en-US"/>
        </w:rPr>
      </w:pPr>
      <w:r w:rsidRPr="0086224C">
        <w:rPr>
          <w:lang w:val="en-US"/>
        </w:rPr>
        <w:t>Does not apply</w:t>
      </w:r>
    </w:p>
    <w:p w14:paraId="36290C32" w14:textId="345687CF" w:rsidR="00FA786B" w:rsidRPr="0086224C" w:rsidRDefault="00FA786B" w:rsidP="00FA786B">
      <w:pPr>
        <w:jc w:val="both"/>
        <w:rPr>
          <w:lang w:val="en-US"/>
        </w:rPr>
      </w:pPr>
    </w:p>
    <w:p w14:paraId="1DEB39F7" w14:textId="77777777" w:rsidR="00A048F4" w:rsidRPr="0086224C" w:rsidRDefault="00A048F4" w:rsidP="00FA786B">
      <w:pPr>
        <w:jc w:val="both"/>
        <w:rPr>
          <w:lang w:val="en-US"/>
        </w:rPr>
      </w:pPr>
    </w:p>
    <w:p w14:paraId="6298C6EF" w14:textId="77777777" w:rsidR="00F54FAC" w:rsidRPr="0086224C" w:rsidRDefault="00F54FAC" w:rsidP="00F54FAC">
      <w:pPr>
        <w:rPr>
          <w:lang w:val="en-US"/>
        </w:rPr>
      </w:pPr>
    </w:p>
    <w:sectPr w:rsidR="00F54FAC" w:rsidRPr="0086224C">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DE0759E"/>
    <w:multiLevelType w:val="hybridMultilevel"/>
    <w:tmpl w:val="929E4D5C"/>
    <w:lvl w:ilvl="0" w:tplc="080A0017">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 w15:restartNumberingAfterBreak="0">
    <w:nsid w:val="40CF1387"/>
    <w:multiLevelType w:val="hybridMultilevel"/>
    <w:tmpl w:val="A7ACEFFE"/>
    <w:lvl w:ilvl="0" w:tplc="080A0017">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 w15:restartNumberingAfterBreak="0">
    <w:nsid w:val="5E3144CB"/>
    <w:multiLevelType w:val="hybridMultilevel"/>
    <w:tmpl w:val="2EF61C74"/>
    <w:lvl w:ilvl="0" w:tplc="080A0017">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 w15:restartNumberingAfterBreak="0">
    <w:nsid w:val="74AC3CAD"/>
    <w:multiLevelType w:val="hybridMultilevel"/>
    <w:tmpl w:val="869A6780"/>
    <w:lvl w:ilvl="0" w:tplc="080A0017">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wMDIzMjE1tzQzNzdU0lEKTi0uzszPAykwqwUAN6JfGCwAAAA="/>
  </w:docVars>
  <w:rsids>
    <w:rsidRoot w:val="00F74290"/>
    <w:rsid w:val="000220FC"/>
    <w:rsid w:val="0002538C"/>
    <w:rsid w:val="00035B12"/>
    <w:rsid w:val="00036287"/>
    <w:rsid w:val="000430B1"/>
    <w:rsid w:val="00044975"/>
    <w:rsid w:val="00061C75"/>
    <w:rsid w:val="00062BBC"/>
    <w:rsid w:val="00081A75"/>
    <w:rsid w:val="000903DE"/>
    <w:rsid w:val="000965EE"/>
    <w:rsid w:val="000A1044"/>
    <w:rsid w:val="000A7348"/>
    <w:rsid w:val="000C719F"/>
    <w:rsid w:val="000D4032"/>
    <w:rsid w:val="000E5547"/>
    <w:rsid w:val="000E7B1C"/>
    <w:rsid w:val="00106AE3"/>
    <w:rsid w:val="00113959"/>
    <w:rsid w:val="00131BD2"/>
    <w:rsid w:val="00136C6E"/>
    <w:rsid w:val="0014335E"/>
    <w:rsid w:val="001457BE"/>
    <w:rsid w:val="00154503"/>
    <w:rsid w:val="0017311E"/>
    <w:rsid w:val="001759EF"/>
    <w:rsid w:val="001879B8"/>
    <w:rsid w:val="001A0421"/>
    <w:rsid w:val="001B0C9A"/>
    <w:rsid w:val="001B2BB5"/>
    <w:rsid w:val="001C44ED"/>
    <w:rsid w:val="002029CA"/>
    <w:rsid w:val="00206302"/>
    <w:rsid w:val="00207A0E"/>
    <w:rsid w:val="0022452F"/>
    <w:rsid w:val="00250E8E"/>
    <w:rsid w:val="00266414"/>
    <w:rsid w:val="0027071F"/>
    <w:rsid w:val="0027454A"/>
    <w:rsid w:val="002A3838"/>
    <w:rsid w:val="002B0064"/>
    <w:rsid w:val="002B016E"/>
    <w:rsid w:val="002B74B0"/>
    <w:rsid w:val="002C42C4"/>
    <w:rsid w:val="002C586E"/>
    <w:rsid w:val="002C73B8"/>
    <w:rsid w:val="002D0D27"/>
    <w:rsid w:val="002D2AB9"/>
    <w:rsid w:val="002D3D9B"/>
    <w:rsid w:val="002E5F2B"/>
    <w:rsid w:val="002F2D0E"/>
    <w:rsid w:val="002F7478"/>
    <w:rsid w:val="0030540E"/>
    <w:rsid w:val="00325CFB"/>
    <w:rsid w:val="003329BB"/>
    <w:rsid w:val="0036756A"/>
    <w:rsid w:val="0037472F"/>
    <w:rsid w:val="003946F8"/>
    <w:rsid w:val="00395260"/>
    <w:rsid w:val="003A65C7"/>
    <w:rsid w:val="003B0CE8"/>
    <w:rsid w:val="003C4617"/>
    <w:rsid w:val="003D2AB4"/>
    <w:rsid w:val="003D517F"/>
    <w:rsid w:val="003F3A81"/>
    <w:rsid w:val="003F455A"/>
    <w:rsid w:val="003F7670"/>
    <w:rsid w:val="00413998"/>
    <w:rsid w:val="00413F4E"/>
    <w:rsid w:val="00421184"/>
    <w:rsid w:val="0042242A"/>
    <w:rsid w:val="00424D16"/>
    <w:rsid w:val="00433195"/>
    <w:rsid w:val="00443373"/>
    <w:rsid w:val="00453B65"/>
    <w:rsid w:val="00464705"/>
    <w:rsid w:val="00474ADB"/>
    <w:rsid w:val="00484F06"/>
    <w:rsid w:val="004937A6"/>
    <w:rsid w:val="00496B46"/>
    <w:rsid w:val="004A0EC0"/>
    <w:rsid w:val="004B13EE"/>
    <w:rsid w:val="004B34CA"/>
    <w:rsid w:val="004C1586"/>
    <w:rsid w:val="004C38FE"/>
    <w:rsid w:val="004C5644"/>
    <w:rsid w:val="004D0AF9"/>
    <w:rsid w:val="004D1DCA"/>
    <w:rsid w:val="004D48E0"/>
    <w:rsid w:val="004E01A2"/>
    <w:rsid w:val="004F7A50"/>
    <w:rsid w:val="00502224"/>
    <w:rsid w:val="005052B8"/>
    <w:rsid w:val="00512BE9"/>
    <w:rsid w:val="00520E31"/>
    <w:rsid w:val="00524395"/>
    <w:rsid w:val="005279BD"/>
    <w:rsid w:val="00531893"/>
    <w:rsid w:val="0053418C"/>
    <w:rsid w:val="005414E6"/>
    <w:rsid w:val="005446EA"/>
    <w:rsid w:val="0055092D"/>
    <w:rsid w:val="005730F2"/>
    <w:rsid w:val="0057379E"/>
    <w:rsid w:val="00580D02"/>
    <w:rsid w:val="005861E6"/>
    <w:rsid w:val="00590D7B"/>
    <w:rsid w:val="00597D75"/>
    <w:rsid w:val="005A35EC"/>
    <w:rsid w:val="005A70F1"/>
    <w:rsid w:val="005B6C10"/>
    <w:rsid w:val="005C342C"/>
    <w:rsid w:val="005D143B"/>
    <w:rsid w:val="005D240D"/>
    <w:rsid w:val="005F08DB"/>
    <w:rsid w:val="005F5D40"/>
    <w:rsid w:val="00600FC9"/>
    <w:rsid w:val="006109A0"/>
    <w:rsid w:val="00614631"/>
    <w:rsid w:val="006234D4"/>
    <w:rsid w:val="00624145"/>
    <w:rsid w:val="00624BCC"/>
    <w:rsid w:val="00633595"/>
    <w:rsid w:val="00634B13"/>
    <w:rsid w:val="006358DC"/>
    <w:rsid w:val="0064549F"/>
    <w:rsid w:val="0066587B"/>
    <w:rsid w:val="00670395"/>
    <w:rsid w:val="006721BE"/>
    <w:rsid w:val="00680521"/>
    <w:rsid w:val="00680AF6"/>
    <w:rsid w:val="006A699F"/>
    <w:rsid w:val="006C523A"/>
    <w:rsid w:val="006C539A"/>
    <w:rsid w:val="006D2DAF"/>
    <w:rsid w:val="00702A51"/>
    <w:rsid w:val="00705C25"/>
    <w:rsid w:val="00715B94"/>
    <w:rsid w:val="007375E4"/>
    <w:rsid w:val="00741387"/>
    <w:rsid w:val="00743BD5"/>
    <w:rsid w:val="00745C81"/>
    <w:rsid w:val="0077043A"/>
    <w:rsid w:val="00775E99"/>
    <w:rsid w:val="00777907"/>
    <w:rsid w:val="00786A58"/>
    <w:rsid w:val="007A06BE"/>
    <w:rsid w:val="007A6F94"/>
    <w:rsid w:val="007B03EC"/>
    <w:rsid w:val="007D3DC2"/>
    <w:rsid w:val="007D5B77"/>
    <w:rsid w:val="007E0C93"/>
    <w:rsid w:val="007E70D8"/>
    <w:rsid w:val="008076FF"/>
    <w:rsid w:val="00822680"/>
    <w:rsid w:val="00845882"/>
    <w:rsid w:val="00861DE6"/>
    <w:rsid w:val="0086224C"/>
    <w:rsid w:val="00871174"/>
    <w:rsid w:val="00876D32"/>
    <w:rsid w:val="00881D62"/>
    <w:rsid w:val="008A6CF2"/>
    <w:rsid w:val="008A7B5B"/>
    <w:rsid w:val="008B2062"/>
    <w:rsid w:val="008B5B1C"/>
    <w:rsid w:val="008B63EC"/>
    <w:rsid w:val="008B74A6"/>
    <w:rsid w:val="008C09BA"/>
    <w:rsid w:val="008C1423"/>
    <w:rsid w:val="008D50DC"/>
    <w:rsid w:val="008D642E"/>
    <w:rsid w:val="008E09D4"/>
    <w:rsid w:val="008E1B70"/>
    <w:rsid w:val="00907D7F"/>
    <w:rsid w:val="00924160"/>
    <w:rsid w:val="0092459B"/>
    <w:rsid w:val="009315FE"/>
    <w:rsid w:val="00940D82"/>
    <w:rsid w:val="00943BF2"/>
    <w:rsid w:val="009452D9"/>
    <w:rsid w:val="00945854"/>
    <w:rsid w:val="0095774D"/>
    <w:rsid w:val="00960CA2"/>
    <w:rsid w:val="00972699"/>
    <w:rsid w:val="00981FAB"/>
    <w:rsid w:val="00983EFD"/>
    <w:rsid w:val="009919B2"/>
    <w:rsid w:val="0099460D"/>
    <w:rsid w:val="009A79FF"/>
    <w:rsid w:val="009B5351"/>
    <w:rsid w:val="009B7072"/>
    <w:rsid w:val="009C7252"/>
    <w:rsid w:val="009D4A02"/>
    <w:rsid w:val="009E4377"/>
    <w:rsid w:val="009F5433"/>
    <w:rsid w:val="00A048F4"/>
    <w:rsid w:val="00A12308"/>
    <w:rsid w:val="00A14F6A"/>
    <w:rsid w:val="00A25160"/>
    <w:rsid w:val="00A409A0"/>
    <w:rsid w:val="00A56973"/>
    <w:rsid w:val="00A80229"/>
    <w:rsid w:val="00A97F69"/>
    <w:rsid w:val="00AA4D12"/>
    <w:rsid w:val="00AB43D1"/>
    <w:rsid w:val="00AD02E3"/>
    <w:rsid w:val="00AD193B"/>
    <w:rsid w:val="00AD6663"/>
    <w:rsid w:val="00AE49CF"/>
    <w:rsid w:val="00B00C1E"/>
    <w:rsid w:val="00B058FD"/>
    <w:rsid w:val="00B11786"/>
    <w:rsid w:val="00B16BA6"/>
    <w:rsid w:val="00B41799"/>
    <w:rsid w:val="00B45524"/>
    <w:rsid w:val="00B4633D"/>
    <w:rsid w:val="00B551E1"/>
    <w:rsid w:val="00B71EB7"/>
    <w:rsid w:val="00B87324"/>
    <w:rsid w:val="00B94616"/>
    <w:rsid w:val="00BB05EB"/>
    <w:rsid w:val="00BD6452"/>
    <w:rsid w:val="00BF19E3"/>
    <w:rsid w:val="00BF1DC5"/>
    <w:rsid w:val="00BF3BEC"/>
    <w:rsid w:val="00C11DD3"/>
    <w:rsid w:val="00C13323"/>
    <w:rsid w:val="00C13C8B"/>
    <w:rsid w:val="00C21150"/>
    <w:rsid w:val="00C25191"/>
    <w:rsid w:val="00C314F4"/>
    <w:rsid w:val="00C42C28"/>
    <w:rsid w:val="00C54818"/>
    <w:rsid w:val="00C552FA"/>
    <w:rsid w:val="00C6179B"/>
    <w:rsid w:val="00C6688A"/>
    <w:rsid w:val="00C75315"/>
    <w:rsid w:val="00C80E28"/>
    <w:rsid w:val="00C81694"/>
    <w:rsid w:val="00C90250"/>
    <w:rsid w:val="00CA01BD"/>
    <w:rsid w:val="00CA2862"/>
    <w:rsid w:val="00CB2A22"/>
    <w:rsid w:val="00CB3B22"/>
    <w:rsid w:val="00CC4ED5"/>
    <w:rsid w:val="00CE0CA2"/>
    <w:rsid w:val="00D04FB8"/>
    <w:rsid w:val="00D176DC"/>
    <w:rsid w:val="00D2501C"/>
    <w:rsid w:val="00D42706"/>
    <w:rsid w:val="00D450B8"/>
    <w:rsid w:val="00D47041"/>
    <w:rsid w:val="00D75324"/>
    <w:rsid w:val="00D920A4"/>
    <w:rsid w:val="00D92EDB"/>
    <w:rsid w:val="00D9333F"/>
    <w:rsid w:val="00D94275"/>
    <w:rsid w:val="00D95EC5"/>
    <w:rsid w:val="00DA3763"/>
    <w:rsid w:val="00DA4CA5"/>
    <w:rsid w:val="00DB33AA"/>
    <w:rsid w:val="00DB54D5"/>
    <w:rsid w:val="00DB630B"/>
    <w:rsid w:val="00DE1AE7"/>
    <w:rsid w:val="00DE2219"/>
    <w:rsid w:val="00E10C9D"/>
    <w:rsid w:val="00E179A0"/>
    <w:rsid w:val="00E203AA"/>
    <w:rsid w:val="00E2177E"/>
    <w:rsid w:val="00E266BF"/>
    <w:rsid w:val="00E31C27"/>
    <w:rsid w:val="00E36A97"/>
    <w:rsid w:val="00E45961"/>
    <w:rsid w:val="00E54C8C"/>
    <w:rsid w:val="00E70F50"/>
    <w:rsid w:val="00E80495"/>
    <w:rsid w:val="00E81A47"/>
    <w:rsid w:val="00E84BDA"/>
    <w:rsid w:val="00E92C86"/>
    <w:rsid w:val="00E943D4"/>
    <w:rsid w:val="00EB469B"/>
    <w:rsid w:val="00ED1082"/>
    <w:rsid w:val="00ED4977"/>
    <w:rsid w:val="00ED642E"/>
    <w:rsid w:val="00EE22BB"/>
    <w:rsid w:val="00EE7D0D"/>
    <w:rsid w:val="00EF39EF"/>
    <w:rsid w:val="00F00AD1"/>
    <w:rsid w:val="00F03EBF"/>
    <w:rsid w:val="00F0454D"/>
    <w:rsid w:val="00F20909"/>
    <w:rsid w:val="00F24C54"/>
    <w:rsid w:val="00F337DF"/>
    <w:rsid w:val="00F54DD3"/>
    <w:rsid w:val="00F54FAC"/>
    <w:rsid w:val="00F64665"/>
    <w:rsid w:val="00F74290"/>
    <w:rsid w:val="00F90419"/>
    <w:rsid w:val="00F91AA8"/>
    <w:rsid w:val="00F97EA4"/>
    <w:rsid w:val="00FA16B0"/>
    <w:rsid w:val="00FA24A4"/>
    <w:rsid w:val="00FA786B"/>
    <w:rsid w:val="00FD6726"/>
    <w:rsid w:val="00FE3908"/>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3E5BB9"/>
  <w15:chartTrackingRefBased/>
  <w15:docId w15:val="{DC761D8E-59CE-49E0-829D-F7D9768606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ar"/>
    <w:uiPriority w:val="9"/>
    <w:qFormat/>
    <w:rsid w:val="00C2519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ar"/>
    <w:uiPriority w:val="9"/>
    <w:unhideWhenUsed/>
    <w:qFormat/>
    <w:rsid w:val="00C2519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ar"/>
    <w:uiPriority w:val="9"/>
    <w:unhideWhenUsed/>
    <w:qFormat/>
    <w:rsid w:val="001B2BB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C25191"/>
    <w:rPr>
      <w:rFonts w:asciiTheme="majorHAnsi" w:eastAsiaTheme="majorEastAsia" w:hAnsiTheme="majorHAnsi" w:cstheme="majorBidi"/>
      <w:color w:val="2F5496" w:themeColor="accent1" w:themeShade="BF"/>
      <w:sz w:val="32"/>
      <w:szCs w:val="32"/>
    </w:rPr>
  </w:style>
  <w:style w:type="character" w:customStyle="1" w:styleId="Ttulo2Car">
    <w:name w:val="Título 2 Car"/>
    <w:basedOn w:val="Fuentedeprrafopredeter"/>
    <w:link w:val="Ttulo2"/>
    <w:uiPriority w:val="9"/>
    <w:rsid w:val="00C25191"/>
    <w:rPr>
      <w:rFonts w:asciiTheme="majorHAnsi" w:eastAsiaTheme="majorEastAsia" w:hAnsiTheme="majorHAnsi" w:cstheme="majorBidi"/>
      <w:color w:val="2F5496" w:themeColor="accent1" w:themeShade="BF"/>
      <w:sz w:val="26"/>
      <w:szCs w:val="26"/>
    </w:rPr>
  </w:style>
  <w:style w:type="character" w:customStyle="1" w:styleId="Ttulo3Car">
    <w:name w:val="Título 3 Car"/>
    <w:basedOn w:val="Fuentedeprrafopredeter"/>
    <w:link w:val="Ttulo3"/>
    <w:uiPriority w:val="9"/>
    <w:rsid w:val="001B2BB5"/>
    <w:rPr>
      <w:rFonts w:asciiTheme="majorHAnsi" w:eastAsiaTheme="majorEastAsia" w:hAnsiTheme="majorHAnsi" w:cstheme="majorBidi"/>
      <w:color w:val="1F3763" w:themeColor="accent1" w:themeShade="7F"/>
      <w:sz w:val="24"/>
      <w:szCs w:val="24"/>
    </w:rPr>
  </w:style>
  <w:style w:type="paragraph" w:styleId="TtuloTDC">
    <w:name w:val="TOC Heading"/>
    <w:basedOn w:val="Ttulo1"/>
    <w:next w:val="Normal"/>
    <w:uiPriority w:val="39"/>
    <w:unhideWhenUsed/>
    <w:qFormat/>
    <w:rsid w:val="0077043A"/>
    <w:pPr>
      <w:outlineLvl w:val="9"/>
    </w:pPr>
    <w:rPr>
      <w:lang w:eastAsia="es-MX"/>
    </w:rPr>
  </w:style>
  <w:style w:type="paragraph" w:styleId="TDC1">
    <w:name w:val="toc 1"/>
    <w:basedOn w:val="Normal"/>
    <w:next w:val="Normal"/>
    <w:autoRedefine/>
    <w:uiPriority w:val="39"/>
    <w:unhideWhenUsed/>
    <w:rsid w:val="0077043A"/>
    <w:pPr>
      <w:spacing w:after="100"/>
    </w:pPr>
  </w:style>
  <w:style w:type="paragraph" w:styleId="TDC2">
    <w:name w:val="toc 2"/>
    <w:basedOn w:val="Normal"/>
    <w:next w:val="Normal"/>
    <w:autoRedefine/>
    <w:uiPriority w:val="39"/>
    <w:unhideWhenUsed/>
    <w:rsid w:val="0077043A"/>
    <w:pPr>
      <w:spacing w:after="100"/>
      <w:ind w:left="220"/>
    </w:pPr>
  </w:style>
  <w:style w:type="character" w:styleId="Hipervnculo">
    <w:name w:val="Hyperlink"/>
    <w:basedOn w:val="Fuentedeprrafopredeter"/>
    <w:uiPriority w:val="99"/>
    <w:unhideWhenUsed/>
    <w:rsid w:val="0077043A"/>
    <w:rPr>
      <w:color w:val="0563C1" w:themeColor="hyperlink"/>
      <w:u w:val="single"/>
    </w:rPr>
  </w:style>
  <w:style w:type="paragraph" w:styleId="Prrafodelista">
    <w:name w:val="List Paragraph"/>
    <w:basedOn w:val="Normal"/>
    <w:uiPriority w:val="34"/>
    <w:qFormat/>
    <w:rsid w:val="00F24C54"/>
    <w:pPr>
      <w:ind w:left="720"/>
      <w:contextualSpacing/>
    </w:pPr>
  </w:style>
  <w:style w:type="paragraph" w:styleId="TDC3">
    <w:name w:val="toc 3"/>
    <w:basedOn w:val="Normal"/>
    <w:next w:val="Normal"/>
    <w:autoRedefine/>
    <w:uiPriority w:val="39"/>
    <w:unhideWhenUsed/>
    <w:rsid w:val="006234D4"/>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D93462F7-ADFA-4EBD-B290-16381245E6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015</TotalTime>
  <Pages>16</Pages>
  <Words>4806</Words>
  <Characters>26437</Characters>
  <Application>Microsoft Office Word</Application>
  <DocSecurity>0</DocSecurity>
  <Lines>220</Lines>
  <Paragraphs>6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1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Mejía</dc:creator>
  <cp:keywords/>
  <dc:description/>
  <cp:lastModifiedBy>Mike Mejía</cp:lastModifiedBy>
  <cp:revision>286</cp:revision>
  <dcterms:created xsi:type="dcterms:W3CDTF">2023-08-08T21:10:00Z</dcterms:created>
  <dcterms:modified xsi:type="dcterms:W3CDTF">2023-11-21T02:04:00Z</dcterms:modified>
</cp:coreProperties>
</file>